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87BF45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4B4708">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E67462B"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4B4708">
        <w:rPr>
          <w:rFonts w:ascii="Arial" w:eastAsia="Arial" w:hAnsi="Arial" w:cs="Arial"/>
          <w:sz w:val="24"/>
          <w:szCs w:val="24"/>
        </w:rPr>
        <w:t>8</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A1DDC46"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831408">
        <w:rPr>
          <w:rFonts w:ascii="Arial" w:eastAsia="Arial" w:hAnsi="Arial" w:cs="Arial"/>
          <w:b/>
          <w:color w:val="0070C0"/>
          <w:sz w:val="24"/>
          <w:szCs w:val="24"/>
        </w:rPr>
        <w:t>8</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831408" w:rsidRPr="00831408">
        <w:rPr>
          <w:rFonts w:ascii="Arial" w:eastAsia="Arial" w:hAnsi="Arial" w:cs="Arial"/>
          <w:b/>
          <w:color w:val="0070C0"/>
          <w:sz w:val="24"/>
          <w:szCs w:val="24"/>
        </w:rPr>
        <w:t>1,020,495</w:t>
      </w:r>
      <w:r w:rsidR="00831408">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831408" w:rsidRPr="00831408">
        <w:rPr>
          <w:rFonts w:ascii="Arial" w:eastAsia="Arial" w:hAnsi="Arial" w:cs="Arial"/>
          <w:b/>
          <w:color w:val="0070C0"/>
          <w:sz w:val="24"/>
          <w:szCs w:val="24"/>
        </w:rPr>
        <w:t>67,769</w:t>
      </w:r>
      <w:r w:rsidR="00831408">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831408" w:rsidRPr="00831408">
        <w:rPr>
          <w:rFonts w:ascii="Arial" w:eastAsia="Arial" w:hAnsi="Arial" w:cs="Arial"/>
          <w:b/>
          <w:color w:val="0070C0"/>
          <w:sz w:val="24"/>
          <w:szCs w:val="24"/>
        </w:rPr>
        <w:t xml:space="preserve">935,695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831408" w:rsidRPr="00831408">
        <w:rPr>
          <w:rFonts w:ascii="Arial" w:eastAsia="Arial" w:hAnsi="Arial" w:cs="Arial"/>
          <w:b/>
          <w:color w:val="0070C0"/>
          <w:sz w:val="24"/>
          <w:szCs w:val="24"/>
        </w:rPr>
        <w:t xml:space="preserve">17,031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13C37D5A"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0</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72B4C78"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831408" w:rsidRPr="00831408">
        <w:rPr>
          <w:rFonts w:ascii="Arial" w:eastAsia="Arial" w:hAnsi="Arial" w:cs="Arial"/>
          <w:b/>
          <w:bCs/>
          <w:color w:val="0070C0"/>
          <w:sz w:val="24"/>
          <w:szCs w:val="24"/>
        </w:rPr>
        <w:t xml:space="preserve">2,198,364,799.25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proofErr w:type="spellStart"/>
      <w:r w:rsidRPr="00A43123">
        <w:rPr>
          <w:rFonts w:ascii="Arial" w:eastAsia="Arial" w:hAnsi="Arial" w:cs="Arial"/>
          <w:sz w:val="24"/>
          <w:szCs w:val="24"/>
        </w:rPr>
        <w:t>strandees</w:t>
      </w:r>
      <w:proofErr w:type="spellEnd"/>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831408" w:rsidRPr="00831408">
        <w:rPr>
          <w:rFonts w:ascii="Arial" w:eastAsia="Arial" w:hAnsi="Arial" w:cs="Arial"/>
          <w:b/>
          <w:color w:val="0070C0"/>
          <w:sz w:val="24"/>
          <w:szCs w:val="24"/>
        </w:rPr>
        <w:t>1,660,826,847.62</w:t>
      </w:r>
      <w:r w:rsidR="00A8553A" w:rsidRPr="00A8553A">
        <w:rPr>
          <w:rFonts w:ascii="Arial" w:eastAsia="Arial" w:hAnsi="Arial" w:cs="Arial"/>
          <w:b/>
          <w:color w:val="0070C0"/>
          <w:sz w:val="24"/>
          <w:szCs w:val="24"/>
        </w:rPr>
        <w:t xml:space="preserve">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831408" w:rsidRPr="00831408" w14:paraId="729A3B03" w14:textId="77777777" w:rsidTr="0083140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EE80E47"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778712A"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COST OF ASSISTANCE </w:t>
            </w:r>
          </w:p>
        </w:tc>
      </w:tr>
      <w:tr w:rsidR="00831408" w:rsidRPr="00831408" w14:paraId="604AFD39" w14:textId="77777777" w:rsidTr="0083140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2365C6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A82D79F"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896B544"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8B4EEFC"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604107FF"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GRAND TOTAL </w:t>
            </w:r>
          </w:p>
        </w:tc>
      </w:tr>
      <w:tr w:rsidR="00831408" w:rsidRPr="00831408" w14:paraId="1EAAD9C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065E83" w14:textId="77777777" w:rsidR="00831408" w:rsidRPr="00831408" w:rsidRDefault="00831408" w:rsidP="00831408">
            <w:pPr>
              <w:widowControl/>
              <w:spacing w:after="0" w:line="240" w:lineRule="auto"/>
              <w:contextualSpacing/>
              <w:jc w:val="center"/>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75648182" w14:textId="01130DD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660,826,847.62 </w:t>
            </w:r>
          </w:p>
        </w:tc>
        <w:tc>
          <w:tcPr>
            <w:tcW w:w="0" w:type="auto"/>
            <w:tcBorders>
              <w:top w:val="nil"/>
              <w:left w:val="nil"/>
              <w:bottom w:val="single" w:sz="4" w:space="0" w:color="000000"/>
              <w:right w:val="single" w:sz="4" w:space="0" w:color="000000"/>
            </w:tcBorders>
            <w:shd w:val="clear" w:color="A5A5A5" w:fill="A5A5A5"/>
            <w:noWrap/>
            <w:vAlign w:val="bottom"/>
            <w:hideMark/>
          </w:tcPr>
          <w:p w14:paraId="2BC941BA" w14:textId="7670690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05,687,541.67 </w:t>
            </w:r>
          </w:p>
        </w:tc>
        <w:tc>
          <w:tcPr>
            <w:tcW w:w="0" w:type="auto"/>
            <w:tcBorders>
              <w:top w:val="nil"/>
              <w:left w:val="nil"/>
              <w:bottom w:val="single" w:sz="4" w:space="0" w:color="000000"/>
              <w:right w:val="single" w:sz="4" w:space="0" w:color="000000"/>
            </w:tcBorders>
            <w:shd w:val="clear" w:color="A5A5A5" w:fill="A5A5A5"/>
            <w:noWrap/>
            <w:vAlign w:val="bottom"/>
            <w:hideMark/>
          </w:tcPr>
          <w:p w14:paraId="62EB4CD1" w14:textId="59D5762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7EEDC5E" w14:textId="12E04B6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198,364,799.25 </w:t>
            </w:r>
          </w:p>
        </w:tc>
      </w:tr>
      <w:tr w:rsidR="00831408" w:rsidRPr="00831408" w14:paraId="60EA930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714A10"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4330613" w14:textId="71EF981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99,988,053.59 </w:t>
            </w:r>
          </w:p>
        </w:tc>
        <w:tc>
          <w:tcPr>
            <w:tcW w:w="0" w:type="auto"/>
            <w:tcBorders>
              <w:top w:val="nil"/>
              <w:left w:val="nil"/>
              <w:bottom w:val="single" w:sz="4" w:space="0" w:color="000000"/>
              <w:right w:val="single" w:sz="4" w:space="0" w:color="000000"/>
            </w:tcBorders>
            <w:shd w:val="clear" w:color="A5A5A5" w:fill="A5A5A5"/>
            <w:noWrap/>
            <w:vAlign w:val="bottom"/>
            <w:hideMark/>
          </w:tcPr>
          <w:p w14:paraId="147D04EF" w14:textId="124038B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B330C3C" w14:textId="60191AD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69113F" w14:textId="4A2D30B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65,398,053.59 </w:t>
            </w:r>
          </w:p>
        </w:tc>
      </w:tr>
      <w:tr w:rsidR="00831408" w:rsidRPr="00831408" w14:paraId="76DB88D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17C8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57BE568" w14:textId="60DE7201"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60,531,148.43 </w:t>
            </w:r>
          </w:p>
        </w:tc>
        <w:tc>
          <w:tcPr>
            <w:tcW w:w="0" w:type="auto"/>
            <w:tcBorders>
              <w:top w:val="nil"/>
              <w:left w:val="nil"/>
              <w:bottom w:val="single" w:sz="4" w:space="0" w:color="000000"/>
              <w:right w:val="single" w:sz="4" w:space="0" w:color="000000"/>
            </w:tcBorders>
            <w:shd w:val="clear" w:color="auto" w:fill="auto"/>
            <w:noWrap/>
            <w:vAlign w:val="bottom"/>
            <w:hideMark/>
          </w:tcPr>
          <w:p w14:paraId="7D1C80D9" w14:textId="25D53F15"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87FC44" w14:textId="04E09BB6"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E5AB3A" w14:textId="447629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0,531,148.43 </w:t>
            </w:r>
          </w:p>
        </w:tc>
      </w:tr>
      <w:tr w:rsidR="00831408" w:rsidRPr="00831408" w14:paraId="56E6A08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D47C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576335" w14:textId="4E46F098"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29,964,514.36 </w:t>
            </w:r>
          </w:p>
        </w:tc>
        <w:tc>
          <w:tcPr>
            <w:tcW w:w="0" w:type="auto"/>
            <w:tcBorders>
              <w:top w:val="nil"/>
              <w:left w:val="nil"/>
              <w:bottom w:val="single" w:sz="4" w:space="0" w:color="000000"/>
              <w:right w:val="single" w:sz="4" w:space="0" w:color="000000"/>
            </w:tcBorders>
            <w:shd w:val="clear" w:color="auto" w:fill="auto"/>
            <w:noWrap/>
            <w:vAlign w:val="bottom"/>
            <w:hideMark/>
          </w:tcPr>
          <w:p w14:paraId="1085876D" w14:textId="0F6C1E4F"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929A7" w14:textId="05A76F28"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AFD4D5" w14:textId="25F8DC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2,064,514.36 </w:t>
            </w:r>
          </w:p>
        </w:tc>
      </w:tr>
      <w:tr w:rsidR="00831408" w:rsidRPr="00831408" w14:paraId="3B931F2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A8ED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3AE0EE5" w14:textId="253E65F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377E2469" w14:textId="37D3757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4792FA" w14:textId="0120E35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DE81EC" w14:textId="043FA0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22,450.00 </w:t>
            </w:r>
          </w:p>
        </w:tc>
      </w:tr>
      <w:tr w:rsidR="00831408" w:rsidRPr="00831408" w14:paraId="6CCB601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E9D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F7B773A" w14:textId="3E88D01B"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1,284,218.00 </w:t>
            </w:r>
          </w:p>
        </w:tc>
        <w:tc>
          <w:tcPr>
            <w:tcW w:w="0" w:type="auto"/>
            <w:tcBorders>
              <w:top w:val="nil"/>
              <w:left w:val="nil"/>
              <w:bottom w:val="single" w:sz="4" w:space="0" w:color="000000"/>
              <w:right w:val="single" w:sz="4" w:space="0" w:color="000000"/>
            </w:tcBorders>
            <w:shd w:val="clear" w:color="auto" w:fill="auto"/>
            <w:noWrap/>
            <w:vAlign w:val="bottom"/>
            <w:hideMark/>
          </w:tcPr>
          <w:p w14:paraId="2E99C9CF" w14:textId="1B5259FB"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FC697" w14:textId="08617609"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D27822" w14:textId="6A08E8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534,218.00 </w:t>
            </w:r>
          </w:p>
        </w:tc>
      </w:tr>
      <w:tr w:rsidR="00831408" w:rsidRPr="00831408" w14:paraId="68D6335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32E0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7E8B42F" w14:textId="32EB7473"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0,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25553044" w14:textId="384643D3"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029553A" w14:textId="43DBF9F9"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CB77892" w14:textId="769F77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6,866,619.10 </w:t>
            </w:r>
          </w:p>
        </w:tc>
      </w:tr>
      <w:tr w:rsidR="00831408" w:rsidRPr="00831408" w14:paraId="7A9D59C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7C51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84C5448" w14:textId="5DF421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334A22E7" w14:textId="03DA73CB"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29BC1A" w14:textId="7A1C324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221686" w14:textId="2C7499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294,620.00 </w:t>
            </w:r>
          </w:p>
        </w:tc>
      </w:tr>
      <w:tr w:rsidR="00831408" w:rsidRPr="00831408" w14:paraId="0F895358"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8A7A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388815CC" w14:textId="4DF09C78"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39,437,218.00 </w:t>
            </w:r>
          </w:p>
        </w:tc>
        <w:tc>
          <w:tcPr>
            <w:tcW w:w="0" w:type="auto"/>
            <w:tcBorders>
              <w:top w:val="nil"/>
              <w:left w:val="nil"/>
              <w:bottom w:val="single" w:sz="4" w:space="0" w:color="000000"/>
              <w:right w:val="single" w:sz="4" w:space="0" w:color="000000"/>
            </w:tcBorders>
            <w:shd w:val="clear" w:color="auto" w:fill="auto"/>
            <w:noWrap/>
            <w:vAlign w:val="bottom"/>
            <w:hideMark/>
          </w:tcPr>
          <w:p w14:paraId="57B8F74B" w14:textId="3F8CE93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6DF3E8C9" w14:textId="749BB50E"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36607B" w14:textId="6BBC8A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6,879,718.00 </w:t>
            </w:r>
          </w:p>
        </w:tc>
      </w:tr>
      <w:tr w:rsidR="00831408" w:rsidRPr="00831408" w14:paraId="5B42968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4EFF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4BA71C3A" w14:textId="6CFB9AC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3,142,960.00 </w:t>
            </w:r>
          </w:p>
        </w:tc>
        <w:tc>
          <w:tcPr>
            <w:tcW w:w="0" w:type="auto"/>
            <w:tcBorders>
              <w:top w:val="nil"/>
              <w:left w:val="nil"/>
              <w:bottom w:val="single" w:sz="4" w:space="0" w:color="000000"/>
              <w:right w:val="single" w:sz="4" w:space="0" w:color="000000"/>
            </w:tcBorders>
            <w:shd w:val="clear" w:color="auto" w:fill="auto"/>
            <w:noWrap/>
            <w:vAlign w:val="bottom"/>
            <w:hideMark/>
          </w:tcPr>
          <w:p w14:paraId="64F2B290" w14:textId="51E7D269"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B921D1" w14:textId="52F7B806"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533128" w14:textId="5165AB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42,960.00 </w:t>
            </w:r>
          </w:p>
        </w:tc>
      </w:tr>
      <w:tr w:rsidR="00831408" w:rsidRPr="00831408" w14:paraId="6883119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53E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C7DAC0B" w14:textId="554A2BB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4C3DE7FB" w14:textId="5160CCDB"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F954AF" w14:textId="009C922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32A8DF" w14:textId="54DE25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39,000.00 </w:t>
            </w:r>
          </w:p>
        </w:tc>
      </w:tr>
      <w:tr w:rsidR="00831408" w:rsidRPr="00831408" w14:paraId="754A1EC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800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3756F4" w14:textId="0E9F2FB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6,497,630.00 </w:t>
            </w:r>
          </w:p>
        </w:tc>
        <w:tc>
          <w:tcPr>
            <w:tcW w:w="0" w:type="auto"/>
            <w:tcBorders>
              <w:top w:val="nil"/>
              <w:left w:val="nil"/>
              <w:bottom w:val="single" w:sz="4" w:space="0" w:color="000000"/>
              <w:right w:val="single" w:sz="4" w:space="0" w:color="000000"/>
            </w:tcBorders>
            <w:shd w:val="clear" w:color="auto" w:fill="auto"/>
            <w:noWrap/>
            <w:vAlign w:val="bottom"/>
            <w:hideMark/>
          </w:tcPr>
          <w:p w14:paraId="160FB31F" w14:textId="043366F9"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577610" w14:textId="0AFB04B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5940CA" w14:textId="77CAE5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12,630.00 </w:t>
            </w:r>
          </w:p>
        </w:tc>
      </w:tr>
      <w:tr w:rsidR="00831408" w:rsidRPr="00831408" w14:paraId="0C33C4E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C16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1454AF24" w14:textId="2C3EC556"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17,048,835.00 </w:t>
            </w:r>
          </w:p>
        </w:tc>
        <w:tc>
          <w:tcPr>
            <w:tcW w:w="0" w:type="auto"/>
            <w:tcBorders>
              <w:top w:val="nil"/>
              <w:left w:val="nil"/>
              <w:bottom w:val="single" w:sz="4" w:space="0" w:color="000000"/>
              <w:right w:val="single" w:sz="4" w:space="0" w:color="000000"/>
            </w:tcBorders>
            <w:shd w:val="clear" w:color="auto" w:fill="auto"/>
            <w:noWrap/>
            <w:vAlign w:val="bottom"/>
            <w:hideMark/>
          </w:tcPr>
          <w:p w14:paraId="0FCFAFAE" w14:textId="321922F5"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935125" w14:textId="372176D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9CD55B" w14:textId="1F4ECD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48,835.00 </w:t>
            </w:r>
          </w:p>
        </w:tc>
      </w:tr>
      <w:tr w:rsidR="00831408" w:rsidRPr="00831408" w14:paraId="07D7815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66F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CB9719C" w14:textId="038B4500"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5,735,984.00 </w:t>
            </w:r>
          </w:p>
        </w:tc>
        <w:tc>
          <w:tcPr>
            <w:tcW w:w="0" w:type="auto"/>
            <w:tcBorders>
              <w:top w:val="nil"/>
              <w:left w:val="nil"/>
              <w:bottom w:val="single" w:sz="4" w:space="0" w:color="000000"/>
              <w:right w:val="single" w:sz="4" w:space="0" w:color="000000"/>
            </w:tcBorders>
            <w:shd w:val="clear" w:color="auto" w:fill="auto"/>
            <w:noWrap/>
            <w:vAlign w:val="bottom"/>
            <w:hideMark/>
          </w:tcPr>
          <w:p w14:paraId="614838D3" w14:textId="168920B3"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AB8D79C" w14:textId="3CD4B2D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34572A" w14:textId="6B74DC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458,484.00 </w:t>
            </w:r>
          </w:p>
        </w:tc>
      </w:tr>
      <w:tr w:rsidR="00831408" w:rsidRPr="00831408" w14:paraId="3FD7479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923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52855C4" w14:textId="0AEECBF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8,883,540.00 </w:t>
            </w:r>
          </w:p>
        </w:tc>
        <w:tc>
          <w:tcPr>
            <w:tcW w:w="0" w:type="auto"/>
            <w:tcBorders>
              <w:top w:val="nil"/>
              <w:left w:val="nil"/>
              <w:bottom w:val="single" w:sz="4" w:space="0" w:color="000000"/>
              <w:right w:val="single" w:sz="4" w:space="0" w:color="000000"/>
            </w:tcBorders>
            <w:shd w:val="clear" w:color="auto" w:fill="auto"/>
            <w:noWrap/>
            <w:vAlign w:val="bottom"/>
            <w:hideMark/>
          </w:tcPr>
          <w:p w14:paraId="676F134C" w14:textId="2EF5060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44354F" w14:textId="15D4E38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BDE459" w14:textId="7D8501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883,540.00 </w:t>
            </w:r>
          </w:p>
        </w:tc>
      </w:tr>
      <w:tr w:rsidR="00831408" w:rsidRPr="00831408" w14:paraId="1A5F757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35F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DD0A911" w14:textId="4CE174E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8,974,763.60 </w:t>
            </w:r>
          </w:p>
        </w:tc>
        <w:tc>
          <w:tcPr>
            <w:tcW w:w="0" w:type="auto"/>
            <w:tcBorders>
              <w:top w:val="nil"/>
              <w:left w:val="nil"/>
              <w:bottom w:val="single" w:sz="4" w:space="0" w:color="000000"/>
              <w:right w:val="single" w:sz="4" w:space="0" w:color="000000"/>
            </w:tcBorders>
            <w:shd w:val="clear" w:color="auto" w:fill="auto"/>
            <w:noWrap/>
            <w:vAlign w:val="bottom"/>
            <w:hideMark/>
          </w:tcPr>
          <w:p w14:paraId="78F2F486" w14:textId="744B8CD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BA28E" w14:textId="5B7E159A"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B7EE63" w14:textId="16A828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474,763.60 </w:t>
            </w:r>
          </w:p>
        </w:tc>
      </w:tr>
      <w:tr w:rsidR="00831408" w:rsidRPr="00831408" w14:paraId="515E763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2AC9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381EB5B" w14:textId="1CBD0A26"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20,135,705.80 </w:t>
            </w:r>
          </w:p>
        </w:tc>
        <w:tc>
          <w:tcPr>
            <w:tcW w:w="0" w:type="auto"/>
            <w:tcBorders>
              <w:top w:val="nil"/>
              <w:left w:val="nil"/>
              <w:bottom w:val="single" w:sz="4" w:space="0" w:color="000000"/>
              <w:right w:val="single" w:sz="4" w:space="0" w:color="000000"/>
            </w:tcBorders>
            <w:shd w:val="clear" w:color="auto" w:fill="auto"/>
            <w:noWrap/>
            <w:vAlign w:val="bottom"/>
            <w:hideMark/>
          </w:tcPr>
          <w:p w14:paraId="7A2EB515" w14:textId="7C020FBF"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E5DB37" w14:textId="45395F5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17BF19" w14:textId="3C9D5F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5,620,705.80 </w:t>
            </w:r>
          </w:p>
        </w:tc>
      </w:tr>
      <w:tr w:rsidR="00831408" w:rsidRPr="00831408" w14:paraId="6EC9290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979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ADEE1E7" w14:textId="0EF83D55"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36,197,787.30 </w:t>
            </w:r>
          </w:p>
        </w:tc>
        <w:tc>
          <w:tcPr>
            <w:tcW w:w="0" w:type="auto"/>
            <w:tcBorders>
              <w:top w:val="nil"/>
              <w:left w:val="nil"/>
              <w:bottom w:val="single" w:sz="4" w:space="0" w:color="000000"/>
              <w:right w:val="single" w:sz="4" w:space="0" w:color="000000"/>
            </w:tcBorders>
            <w:shd w:val="clear" w:color="auto" w:fill="auto"/>
            <w:noWrap/>
            <w:vAlign w:val="bottom"/>
            <w:hideMark/>
          </w:tcPr>
          <w:p w14:paraId="438D2279" w14:textId="07C3CDD6"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067B5" w14:textId="73FC8563"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4745E0" w14:textId="505CB7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5,047,787.30 </w:t>
            </w:r>
          </w:p>
        </w:tc>
      </w:tr>
      <w:tr w:rsidR="00831408" w:rsidRPr="00831408" w14:paraId="7303BDC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387F7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7DA9A8" w14:textId="27E9AAC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5,761,260.00 </w:t>
            </w:r>
          </w:p>
        </w:tc>
        <w:tc>
          <w:tcPr>
            <w:tcW w:w="0" w:type="auto"/>
            <w:tcBorders>
              <w:top w:val="nil"/>
              <w:left w:val="nil"/>
              <w:bottom w:val="single" w:sz="4" w:space="0" w:color="000000"/>
              <w:right w:val="single" w:sz="4" w:space="0" w:color="000000"/>
            </w:tcBorders>
            <w:shd w:val="clear" w:color="auto" w:fill="auto"/>
            <w:noWrap/>
            <w:vAlign w:val="bottom"/>
            <w:hideMark/>
          </w:tcPr>
          <w:p w14:paraId="5FE24DD3" w14:textId="7F494952"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06F8C" w14:textId="3E9408AA"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5403CE" w14:textId="71EB69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61,260.00 </w:t>
            </w:r>
          </w:p>
        </w:tc>
      </w:tr>
      <w:tr w:rsidR="00831408" w:rsidRPr="00831408" w14:paraId="38C8D1D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4C8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73EEC328" w14:textId="2F127FDC"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29C1D97B" w14:textId="144EFEE5"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11895" w14:textId="199B3E9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D8B7E3" w14:textId="370CA8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7,114,800.00 </w:t>
            </w:r>
          </w:p>
        </w:tc>
      </w:tr>
      <w:tr w:rsidR="00831408" w:rsidRPr="00831408" w14:paraId="1D31A66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26CCB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A89723B" w14:textId="469522F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1,188,162.18 </w:t>
            </w:r>
          </w:p>
        </w:tc>
        <w:tc>
          <w:tcPr>
            <w:tcW w:w="0" w:type="auto"/>
            <w:tcBorders>
              <w:top w:val="nil"/>
              <w:left w:val="nil"/>
              <w:bottom w:val="single" w:sz="4" w:space="0" w:color="000000"/>
              <w:right w:val="single" w:sz="4" w:space="0" w:color="000000"/>
            </w:tcBorders>
            <w:shd w:val="clear" w:color="A5A5A5" w:fill="A5A5A5"/>
            <w:noWrap/>
            <w:vAlign w:val="bottom"/>
            <w:hideMark/>
          </w:tcPr>
          <w:p w14:paraId="35F04023" w14:textId="71E8139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CD95E79" w14:textId="300B8CD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1A0A270B" w14:textId="637BB48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5,844,272.77 </w:t>
            </w:r>
          </w:p>
        </w:tc>
      </w:tr>
      <w:tr w:rsidR="00831408" w:rsidRPr="00831408" w14:paraId="5E46487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932C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Ilocos</w:t>
            </w:r>
            <w:proofErr w:type="spellEnd"/>
            <w:r w:rsidRPr="00831408">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5ADDE14" w14:textId="0062AE8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A2D5A50" w14:textId="50B50CA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EE9FFB" w14:textId="1471710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7C2FD5" w14:textId="72096F2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4,272,462.38 </w:t>
            </w:r>
          </w:p>
        </w:tc>
      </w:tr>
      <w:tr w:rsidR="00831408" w:rsidRPr="00831408" w14:paraId="6D032D6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672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8D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LGU </w:t>
            </w:r>
            <w:proofErr w:type="spellStart"/>
            <w:r w:rsidRPr="00831408">
              <w:rPr>
                <w:rFonts w:ascii="Arial Narrow" w:eastAsia="Times New Roman" w:hAnsi="Arial Narrow"/>
                <w:i/>
                <w:iCs/>
                <w:color w:val="000000"/>
                <w:sz w:val="20"/>
                <w:szCs w:val="20"/>
              </w:rPr>
              <w:t>Ilocos</w:t>
            </w:r>
            <w:proofErr w:type="spellEnd"/>
            <w:r w:rsidRPr="00831408">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0A00F32D" w14:textId="76EF04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7DCE07" w14:textId="3B05D4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5C3BA" w14:textId="60BD36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2809A" w14:textId="466169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0,000.00 </w:t>
            </w:r>
          </w:p>
        </w:tc>
      </w:tr>
      <w:tr w:rsidR="00831408" w:rsidRPr="00831408" w14:paraId="33AB688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0FAD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4F0A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54207CD3" w14:textId="66D242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D617BCC" w14:textId="0B9D28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73673" w14:textId="26D642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09EA4" w14:textId="1A1732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3,092.45 </w:t>
            </w:r>
          </w:p>
        </w:tc>
      </w:tr>
      <w:tr w:rsidR="00831408" w:rsidRPr="00831408" w14:paraId="1DE296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674E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FF5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85187A" w14:textId="2DB2B5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E08C76D" w14:textId="3ECF79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788E6" w14:textId="571D45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BB367" w14:textId="587B5A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4EF963C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4B25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AFF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42DDAFE" w14:textId="6743E4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7E3726C0" w14:textId="2E0565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83D8" w14:textId="53A706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CC51E" w14:textId="0A218E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295.58 </w:t>
            </w:r>
          </w:p>
        </w:tc>
      </w:tr>
      <w:tr w:rsidR="00831408" w:rsidRPr="00831408" w14:paraId="6FCD066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649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FED0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C5459DE" w14:textId="6E32BD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B0861F5" w14:textId="446F14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B259" w14:textId="053D38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0B89B" w14:textId="75DE09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6,299.20 </w:t>
            </w:r>
          </w:p>
        </w:tc>
      </w:tr>
      <w:tr w:rsidR="00831408" w:rsidRPr="00831408" w14:paraId="0B1D35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B83B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81B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na</w:t>
            </w:r>
            <w:proofErr w:type="spellEnd"/>
            <w:r w:rsidRPr="00831408">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2BA736A" w14:textId="501C3A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EA8B71" w14:textId="5C21F5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4310A" w14:textId="1A57DE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A0EF1" w14:textId="6FED40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010AF44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F245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31C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B18C871" w14:textId="7D67E1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0CE7982" w14:textId="3A45A6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83DA1" w14:textId="6471B5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11551" w14:textId="69CCB2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42A30A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9F65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BA0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DC085C5" w14:textId="6AC91C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D89AC1" w14:textId="3DF527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9B59CD3" w14:textId="479246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E4C20" w14:textId="739200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68,551.20 </w:t>
            </w:r>
          </w:p>
        </w:tc>
      </w:tr>
      <w:tr w:rsidR="00831408" w:rsidRPr="00831408" w14:paraId="4E9BAE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4FD3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23F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DC0D75E" w14:textId="1BB370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A12E1A1" w14:textId="515EAE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1166A4F9" w14:textId="1EA7BA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3A2E0" w14:textId="3B04FA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092.45 </w:t>
            </w:r>
          </w:p>
        </w:tc>
      </w:tr>
      <w:tr w:rsidR="00831408" w:rsidRPr="00831408" w14:paraId="47D53BC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4A8D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F55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797499C" w14:textId="3F4217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1EFA523" w14:textId="149092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F03C9" w14:textId="59F0A2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10837" w14:textId="1190AA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02AE09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276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DF5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5A68B38" w14:textId="16DBAE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2137C4FA" w14:textId="00CCE6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C784B" w14:textId="58D190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FCE67" w14:textId="34D255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1,247.70 </w:t>
            </w:r>
          </w:p>
        </w:tc>
      </w:tr>
      <w:tr w:rsidR="00831408" w:rsidRPr="00831408" w14:paraId="725ECC7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B158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687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68C004" w14:textId="026ED4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09B5217" w14:textId="6D2655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900EB" w14:textId="03256B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4F290" w14:textId="4A3B8F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304.70 </w:t>
            </w:r>
          </w:p>
        </w:tc>
      </w:tr>
      <w:tr w:rsidR="00831408" w:rsidRPr="00831408" w14:paraId="067842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6AF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D149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4EF964A" w14:textId="2061E1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6654EF3" w14:textId="5BBB1F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2B7B7" w14:textId="5C18B7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EAFA3" w14:textId="0C4B67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96,280.50 </w:t>
            </w:r>
          </w:p>
        </w:tc>
      </w:tr>
      <w:tr w:rsidR="00831408" w:rsidRPr="00831408" w14:paraId="249B5E2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B22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1958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9C37800" w14:textId="7A1700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7ADF64CC" w14:textId="5A3C60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72AED47" w14:textId="4543C0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DB0B4" w14:textId="2A194D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29,385.70 </w:t>
            </w:r>
          </w:p>
        </w:tc>
      </w:tr>
      <w:tr w:rsidR="00831408" w:rsidRPr="00831408" w14:paraId="3614D5C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8832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BEF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D1D5EDF" w14:textId="4FC391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5ACD527F" w14:textId="1D4FE7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1E2C8E7" w14:textId="7E4FD2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F593" w14:textId="3DFF1E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1,333.20 </w:t>
            </w:r>
          </w:p>
        </w:tc>
      </w:tr>
      <w:tr w:rsidR="00831408" w:rsidRPr="00831408" w14:paraId="617122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9083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DA5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CDCAF48" w14:textId="0A2A1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793D2B3A" w14:textId="13795A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05A9D" w14:textId="78FA50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0D55" w14:textId="23FFE6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1,187.20 </w:t>
            </w:r>
          </w:p>
        </w:tc>
      </w:tr>
      <w:tr w:rsidR="00831408" w:rsidRPr="00831408" w14:paraId="7736EE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26AF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E96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637974E" w14:textId="1B77AE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DB454B0" w14:textId="2EA5FB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DD78" w14:textId="2A58E4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A3643" w14:textId="0B2D0C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65838F5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F2C4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157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F0281C1" w14:textId="39DFE1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38B5FD" w14:textId="25B6E4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A5B8B" w14:textId="31C80F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6928E" w14:textId="1C6E92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2D4B5E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E76A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9A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BC4B11C" w14:textId="46A951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CB3C8B" w14:textId="250CAB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E4AE7" w14:textId="671200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C78C7" w14:textId="4FAC3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20DCFE6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0AA3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F3F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1F2903E" w14:textId="5033D9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946F0A" w14:textId="42AF76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4CEA4" w14:textId="51B65F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834A9" w14:textId="7ACA67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292A102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96CB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DAA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D2D767E" w14:textId="7C4FC4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427AF45" w14:textId="356D72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BA856" w14:textId="5F4055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59C8B" w14:textId="7C087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13.20 </w:t>
            </w:r>
          </w:p>
        </w:tc>
      </w:tr>
      <w:tr w:rsidR="00831408" w:rsidRPr="00831408" w14:paraId="12B819C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98B4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0A2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8FE007E" w14:textId="1F9FF8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365A9ED" w14:textId="52F389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4E63A" w14:textId="186C02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125F2" w14:textId="5A27A6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453.20 </w:t>
            </w:r>
          </w:p>
        </w:tc>
      </w:tr>
      <w:tr w:rsidR="00831408" w:rsidRPr="00831408" w14:paraId="71EA2C7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2436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1C6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73A9A6F" w14:textId="031332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0E4361E1" w14:textId="001165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EA824" w14:textId="3491B9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537C8" w14:textId="38BDED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7,457.20 </w:t>
            </w:r>
          </w:p>
        </w:tc>
      </w:tr>
      <w:tr w:rsidR="00831408" w:rsidRPr="00831408" w14:paraId="2C62F4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8ED4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4B0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BB5AF38" w14:textId="63DC03AE"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04100018" w14:textId="47E797DF"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038DC" w14:textId="53C7B697"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24D33" w14:textId="49B421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009.70 </w:t>
            </w:r>
          </w:p>
        </w:tc>
      </w:tr>
      <w:tr w:rsidR="00831408" w:rsidRPr="00831408" w14:paraId="2EE64DC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1945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Ilocos</w:t>
            </w:r>
            <w:proofErr w:type="spellEnd"/>
            <w:r w:rsidRPr="00831408">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DE3C96E" w14:textId="5D081CF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532,0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36B37148" w14:textId="59069A4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0D9559" w14:textId="56E23CD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274808" w14:textId="6ACAA00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532,021.58 </w:t>
            </w:r>
          </w:p>
        </w:tc>
      </w:tr>
      <w:tr w:rsidR="00831408" w:rsidRPr="00831408" w14:paraId="1FFC1D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1F8B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FA4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LGU </w:t>
            </w:r>
            <w:proofErr w:type="spellStart"/>
            <w:r w:rsidRPr="00831408">
              <w:rPr>
                <w:rFonts w:ascii="Arial Narrow" w:eastAsia="Times New Roman" w:hAnsi="Arial Narrow"/>
                <w:i/>
                <w:iCs/>
                <w:color w:val="000000"/>
                <w:sz w:val="20"/>
                <w:szCs w:val="20"/>
              </w:rPr>
              <w:t>Ilocos</w:t>
            </w:r>
            <w:proofErr w:type="spellEnd"/>
            <w:r w:rsidRPr="00831408">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618A8827" w14:textId="64F38F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A9622B4" w14:textId="578334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E1867" w14:textId="4106FC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AE60E" w14:textId="2F77BF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280.00 </w:t>
            </w:r>
          </w:p>
        </w:tc>
      </w:tr>
      <w:tr w:rsidR="00831408" w:rsidRPr="00831408" w14:paraId="4646257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2F82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6EA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00845" w14:textId="344190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99A26FE" w14:textId="145691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6B5A4" w14:textId="2E9DB1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2679" w14:textId="300700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1,574.25 </w:t>
            </w:r>
          </w:p>
        </w:tc>
      </w:tr>
      <w:tr w:rsidR="00831408" w:rsidRPr="00831408" w14:paraId="59460B1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88633"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113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6CDFC" w14:textId="1C2B18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41D8F053" w14:textId="245ABE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86756" w14:textId="29D007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11726" w14:textId="6F2C8D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860.50 </w:t>
            </w:r>
          </w:p>
        </w:tc>
      </w:tr>
      <w:tr w:rsidR="00831408" w:rsidRPr="00831408" w14:paraId="7868C3D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39E2F"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859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80C6BAA" w14:textId="253E9E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F8B3F42" w14:textId="4BF33F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6B366" w14:textId="0D1834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D239A" w14:textId="1238F5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457F841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A40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7FA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837F5DF" w14:textId="2268F4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35E022A3" w14:textId="77DF11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D8AA6" w14:textId="07D9E1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CEE6E" w14:textId="1F4E7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0,285.00 </w:t>
            </w:r>
          </w:p>
        </w:tc>
      </w:tr>
      <w:tr w:rsidR="00831408" w:rsidRPr="00831408" w14:paraId="25F557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C4BB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82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D8BCD" w14:textId="1CAD4A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47A90074" w14:textId="1E69E4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338D5" w14:textId="50D97B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82349" w14:textId="3562A3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9,220.82 </w:t>
            </w:r>
          </w:p>
        </w:tc>
      </w:tr>
      <w:tr w:rsidR="00831408" w:rsidRPr="00831408" w14:paraId="250594E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9CE1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320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7F2075D" w14:textId="5DE57C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B1156CB" w14:textId="266A22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BAC0B" w14:textId="6193C5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41D68" w14:textId="60FCD3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1,931.42 </w:t>
            </w:r>
          </w:p>
        </w:tc>
      </w:tr>
      <w:tr w:rsidR="00831408" w:rsidRPr="00831408" w14:paraId="489043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EC89F"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360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754A4" w14:textId="0FB706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116F396" w14:textId="1C2CD0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C3CC" w14:textId="121B98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317CA" w14:textId="1429DA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31.42 </w:t>
            </w:r>
          </w:p>
        </w:tc>
      </w:tr>
      <w:tr w:rsidR="00831408" w:rsidRPr="00831408" w14:paraId="182625F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FED8D"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927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6FED9DC" w14:textId="674E41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09F8A903" w14:textId="6CD164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894A2" w14:textId="2A2F7B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ADBB3" w14:textId="6AA8BA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9,950.25 </w:t>
            </w:r>
          </w:p>
        </w:tc>
      </w:tr>
      <w:tr w:rsidR="00831408" w:rsidRPr="00831408" w14:paraId="3F1561D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B62B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745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24C18" w14:textId="23FA75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1CE1AFE" w14:textId="00B78F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E8028" w14:textId="324495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737FF" w14:textId="1C0215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9,893.25 </w:t>
            </w:r>
          </w:p>
        </w:tc>
      </w:tr>
      <w:tr w:rsidR="00831408" w:rsidRPr="00831408" w14:paraId="26344FB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7959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311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79841C7" w14:textId="42DC67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720458A" w14:textId="6C9763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8753B" w14:textId="5A98AA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37D1" w14:textId="6C895E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2,015.75 </w:t>
            </w:r>
          </w:p>
        </w:tc>
      </w:tr>
      <w:tr w:rsidR="00831408" w:rsidRPr="00831408" w14:paraId="5320F5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415F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C5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73EE3" w14:textId="6FB300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0745C83" w14:textId="10C7BD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E374" w14:textId="6FFD03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BDF7C" w14:textId="262F19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007.25 </w:t>
            </w:r>
          </w:p>
        </w:tc>
      </w:tr>
      <w:tr w:rsidR="00831408" w:rsidRPr="00831408" w14:paraId="1AAC46E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554D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474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B3112B" w14:textId="2D2D46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4FA69169" w14:textId="531140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54D79" w14:textId="05D67B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9FD1C" w14:textId="6438C6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065.92 </w:t>
            </w:r>
          </w:p>
        </w:tc>
      </w:tr>
      <w:tr w:rsidR="00831408" w:rsidRPr="00831408" w14:paraId="13AAC5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2A1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09F3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8687C" w14:textId="741FCF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573D0163" w14:textId="340754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B1079" w14:textId="6A1DB5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3E62B" w14:textId="16DC89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3,161.78 </w:t>
            </w:r>
          </w:p>
        </w:tc>
      </w:tr>
      <w:tr w:rsidR="00831408" w:rsidRPr="00831408" w14:paraId="13BEE7A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9DDF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4E6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D6FEE" w14:textId="24084A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10ABE58A" w14:textId="41A4AE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19E13" w14:textId="5CF24C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A088F" w14:textId="513235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8,217.48 </w:t>
            </w:r>
          </w:p>
        </w:tc>
      </w:tr>
      <w:tr w:rsidR="00831408" w:rsidRPr="00831408" w14:paraId="34D135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A7B9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1B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Quirino</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Angkaki</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EE25B00" w14:textId="2C3205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CCA01B7" w14:textId="086388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0A6D7" w14:textId="34521C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D6C61" w14:textId="535950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7,436.00 </w:t>
            </w:r>
          </w:p>
        </w:tc>
      </w:tr>
      <w:tr w:rsidR="00831408" w:rsidRPr="00831408" w14:paraId="3EA0F1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72CF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5A8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lcedo (</w:t>
            </w:r>
            <w:proofErr w:type="spellStart"/>
            <w:r w:rsidRPr="00831408">
              <w:rPr>
                <w:rFonts w:ascii="Arial Narrow" w:eastAsia="Times New Roman" w:hAnsi="Arial Narrow"/>
                <w:i/>
                <w:iCs/>
                <w:color w:val="000000"/>
                <w:sz w:val="20"/>
                <w:szCs w:val="20"/>
              </w:rPr>
              <w:t>Bauge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2EE284" w14:textId="021B11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9B4A086" w14:textId="3A092D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EDB7D" w14:textId="351B1B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74E10" w14:textId="559381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7,436.00 </w:t>
            </w:r>
          </w:p>
        </w:tc>
      </w:tr>
      <w:tr w:rsidR="00831408" w:rsidRPr="00831408" w14:paraId="14F1B6F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02BE3"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067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08E316B" w14:textId="39F8D8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A0AAB98" w14:textId="5F305D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91E7" w14:textId="6A7943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B20CA" w14:textId="5D42E8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799.25 </w:t>
            </w:r>
          </w:p>
        </w:tc>
      </w:tr>
      <w:tr w:rsidR="00831408" w:rsidRPr="00831408" w14:paraId="3CB8171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5E8A5"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AC8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9AB9A90" w14:textId="1C9957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7557702" w14:textId="2ED5B3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34266" w14:textId="7DF21B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FF26" w14:textId="5E2BC0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42.03 </w:t>
            </w:r>
          </w:p>
        </w:tc>
      </w:tr>
      <w:tr w:rsidR="00831408" w:rsidRPr="00831408" w14:paraId="0F6F022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A539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50B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uan (</w:t>
            </w:r>
            <w:proofErr w:type="spellStart"/>
            <w:r w:rsidRPr="00831408">
              <w:rPr>
                <w:rFonts w:ascii="Arial Narrow" w:eastAsia="Times New Roman" w:hAnsi="Arial Narrow"/>
                <w:i/>
                <w:iCs/>
                <w:color w:val="000000"/>
                <w:sz w:val="20"/>
                <w:szCs w:val="20"/>
              </w:rPr>
              <w:t>Lapog</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CCA1F4E" w14:textId="600978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611FAD07" w14:textId="1908B0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DE081" w14:textId="041F90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A6B1D" w14:textId="06B8FB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6,245.34 </w:t>
            </w:r>
          </w:p>
        </w:tc>
      </w:tr>
      <w:tr w:rsidR="00831408" w:rsidRPr="00831408" w14:paraId="095688C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1D4C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D9F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4181D17" w14:textId="55E326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4C20AE75" w14:textId="6E96DA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193B3" w14:textId="5720A6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C01A9" w14:textId="6029A5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748.40 </w:t>
            </w:r>
          </w:p>
        </w:tc>
      </w:tr>
      <w:tr w:rsidR="00831408" w:rsidRPr="00831408" w14:paraId="0C5C18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8EDA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6A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EC3DF43" w14:textId="049FC9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B58F364" w14:textId="49426E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E2C4E" w14:textId="3747D5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6723E" w14:textId="557F50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7,939.75 </w:t>
            </w:r>
          </w:p>
        </w:tc>
      </w:tr>
      <w:tr w:rsidR="00831408" w:rsidRPr="00831408" w14:paraId="75AD33F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CAC8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439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1FF93F6" w14:textId="0E702A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4DC3428" w14:textId="03E344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9E309" w14:textId="100C0E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79786" w14:textId="491B03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19B26A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BBDD"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6D0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6283022" w14:textId="752DFC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ECB3EAC" w14:textId="0B5577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040C7" w14:textId="2C37F3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1C22D" w14:textId="04E0C6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381.56 </w:t>
            </w:r>
          </w:p>
        </w:tc>
      </w:tr>
      <w:tr w:rsidR="00831408" w:rsidRPr="00831408" w14:paraId="0284FA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7F6B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A5D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A662CF3" w14:textId="41AEFF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CD740F1" w14:textId="3FFEC1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32F26" w14:textId="3031E1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4973A" w14:textId="7E848F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562F7AE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138C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AEC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B0E3707" w14:textId="2F81AE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B61BF84" w14:textId="684B12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CF8BB" w14:textId="4B14A0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EE63E" w14:textId="1EAE0D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4DE4A1E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B7305"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73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AFF7E72" w14:textId="01A939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6A2C151" w14:textId="6058C2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F1B76" w14:textId="2BA749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D724E" w14:textId="2FE8D8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5,288.89 </w:t>
            </w:r>
          </w:p>
        </w:tc>
      </w:tr>
      <w:tr w:rsidR="00831408" w:rsidRPr="00831408" w14:paraId="49E119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65E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604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58A19" w14:textId="0EB6DB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91FA590" w14:textId="03E9D2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F8643" w14:textId="62F6D8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EA956" w14:textId="2916AA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4,166.03 </w:t>
            </w:r>
          </w:p>
        </w:tc>
      </w:tr>
      <w:tr w:rsidR="00831408" w:rsidRPr="00831408" w14:paraId="2DA1F9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0D52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E1D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C5D3AE" w14:textId="6CAF14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41569E77" w14:textId="0C0C89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A1692" w14:textId="2C675B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0A2A0" w14:textId="6BFA85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54.28 </w:t>
            </w:r>
          </w:p>
        </w:tc>
      </w:tr>
      <w:tr w:rsidR="00831408" w:rsidRPr="00831408" w14:paraId="004BB9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A93C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3E8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6BA18" w14:textId="25395A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E7DF858" w14:textId="1FF8BE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28B3" w14:textId="16C0D4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F480D" w14:textId="6B8768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9,451.75 </w:t>
            </w:r>
          </w:p>
        </w:tc>
      </w:tr>
      <w:tr w:rsidR="00831408" w:rsidRPr="00831408" w14:paraId="1D051A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751B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778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ABC56" w14:textId="4916CF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6857E38A" w14:textId="160C2D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11D19" w14:textId="37712F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60287" w14:textId="2A188F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9,640.00 </w:t>
            </w:r>
          </w:p>
        </w:tc>
      </w:tr>
      <w:tr w:rsidR="00831408" w:rsidRPr="00831408" w14:paraId="249062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9004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B74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27B2AB0" w14:textId="7FC832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2A2197A7" w14:textId="50E09C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3A2DB" w14:textId="663258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B8673" w14:textId="07D5F6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1,088.65 </w:t>
            </w:r>
          </w:p>
        </w:tc>
      </w:tr>
      <w:tr w:rsidR="00831408" w:rsidRPr="00831408" w14:paraId="422EF64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CE98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A36E802" w14:textId="3CC7C25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4,242,487.14 </w:t>
            </w:r>
          </w:p>
        </w:tc>
        <w:tc>
          <w:tcPr>
            <w:tcW w:w="0" w:type="auto"/>
            <w:tcBorders>
              <w:top w:val="nil"/>
              <w:left w:val="nil"/>
              <w:bottom w:val="single" w:sz="4" w:space="0" w:color="000000"/>
              <w:right w:val="single" w:sz="4" w:space="0" w:color="000000"/>
            </w:tcBorders>
            <w:shd w:val="clear" w:color="D8D8D8" w:fill="D8D8D8"/>
            <w:noWrap/>
            <w:vAlign w:val="bottom"/>
            <w:hideMark/>
          </w:tcPr>
          <w:p w14:paraId="676F6F03" w14:textId="7C85CC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02C193" w14:textId="63DB327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9C8E511" w14:textId="1D525DA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359,798.78 </w:t>
            </w:r>
          </w:p>
        </w:tc>
      </w:tr>
      <w:tr w:rsidR="00831408" w:rsidRPr="00831408" w14:paraId="7E7BE7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B5EC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F05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775BA" w14:textId="0AD716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54C589C" w14:textId="1EABEC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00BD9" w14:textId="6E9032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35FFF" w14:textId="1DF858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830.57 </w:t>
            </w:r>
          </w:p>
        </w:tc>
      </w:tr>
      <w:tr w:rsidR="00831408" w:rsidRPr="00831408" w14:paraId="34C1C4A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E263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E10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90F749" w14:textId="2A7AFA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86B7C98" w14:textId="61EA0E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79B3A" w14:textId="6A1655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AC8E7" w14:textId="48439A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654.03 </w:t>
            </w:r>
          </w:p>
        </w:tc>
      </w:tr>
      <w:tr w:rsidR="00831408" w:rsidRPr="00831408" w14:paraId="2ADEEA0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1672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DFC2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BF79F3" w14:textId="342C8D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0B63CF0" w14:textId="5B60A1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C9EF9" w14:textId="1B6A82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BA3DA" w14:textId="3A899F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877.16 </w:t>
            </w:r>
          </w:p>
        </w:tc>
      </w:tr>
      <w:tr w:rsidR="00831408" w:rsidRPr="00831408" w14:paraId="79C35C9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4320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44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A291F3" w14:textId="235B9E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48C5C7FB" w14:textId="47220C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C491" w14:textId="007CCD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ED75" w14:textId="567E64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162.50 </w:t>
            </w:r>
          </w:p>
        </w:tc>
      </w:tr>
      <w:tr w:rsidR="00831408" w:rsidRPr="00831408" w14:paraId="4733570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4BA4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B9F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713BD" w14:textId="37F78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10CF394" w14:textId="315139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95E44" w14:textId="1B6877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226F4" w14:textId="3AE2B5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7FC8A4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DAC5D"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A2D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185AA" w14:textId="41E2F3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3CA1A20D" w14:textId="58A67F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297A7" w14:textId="34F0EC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0ADB8" w14:textId="05273F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617.14 </w:t>
            </w:r>
          </w:p>
        </w:tc>
      </w:tr>
      <w:tr w:rsidR="00831408" w:rsidRPr="00831408" w14:paraId="37A7EB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8F9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0B9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074DB9" w14:textId="10BD3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603D5E0A" w14:textId="3E317C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D8970" w14:textId="5F1485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E656E" w14:textId="48AA11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6,042.75 </w:t>
            </w:r>
          </w:p>
        </w:tc>
      </w:tr>
      <w:tr w:rsidR="00831408" w:rsidRPr="00831408" w14:paraId="0B6E09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2F38F"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696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79B9F9B" w14:textId="4E9189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846D01B" w14:textId="28CA65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6AA1" w14:textId="6722B8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7C9A5FC" w14:textId="3FAC2A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321.00 </w:t>
            </w:r>
          </w:p>
        </w:tc>
      </w:tr>
      <w:tr w:rsidR="00831408" w:rsidRPr="00831408" w14:paraId="7CE906F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1C3B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F16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7503652" w14:textId="1595FA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B40DC9A" w14:textId="7716EA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BE09A" w14:textId="2ACE82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459EC" w14:textId="6C5D7A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6,798.14 </w:t>
            </w:r>
          </w:p>
        </w:tc>
      </w:tr>
      <w:tr w:rsidR="00831408" w:rsidRPr="00831408" w14:paraId="26FCD0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D896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F8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991AAAC" w14:textId="06085C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44D5DAE" w14:textId="00F32F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FA3D7" w14:textId="2EB579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D61D2" w14:textId="170296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47,764.75 </w:t>
            </w:r>
          </w:p>
        </w:tc>
      </w:tr>
      <w:tr w:rsidR="00831408" w:rsidRPr="00831408" w14:paraId="340DD2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ABBA5"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D88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54F9FC" w14:textId="113C21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306FB2A" w14:textId="45058D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19BA" w14:textId="64074B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D981" w14:textId="01A0CF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9,805.12 </w:t>
            </w:r>
          </w:p>
        </w:tc>
      </w:tr>
      <w:tr w:rsidR="00831408" w:rsidRPr="00831408" w14:paraId="671185E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EA61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6C2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81CA5" w14:textId="359868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008FD3A4" w14:textId="77B0E0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6EB0F" w14:textId="702A0C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465EF" w14:textId="07BBEA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067.50 </w:t>
            </w:r>
          </w:p>
        </w:tc>
      </w:tr>
      <w:tr w:rsidR="00831408" w:rsidRPr="00831408" w14:paraId="3A75DB0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B219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5459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E05CCEF" w14:textId="408F66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F93E742" w14:textId="721E4C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081BA12D" w14:textId="5CD8DC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2F8CA" w14:textId="132B4E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2,598.20 </w:t>
            </w:r>
          </w:p>
        </w:tc>
      </w:tr>
      <w:tr w:rsidR="00831408" w:rsidRPr="00831408" w14:paraId="257EC6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F68B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0120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600C4E7" w14:textId="7D3232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5,649.22 </w:t>
            </w:r>
          </w:p>
        </w:tc>
        <w:tc>
          <w:tcPr>
            <w:tcW w:w="0" w:type="auto"/>
            <w:tcBorders>
              <w:top w:val="nil"/>
              <w:left w:val="nil"/>
              <w:bottom w:val="single" w:sz="4" w:space="0" w:color="000000"/>
              <w:right w:val="single" w:sz="4" w:space="0" w:color="000000"/>
            </w:tcBorders>
            <w:shd w:val="clear" w:color="auto" w:fill="auto"/>
            <w:noWrap/>
            <w:vAlign w:val="bottom"/>
            <w:hideMark/>
          </w:tcPr>
          <w:p w14:paraId="068E9F66" w14:textId="4AC0A4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5B87D" w14:textId="29998E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3623C" w14:textId="365C5F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5,649.22 </w:t>
            </w:r>
          </w:p>
        </w:tc>
      </w:tr>
      <w:tr w:rsidR="00831408" w:rsidRPr="00831408" w14:paraId="33AB61D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6503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54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91781CA" w14:textId="687071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75DAFD31" w14:textId="2138E5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046B2" w14:textId="4529D7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50B47" w14:textId="4056A9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07,965.53 </w:t>
            </w:r>
          </w:p>
        </w:tc>
      </w:tr>
      <w:tr w:rsidR="00831408" w:rsidRPr="00831408" w14:paraId="1F7281B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6519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52D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6A21173" w14:textId="3AE775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72845246" w14:textId="13D903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53E0A" w14:textId="10CFE9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9F427" w14:textId="07828B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2,256.50 </w:t>
            </w:r>
          </w:p>
        </w:tc>
      </w:tr>
      <w:tr w:rsidR="00831408" w:rsidRPr="00831408" w14:paraId="7BB3C44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698E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5A1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C8AD634" w14:textId="522A21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54855B1" w14:textId="35A4FD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C481C" w14:textId="0336C0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793727B8" w14:textId="2D7A74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5,530.92 </w:t>
            </w:r>
          </w:p>
        </w:tc>
      </w:tr>
      <w:tr w:rsidR="00831408" w:rsidRPr="00831408" w14:paraId="0B6CBFF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EF62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5D59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1CED345" w14:textId="0BED1C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68BF5BA" w14:textId="4B2C60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EBD7B" w14:textId="3CDA5D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7FA84" w14:textId="298D7D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7,713.75 </w:t>
            </w:r>
          </w:p>
        </w:tc>
      </w:tr>
      <w:tr w:rsidR="00831408" w:rsidRPr="00831408" w14:paraId="55D945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D3B8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25B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852D4" w14:textId="07E7C0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23E90DD" w14:textId="55B846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8662C" w14:textId="360513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47171" w14:textId="614D47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8,611.25 </w:t>
            </w:r>
          </w:p>
        </w:tc>
      </w:tr>
      <w:tr w:rsidR="00831408" w:rsidRPr="00831408" w14:paraId="491640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D6BC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D08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9D114F" w14:textId="292390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AADD632" w14:textId="27378D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9FF157A" w14:textId="130D7F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7D6F0" w14:textId="4C713D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392.75 </w:t>
            </w:r>
          </w:p>
        </w:tc>
      </w:tr>
      <w:tr w:rsidR="00831408" w:rsidRPr="00831408" w14:paraId="4A19E65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F88AB"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A1B0F5D" w14:textId="43C1A78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637,869.08 </w:t>
            </w:r>
          </w:p>
        </w:tc>
        <w:tc>
          <w:tcPr>
            <w:tcW w:w="0" w:type="auto"/>
            <w:tcBorders>
              <w:top w:val="nil"/>
              <w:left w:val="nil"/>
              <w:bottom w:val="single" w:sz="4" w:space="0" w:color="000000"/>
              <w:right w:val="single" w:sz="4" w:space="0" w:color="000000"/>
            </w:tcBorders>
            <w:shd w:val="clear" w:color="D8D8D8" w:fill="D8D8D8"/>
            <w:noWrap/>
            <w:vAlign w:val="bottom"/>
            <w:hideMark/>
          </w:tcPr>
          <w:p w14:paraId="2B295DBE" w14:textId="38C9500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6CFE1EA2" w14:textId="1853C39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BEA1A2B" w14:textId="2F66DB4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4,679,990.03 </w:t>
            </w:r>
          </w:p>
        </w:tc>
      </w:tr>
      <w:tr w:rsidR="00831408" w:rsidRPr="00831408" w14:paraId="507124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7638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272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31053E1E" w14:textId="19268D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312CC1F7" w14:textId="3DF8E8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9FBFF" w14:textId="78F3C1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52242" w14:textId="76F1DD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1,027.50 </w:t>
            </w:r>
          </w:p>
        </w:tc>
      </w:tr>
      <w:tr w:rsidR="00831408" w:rsidRPr="00831408" w14:paraId="28AE5D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A99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F1D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7576370" w14:textId="4C81FD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E8E9EEB" w14:textId="6F871E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39867" w14:textId="7B7193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A8B26" w14:textId="50793A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807.94 </w:t>
            </w:r>
          </w:p>
        </w:tc>
      </w:tr>
      <w:tr w:rsidR="00831408" w:rsidRPr="00831408" w14:paraId="2DD0493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CACA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887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502B0F0D" w14:textId="09A182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1EED5884" w14:textId="567BA4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97DEC" w14:textId="57C07E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08286" w14:textId="0ACECD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16,530.89 </w:t>
            </w:r>
          </w:p>
        </w:tc>
      </w:tr>
      <w:tr w:rsidR="00831408" w:rsidRPr="00831408" w14:paraId="5D172A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5750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79A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8B413D1" w14:textId="737B60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F690008" w14:textId="6F68E7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31B36" w14:textId="11CAE5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79419" w14:textId="45DF91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0BDA76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4EDD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576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A54B5" w14:textId="0675C5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E60883B" w14:textId="11075B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72F86" w14:textId="45952B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23C71DB2" w14:textId="4A7916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08,628.72 </w:t>
            </w:r>
          </w:p>
        </w:tc>
      </w:tr>
      <w:tr w:rsidR="00831408" w:rsidRPr="00831408" w14:paraId="7D16EF2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4F77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620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4E4DF5" w14:textId="69B6FA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811784F" w14:textId="24E6DD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15368" w14:textId="7629BE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9750D" w14:textId="3E5918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392.00 </w:t>
            </w:r>
          </w:p>
        </w:tc>
      </w:tr>
      <w:tr w:rsidR="00831408" w:rsidRPr="00831408" w14:paraId="4A3796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1D61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EA3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4E317" w14:textId="398B92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0F8A9CB" w14:textId="01C591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6B2AE" w14:textId="193123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18033" w14:textId="7F4A77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928.52 </w:t>
            </w:r>
          </w:p>
        </w:tc>
      </w:tr>
      <w:tr w:rsidR="00831408" w:rsidRPr="00831408" w14:paraId="4B4CF55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2C90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643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2A193" w14:textId="341E92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68D6967" w14:textId="5C9DF9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18EED" w14:textId="1C6CEF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F355" w14:textId="2E50FD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38131AD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CBD6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B1E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C9359" w14:textId="14CA85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406D8830" w14:textId="364AF8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E69FC" w14:textId="53D42D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4CC80" w14:textId="7AEC5B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157.12 </w:t>
            </w:r>
          </w:p>
        </w:tc>
      </w:tr>
      <w:tr w:rsidR="00831408" w:rsidRPr="00831408" w14:paraId="5A6ACA9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9AA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E695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BE708" w14:textId="4337EC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AC8C4" w14:textId="3C8FFC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4DD25" w14:textId="38E36E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5474D265" w14:textId="6F0A01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12,800.00 </w:t>
            </w:r>
          </w:p>
        </w:tc>
      </w:tr>
      <w:tr w:rsidR="00831408" w:rsidRPr="00831408" w14:paraId="27367FE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A4EA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75F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8FDEF" w14:textId="266CA6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9B29AA2" w14:textId="6D90E3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0667" w14:textId="242691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779772E" w14:textId="15F611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4,800.64 </w:t>
            </w:r>
          </w:p>
        </w:tc>
      </w:tr>
      <w:tr w:rsidR="00831408" w:rsidRPr="00831408" w14:paraId="6068AA9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4AF8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FCC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825E27A" w14:textId="2A856E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E44C7" w14:textId="6CB2A7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153B2" w14:textId="63C8DB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8049F7D" w14:textId="489348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4,840.00 </w:t>
            </w:r>
          </w:p>
        </w:tc>
      </w:tr>
      <w:tr w:rsidR="00831408" w:rsidRPr="00831408" w14:paraId="1055E3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5D13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78A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1671ED" w14:textId="255E0C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91D6CF6" w14:textId="200449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9E75E" w14:textId="41015D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705DDE5B" w14:textId="126B5C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16,520.00 </w:t>
            </w:r>
          </w:p>
        </w:tc>
      </w:tr>
      <w:tr w:rsidR="00831408" w:rsidRPr="00831408" w14:paraId="4428A2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C238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C27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4D9039" w14:textId="31F376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91,426.39 </w:t>
            </w:r>
          </w:p>
        </w:tc>
        <w:tc>
          <w:tcPr>
            <w:tcW w:w="0" w:type="auto"/>
            <w:tcBorders>
              <w:top w:val="nil"/>
              <w:left w:val="nil"/>
              <w:bottom w:val="single" w:sz="4" w:space="0" w:color="000000"/>
              <w:right w:val="single" w:sz="4" w:space="0" w:color="000000"/>
            </w:tcBorders>
            <w:shd w:val="clear" w:color="auto" w:fill="auto"/>
            <w:noWrap/>
            <w:vAlign w:val="bottom"/>
            <w:hideMark/>
          </w:tcPr>
          <w:p w14:paraId="71A29945" w14:textId="619224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EDF9C" w14:textId="271EEA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51ABE" w14:textId="46A73C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91,426.39 </w:t>
            </w:r>
          </w:p>
        </w:tc>
      </w:tr>
      <w:tr w:rsidR="00831408" w:rsidRPr="00831408" w14:paraId="3B938B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D691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E0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2D6B1" w14:textId="0774C1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3873325F" w14:textId="21FE70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039D5" w14:textId="268B2B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7799F" w14:textId="487BEB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93.39 </w:t>
            </w:r>
          </w:p>
        </w:tc>
      </w:tr>
      <w:tr w:rsidR="00831408" w:rsidRPr="00831408" w14:paraId="45DDC8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3DD1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4E3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237239A" w14:textId="4151FC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185D767B" w14:textId="0A6049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7149E" w14:textId="40C68B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CA43" w14:textId="128CB3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588.75 </w:t>
            </w:r>
          </w:p>
        </w:tc>
      </w:tr>
      <w:tr w:rsidR="00831408" w:rsidRPr="00831408" w14:paraId="7BAC08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5C9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2D6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3C382B1" w14:textId="1C961B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E79AF32" w14:textId="19DCEC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2E46A" w14:textId="572799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1626A" w14:textId="060390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696.12 </w:t>
            </w:r>
          </w:p>
        </w:tc>
      </w:tr>
      <w:tr w:rsidR="00831408" w:rsidRPr="00831408" w14:paraId="0E8499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9890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B41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29D9F" w14:textId="5CDD54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155BC25" w14:textId="6389C2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FBA0C" w14:textId="711D05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139B3" w14:textId="2DFC4E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744.00 </w:t>
            </w:r>
          </w:p>
        </w:tc>
      </w:tr>
      <w:tr w:rsidR="00831408" w:rsidRPr="00831408" w14:paraId="6E04B3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A70A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088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2D9AA58" w14:textId="79AE94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368F878" w14:textId="6CD98E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0C8DF" w14:textId="64E34F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6CC1B" w14:textId="7573FD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2,612.20 </w:t>
            </w:r>
          </w:p>
        </w:tc>
      </w:tr>
      <w:tr w:rsidR="00831408" w:rsidRPr="00831408" w14:paraId="456C911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3434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7BE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283FC94" w14:textId="03F40E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7C7DB013" w14:textId="453711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C1D5" w14:textId="251600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10F2D" w14:textId="1C3ED7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448.75 </w:t>
            </w:r>
          </w:p>
        </w:tc>
      </w:tr>
      <w:tr w:rsidR="00831408" w:rsidRPr="00831408" w14:paraId="74D8445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7CA3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69C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C2A14" w14:textId="098961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2BE73F4C" w14:textId="40B70B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40E2A" w14:textId="17F779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04D01" w14:textId="2D9151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2,397.14 </w:t>
            </w:r>
          </w:p>
        </w:tc>
      </w:tr>
      <w:tr w:rsidR="00831408" w:rsidRPr="00831408" w14:paraId="4B811B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3CB8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4AE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825DA9" w14:textId="6E5412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364FEC7E" w14:textId="150D49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07E48" w14:textId="4E59E6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96832" w14:textId="23A1CE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3,772.50 </w:t>
            </w:r>
          </w:p>
        </w:tc>
      </w:tr>
      <w:tr w:rsidR="00831408" w:rsidRPr="00831408" w14:paraId="442426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100C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81F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C7E38" w14:textId="3C6F24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12DEA6" w14:textId="45BAEE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4318A" w14:textId="564A04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D4D8F" w14:textId="6169C8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601C73C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A7F6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60BC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0D9839" w14:textId="0F3431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2958386" w14:textId="55AFE0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63BA" w14:textId="0C1BC6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5AB51" w14:textId="291CFC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778.00 </w:t>
            </w:r>
          </w:p>
        </w:tc>
      </w:tr>
      <w:tr w:rsidR="00831408" w:rsidRPr="00831408" w14:paraId="61C4D3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167D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A5E5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119C93" w14:textId="2DD654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B08826" w14:textId="3B9320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3DDFD" w14:textId="2BB4CF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817FD" w14:textId="3DFC88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53D8C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3763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A57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8BA3D02" w14:textId="3B3943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BC31A70" w14:textId="117F64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A3B0A" w14:textId="1AE07A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7CE50" w14:textId="7B1D44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42.39 </w:t>
            </w:r>
          </w:p>
        </w:tc>
      </w:tr>
      <w:tr w:rsidR="00831408" w:rsidRPr="00831408" w14:paraId="763398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1DC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947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FCBCD" w14:textId="09933A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93A580E" w14:textId="454D20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0F019" w14:textId="176D3C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AED8" w14:textId="6C1CFD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494.75 </w:t>
            </w:r>
          </w:p>
        </w:tc>
      </w:tr>
      <w:tr w:rsidR="00831408" w:rsidRPr="00831408" w14:paraId="189426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381B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466E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49C9DCF" w14:textId="4BC7C6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75EEBA3" w14:textId="597432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29319" w14:textId="1C6F65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1F97A" w14:textId="5DEE4E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84,211.32 </w:t>
            </w:r>
          </w:p>
        </w:tc>
      </w:tr>
      <w:tr w:rsidR="00831408" w:rsidRPr="00831408" w14:paraId="281260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8A9C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D8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044B889" w14:textId="327CC8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27683903" w14:textId="303A63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FE860" w14:textId="7E960F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2A53B" w14:textId="329E00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677.34 </w:t>
            </w:r>
          </w:p>
        </w:tc>
      </w:tr>
      <w:tr w:rsidR="00831408" w:rsidRPr="00831408" w14:paraId="19BA53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C3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5673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0C6A3D2" w14:textId="030E06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F877127" w14:textId="013E5A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CB20C" w14:textId="447DEE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737C5" w14:textId="4DF8D7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433840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4827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F0B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94774B8" w14:textId="5C208F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5559AE0" w14:textId="7026F0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349A8" w14:textId="2EEA11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4CD9A69" w14:textId="53E85C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84,179.30 </w:t>
            </w:r>
          </w:p>
        </w:tc>
      </w:tr>
      <w:tr w:rsidR="00831408" w:rsidRPr="00831408" w14:paraId="745DE0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8F65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04E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EB55431" w14:textId="13BB0E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6D6BCF30" w14:textId="6B97DF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85A26" w14:textId="3019C0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74B6E" w14:textId="314CC2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8,868.77 </w:t>
            </w:r>
          </w:p>
        </w:tc>
      </w:tr>
      <w:tr w:rsidR="00831408" w:rsidRPr="00831408" w14:paraId="66EB7BD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2FD2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D1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B1B498B" w14:textId="73BD61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0E139C8" w14:textId="073098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270DE" w14:textId="09CD9B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0CBDD" w14:textId="552A8F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7.14 </w:t>
            </w:r>
          </w:p>
        </w:tc>
      </w:tr>
      <w:tr w:rsidR="00831408" w:rsidRPr="00831408" w14:paraId="087757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AF51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97B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B2698EF" w14:textId="19888B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C5DD31" w14:textId="0EEF22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38EE0" w14:textId="4296C9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D454" w14:textId="380B6D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0,000.00 </w:t>
            </w:r>
          </w:p>
        </w:tc>
      </w:tr>
      <w:tr w:rsidR="00831408" w:rsidRPr="00831408" w14:paraId="0CE2BC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690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77F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5CA5EBF7" w14:textId="5881EA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45A3A18" w14:textId="66872C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3A2FA" w14:textId="5E8A6E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3403F1E" w14:textId="509C50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1,470.00 </w:t>
            </w:r>
          </w:p>
        </w:tc>
      </w:tr>
      <w:tr w:rsidR="00831408" w:rsidRPr="00831408" w14:paraId="2225C0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EA04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6CD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C02E8EB" w14:textId="5C1889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6AE6CEB" w14:textId="7B0218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53C6D" w14:textId="6F0510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BFF41" w14:textId="786992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140.00 </w:t>
            </w:r>
          </w:p>
        </w:tc>
      </w:tr>
      <w:tr w:rsidR="00831408" w:rsidRPr="00831408" w14:paraId="3B005D0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F7F0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F6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5A01F" w14:textId="6FE116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EECB56E" w14:textId="3EAFA1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91394" w14:textId="6815D5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0EDB4" w14:textId="471482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6,796.75 </w:t>
            </w:r>
          </w:p>
        </w:tc>
      </w:tr>
      <w:tr w:rsidR="00831408" w:rsidRPr="00831408" w14:paraId="1858BCB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F9F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A33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A2C07" w14:textId="379205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687F244" w14:textId="38DD28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5FFDB" w14:textId="2FF20A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556CA" w14:textId="532873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632.50 </w:t>
            </w:r>
          </w:p>
        </w:tc>
      </w:tr>
      <w:tr w:rsidR="00831408" w:rsidRPr="00831408" w14:paraId="77D235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C8A4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293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9B6F5" w14:textId="05461C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5ACA181" w14:textId="1B5823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ABCBD29" w14:textId="3DA9CC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1ABEF" w14:textId="5D2850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7,084.67 </w:t>
            </w:r>
          </w:p>
        </w:tc>
      </w:tr>
      <w:tr w:rsidR="00831408" w:rsidRPr="00831408" w14:paraId="76E0537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5EDA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9FF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8F0CF" w14:textId="406EB0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03AB3242" w14:textId="0F999A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3C798" w14:textId="7F8ECE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60FD0635" w14:textId="1BD95E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91,635.50 </w:t>
            </w:r>
          </w:p>
        </w:tc>
      </w:tr>
      <w:tr w:rsidR="00831408" w:rsidRPr="00831408" w14:paraId="62FC45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FE6A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0AB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B991C" w14:textId="4ABDF5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75ADA581" w14:textId="7A82DD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33A01" w14:textId="0E7A84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500D1" w14:textId="5974B6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4,253.75 </w:t>
            </w:r>
          </w:p>
        </w:tc>
      </w:tr>
      <w:tr w:rsidR="00831408" w:rsidRPr="00831408" w14:paraId="30C9B4C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47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4BD5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16FFD42" w14:textId="1AB1F2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053B13A" w14:textId="22A2C0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2A39C" w14:textId="535FE7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370B7197" w14:textId="2C562F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4,668.14 </w:t>
            </w:r>
          </w:p>
        </w:tc>
      </w:tr>
      <w:tr w:rsidR="00831408" w:rsidRPr="00831408" w14:paraId="522F50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9865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4AD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620909" w14:textId="430FE5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017C3A" w14:textId="497E90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7B4BB" w14:textId="492EB2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D46EB" w14:textId="5259A1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3CEACB2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39670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13382B7" w14:textId="6899D9F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9,350,887.42 </w:t>
            </w:r>
          </w:p>
        </w:tc>
        <w:tc>
          <w:tcPr>
            <w:tcW w:w="0" w:type="auto"/>
            <w:tcBorders>
              <w:top w:val="nil"/>
              <w:left w:val="nil"/>
              <w:bottom w:val="single" w:sz="4" w:space="0" w:color="000000"/>
              <w:right w:val="single" w:sz="4" w:space="0" w:color="000000"/>
            </w:tcBorders>
            <w:shd w:val="clear" w:color="A5A5A5" w:fill="A5A5A5"/>
            <w:noWrap/>
            <w:vAlign w:val="bottom"/>
            <w:hideMark/>
          </w:tcPr>
          <w:p w14:paraId="702A7F6B" w14:textId="36B5EE5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671D04" w14:textId="47D8A9F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D0E0B7" w14:textId="6658371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9,350,887.42 </w:t>
            </w:r>
          </w:p>
        </w:tc>
      </w:tr>
      <w:tr w:rsidR="00831408" w:rsidRPr="00831408" w14:paraId="1D98783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0363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FABB0EB" w14:textId="01D7CF0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8AF0D47" w14:textId="0389DA6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9D1178" w14:textId="10A5EDD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B3F6AC" w14:textId="6533945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82,322.08 </w:t>
            </w:r>
          </w:p>
        </w:tc>
      </w:tr>
      <w:tr w:rsidR="00831408" w:rsidRPr="00831408" w14:paraId="0FFE97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7CFE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0DF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786B19C" w14:textId="399BF9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5585C93" w14:textId="0FB952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4685E" w14:textId="74027C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4A662" w14:textId="64EA86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9,949.52 </w:t>
            </w:r>
          </w:p>
        </w:tc>
      </w:tr>
      <w:tr w:rsidR="00831408" w:rsidRPr="00831408" w14:paraId="44CD342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BDBE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F9B8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EAB36" w14:textId="38895F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3EAB2BA8" w14:textId="66C02B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9B3B" w14:textId="6E4D86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000C" w14:textId="2B8755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359.04 </w:t>
            </w:r>
          </w:p>
        </w:tc>
      </w:tr>
      <w:tr w:rsidR="00831408" w:rsidRPr="00831408" w14:paraId="4319286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6FC8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1EB7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3A8E0" w14:textId="7F9BFA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3824F07" w14:textId="78EFFE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E751E" w14:textId="399DBD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D4DF" w14:textId="090BD4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1.00 </w:t>
            </w:r>
          </w:p>
        </w:tc>
      </w:tr>
      <w:tr w:rsidR="00831408" w:rsidRPr="00831408" w14:paraId="384EC0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ED29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3A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3A155" w14:textId="5FE0E5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0CC100B1" w14:textId="66239F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42C5D" w14:textId="7EB59D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6D01D" w14:textId="4320CB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62.52 </w:t>
            </w:r>
          </w:p>
        </w:tc>
      </w:tr>
      <w:tr w:rsidR="00831408" w:rsidRPr="00831408" w14:paraId="7CB7A65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FF41D"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lastRenderedPageBreak/>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AB4CDFC" w14:textId="3F8F51B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2,846,181.12 </w:t>
            </w:r>
          </w:p>
        </w:tc>
        <w:tc>
          <w:tcPr>
            <w:tcW w:w="0" w:type="auto"/>
            <w:tcBorders>
              <w:top w:val="nil"/>
              <w:left w:val="nil"/>
              <w:bottom w:val="single" w:sz="4" w:space="0" w:color="000000"/>
              <w:right w:val="single" w:sz="4" w:space="0" w:color="000000"/>
            </w:tcBorders>
            <w:shd w:val="clear" w:color="D8D8D8" w:fill="D8D8D8"/>
            <w:noWrap/>
            <w:vAlign w:val="bottom"/>
            <w:hideMark/>
          </w:tcPr>
          <w:p w14:paraId="554F0108" w14:textId="3B585F9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E76A7E" w14:textId="49780E8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ED54C5" w14:textId="7224D9C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2,846,181.12 </w:t>
            </w:r>
          </w:p>
        </w:tc>
      </w:tr>
      <w:tr w:rsidR="00831408" w:rsidRPr="00831408" w14:paraId="6DB4C6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E65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1BB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D64ED50" w14:textId="5F9D39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73,801.70 </w:t>
            </w:r>
          </w:p>
        </w:tc>
        <w:tc>
          <w:tcPr>
            <w:tcW w:w="0" w:type="auto"/>
            <w:tcBorders>
              <w:top w:val="nil"/>
              <w:left w:val="nil"/>
              <w:bottom w:val="single" w:sz="4" w:space="0" w:color="000000"/>
              <w:right w:val="single" w:sz="4" w:space="0" w:color="000000"/>
            </w:tcBorders>
            <w:shd w:val="clear" w:color="auto" w:fill="auto"/>
            <w:noWrap/>
            <w:vAlign w:val="bottom"/>
            <w:hideMark/>
          </w:tcPr>
          <w:p w14:paraId="63F0F632" w14:textId="0483EA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1B7BA" w14:textId="38E9EC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2330F" w14:textId="3AAB60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73,801.70 </w:t>
            </w:r>
          </w:p>
        </w:tc>
      </w:tr>
      <w:tr w:rsidR="00831408" w:rsidRPr="00831408" w14:paraId="538C03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7A60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832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6A1A2" w14:textId="731A6D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E53C780" w14:textId="7F374C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958E1" w14:textId="00CA99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3B8B6" w14:textId="1950F7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84.40 </w:t>
            </w:r>
          </w:p>
        </w:tc>
      </w:tr>
      <w:tr w:rsidR="00831408" w:rsidRPr="00831408" w14:paraId="1EA7E56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79B0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57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D35672C" w14:textId="6F82A1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64C3D8DA" w14:textId="3FA0DF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3032E" w14:textId="1483A0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C957" w14:textId="4C31AD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1,879.32 </w:t>
            </w:r>
          </w:p>
        </w:tc>
      </w:tr>
      <w:tr w:rsidR="00831408" w:rsidRPr="00831408" w14:paraId="63FB0C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87E4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240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79ACA" w14:textId="538A1F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56AA19D6" w14:textId="115731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E1A81" w14:textId="45D0B7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BB90D" w14:textId="026E66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733.52 </w:t>
            </w:r>
          </w:p>
        </w:tc>
      </w:tr>
      <w:tr w:rsidR="00831408" w:rsidRPr="00831408" w14:paraId="720FF57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4B0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2C2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B2C70" w14:textId="163EDD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49B4C364" w14:textId="217EB4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8B316" w14:textId="78B93B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B3213" w14:textId="6668B1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782.26 </w:t>
            </w:r>
          </w:p>
        </w:tc>
      </w:tr>
      <w:tr w:rsidR="00831408" w:rsidRPr="00831408" w14:paraId="3AA2B3F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71F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87F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2ED63" w14:textId="0BE2D1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9,460.24 </w:t>
            </w:r>
          </w:p>
        </w:tc>
        <w:tc>
          <w:tcPr>
            <w:tcW w:w="0" w:type="auto"/>
            <w:tcBorders>
              <w:top w:val="nil"/>
              <w:left w:val="nil"/>
              <w:bottom w:val="single" w:sz="4" w:space="0" w:color="000000"/>
              <w:right w:val="single" w:sz="4" w:space="0" w:color="000000"/>
            </w:tcBorders>
            <w:shd w:val="clear" w:color="auto" w:fill="auto"/>
            <w:noWrap/>
            <w:vAlign w:val="bottom"/>
            <w:hideMark/>
          </w:tcPr>
          <w:p w14:paraId="5369D7A4" w14:textId="122F4E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27EE7" w14:textId="5D0D82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B32F8" w14:textId="0479C2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9,460.24 </w:t>
            </w:r>
          </w:p>
        </w:tc>
      </w:tr>
      <w:tr w:rsidR="00831408" w:rsidRPr="00831408" w14:paraId="67AE634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DE3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1A2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4F714" w14:textId="39CC95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3E779A19" w14:textId="1F3717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9723" w14:textId="771186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5DC54" w14:textId="7B51D9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09,493.76 </w:t>
            </w:r>
          </w:p>
        </w:tc>
      </w:tr>
      <w:tr w:rsidR="00831408" w:rsidRPr="00831408" w14:paraId="2AA3061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CE8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97B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5D9B278" w14:textId="0E7AE1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BA0813A" w14:textId="297F63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A93E4" w14:textId="76DA2E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87B8C" w14:textId="6D8FE4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21.00 </w:t>
            </w:r>
          </w:p>
        </w:tc>
      </w:tr>
      <w:tr w:rsidR="00831408" w:rsidRPr="00831408" w14:paraId="4AE245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E18A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30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B3EE3" w14:textId="1222DB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4384B6E" w14:textId="2328B6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280F2" w14:textId="151D8D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9906B" w14:textId="08A83F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76 </w:t>
            </w:r>
          </w:p>
        </w:tc>
      </w:tr>
      <w:tr w:rsidR="00831408" w:rsidRPr="00831408" w14:paraId="0DA9C7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F544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1009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03756" w14:textId="110E61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02C7A49B" w14:textId="6F9A41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270ED" w14:textId="115310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0ACB" w14:textId="3B1FB4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15,825.36 </w:t>
            </w:r>
          </w:p>
        </w:tc>
      </w:tr>
      <w:tr w:rsidR="00831408" w:rsidRPr="00831408" w14:paraId="7CF86D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BD53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F18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976867" w14:textId="438132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4F8D1A79" w14:textId="78C06F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D72BD" w14:textId="671AA1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7B440" w14:textId="1AB5E8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1,009.00 </w:t>
            </w:r>
          </w:p>
        </w:tc>
      </w:tr>
      <w:tr w:rsidR="00831408" w:rsidRPr="00831408" w14:paraId="762CE4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8C9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1B6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E1B9751" w14:textId="4281A7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7388D51D" w14:textId="08D020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4BFCE" w14:textId="2A2193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F2EDC" w14:textId="40C37E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95,216.82 </w:t>
            </w:r>
          </w:p>
        </w:tc>
      </w:tr>
      <w:tr w:rsidR="00831408" w:rsidRPr="00831408" w14:paraId="4A8A5FE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F21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3E0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48837" w14:textId="6DCDA6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9FA73D4" w14:textId="2FA03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A81A8" w14:textId="262F23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CC467" w14:textId="12BFF1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84.40 </w:t>
            </w:r>
          </w:p>
        </w:tc>
      </w:tr>
      <w:tr w:rsidR="00831408" w:rsidRPr="00831408" w14:paraId="342516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D51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7B9C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AEEE9BF" w14:textId="33BE09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A8A384E" w14:textId="260613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EBBBD" w14:textId="2690C2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50C5D" w14:textId="74AD3F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7,190.00 </w:t>
            </w:r>
          </w:p>
        </w:tc>
      </w:tr>
      <w:tr w:rsidR="00831408" w:rsidRPr="00831408" w14:paraId="3B61D7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B7C2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651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79F68" w14:textId="061731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4EDB188B" w14:textId="6D76A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97C70" w14:textId="7C67DF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7BCC4" w14:textId="3AA2CF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6,089.00 </w:t>
            </w:r>
          </w:p>
        </w:tc>
      </w:tr>
      <w:tr w:rsidR="00831408" w:rsidRPr="00831408" w14:paraId="7368145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5A2C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1F4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3BB5436" w14:textId="243DDE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35,528.40 </w:t>
            </w:r>
          </w:p>
        </w:tc>
        <w:tc>
          <w:tcPr>
            <w:tcW w:w="0" w:type="auto"/>
            <w:tcBorders>
              <w:top w:val="nil"/>
              <w:left w:val="nil"/>
              <w:bottom w:val="single" w:sz="4" w:space="0" w:color="000000"/>
              <w:right w:val="single" w:sz="4" w:space="0" w:color="000000"/>
            </w:tcBorders>
            <w:shd w:val="clear" w:color="auto" w:fill="auto"/>
            <w:noWrap/>
            <w:vAlign w:val="bottom"/>
            <w:hideMark/>
          </w:tcPr>
          <w:p w14:paraId="349A60C7" w14:textId="415332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7EDF" w14:textId="6832AC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2FCEA" w14:textId="65D624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35,528.40 </w:t>
            </w:r>
          </w:p>
        </w:tc>
      </w:tr>
      <w:tr w:rsidR="00831408" w:rsidRPr="00831408" w14:paraId="48D72E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27C2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1663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A3C0B" w14:textId="1D86F7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6F5E4E74" w14:textId="149D61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4BDE4" w14:textId="431508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59025" w14:textId="1A1A42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2,795.70 </w:t>
            </w:r>
          </w:p>
        </w:tc>
      </w:tr>
      <w:tr w:rsidR="00831408" w:rsidRPr="00831408" w14:paraId="61F4F8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C80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B6C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29E572D" w14:textId="45FCD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F83482B" w14:textId="6B10A9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465E7" w14:textId="754CF5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5FEF3" w14:textId="754C20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85.68 </w:t>
            </w:r>
          </w:p>
        </w:tc>
      </w:tr>
      <w:tr w:rsidR="00831408" w:rsidRPr="00831408" w14:paraId="4E2393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2C65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F13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ABCB4" w14:textId="081648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7561D35" w14:textId="597981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B4F98" w14:textId="7847F7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97627" w14:textId="1552E3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r>
      <w:tr w:rsidR="00831408" w:rsidRPr="00831408" w14:paraId="37B3CC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3F7E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B61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E6410" w14:textId="64A414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51179CD" w14:textId="354DE2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A8BF4" w14:textId="33853B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811B7" w14:textId="58F0C2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r>
      <w:tr w:rsidR="00831408" w:rsidRPr="00831408" w14:paraId="61B8B9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4FFC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4982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E9E18D5" w14:textId="79D839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22BAF93" w14:textId="1CB7B6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B482F" w14:textId="0A46E4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D0C3D" w14:textId="221617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146.22 </w:t>
            </w:r>
          </w:p>
        </w:tc>
      </w:tr>
      <w:tr w:rsidR="00831408" w:rsidRPr="00831408" w14:paraId="406193C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47A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66D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B60677A" w14:textId="66EF8D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C6EA9B6" w14:textId="40CF43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15E4B" w14:textId="27B733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B3F69" w14:textId="1428DF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7.00 </w:t>
            </w:r>
          </w:p>
        </w:tc>
      </w:tr>
      <w:tr w:rsidR="00831408" w:rsidRPr="00831408" w14:paraId="29A33F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E535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F1C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865C4A0" w14:textId="56AF67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334E3FF" w14:textId="2ED1FE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B9E7A" w14:textId="0D65DB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B9D4A" w14:textId="7EE4A7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3,493.45 </w:t>
            </w:r>
          </w:p>
        </w:tc>
      </w:tr>
      <w:tr w:rsidR="00831408" w:rsidRPr="00831408" w14:paraId="123D6C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8AF7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085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ta </w:t>
            </w:r>
            <w:proofErr w:type="spellStart"/>
            <w:r w:rsidRPr="00831408">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7BAA19" w14:textId="3AE115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59395274" w14:textId="273131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D1006" w14:textId="1883F6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6E88" w14:textId="14B498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220.00 </w:t>
            </w:r>
          </w:p>
        </w:tc>
      </w:tr>
      <w:tr w:rsidR="00831408" w:rsidRPr="00831408" w14:paraId="524D8FA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EF49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A83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523D59E" w14:textId="6B67E0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AC6E2FE" w14:textId="25026B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F06E3" w14:textId="76256C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7F96C" w14:textId="3A667B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33.76 </w:t>
            </w:r>
          </w:p>
        </w:tc>
      </w:tr>
      <w:tr w:rsidR="00831408" w:rsidRPr="00831408" w14:paraId="3992C3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D760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5BB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B22C4CC" w14:textId="366021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4FE474F0" w14:textId="60B949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70930" w14:textId="1E4EFD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81C6D" w14:textId="5E4392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5,558.53 </w:t>
            </w:r>
          </w:p>
        </w:tc>
      </w:tr>
      <w:tr w:rsidR="00831408" w:rsidRPr="00831408" w14:paraId="5CBC67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A78A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3E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C678F7B" w14:textId="7D9A22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7,165.64 </w:t>
            </w:r>
          </w:p>
        </w:tc>
        <w:tc>
          <w:tcPr>
            <w:tcW w:w="0" w:type="auto"/>
            <w:tcBorders>
              <w:top w:val="nil"/>
              <w:left w:val="nil"/>
              <w:bottom w:val="single" w:sz="4" w:space="0" w:color="000000"/>
              <w:right w:val="single" w:sz="4" w:space="0" w:color="000000"/>
            </w:tcBorders>
            <w:shd w:val="clear" w:color="auto" w:fill="auto"/>
            <w:noWrap/>
            <w:vAlign w:val="bottom"/>
            <w:hideMark/>
          </w:tcPr>
          <w:p w14:paraId="7BF82471" w14:textId="507004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AFD2E" w14:textId="14D943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FD0E9" w14:textId="40B79D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7,165.64 </w:t>
            </w:r>
          </w:p>
        </w:tc>
      </w:tr>
      <w:tr w:rsidR="00831408" w:rsidRPr="00831408" w14:paraId="1D4592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C03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287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CBA44" w14:textId="77E6DF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1C28D2F" w14:textId="28F54D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F0CAF" w14:textId="4C093A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6496D" w14:textId="1FFCD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16.88 </w:t>
            </w:r>
          </w:p>
        </w:tc>
      </w:tr>
      <w:tr w:rsidR="00831408" w:rsidRPr="00831408" w14:paraId="6AC7554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361D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E62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6A287092" w14:textId="00C71E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202,381.56 </w:t>
            </w:r>
          </w:p>
        </w:tc>
        <w:tc>
          <w:tcPr>
            <w:tcW w:w="0" w:type="auto"/>
            <w:tcBorders>
              <w:top w:val="nil"/>
              <w:left w:val="nil"/>
              <w:bottom w:val="single" w:sz="4" w:space="0" w:color="000000"/>
              <w:right w:val="single" w:sz="4" w:space="0" w:color="000000"/>
            </w:tcBorders>
            <w:shd w:val="clear" w:color="auto" w:fill="auto"/>
            <w:noWrap/>
            <w:vAlign w:val="bottom"/>
            <w:hideMark/>
          </w:tcPr>
          <w:p w14:paraId="2C737B4A" w14:textId="4DE39A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D8F16" w14:textId="22C314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72A96" w14:textId="222A08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202,381.56 </w:t>
            </w:r>
          </w:p>
        </w:tc>
      </w:tr>
      <w:tr w:rsidR="00831408" w:rsidRPr="00831408" w14:paraId="10E4437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F3FA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5DB1415" w14:textId="36FAEF6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669,682.11 </w:t>
            </w:r>
          </w:p>
        </w:tc>
        <w:tc>
          <w:tcPr>
            <w:tcW w:w="0" w:type="auto"/>
            <w:tcBorders>
              <w:top w:val="nil"/>
              <w:left w:val="nil"/>
              <w:bottom w:val="single" w:sz="4" w:space="0" w:color="000000"/>
              <w:right w:val="single" w:sz="4" w:space="0" w:color="000000"/>
            </w:tcBorders>
            <w:shd w:val="clear" w:color="D8D8D8" w:fill="D8D8D8"/>
            <w:noWrap/>
            <w:vAlign w:val="bottom"/>
            <w:hideMark/>
          </w:tcPr>
          <w:p w14:paraId="509E5F0A" w14:textId="38392C6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B0F4AC" w14:textId="3E59F9C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A755DC" w14:textId="5D81DA5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669,682.11 </w:t>
            </w:r>
          </w:p>
        </w:tc>
      </w:tr>
      <w:tr w:rsidR="00831408" w:rsidRPr="00831408" w14:paraId="175075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CB8A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557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84651F4" w14:textId="67A669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CC2C87F" w14:textId="290B9B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27538" w14:textId="6E54AD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7D150" w14:textId="738BAC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97,224.48 </w:t>
            </w:r>
          </w:p>
        </w:tc>
      </w:tr>
      <w:tr w:rsidR="00831408" w:rsidRPr="00831408" w14:paraId="22AE85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1809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EE4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2ABB6DF" w14:textId="5AB367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40938937" w14:textId="141893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3D4B9" w14:textId="1E80AA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C3ED" w14:textId="6EB2E3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279,936.81 </w:t>
            </w:r>
          </w:p>
        </w:tc>
      </w:tr>
      <w:tr w:rsidR="00831408" w:rsidRPr="00831408" w14:paraId="2507980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60C3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FC1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5AA97" w14:textId="7A23BE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62E4B28" w14:textId="0C2B2E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6115F" w14:textId="46F7D4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57387" w14:textId="197E5A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4,760.66 </w:t>
            </w:r>
          </w:p>
        </w:tc>
      </w:tr>
      <w:tr w:rsidR="00831408" w:rsidRPr="00831408" w14:paraId="048A466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1026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57DB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62D5731B" w14:textId="6A79F2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31ADBC89" w14:textId="5553CB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6928F" w14:textId="58CEAE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5A07" w14:textId="2ECA6A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7,457.66 </w:t>
            </w:r>
          </w:p>
        </w:tc>
      </w:tr>
      <w:tr w:rsidR="00831408" w:rsidRPr="00831408" w14:paraId="019B346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649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F9F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Benito </w:t>
            </w:r>
            <w:proofErr w:type="spellStart"/>
            <w:r w:rsidRPr="00831408">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EEC4B" w14:textId="7F046F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19BD063" w14:textId="2B79C0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4951" w14:textId="64EF7F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7A315" w14:textId="65F88F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17,122.54 </w:t>
            </w:r>
          </w:p>
        </w:tc>
      </w:tr>
      <w:tr w:rsidR="00831408" w:rsidRPr="00831408" w14:paraId="25368A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1FB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F7FD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4A80272" w14:textId="03A579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C7290C0" w14:textId="2C8603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7FE93" w14:textId="0965AF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E2BAA" w14:textId="6214D8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1,172.06 </w:t>
            </w:r>
          </w:p>
        </w:tc>
      </w:tr>
      <w:tr w:rsidR="00831408" w:rsidRPr="00831408" w14:paraId="0526C0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CEBC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DED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D3CE1" w14:textId="11F4CA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8E58669" w14:textId="18882E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261F4" w14:textId="255C1F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4B87E" w14:textId="176319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2,101.16 </w:t>
            </w:r>
          </w:p>
        </w:tc>
      </w:tr>
      <w:tr w:rsidR="00831408" w:rsidRPr="00831408" w14:paraId="0198B7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8C28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BC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927D2" w14:textId="68BC99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9B95D81" w14:textId="53EE2C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5233C" w14:textId="34DAD9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59AED" w14:textId="28749D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077.36 </w:t>
            </w:r>
          </w:p>
        </w:tc>
      </w:tr>
      <w:tr w:rsidR="00831408" w:rsidRPr="00831408" w14:paraId="667A866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4BE0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4F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D9E07" w14:textId="59A701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5544BB5" w14:textId="5E4904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93E71" w14:textId="0C2ECA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D26CE" w14:textId="05507F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0,902.96 </w:t>
            </w:r>
          </w:p>
        </w:tc>
      </w:tr>
      <w:tr w:rsidR="00831408" w:rsidRPr="00831408" w14:paraId="49ACE7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2499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D5C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CDF9B24" w14:textId="264FC9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494F69F4" w14:textId="0CD886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08020" w14:textId="48E1E1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FEDDE" w14:textId="0F379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2,292.66 </w:t>
            </w:r>
          </w:p>
        </w:tc>
      </w:tr>
      <w:tr w:rsidR="00831408" w:rsidRPr="00831408" w14:paraId="3E76A31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7787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58A0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55E1B98" w14:textId="4314BE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46556E42" w14:textId="601656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3C439" w14:textId="472B31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AE47" w14:textId="11B13B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41,449.56 </w:t>
            </w:r>
          </w:p>
        </w:tc>
      </w:tr>
      <w:tr w:rsidR="00831408" w:rsidRPr="00831408" w14:paraId="182C940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712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026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EC97B" w14:textId="1B9CE4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DD45AB6" w14:textId="52F423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8C898" w14:textId="41443F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425D7" w14:textId="22F2B9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7,448.42 </w:t>
            </w:r>
          </w:p>
        </w:tc>
      </w:tr>
      <w:tr w:rsidR="00831408" w:rsidRPr="00831408" w14:paraId="78A1CD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8219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95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DC5DE" w14:textId="51E302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5F6C9D94" w14:textId="053321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1EFD" w14:textId="26CCD9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FC326" w14:textId="6953EC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26.66 </w:t>
            </w:r>
          </w:p>
        </w:tc>
      </w:tr>
      <w:tr w:rsidR="00831408" w:rsidRPr="00831408" w14:paraId="223BD0C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AA0F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DC0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C0550" w14:textId="76E423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2D4C799" w14:textId="4CBFF2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A040A" w14:textId="01499E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9A3BD" w14:textId="260142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8,775.86 </w:t>
            </w:r>
          </w:p>
        </w:tc>
      </w:tr>
      <w:tr w:rsidR="00831408" w:rsidRPr="00831408" w14:paraId="5D26EA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5460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C24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27749" w14:textId="0A3D17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36712C5" w14:textId="16A17B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7F519" w14:textId="04550D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27847" w14:textId="7172C5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1,260.66 </w:t>
            </w:r>
          </w:p>
        </w:tc>
      </w:tr>
      <w:tr w:rsidR="00831408" w:rsidRPr="00831408" w14:paraId="3536BEC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5F22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82FB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82A6B80" w14:textId="3384ED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E6ACAF0" w14:textId="6C5FD7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8574A" w14:textId="08ED29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9A6B3" w14:textId="54177F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2,251.04 </w:t>
            </w:r>
          </w:p>
        </w:tc>
      </w:tr>
      <w:tr w:rsidR="00831408" w:rsidRPr="00831408" w14:paraId="16AA27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1473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5AC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8CA4197" w14:textId="1FCDDD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9,445.66 </w:t>
            </w:r>
          </w:p>
        </w:tc>
        <w:tc>
          <w:tcPr>
            <w:tcW w:w="0" w:type="auto"/>
            <w:tcBorders>
              <w:top w:val="nil"/>
              <w:left w:val="nil"/>
              <w:bottom w:val="single" w:sz="4" w:space="0" w:color="000000"/>
              <w:right w:val="single" w:sz="4" w:space="0" w:color="000000"/>
            </w:tcBorders>
            <w:shd w:val="clear" w:color="auto" w:fill="auto"/>
            <w:noWrap/>
            <w:vAlign w:val="bottom"/>
            <w:hideMark/>
          </w:tcPr>
          <w:p w14:paraId="024334EC" w14:textId="32CFE3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1E6F9" w14:textId="27482D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6C2DD" w14:textId="689744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9,445.66 </w:t>
            </w:r>
          </w:p>
        </w:tc>
      </w:tr>
      <w:tr w:rsidR="00831408" w:rsidRPr="00831408" w14:paraId="7BE341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75E1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226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0998374" w14:textId="65D8F8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C54D9B8" w14:textId="576598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16D37" w14:textId="7BD9F1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7BD1C" w14:textId="3D0D90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8,351.66 </w:t>
            </w:r>
          </w:p>
        </w:tc>
      </w:tr>
      <w:tr w:rsidR="00831408" w:rsidRPr="00831408" w14:paraId="5B0EB7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120F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A20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3BC13" w14:textId="473EC3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0530617" w14:textId="206C2A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D4406" w14:textId="615C43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75F57" w14:textId="2E76F6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5,337.88 </w:t>
            </w:r>
          </w:p>
        </w:tc>
      </w:tr>
      <w:tr w:rsidR="00831408" w:rsidRPr="00831408" w14:paraId="76ABCC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4798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80D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ECB54F" w14:textId="453EB9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FF45705" w14:textId="5DE61D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B0617" w14:textId="7B7360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56314" w14:textId="213E0B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301.78 </w:t>
            </w:r>
          </w:p>
        </w:tc>
      </w:tr>
      <w:tr w:rsidR="00831408" w:rsidRPr="00831408" w14:paraId="4AF56A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D981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71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A7E46D" w14:textId="62B315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1F305AF" w14:textId="7D1297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ED7B" w14:textId="2C7200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C5888" w14:textId="02FD2F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1,401.58 </w:t>
            </w:r>
          </w:p>
        </w:tc>
      </w:tr>
      <w:tr w:rsidR="00831408" w:rsidRPr="00831408" w14:paraId="3137C4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83A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7E2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4C54949" w14:textId="3A4AEE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F995BCC" w14:textId="103708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378A1" w14:textId="40212D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771F5" w14:textId="00323C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2,339.30 </w:t>
            </w:r>
          </w:p>
        </w:tc>
      </w:tr>
      <w:tr w:rsidR="00831408" w:rsidRPr="00831408" w14:paraId="356DD8A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95FA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721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72B3531" w14:textId="57F105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FA44FB9" w14:textId="64D284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34B85" w14:textId="43A33C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4E297" w14:textId="5868D0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449.16 </w:t>
            </w:r>
          </w:p>
        </w:tc>
      </w:tr>
      <w:tr w:rsidR="00831408" w:rsidRPr="00831408" w14:paraId="771C87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CBC6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5B2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456AB1" w14:textId="0A47A4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31AEFC8" w14:textId="392008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D7937" w14:textId="6CE79D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FF73F" w14:textId="3D553A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9,573.66 </w:t>
            </w:r>
          </w:p>
        </w:tc>
      </w:tr>
      <w:tr w:rsidR="00831408" w:rsidRPr="00831408" w14:paraId="36F0E0E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D684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7723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886A2AB" w14:textId="1D1CC6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01B5469" w14:textId="1F8AE7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21543" w14:textId="3AF136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6925D" w14:textId="6E0411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329.86 </w:t>
            </w:r>
          </w:p>
        </w:tc>
      </w:tr>
      <w:tr w:rsidR="00831408" w:rsidRPr="00831408" w14:paraId="738E652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0A8E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D6F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50DA889" w14:textId="57F554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80733A8" w14:textId="67A2BE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5B475" w14:textId="20E517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D33B" w14:textId="1E21FA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4,434.66 </w:t>
            </w:r>
          </w:p>
        </w:tc>
      </w:tr>
      <w:tr w:rsidR="00831408" w:rsidRPr="00831408" w14:paraId="7BF3A8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BBE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C58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92862" w14:textId="4D32FE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37EF018E" w14:textId="032440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B8923" w14:textId="144F49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8FAC7" w14:textId="4A7116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9,996.66 </w:t>
            </w:r>
          </w:p>
        </w:tc>
      </w:tr>
      <w:tr w:rsidR="00831408" w:rsidRPr="00831408" w14:paraId="64A70CE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CAE7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DD6B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F7906B8" w14:textId="445575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41039B22" w14:textId="7E905B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33C78" w14:textId="65D79B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AE9E" w14:textId="287D33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2,804.54 </w:t>
            </w:r>
          </w:p>
        </w:tc>
      </w:tr>
      <w:tr w:rsidR="00831408" w:rsidRPr="00831408" w14:paraId="205906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7FE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FA8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736E8CC7" w14:textId="414970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731BA5E1" w14:textId="750CA3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795C3" w14:textId="343400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91868" w14:textId="6B7CF5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22.76 </w:t>
            </w:r>
          </w:p>
        </w:tc>
      </w:tr>
      <w:tr w:rsidR="00831408" w:rsidRPr="00831408" w14:paraId="6637F8D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324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047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1E17326" w14:textId="239B15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10B3C05" w14:textId="56DA2A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A3CAB" w14:textId="6C0FFC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65671" w14:textId="5CE2D4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968.70 </w:t>
            </w:r>
          </w:p>
        </w:tc>
      </w:tr>
      <w:tr w:rsidR="00831408" w:rsidRPr="00831408" w14:paraId="2CD08C4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2200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8B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48E8C50" w14:textId="175A52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BA9C28F" w14:textId="50D083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9DE90" w14:textId="7C835F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C0278" w14:textId="2CD428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2,555.46 </w:t>
            </w:r>
          </w:p>
        </w:tc>
      </w:tr>
      <w:tr w:rsidR="00831408" w:rsidRPr="00831408" w14:paraId="72FA866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3288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5E8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FC39330" w14:textId="0A0026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6CF28B9A" w14:textId="604ED6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273C1" w14:textId="04CDDD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F80AB" w14:textId="6FEE70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873.66 </w:t>
            </w:r>
          </w:p>
        </w:tc>
      </w:tr>
      <w:tr w:rsidR="00831408" w:rsidRPr="00831408" w14:paraId="0A73EE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23B1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295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849C63D" w14:textId="4F9991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146F2BF" w14:textId="581A8D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B4209" w14:textId="0FAE75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1130A" w14:textId="2971B9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9,875.66 </w:t>
            </w:r>
          </w:p>
        </w:tc>
      </w:tr>
      <w:tr w:rsidR="00831408" w:rsidRPr="00831408" w14:paraId="26260D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74E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209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9F31676" w14:textId="1EBF5E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DB190AC" w14:textId="7CFB27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7EE3B" w14:textId="5CF95E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AF572" w14:textId="1DA290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9,068.54 </w:t>
            </w:r>
          </w:p>
        </w:tc>
      </w:tr>
      <w:tr w:rsidR="00831408" w:rsidRPr="00831408" w14:paraId="560C4BF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4819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C5C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0F7F0EF" w14:textId="0A877F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2E2B486" w14:textId="7D6FF3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45F43" w14:textId="6C2A0D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73F78" w14:textId="2839AE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8,351.66 </w:t>
            </w:r>
          </w:p>
        </w:tc>
      </w:tr>
      <w:tr w:rsidR="00831408" w:rsidRPr="00831408" w14:paraId="249B51A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A240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52B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DF9BE2D" w14:textId="7E5E8C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101A9E1" w14:textId="342EB4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ED502" w14:textId="64837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9761" w14:textId="6A85DA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06,509.52 </w:t>
            </w:r>
          </w:p>
        </w:tc>
      </w:tr>
      <w:tr w:rsidR="00831408" w:rsidRPr="00831408" w14:paraId="2ABC15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844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DD5E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F8517A8" w14:textId="09B72B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FE935CF" w14:textId="443836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245BA" w14:textId="124373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9D068" w14:textId="45519A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449.16 </w:t>
            </w:r>
          </w:p>
        </w:tc>
      </w:tr>
      <w:tr w:rsidR="00831408" w:rsidRPr="00831408" w14:paraId="5A9CCB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47E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61A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45CBA" w14:textId="057BE8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2B628DB" w14:textId="62AEAE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38DE" w14:textId="39CE7F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784A" w14:textId="386CEB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5,480.04 </w:t>
            </w:r>
          </w:p>
        </w:tc>
      </w:tr>
      <w:tr w:rsidR="00831408" w:rsidRPr="00831408" w14:paraId="25A9338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3B8E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749869A" w14:textId="6D69E9F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654,642.48 </w:t>
            </w:r>
          </w:p>
        </w:tc>
        <w:tc>
          <w:tcPr>
            <w:tcW w:w="0" w:type="auto"/>
            <w:tcBorders>
              <w:top w:val="nil"/>
              <w:left w:val="nil"/>
              <w:bottom w:val="single" w:sz="4" w:space="0" w:color="000000"/>
              <w:right w:val="single" w:sz="4" w:space="0" w:color="000000"/>
            </w:tcBorders>
            <w:shd w:val="clear" w:color="D8D8D8" w:fill="D8D8D8"/>
            <w:noWrap/>
            <w:vAlign w:val="bottom"/>
            <w:hideMark/>
          </w:tcPr>
          <w:p w14:paraId="5ABDB87B" w14:textId="2D01FA0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5B2E4F" w14:textId="4431015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0C6E8E" w14:textId="3F6E5F0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654,642.48 </w:t>
            </w:r>
          </w:p>
        </w:tc>
      </w:tr>
      <w:tr w:rsidR="00831408" w:rsidRPr="00831408" w14:paraId="65748B1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A91F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8F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26AE31C1" w14:textId="21DC15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3B77C41" w14:textId="04D504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67380" w14:textId="1ED385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9BD95" w14:textId="24B44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054,846.90 </w:t>
            </w:r>
          </w:p>
        </w:tc>
      </w:tr>
      <w:tr w:rsidR="00831408" w:rsidRPr="00831408" w14:paraId="30FDED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9003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33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ADBBA" w14:textId="5F52F9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5C1322" w14:textId="778E3B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F1C4" w14:textId="0F8C28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5D420" w14:textId="0682BF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0,000.00 </w:t>
            </w:r>
          </w:p>
        </w:tc>
      </w:tr>
      <w:tr w:rsidR="00831408" w:rsidRPr="00831408" w14:paraId="45BB53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E97F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794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78399" w14:textId="3AF7D0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EC06C5B" w14:textId="40EE60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9CEDA" w14:textId="673089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15B55" w14:textId="70AA06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036.10 </w:t>
            </w:r>
          </w:p>
        </w:tc>
      </w:tr>
      <w:tr w:rsidR="00831408" w:rsidRPr="00831408" w14:paraId="29A03D7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F4BA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67D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26854DDB" w14:textId="16DF86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88CF1" w14:textId="6A8235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3F734" w14:textId="72D15F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F772F" w14:textId="239DB0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0,000.00 </w:t>
            </w:r>
          </w:p>
        </w:tc>
      </w:tr>
      <w:tr w:rsidR="00831408" w:rsidRPr="00831408" w14:paraId="790FE27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341B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D05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736B6D7" w14:textId="189D40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391141DA" w14:textId="60C14A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829AD" w14:textId="66FE9C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3B7C0" w14:textId="3EFEE6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3,107.48 </w:t>
            </w:r>
          </w:p>
        </w:tc>
      </w:tr>
      <w:tr w:rsidR="00831408" w:rsidRPr="00831408" w14:paraId="7BA92C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F86A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EBB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A1AD4" w14:textId="0B9F67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7873EF0F" w14:textId="1D3C1B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70D8F" w14:textId="771D0F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FEB36" w14:textId="1F566F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1,800.00 </w:t>
            </w:r>
          </w:p>
        </w:tc>
      </w:tr>
      <w:tr w:rsidR="00831408" w:rsidRPr="00831408" w14:paraId="254F39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ED5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3EF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pax</w:t>
            </w:r>
            <w:proofErr w:type="spellEnd"/>
            <w:r w:rsidRPr="00831408">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18F1C2F6" w14:textId="2960B0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0DD10F7E" w14:textId="2268BF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0A20" w14:textId="22CAF2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2DB1" w14:textId="27D1FD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120.00 </w:t>
            </w:r>
          </w:p>
        </w:tc>
      </w:tr>
      <w:tr w:rsidR="00831408" w:rsidRPr="00831408" w14:paraId="53BB0F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DD3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B20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03A9A6F" w14:textId="238DD1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53435DAE" w14:textId="058609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DAF61" w14:textId="01727D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E0DE8" w14:textId="41B1F7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5,732.00 </w:t>
            </w:r>
          </w:p>
        </w:tc>
      </w:tr>
      <w:tr w:rsidR="00831408" w:rsidRPr="00831408" w14:paraId="594F5B9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A4A7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4E7C85F" w14:textId="07AC281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4AFE91C5" w14:textId="6077490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2B0151" w14:textId="2DC68C2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DE5698" w14:textId="6D68035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998,059.63 </w:t>
            </w:r>
          </w:p>
        </w:tc>
      </w:tr>
      <w:tr w:rsidR="00831408" w:rsidRPr="00831408" w14:paraId="64573D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AC4F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23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LGU </w:t>
            </w:r>
            <w:proofErr w:type="spellStart"/>
            <w:r w:rsidRPr="0083140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24A78B" w14:textId="2B66A6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C3C5150" w14:textId="51709C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877C1" w14:textId="19D904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6ED2C" w14:textId="15231F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219,253.56 </w:t>
            </w:r>
          </w:p>
        </w:tc>
      </w:tr>
      <w:tr w:rsidR="00831408" w:rsidRPr="00831408" w14:paraId="101E87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82AD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0287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4E079A" w14:textId="5CBB14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64E4D" w14:textId="49851B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6B204" w14:textId="1CA84F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83FB0" w14:textId="2ADEF5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000.00 </w:t>
            </w:r>
          </w:p>
        </w:tc>
      </w:tr>
      <w:tr w:rsidR="00831408" w:rsidRPr="00831408" w14:paraId="5C25AE5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06E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82C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47CC3C" w14:textId="52784C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6872E147" w14:textId="04BD83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94593" w14:textId="487781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ED7A5" w14:textId="267E72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3,782.90 </w:t>
            </w:r>
          </w:p>
        </w:tc>
      </w:tr>
      <w:tr w:rsidR="00831408" w:rsidRPr="00831408" w14:paraId="593144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F2EF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A1D0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9CC66" w14:textId="6CB64A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424339F3" w14:textId="4484A7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F167" w14:textId="7EB11C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3B2E3" w14:textId="6D067E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948.00 </w:t>
            </w:r>
          </w:p>
        </w:tc>
      </w:tr>
      <w:tr w:rsidR="00831408" w:rsidRPr="00831408" w14:paraId="0194829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BDAE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A863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B0CAC" w14:textId="744A85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3551FA87" w14:textId="1BC999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4D0EE" w14:textId="09B23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003AA" w14:textId="53AABC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7,097.28 </w:t>
            </w:r>
          </w:p>
        </w:tc>
      </w:tr>
      <w:tr w:rsidR="00831408" w:rsidRPr="00831408" w14:paraId="439F2FA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33C2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7F8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5BC6A" w14:textId="6FCD81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25AA0DE5" w14:textId="3DEF5E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3C670" w14:textId="30901C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06BA9" w14:textId="3BE29D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486.00 </w:t>
            </w:r>
          </w:p>
        </w:tc>
      </w:tr>
      <w:tr w:rsidR="00831408" w:rsidRPr="00831408" w14:paraId="42C7A83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4627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2B4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E5005" w14:textId="39E509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4DD08970" w14:textId="753358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55B50" w14:textId="3BA6E3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CECCC" w14:textId="45625C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7,491.89 </w:t>
            </w:r>
          </w:p>
        </w:tc>
      </w:tr>
      <w:tr w:rsidR="00831408" w:rsidRPr="00831408" w14:paraId="0CAB8648"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8C03C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679573D" w14:textId="5F3B2B2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48147B41" w14:textId="4841DC2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C94584" w14:textId="4F04DD5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7CB377" w14:textId="72EBA37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5,687,724.31 </w:t>
            </w:r>
          </w:p>
        </w:tc>
      </w:tr>
      <w:tr w:rsidR="00831408" w:rsidRPr="00831408" w14:paraId="53532A9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B238B"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C9F457D" w14:textId="44C9288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39BCE2" w14:textId="4C22531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0FCFF2" w14:textId="0BCFBDE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A91FF9" w14:textId="7783F96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03,670.00 </w:t>
            </w:r>
          </w:p>
        </w:tc>
      </w:tr>
      <w:tr w:rsidR="00831408" w:rsidRPr="00831408" w14:paraId="68A3302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5A35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36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98B4F96" w14:textId="3174DC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7079168A" w14:textId="5CB8BB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29F72" w14:textId="7C2EEA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BC73C" w14:textId="47E821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750.00 </w:t>
            </w:r>
          </w:p>
        </w:tc>
      </w:tr>
      <w:tr w:rsidR="00831408" w:rsidRPr="00831408" w14:paraId="6A58E11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A18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DC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F3FBC59" w14:textId="35C1F1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B29AEBF" w14:textId="3797E9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1BE84" w14:textId="48835A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67B5C" w14:textId="4DCCB6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265.00 </w:t>
            </w:r>
          </w:p>
        </w:tc>
      </w:tr>
      <w:tr w:rsidR="00831408" w:rsidRPr="00831408" w14:paraId="0A17274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052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316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76491" w14:textId="4DAE1E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649FF39" w14:textId="527739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0DA70" w14:textId="2926A3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8E562" w14:textId="047E19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r>
      <w:tr w:rsidR="00831408" w:rsidRPr="00831408" w14:paraId="6FB9C06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A580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F2B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B7BB7" w14:textId="343C8E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D25FC96" w14:textId="0B35DC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7FE4D" w14:textId="697733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3BAE4" w14:textId="00F8B0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r>
      <w:tr w:rsidR="00831408" w:rsidRPr="00831408" w14:paraId="6E32F27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73AA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145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46E162" w14:textId="08F590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D41434B" w14:textId="374A90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F7428" w14:textId="3FACF4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E930" w14:textId="549393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00.00 </w:t>
            </w:r>
          </w:p>
        </w:tc>
      </w:tr>
      <w:tr w:rsidR="00831408" w:rsidRPr="00831408" w14:paraId="21D9D9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C2D8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C32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574E9" w14:textId="5B7A29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492B5FC" w14:textId="527BEE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C45E2" w14:textId="7CDF4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1D7EE" w14:textId="26D8F2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0,667.50 </w:t>
            </w:r>
          </w:p>
        </w:tc>
      </w:tr>
      <w:tr w:rsidR="00831408" w:rsidRPr="00831408" w14:paraId="453EEB7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82C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6E47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11714C7" w14:textId="765A90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D84D993" w14:textId="11EDA4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BE0F4" w14:textId="47DE8C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1BC18" w14:textId="7BB747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237.50 </w:t>
            </w:r>
          </w:p>
        </w:tc>
      </w:tr>
      <w:tr w:rsidR="00831408" w:rsidRPr="00831408" w14:paraId="1AFD6D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B212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373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1B4F8BA" w14:textId="156E1C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6B6F0CD" w14:textId="0F99C2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0E4A1" w14:textId="3F5D60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FCD94" w14:textId="4BA434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237.50 </w:t>
            </w:r>
          </w:p>
        </w:tc>
      </w:tr>
      <w:tr w:rsidR="00831408" w:rsidRPr="00831408" w14:paraId="5FDDF6F0"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EC13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EF72396" w14:textId="7922EF9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A1D0BB5" w14:textId="4314ADB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56ECE8" w14:textId="046067D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CB4511" w14:textId="7D54F54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152,798.69 </w:t>
            </w:r>
          </w:p>
        </w:tc>
      </w:tr>
      <w:tr w:rsidR="00831408" w:rsidRPr="00831408" w14:paraId="56A1FBE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2D3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EF4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FB6FF" w14:textId="50D2E1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213C19DF" w14:textId="5AADD3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9538F" w14:textId="16CB21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75CBA" w14:textId="65AAD7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504.00 </w:t>
            </w:r>
          </w:p>
        </w:tc>
      </w:tr>
      <w:tr w:rsidR="00831408" w:rsidRPr="00831408" w14:paraId="239F41E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994A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791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39BA7" w14:textId="3B76FD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68A73C51" w14:textId="1FB68E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1E9C8" w14:textId="182B6E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28F40" w14:textId="513392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4,566.00 </w:t>
            </w:r>
          </w:p>
        </w:tc>
      </w:tr>
      <w:tr w:rsidR="00831408" w:rsidRPr="00831408" w14:paraId="69E06B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1198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C66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A5586B4" w14:textId="65C430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E1D7504" w14:textId="7DB719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EFB30" w14:textId="51E0CE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72705" w14:textId="12B2B4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919.20 </w:t>
            </w:r>
          </w:p>
        </w:tc>
      </w:tr>
      <w:tr w:rsidR="00831408" w:rsidRPr="00831408" w14:paraId="359CFC1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152E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53D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1E1C7" w14:textId="320E7A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12FF817D" w14:textId="768C92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744FD" w14:textId="72EECD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EA108" w14:textId="41D84A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0,768.00 </w:t>
            </w:r>
          </w:p>
        </w:tc>
      </w:tr>
      <w:tr w:rsidR="00831408" w:rsidRPr="00831408" w14:paraId="71A9D3E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05D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A7F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57D81F2" w14:textId="0ACF17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0AEED4EB" w14:textId="6E58A4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AF119" w14:textId="166968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008A0" w14:textId="7D2A3F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471.25 </w:t>
            </w:r>
          </w:p>
        </w:tc>
      </w:tr>
      <w:tr w:rsidR="00831408" w:rsidRPr="00831408" w14:paraId="4EC905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3DA1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206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FE3BA" w14:textId="78C398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3A00A32" w14:textId="1539CC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3FFC7" w14:textId="350D43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82014" w14:textId="7B797C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8,579.98 </w:t>
            </w:r>
          </w:p>
        </w:tc>
      </w:tr>
      <w:tr w:rsidR="00831408" w:rsidRPr="00831408" w14:paraId="430EFE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A97E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343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A0E3C" w14:textId="4326BE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1110191" w14:textId="67FFDE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5F590" w14:textId="5FF4C6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A5FA3" w14:textId="72A4D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4,000.00 </w:t>
            </w:r>
          </w:p>
        </w:tc>
      </w:tr>
      <w:tr w:rsidR="00831408" w:rsidRPr="00831408" w14:paraId="7B3CD4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AE54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A03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3B6AE" w14:textId="2DC86D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140A74" w14:textId="4B21FA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1C46D" w14:textId="289C38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983F5" w14:textId="2CEB63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4,500.00 </w:t>
            </w:r>
          </w:p>
        </w:tc>
      </w:tr>
      <w:tr w:rsidR="00831408" w:rsidRPr="00831408" w14:paraId="7946C8B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BA4C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AB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670D4" w14:textId="5294BC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72354FF" w14:textId="63A1B4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AEA0" w14:textId="482958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810DB" w14:textId="2D7795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4,590.00 </w:t>
            </w:r>
          </w:p>
        </w:tc>
      </w:tr>
      <w:tr w:rsidR="00831408" w:rsidRPr="00831408" w14:paraId="3BB0D2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0381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438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0B09E11" w14:textId="20D443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2ACBF93" w14:textId="2147E1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E5C98" w14:textId="049CA2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3062B" w14:textId="3ED88D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1,025.76 </w:t>
            </w:r>
          </w:p>
        </w:tc>
      </w:tr>
      <w:tr w:rsidR="00831408" w:rsidRPr="00831408" w14:paraId="2C3114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0623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59B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EE8047F" w14:textId="0374B0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56017080" w14:textId="748277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D2B8" w14:textId="6EEC8A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185C1" w14:textId="2FC0C8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9,556.50 </w:t>
            </w:r>
          </w:p>
        </w:tc>
      </w:tr>
      <w:tr w:rsidR="00831408" w:rsidRPr="00831408" w14:paraId="42A9D2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2F09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580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3EF43" w14:textId="4A8CE4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39EAA38" w14:textId="2B0DF2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4E7C1" w14:textId="779785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BC6E7" w14:textId="53C25A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318.00 </w:t>
            </w:r>
          </w:p>
        </w:tc>
      </w:tr>
      <w:tr w:rsidR="00831408" w:rsidRPr="00831408" w14:paraId="51D1A31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A1BC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1087105" w14:textId="0AF93D8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5BE48A7B" w14:textId="1D917D4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A17D54" w14:textId="344F38B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51E7E3" w14:textId="78B12AB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852,679.17 </w:t>
            </w:r>
          </w:p>
        </w:tc>
      </w:tr>
      <w:tr w:rsidR="00831408" w:rsidRPr="00831408" w14:paraId="72DE8842" w14:textId="77777777" w:rsidTr="00831408">
        <w:trPr>
          <w:trHeight w:val="20"/>
        </w:trPr>
        <w:tc>
          <w:tcPr>
            <w:tcW w:w="0" w:type="auto"/>
            <w:tcBorders>
              <w:top w:val="nil"/>
              <w:left w:val="nil"/>
              <w:bottom w:val="single" w:sz="4" w:space="0" w:color="000000"/>
              <w:right w:val="nil"/>
            </w:tcBorders>
            <w:shd w:val="clear" w:color="auto" w:fill="auto"/>
            <w:noWrap/>
            <w:vAlign w:val="bottom"/>
            <w:hideMark/>
          </w:tcPr>
          <w:p w14:paraId="726B59B6" w14:textId="77777777" w:rsidR="00831408" w:rsidRPr="00831408" w:rsidRDefault="00831408" w:rsidP="00831408">
            <w:pPr>
              <w:widowControl/>
              <w:spacing w:after="0" w:line="240" w:lineRule="auto"/>
              <w:contextualSpacing/>
              <w:rPr>
                <w:rFonts w:eastAsia="Times New Roman"/>
                <w:color w:val="000000"/>
              </w:rPr>
            </w:pPr>
            <w:r w:rsidRPr="0083140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B5D9494" w14:textId="77777777" w:rsidR="00831408" w:rsidRPr="00831408" w:rsidRDefault="00831408" w:rsidP="00831408">
            <w:pPr>
              <w:widowControl/>
              <w:spacing w:after="0" w:line="240" w:lineRule="auto"/>
              <w:contextualSpacing/>
              <w:rPr>
                <w:rFonts w:ascii="Arial Narrow" w:eastAsia="Times New Roman" w:hAnsi="Arial Narrow"/>
                <w:i/>
                <w:iCs/>
                <w:color w:val="000000"/>
              </w:rPr>
            </w:pPr>
            <w:r w:rsidRPr="0083140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019B62C" w14:textId="5E4277F5"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EAFF8" w14:textId="345F6F3A"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18BD8" w14:textId="711B96B7"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B3A4" w14:textId="690A9938"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1,234,000.00 </w:t>
            </w:r>
          </w:p>
        </w:tc>
      </w:tr>
      <w:tr w:rsidR="00831408" w:rsidRPr="00831408" w14:paraId="13852E1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E2E3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86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BBE9A" w14:textId="581881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13BC149" w14:textId="56F74C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CEDC" w14:textId="629AEA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69063" w14:textId="408981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0.78 </w:t>
            </w:r>
          </w:p>
        </w:tc>
      </w:tr>
      <w:tr w:rsidR="00831408" w:rsidRPr="00831408" w14:paraId="4425FB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61B2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C3E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lagtas (</w:t>
            </w:r>
            <w:proofErr w:type="spellStart"/>
            <w:r w:rsidRPr="00831408">
              <w:rPr>
                <w:rFonts w:ascii="Arial Narrow" w:eastAsia="Times New Roman" w:hAnsi="Arial Narrow"/>
                <w:i/>
                <w:iCs/>
                <w:color w:val="000000"/>
                <w:sz w:val="20"/>
                <w:szCs w:val="20"/>
              </w:rPr>
              <w:t>Bigaa</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A50EDCC" w14:textId="15A903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4DBF89F8" w14:textId="581B79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CC749" w14:textId="1B7B1A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60D58" w14:textId="76AAF8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0,249.68 </w:t>
            </w:r>
          </w:p>
        </w:tc>
      </w:tr>
      <w:tr w:rsidR="00831408" w:rsidRPr="00831408" w14:paraId="1E0A1EA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00B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9BE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75430" w14:textId="3EE483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71759C16" w14:textId="12BD7B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1F25A" w14:textId="0AFDB4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B3200" w14:textId="716D24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6,535.58 </w:t>
            </w:r>
          </w:p>
        </w:tc>
      </w:tr>
      <w:tr w:rsidR="00831408" w:rsidRPr="00831408" w14:paraId="15D15A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6BEF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7E7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E2A9BFC" w14:textId="43B95B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3AF07A9" w14:textId="5CB283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5B491" w14:textId="3F932F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CCDCF" w14:textId="1C8BA5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185.84 </w:t>
            </w:r>
          </w:p>
        </w:tc>
      </w:tr>
      <w:tr w:rsidR="00831408" w:rsidRPr="00831408" w14:paraId="6489375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A29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8C6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05FE8A" w14:textId="599745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4602B518" w14:textId="6EC842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A4610" w14:textId="32CD8B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EC6AD" w14:textId="5C1977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1,868.08 </w:t>
            </w:r>
          </w:p>
        </w:tc>
      </w:tr>
      <w:tr w:rsidR="00831408" w:rsidRPr="00831408" w14:paraId="19E1C4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257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3392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1877EE2" w14:textId="28B9E7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61B63CA" w14:textId="7394D0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0255C" w14:textId="66A671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60BB9" w14:textId="10DB6F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5,144.53 </w:t>
            </w:r>
          </w:p>
        </w:tc>
      </w:tr>
      <w:tr w:rsidR="00831408" w:rsidRPr="00831408" w14:paraId="73481E4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D58C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45E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F1C21" w14:textId="0A94D0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7CA70F6E" w14:textId="79611F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7DFF4" w14:textId="688277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76A2F" w14:textId="72A23F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8,666.92 </w:t>
            </w:r>
          </w:p>
        </w:tc>
      </w:tr>
      <w:tr w:rsidR="00831408" w:rsidRPr="00831408" w14:paraId="7C7DA5F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DAE1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C28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E4923FD" w14:textId="3CA59C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6F6A29D" w14:textId="61CF0C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924B2" w14:textId="449C7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19B54" w14:textId="4A951F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6,200.00 </w:t>
            </w:r>
          </w:p>
        </w:tc>
      </w:tr>
      <w:tr w:rsidR="00831408" w:rsidRPr="00831408" w14:paraId="07ECCA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47A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69A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47A5A" w14:textId="0821E4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DC67A62" w14:textId="1138E6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1B11C" w14:textId="496043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438CA" w14:textId="7294A7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856.08 </w:t>
            </w:r>
          </w:p>
        </w:tc>
      </w:tr>
      <w:tr w:rsidR="00831408" w:rsidRPr="00831408" w14:paraId="4072256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7997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76E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62F03" w14:textId="6A5D1F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4546671F" w14:textId="52DA7E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EF2B8" w14:textId="73144B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24A3F" w14:textId="0A9C92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5,072.81 </w:t>
            </w:r>
          </w:p>
        </w:tc>
      </w:tr>
      <w:tr w:rsidR="00831408" w:rsidRPr="00831408" w14:paraId="28C381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2A35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1D5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B31569E" w14:textId="718381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ED4F591" w14:textId="200F4A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936B" w14:textId="21D5DC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D3E3F" w14:textId="1C93EC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273.85 </w:t>
            </w:r>
          </w:p>
        </w:tc>
      </w:tr>
      <w:tr w:rsidR="00831408" w:rsidRPr="00831408" w14:paraId="109A9C5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BED2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4FE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0DDF6" w14:textId="50F64A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F900321" w14:textId="470C0C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4DDE3" w14:textId="75188E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0F93A" w14:textId="163AA6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4,636.82 </w:t>
            </w:r>
          </w:p>
        </w:tc>
      </w:tr>
      <w:tr w:rsidR="00831408" w:rsidRPr="00831408" w14:paraId="7BD178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D436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063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3E4C2" w14:textId="3FC3E2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B5B9FF3" w14:textId="7FA88E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3ECF8" w14:textId="747593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6A8B5" w14:textId="0227D8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1,013.18 </w:t>
            </w:r>
          </w:p>
        </w:tc>
      </w:tr>
      <w:tr w:rsidR="00831408" w:rsidRPr="00831408" w14:paraId="5A6B99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5946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B5D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E1E402" w14:textId="04EC00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77F51A7B" w14:textId="515A8C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5E742" w14:textId="290114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58B25" w14:textId="73C163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9,442.04 </w:t>
            </w:r>
          </w:p>
        </w:tc>
      </w:tr>
      <w:tr w:rsidR="00831408" w:rsidRPr="00831408" w14:paraId="7B65576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3BF6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12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3F13B9E" w14:textId="791E0C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4888F770" w14:textId="0BFAB6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951C3" w14:textId="0A86E1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28A05" w14:textId="2469A4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642.42 </w:t>
            </w:r>
          </w:p>
        </w:tc>
      </w:tr>
      <w:tr w:rsidR="00831408" w:rsidRPr="00831408" w14:paraId="4742DB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6E5F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A6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9C1FF" w14:textId="366BB9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7C842934" w14:textId="652C7C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D9A5C" w14:textId="574406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7BFF8" w14:textId="3B4A4F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254,859.78 </w:t>
            </w:r>
          </w:p>
        </w:tc>
      </w:tr>
      <w:tr w:rsidR="00831408" w:rsidRPr="00831408" w14:paraId="7452A90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C5B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841B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CE22B" w14:textId="146CD3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9AD4E4F" w14:textId="070619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1F980" w14:textId="393EC5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D8450" w14:textId="37BBC3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518.74 </w:t>
            </w:r>
          </w:p>
        </w:tc>
      </w:tr>
      <w:tr w:rsidR="00831408" w:rsidRPr="00831408" w14:paraId="49695E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AC92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3E1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E9010B8" w14:textId="0AA0E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7DE2E00" w14:textId="3153FD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7098" w14:textId="151EE0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752B4" w14:textId="52D2AB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025.46 </w:t>
            </w:r>
          </w:p>
        </w:tc>
      </w:tr>
      <w:tr w:rsidR="00831408" w:rsidRPr="00831408" w14:paraId="29A94C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6D5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D07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4C3D5" w14:textId="6D8020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6B9A61C" w14:textId="6F8B0E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650F1" w14:textId="70F4D8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C2669" w14:textId="7BDECB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3,445.58 </w:t>
            </w:r>
          </w:p>
        </w:tc>
      </w:tr>
      <w:tr w:rsidR="00831408" w:rsidRPr="00831408" w14:paraId="7CECD3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B9E6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82E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D154738" w14:textId="38A9D5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45A03F0" w14:textId="622E68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5EACC" w14:textId="52E6EA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D816F" w14:textId="209B53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3,821.56 </w:t>
            </w:r>
          </w:p>
        </w:tc>
      </w:tr>
      <w:tr w:rsidR="00831408" w:rsidRPr="00831408" w14:paraId="148451F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0AE1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2930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565F26A5" w14:textId="298086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B5A5D23" w14:textId="178F91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3CF58" w14:textId="14EF9B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655AF" w14:textId="271004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24,469.92 </w:t>
            </w:r>
          </w:p>
        </w:tc>
      </w:tr>
      <w:tr w:rsidR="00831408" w:rsidRPr="00831408" w14:paraId="4DAC5D2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990D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6DB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15BE0F3" w14:textId="22DDAA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CD19EA5" w14:textId="4E255F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00E04" w14:textId="2977AE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65C7C" w14:textId="6E3ED1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54,321.68 </w:t>
            </w:r>
          </w:p>
        </w:tc>
      </w:tr>
      <w:tr w:rsidR="00831408" w:rsidRPr="00831408" w14:paraId="211CC1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E28C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07B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6B5D964" w14:textId="1706A6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9618435" w14:textId="4693D5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9A58A" w14:textId="791FAC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0997D" w14:textId="006796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4,437.06 </w:t>
            </w:r>
          </w:p>
        </w:tc>
      </w:tr>
      <w:tr w:rsidR="00831408" w:rsidRPr="00831408" w14:paraId="40D9F52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3825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CAF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A0F144A" w14:textId="4EC37F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F8A2E81" w14:textId="7A99D3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6D99D" w14:textId="2E1E9F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73233" w14:textId="3D33A9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3,630.78 </w:t>
            </w:r>
          </w:p>
        </w:tc>
      </w:tr>
      <w:tr w:rsidR="00831408" w:rsidRPr="00831408" w14:paraId="195F294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FCEE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01D19B63" w14:textId="6DA5FD5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142D72A" w14:textId="1E248EB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455AEC" w14:textId="5079321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BDF975" w14:textId="7E49A62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276,707.79 </w:t>
            </w:r>
          </w:p>
        </w:tc>
      </w:tr>
      <w:tr w:rsidR="00831408" w:rsidRPr="00831408" w14:paraId="4F97A6D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2BECE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LGU Nueva </w:t>
            </w:r>
            <w:proofErr w:type="spellStart"/>
            <w:r w:rsidRPr="00831408">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FC3297" w14:textId="1E5654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22D98B6" w14:textId="241F06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82706" w14:textId="7D9A31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E1820" w14:textId="137706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44,723.87 </w:t>
            </w:r>
          </w:p>
        </w:tc>
      </w:tr>
      <w:tr w:rsidR="00831408" w:rsidRPr="00831408" w14:paraId="0E0748E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BEA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6F5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661AE" w14:textId="5FE3D6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3DEE2BA0" w14:textId="6C2B1D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C63AD" w14:textId="7CA34C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8D9C8" w14:textId="1A692D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9,860.00 </w:t>
            </w:r>
          </w:p>
        </w:tc>
      </w:tr>
      <w:tr w:rsidR="00831408" w:rsidRPr="00831408" w14:paraId="48E3081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39FB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381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CAD1CC" w14:textId="15AFAF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CDF658A" w14:textId="3CF46C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71E39" w14:textId="760D6D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F484C" w14:textId="5238E3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650.00 </w:t>
            </w:r>
          </w:p>
        </w:tc>
      </w:tr>
      <w:tr w:rsidR="00831408" w:rsidRPr="00831408" w14:paraId="169754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9AA4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541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B7EF16C" w14:textId="033444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0008B48" w14:textId="585988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C3B33" w14:textId="5C53D9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7D889" w14:textId="28B0F5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5,838.92 </w:t>
            </w:r>
          </w:p>
        </w:tc>
      </w:tr>
      <w:tr w:rsidR="00831408" w:rsidRPr="00831408" w14:paraId="2BE418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1361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409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B150A" w14:textId="213B21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262EB7D" w14:textId="3BDACC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0DF7E" w14:textId="69C5F4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AD0BE" w14:textId="1B2771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3,207.50 </w:t>
            </w:r>
          </w:p>
        </w:tc>
      </w:tr>
      <w:tr w:rsidR="00831408" w:rsidRPr="00831408" w14:paraId="4097CE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1B77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969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81F48" w14:textId="145367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0324F53C" w14:textId="7112C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0BDBD" w14:textId="42AC9E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BC551" w14:textId="323778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2,406.25 </w:t>
            </w:r>
          </w:p>
        </w:tc>
      </w:tr>
      <w:tr w:rsidR="00831408" w:rsidRPr="00831408" w14:paraId="2CA6A0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1B7B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292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46EFE" w14:textId="2BCAD9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262FCBD" w14:textId="138531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698E1" w14:textId="0177FA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3CEC0" w14:textId="4FA3B0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2,131.25 </w:t>
            </w:r>
          </w:p>
        </w:tc>
      </w:tr>
      <w:tr w:rsidR="00831408" w:rsidRPr="00831408" w14:paraId="0CDF71F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9697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078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General </w:t>
            </w:r>
            <w:proofErr w:type="spellStart"/>
            <w:r w:rsidRPr="00831408">
              <w:rPr>
                <w:rFonts w:ascii="Arial Narrow" w:eastAsia="Times New Roman" w:hAnsi="Arial Narrow"/>
                <w:i/>
                <w:iCs/>
                <w:color w:val="000000"/>
                <w:sz w:val="20"/>
                <w:szCs w:val="20"/>
              </w:rPr>
              <w:t>Mamerto</w:t>
            </w:r>
            <w:proofErr w:type="spellEnd"/>
            <w:r w:rsidRPr="00831408">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F2E4B90" w14:textId="5E251A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0E15C25C" w14:textId="67CFB9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DFE3D" w14:textId="774F22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F5A8E" w14:textId="0108F9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3,457.50 </w:t>
            </w:r>
          </w:p>
        </w:tc>
      </w:tr>
      <w:tr w:rsidR="00831408" w:rsidRPr="00831408" w14:paraId="77C0DFF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3DCA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0C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General </w:t>
            </w:r>
            <w:proofErr w:type="spellStart"/>
            <w:r w:rsidRPr="00831408">
              <w:rPr>
                <w:rFonts w:ascii="Arial Narrow" w:eastAsia="Times New Roman" w:hAnsi="Arial Narrow"/>
                <w:i/>
                <w:iCs/>
                <w:color w:val="000000"/>
                <w:sz w:val="20"/>
                <w:szCs w:val="20"/>
              </w:rPr>
              <w:t>Tinio</w:t>
            </w:r>
            <w:proofErr w:type="spellEnd"/>
            <w:r w:rsidRPr="00831408">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7EFA93D7" w14:textId="29B6D5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E069ABC" w14:textId="54E918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B136A" w14:textId="32D126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47963" w14:textId="1A4927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9,500.00 </w:t>
            </w:r>
          </w:p>
        </w:tc>
      </w:tr>
      <w:tr w:rsidR="00831408" w:rsidRPr="00831408" w14:paraId="026D11E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D82C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F5A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82ECC" w14:textId="5BF184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6D27F570" w14:textId="7E89CB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FC5C5" w14:textId="7EAE0E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2E89C" w14:textId="0CEABD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3,575.00 </w:t>
            </w:r>
          </w:p>
        </w:tc>
      </w:tr>
      <w:tr w:rsidR="00831408" w:rsidRPr="00831408" w14:paraId="2B60B1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4988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CED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6AD5CE04" w14:textId="122052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274D6AA3" w14:textId="4E649A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0BA5E" w14:textId="7AB2AC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A891C" w14:textId="4C72C2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4,562.50 </w:t>
            </w:r>
          </w:p>
        </w:tc>
      </w:tr>
      <w:tr w:rsidR="00831408" w:rsidRPr="00831408" w14:paraId="280BCA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830C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525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4EC58" w14:textId="156495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450B98A0" w14:textId="3AFCC2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B15DA" w14:textId="175DF2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24355" w14:textId="1AACD1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780.00 </w:t>
            </w:r>
          </w:p>
        </w:tc>
      </w:tr>
      <w:tr w:rsidR="00831408" w:rsidRPr="00831408" w14:paraId="089461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8810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BEC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5F7C1" w14:textId="1CD47F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C7E8B85" w14:textId="5393A5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B3013" w14:textId="493E8C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04308" w14:textId="524CFB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3,760.00 </w:t>
            </w:r>
          </w:p>
        </w:tc>
      </w:tr>
      <w:tr w:rsidR="00831408" w:rsidRPr="00831408" w14:paraId="04FE841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A409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C1F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A9BC8" w14:textId="731BCA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90726BE" w14:textId="590B81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60DC1" w14:textId="706449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A90EF" w14:textId="53CAFE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r>
      <w:tr w:rsidR="00831408" w:rsidRPr="00831408" w14:paraId="4C10970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F0E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058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layan</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E463DCF" w14:textId="636C9B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7BE160D" w14:textId="02DB34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0C145" w14:textId="7823D1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35806" w14:textId="6C572D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0,825.00 </w:t>
            </w:r>
          </w:p>
        </w:tc>
      </w:tr>
      <w:tr w:rsidR="00831408" w:rsidRPr="00831408" w14:paraId="2E5CFF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E204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9745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06BE4" w14:textId="00069D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797FE91" w14:textId="5E7D29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DDA5E" w14:textId="3CF652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F0BE2" w14:textId="4BC43E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r>
      <w:tr w:rsidR="00831408" w:rsidRPr="00831408" w14:paraId="6422EA7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D21B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3AB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231ED3" w14:textId="23EB4F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02627C64" w14:textId="651C7B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AC5FF" w14:textId="5164BB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A8DEC" w14:textId="6FE2B2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0,825.00 </w:t>
            </w:r>
          </w:p>
        </w:tc>
      </w:tr>
      <w:tr w:rsidR="00831408" w:rsidRPr="00831408" w14:paraId="198F9F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AEA7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D4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AA51AA7" w14:textId="1492BE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6AFC411F" w14:textId="520C76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B34E6" w14:textId="5F0716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5876" w14:textId="3728E6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9,862.50 </w:t>
            </w:r>
          </w:p>
        </w:tc>
      </w:tr>
      <w:tr w:rsidR="00831408" w:rsidRPr="00831408" w14:paraId="36EFC72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3CD7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E41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B0DFBA" w14:textId="79AEF9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B839764" w14:textId="272D20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3D9B4" w14:textId="613F00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3AA54" w14:textId="4EFD91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100.00 </w:t>
            </w:r>
          </w:p>
        </w:tc>
      </w:tr>
      <w:tr w:rsidR="00831408" w:rsidRPr="00831408" w14:paraId="079B531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7626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7F23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0235903" w14:textId="208777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71A6A54" w14:textId="4048F2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E1917" w14:textId="7A202A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8A41" w14:textId="44B101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2,887.50 </w:t>
            </w:r>
          </w:p>
        </w:tc>
      </w:tr>
      <w:tr w:rsidR="00831408" w:rsidRPr="00831408" w14:paraId="7B50F2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F4A9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D1C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FFBB864" w14:textId="32AA0D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6DDBDAD" w14:textId="20F9EB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27E87" w14:textId="72FBF5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CAB01" w14:textId="0A8CE5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100.00 </w:t>
            </w:r>
          </w:p>
        </w:tc>
      </w:tr>
      <w:tr w:rsidR="00831408" w:rsidRPr="00831408" w14:paraId="173CC98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7E09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01A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99B42BE" w14:textId="10BCBA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45C4FCA" w14:textId="421164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DA6E9" w14:textId="69198E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3121" w14:textId="68EE20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530.00 </w:t>
            </w:r>
          </w:p>
        </w:tc>
      </w:tr>
      <w:tr w:rsidR="00831408" w:rsidRPr="00831408" w14:paraId="08C9679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B9AF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45F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41E0688" w14:textId="7E8F8C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EED9587" w14:textId="2FEE37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E3B47" w14:textId="57078E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4E776" w14:textId="21A0CD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8,241.25 </w:t>
            </w:r>
          </w:p>
        </w:tc>
      </w:tr>
      <w:tr w:rsidR="00831408" w:rsidRPr="00831408" w14:paraId="671F21D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8CCC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4A0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CBDF670" w14:textId="1D7CF5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EA3F968" w14:textId="6CD9A6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3F900" w14:textId="685C34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5642" w14:textId="735925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598.75 </w:t>
            </w:r>
          </w:p>
        </w:tc>
      </w:tr>
      <w:tr w:rsidR="00831408" w:rsidRPr="00831408" w14:paraId="7DD6E15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2C1E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476C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13CB5C9" w14:textId="58039F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5116BA88" w14:textId="195A37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EDD6D" w14:textId="7F5520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19FA0" w14:textId="3A6F61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9,810.00 </w:t>
            </w:r>
          </w:p>
        </w:tc>
      </w:tr>
      <w:tr w:rsidR="00831408" w:rsidRPr="00831408" w14:paraId="1943301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0C39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D50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9F35E" w14:textId="6394F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5FA4BAB" w14:textId="32D4B9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5B5E3" w14:textId="690B03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AC57" w14:textId="34066E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962.50 </w:t>
            </w:r>
          </w:p>
        </w:tc>
      </w:tr>
      <w:tr w:rsidR="00831408" w:rsidRPr="00831408" w14:paraId="01457B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8CB6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0219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ED531EF" w14:textId="1947E8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E991BE" w14:textId="3C3A1C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8D980" w14:textId="613AF0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CD52C" w14:textId="6B64A0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3,000.00 </w:t>
            </w:r>
          </w:p>
        </w:tc>
      </w:tr>
      <w:tr w:rsidR="00831408" w:rsidRPr="00831408" w14:paraId="1DF817F1"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0603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AC75081" w14:textId="35E8869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B685136" w14:textId="2307E4C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005144" w14:textId="650FE54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3A96F0" w14:textId="0F757E9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127,313.98 </w:t>
            </w:r>
          </w:p>
        </w:tc>
      </w:tr>
      <w:tr w:rsidR="00831408" w:rsidRPr="00831408" w14:paraId="0857B258"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BB42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7E1F432" w14:textId="0951CB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5261E539" w14:textId="7EFDA1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AB5A" w14:textId="129FE8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167E5" w14:textId="5D32AF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7,340.00 </w:t>
            </w:r>
          </w:p>
        </w:tc>
      </w:tr>
      <w:tr w:rsidR="00831408" w:rsidRPr="00831408" w14:paraId="251443E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18A6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645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FA0CFDD" w14:textId="3A59C2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37533684" w14:textId="7F734C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F28A5" w14:textId="2FEF3F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6E860" w14:textId="1DEF47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4,521.12 </w:t>
            </w:r>
          </w:p>
        </w:tc>
      </w:tr>
      <w:tr w:rsidR="00831408" w:rsidRPr="00831408" w14:paraId="56B405A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E1B6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E55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04358" w14:textId="5668D4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3B0454D2" w14:textId="7AB6FA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6CB91" w14:textId="20579E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C33E5" w14:textId="1AB8CC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88.08 </w:t>
            </w:r>
          </w:p>
        </w:tc>
      </w:tr>
      <w:tr w:rsidR="00831408" w:rsidRPr="00831408" w14:paraId="7ED31F6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9C79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B93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FEBB1" w14:textId="21B38A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C61AEF5" w14:textId="323F58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1B5B0" w14:textId="724114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DBC2" w14:textId="43D268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34 </w:t>
            </w:r>
          </w:p>
        </w:tc>
      </w:tr>
      <w:tr w:rsidR="00831408" w:rsidRPr="00831408" w14:paraId="314A55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E58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DD1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BCCFB5" w14:textId="411F43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E794983" w14:textId="5EA556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6230D" w14:textId="39F472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B51F6" w14:textId="3290BD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4,439.60 </w:t>
            </w:r>
          </w:p>
        </w:tc>
      </w:tr>
      <w:tr w:rsidR="00831408" w:rsidRPr="00831408" w14:paraId="77E5C6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7E72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CB8F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17D41" w14:textId="4DAD1D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0EEFB0F" w14:textId="726397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23D21" w14:textId="2A625A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C3D3" w14:textId="3E1AD5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4,549.68 </w:t>
            </w:r>
          </w:p>
        </w:tc>
      </w:tr>
      <w:tr w:rsidR="00831408" w:rsidRPr="00831408" w14:paraId="4B1389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9BF2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48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4C2034" w14:textId="417AFD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037C1FB8" w14:textId="2F193B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98B7E" w14:textId="71EB61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94B14" w14:textId="5F691C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9,185.44 </w:t>
            </w:r>
          </w:p>
        </w:tc>
      </w:tr>
      <w:tr w:rsidR="00831408" w:rsidRPr="00831408" w14:paraId="4DDB482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5546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50D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9E985A7" w14:textId="41EC97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EB9242C" w14:textId="5360CE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70EC" w14:textId="0AE7E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1C569" w14:textId="1C944D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5.46 </w:t>
            </w:r>
          </w:p>
        </w:tc>
      </w:tr>
      <w:tr w:rsidR="00831408" w:rsidRPr="00831408" w14:paraId="04645E9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BBD0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E2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21ED5" w14:textId="7EA4DF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15E5AF1E" w14:textId="60A92D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BCE4B" w14:textId="63D4ED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5D628" w14:textId="28A9E7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43.12 </w:t>
            </w:r>
          </w:p>
        </w:tc>
      </w:tr>
      <w:tr w:rsidR="00831408" w:rsidRPr="00831408" w14:paraId="4F6D06F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E2EF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D48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CA100" w14:textId="1F64EF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D496021" w14:textId="0176DE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9B7BE" w14:textId="0FC57B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AC121" w14:textId="5B9B8F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6,052.30 </w:t>
            </w:r>
          </w:p>
        </w:tc>
      </w:tr>
      <w:tr w:rsidR="00831408" w:rsidRPr="00831408" w14:paraId="3DF536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1B1F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04828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F76CA" w14:textId="47343A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44CFABF" w14:textId="79A1B0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C69A5" w14:textId="2F060F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DCD3C" w14:textId="178D5E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5.46 </w:t>
            </w:r>
          </w:p>
        </w:tc>
      </w:tr>
      <w:tr w:rsidR="00831408" w:rsidRPr="00831408" w14:paraId="39AE1DD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79ED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64D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03F9F" w14:textId="23615F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3F594F2" w14:textId="7CE6E0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FEE1E" w14:textId="216A51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EC572" w14:textId="320EBA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0.14 </w:t>
            </w:r>
          </w:p>
        </w:tc>
      </w:tr>
      <w:tr w:rsidR="00831408" w:rsidRPr="00831408" w14:paraId="00FC609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B142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0D03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1BD95" w14:textId="09A9B7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4E12B58D" w14:textId="2F5D6C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BB372" w14:textId="673EE9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FF25C" w14:textId="663E30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108.00 </w:t>
            </w:r>
          </w:p>
        </w:tc>
      </w:tr>
      <w:tr w:rsidR="00831408" w:rsidRPr="00831408" w14:paraId="26598D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885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4C1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00831FAA" w14:textId="5D86D8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41626897" w14:textId="449434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34CA8" w14:textId="32C677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0D299" w14:textId="5EDDFB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33.26 </w:t>
            </w:r>
          </w:p>
        </w:tc>
      </w:tr>
      <w:tr w:rsidR="00831408" w:rsidRPr="00831408" w14:paraId="30DC3E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F331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E5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4FCDC" w14:textId="0287FE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3EE5426A" w14:textId="49B937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A2B6" w14:textId="090CCC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C27E4" w14:textId="0504C8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4,696.14 </w:t>
            </w:r>
          </w:p>
        </w:tc>
      </w:tr>
      <w:tr w:rsidR="00831408" w:rsidRPr="00831408" w14:paraId="530BD9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B91D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667A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35240" w14:textId="78D2A0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3574043" w14:textId="58C2C6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90A1B" w14:textId="012208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57764" w14:textId="01C936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5,519.88 </w:t>
            </w:r>
          </w:p>
        </w:tc>
      </w:tr>
      <w:tr w:rsidR="00831408" w:rsidRPr="00831408" w14:paraId="3C7B1B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495D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548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10DBAFE" w14:textId="45198D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6CB45F1" w14:textId="2BEC0D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6F3B6" w14:textId="4A2BAA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6533" w14:textId="4F8844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3,087.60 </w:t>
            </w:r>
          </w:p>
        </w:tc>
      </w:tr>
      <w:tr w:rsidR="00831408" w:rsidRPr="00831408" w14:paraId="37DE62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914A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B02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029A1D6" w14:textId="172187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68326116" w14:textId="5F1D8D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37ABB" w14:textId="031C08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84DCC" w14:textId="170430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550.98 </w:t>
            </w:r>
          </w:p>
        </w:tc>
      </w:tr>
      <w:tr w:rsidR="00831408" w:rsidRPr="00831408" w14:paraId="62EE7B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E7A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8F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05A07B0" w14:textId="34F5D6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8E5C142" w14:textId="777E0B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3BE0C" w14:textId="228564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E8743" w14:textId="7AC960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283.02 </w:t>
            </w:r>
          </w:p>
        </w:tc>
      </w:tr>
      <w:tr w:rsidR="00831408" w:rsidRPr="00831408" w14:paraId="474E728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0FCA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8A8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721FB7F" w14:textId="67FF10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0DB9FCD3" w14:textId="0BCB00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DB48" w14:textId="6B71BE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D2E94" w14:textId="735C87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2,628.90 </w:t>
            </w:r>
          </w:p>
        </w:tc>
      </w:tr>
      <w:tr w:rsidR="00831408" w:rsidRPr="00831408" w14:paraId="2277BF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F69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DE71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CF8039A" w14:textId="08C489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1AEEA0A" w14:textId="1F54EE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532DC" w14:textId="5AF5BB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D08B9" w14:textId="377572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0.78 </w:t>
            </w:r>
          </w:p>
        </w:tc>
      </w:tr>
      <w:tr w:rsidR="00831408" w:rsidRPr="00831408" w14:paraId="1B0B26B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9B1A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098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4F64720" w14:textId="469623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5713896A" w14:textId="6AFD9F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B8BD7" w14:textId="6CE0BF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072E6" w14:textId="38E0B6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2,881.12 </w:t>
            </w:r>
          </w:p>
        </w:tc>
      </w:tr>
      <w:tr w:rsidR="00831408" w:rsidRPr="00831408" w14:paraId="743608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97F0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AA7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smuan</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Sexmo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210F8F" w14:textId="7FDD98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B5ED1F1" w14:textId="4C0E07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8E119" w14:textId="08C9FA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027B0" w14:textId="56626D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21.56 </w:t>
            </w:r>
          </w:p>
        </w:tc>
      </w:tr>
      <w:tr w:rsidR="00831408" w:rsidRPr="00831408" w14:paraId="3CA6DA7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5FC1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2D555C7" w14:textId="4F56B3B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1D486F17" w14:textId="4260DFE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DA76E1" w14:textId="63678A8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0F986A" w14:textId="5B54808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580,393.43 </w:t>
            </w:r>
          </w:p>
        </w:tc>
      </w:tr>
      <w:tr w:rsidR="00831408" w:rsidRPr="00831408" w14:paraId="581206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8C7F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D72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36109" w14:textId="7F279F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50E41E1" w14:textId="209F89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223A3" w14:textId="607B20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E0851" w14:textId="4BEB2A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3,599.40 </w:t>
            </w:r>
          </w:p>
        </w:tc>
      </w:tr>
      <w:tr w:rsidR="00831408" w:rsidRPr="00831408" w14:paraId="3E3F50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1ED8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205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C8E5A" w14:textId="6D5ED3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072DE425" w14:textId="1B7C0E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623EE" w14:textId="21C12A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D15B0" w14:textId="186249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2,498.75 </w:t>
            </w:r>
          </w:p>
        </w:tc>
      </w:tr>
      <w:tr w:rsidR="00831408" w:rsidRPr="00831408" w14:paraId="5A8E7B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5465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760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73441" w14:textId="6B3DC3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B7C953A" w14:textId="13CA81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5B666" w14:textId="05FD58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34937" w14:textId="35ACA3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2,890.00 </w:t>
            </w:r>
          </w:p>
        </w:tc>
      </w:tr>
      <w:tr w:rsidR="00831408" w:rsidRPr="00831408" w14:paraId="59E170E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62E9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5CE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4379F" w14:textId="78A88F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7EB6BFD3" w14:textId="2D892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A059A" w14:textId="6D3A42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5B9D8" w14:textId="1CA0BC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4,019.75 </w:t>
            </w:r>
          </w:p>
        </w:tc>
      </w:tr>
      <w:tr w:rsidR="00831408" w:rsidRPr="00831408" w14:paraId="651263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5502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069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C69F143" w14:textId="07834F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7596FAE" w14:textId="2FCBB9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E45F8" w14:textId="28EABC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1A2E" w14:textId="5D89CE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14,655.00 </w:t>
            </w:r>
          </w:p>
        </w:tc>
      </w:tr>
      <w:tr w:rsidR="00831408" w:rsidRPr="00831408" w14:paraId="5F0414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E4A7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B72A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5FA25B7" w14:textId="13FBA3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885CE66" w14:textId="71FBD3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BEEA1" w14:textId="0D9241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E6C96" w14:textId="62D928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9,010.00 </w:t>
            </w:r>
          </w:p>
        </w:tc>
      </w:tr>
      <w:tr w:rsidR="00831408" w:rsidRPr="00831408" w14:paraId="1907B6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B631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5BE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A569173" w14:textId="711B93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616B8BA" w14:textId="43A058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98A24" w14:textId="25452E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5675D" w14:textId="64F004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7,362.30 </w:t>
            </w:r>
          </w:p>
        </w:tc>
      </w:tr>
      <w:tr w:rsidR="00831408" w:rsidRPr="00831408" w14:paraId="49C6CE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3A9A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F55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7BC84" w14:textId="79FA43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0197FC7B" w14:textId="58B07D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DBD12" w14:textId="738315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B32D6" w14:textId="0E12A0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7,467.80 </w:t>
            </w:r>
          </w:p>
        </w:tc>
      </w:tr>
      <w:tr w:rsidR="00831408" w:rsidRPr="00831408" w14:paraId="67D72B0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EB0D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43E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4697098" w14:textId="558021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4C1145E5" w14:textId="453FB5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33164" w14:textId="524E80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AA2F1" w14:textId="17D9B2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6,309.70 </w:t>
            </w:r>
          </w:p>
        </w:tc>
      </w:tr>
      <w:tr w:rsidR="00831408" w:rsidRPr="00831408" w14:paraId="222C902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AF2C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0957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28931" w14:textId="03AB4E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C65CE8E" w14:textId="2C7A77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E871" w14:textId="5251E9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FC22" w14:textId="2AC030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7,291.40 </w:t>
            </w:r>
          </w:p>
        </w:tc>
      </w:tr>
      <w:tr w:rsidR="00831408" w:rsidRPr="00831408" w14:paraId="61CA55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3E7E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3CB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DA7A2FF" w14:textId="17D50E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232503BB" w14:textId="3A8414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CD068" w14:textId="2133A4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1DD1" w14:textId="33557A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765.88 </w:t>
            </w:r>
          </w:p>
        </w:tc>
      </w:tr>
      <w:tr w:rsidR="00831408" w:rsidRPr="00831408" w14:paraId="7CC82D8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4B36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02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6F5B280" w14:textId="3F5350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ACDAD06" w14:textId="093491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36E76" w14:textId="34CF2C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16FF2" w14:textId="78B3F0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5,548.00 </w:t>
            </w:r>
          </w:p>
        </w:tc>
      </w:tr>
      <w:tr w:rsidR="00831408" w:rsidRPr="00831408" w14:paraId="081B238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765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1D7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00291E1" w14:textId="79E454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DA30361" w14:textId="4C2BD9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5AB9B" w14:textId="6FB82D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53B64" w14:textId="1ED9A4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50.00 </w:t>
            </w:r>
          </w:p>
        </w:tc>
      </w:tr>
      <w:tr w:rsidR="00831408" w:rsidRPr="00831408" w14:paraId="029E62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FCB8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35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531CE44" w14:textId="3F0D3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2C2BADA" w14:textId="4549DE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72738" w14:textId="27945B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86A02" w14:textId="13EA5A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8,437.25 </w:t>
            </w:r>
          </w:p>
        </w:tc>
      </w:tr>
      <w:tr w:rsidR="00831408" w:rsidRPr="00831408" w14:paraId="428F93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873C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D58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3EAD07E" w14:textId="0DC236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24D37D6" w14:textId="7CACD4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3B9D9" w14:textId="508698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DA102" w14:textId="298947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953.00 </w:t>
            </w:r>
          </w:p>
        </w:tc>
      </w:tr>
      <w:tr w:rsidR="00831408" w:rsidRPr="00831408" w14:paraId="56781F3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71E5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469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6211711" w14:textId="2E3B30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E7EE32F" w14:textId="38679B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E4D28" w14:textId="3E140F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2AB28" w14:textId="2230D4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8,501.00 </w:t>
            </w:r>
          </w:p>
        </w:tc>
      </w:tr>
      <w:tr w:rsidR="00831408" w:rsidRPr="00831408" w14:paraId="7CE506A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2C30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168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1D243AB" w14:textId="54E70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A7ADBC1" w14:textId="73CAD2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2C6B" w14:textId="18D908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DCC46" w14:textId="64ED72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5,534.20 </w:t>
            </w:r>
          </w:p>
        </w:tc>
      </w:tr>
      <w:tr w:rsidR="00831408" w:rsidRPr="00831408" w14:paraId="16C903C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DB34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F1366A9" w14:textId="1A522C2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564054" w14:textId="78C8375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EEB5AD" w14:textId="4BDE453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BC7B8C" w14:textId="26D94EE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194,161.25 </w:t>
            </w:r>
          </w:p>
        </w:tc>
      </w:tr>
      <w:tr w:rsidR="00831408" w:rsidRPr="00831408" w14:paraId="69C4AF0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2A1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E9B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747C1A" w14:textId="35F656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0C9AF6A" w14:textId="5BEB87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B314D" w14:textId="3F310C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F2EDC" w14:textId="277BC7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6,365.00 </w:t>
            </w:r>
          </w:p>
        </w:tc>
      </w:tr>
      <w:tr w:rsidR="00831408" w:rsidRPr="00831408" w14:paraId="79F989C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B8A6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F8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62F219FF" w14:textId="1EC4C4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CDC488A" w14:textId="69099A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CE78" w14:textId="322FBF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8A0A4" w14:textId="005913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34.00 </w:t>
            </w:r>
          </w:p>
        </w:tc>
      </w:tr>
      <w:tr w:rsidR="00831408" w:rsidRPr="00831408" w14:paraId="6740CD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72F9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8C8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8048C51" w14:textId="4A6AA1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187BFCB" w14:textId="05A440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58358" w14:textId="2319F0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B471" w14:textId="1686A0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273.00 </w:t>
            </w:r>
          </w:p>
        </w:tc>
      </w:tr>
      <w:tr w:rsidR="00831408" w:rsidRPr="00831408" w14:paraId="2ADDC8D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A760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F3A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1700996" w14:textId="0AEAA9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22C919D" w14:textId="7CE854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B10DE" w14:textId="50BADC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316DF" w14:textId="6681A2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1,527.60 </w:t>
            </w:r>
          </w:p>
        </w:tc>
      </w:tr>
      <w:tr w:rsidR="00831408" w:rsidRPr="00831408" w14:paraId="48AA2C4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E3D1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B62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C5D1809" w14:textId="58A10D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7A6FFB84" w14:textId="5E866B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0E686" w14:textId="756D7A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867FD" w14:textId="252F6F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0,692.00 </w:t>
            </w:r>
          </w:p>
        </w:tc>
      </w:tr>
      <w:tr w:rsidR="00831408" w:rsidRPr="00831408" w14:paraId="49FFA8E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0BAA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4F7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77B4BC4" w14:textId="7DD56F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01696E9" w14:textId="6B99D0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85A77" w14:textId="189574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33756" w14:textId="671E6B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195.00 </w:t>
            </w:r>
          </w:p>
        </w:tc>
      </w:tr>
      <w:tr w:rsidR="00831408" w:rsidRPr="00831408" w14:paraId="402C6E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B00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033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BA277EE" w14:textId="1F568D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2DFCCB6" w14:textId="5C0412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47A4" w14:textId="0BC6C4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26380" w14:textId="7E58D0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124.00 </w:t>
            </w:r>
          </w:p>
        </w:tc>
      </w:tr>
      <w:tr w:rsidR="00831408" w:rsidRPr="00831408" w14:paraId="7DFB690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4C5F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A32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0810A35" w14:textId="50FB42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17170B0" w14:textId="0DC701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CFD2F" w14:textId="7B67B7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9C779" w14:textId="71E2BF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9,750.65 </w:t>
            </w:r>
          </w:p>
        </w:tc>
      </w:tr>
      <w:tr w:rsidR="00831408" w:rsidRPr="00831408" w14:paraId="4E2EA4D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F81FBC"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9E63727" w14:textId="659F6F7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11,487,5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4FDEB46D" w14:textId="0EB4927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9,541,006.64 </w:t>
            </w:r>
          </w:p>
        </w:tc>
        <w:tc>
          <w:tcPr>
            <w:tcW w:w="0" w:type="auto"/>
            <w:tcBorders>
              <w:top w:val="nil"/>
              <w:left w:val="nil"/>
              <w:bottom w:val="single" w:sz="4" w:space="0" w:color="000000"/>
              <w:right w:val="single" w:sz="4" w:space="0" w:color="000000"/>
            </w:tcBorders>
            <w:shd w:val="clear" w:color="A5A5A5" w:fill="A5A5A5"/>
            <w:noWrap/>
            <w:vAlign w:val="bottom"/>
            <w:hideMark/>
          </w:tcPr>
          <w:p w14:paraId="2DBC8A99" w14:textId="010F6C5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1DD09F" w14:textId="015C770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41,028,513.98 </w:t>
            </w:r>
          </w:p>
        </w:tc>
      </w:tr>
      <w:tr w:rsidR="00831408" w:rsidRPr="00831408" w14:paraId="1956C72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7779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833DCBB" w14:textId="7C341C6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8A7DBF4" w14:textId="5E3AAEE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291,027.35 </w:t>
            </w:r>
          </w:p>
        </w:tc>
        <w:tc>
          <w:tcPr>
            <w:tcW w:w="0" w:type="auto"/>
            <w:tcBorders>
              <w:top w:val="nil"/>
              <w:left w:val="nil"/>
              <w:bottom w:val="single" w:sz="4" w:space="0" w:color="000000"/>
              <w:right w:val="single" w:sz="4" w:space="0" w:color="000000"/>
            </w:tcBorders>
            <w:shd w:val="clear" w:color="D8D8D8" w:fill="D8D8D8"/>
            <w:noWrap/>
            <w:vAlign w:val="bottom"/>
            <w:hideMark/>
          </w:tcPr>
          <w:p w14:paraId="5AAE20BE" w14:textId="7D8B202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2AF1A9" w14:textId="6BC2BF9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51,197,096.20 </w:t>
            </w:r>
          </w:p>
        </w:tc>
      </w:tr>
      <w:tr w:rsidR="00831408" w:rsidRPr="00831408" w14:paraId="20CC5AF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29EA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82E0A39" w14:textId="522518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94AE91A" w14:textId="055F0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9DD4D5C" w14:textId="752BD0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7DC5" w14:textId="3AB75E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0,955,288.35 </w:t>
            </w:r>
          </w:p>
        </w:tc>
      </w:tr>
      <w:tr w:rsidR="00831408" w:rsidRPr="00831408" w14:paraId="6AB0D3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B1E8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5F2EF5"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proofErr w:type="spellStart"/>
            <w:r w:rsidRPr="00831408">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947E5" w14:textId="0C7D18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E67DC55" w14:textId="25036A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C6EF1" w14:textId="48E681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8C0A8" w14:textId="1F3810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70,980.00 </w:t>
            </w:r>
          </w:p>
        </w:tc>
      </w:tr>
      <w:tr w:rsidR="00831408" w:rsidRPr="00831408" w14:paraId="03D0E9F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7D560"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8183F0"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proofErr w:type="spellStart"/>
            <w:r w:rsidRPr="00831408">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F73A4" w14:textId="20FEB1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27F4322C" w14:textId="444321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5826C" w14:textId="251745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94B2A" w14:textId="46DC92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820,880.50 </w:t>
            </w:r>
          </w:p>
        </w:tc>
      </w:tr>
      <w:tr w:rsidR="00831408" w:rsidRPr="00831408" w14:paraId="5FF0BB6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D38E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B92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F3B7F" w14:textId="0AB14D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E2A2148" w14:textId="2E5D46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BBACE" w14:textId="03F7C4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A6BCB" w14:textId="2612C0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1,315.00 </w:t>
            </w:r>
          </w:p>
        </w:tc>
      </w:tr>
      <w:tr w:rsidR="00831408" w:rsidRPr="00831408" w14:paraId="4CD047C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1529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ABA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FA7D0" w14:textId="1F1543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0275A76A" w14:textId="2DD66A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4409B" w14:textId="47D793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F75DF" w14:textId="59CD42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89,830.00 </w:t>
            </w:r>
          </w:p>
        </w:tc>
      </w:tr>
      <w:tr w:rsidR="00831408" w:rsidRPr="00831408" w14:paraId="3142A5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F880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219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56C872A7" w14:textId="72C2CA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62E34AE1" w14:textId="0C2B3A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4BC8E40" w14:textId="4F717A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A1867" w14:textId="214203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715,667.00 </w:t>
            </w:r>
          </w:p>
        </w:tc>
      </w:tr>
      <w:tr w:rsidR="00831408" w:rsidRPr="00831408" w14:paraId="1D1858B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B5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0AF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1C8B0" w14:textId="03A908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04DCCD2D" w14:textId="3D54F1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25B7E488" w14:textId="4B3377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6FD31" w14:textId="7FC6FD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81,789.95 </w:t>
            </w:r>
          </w:p>
        </w:tc>
      </w:tr>
      <w:tr w:rsidR="00831408" w:rsidRPr="00831408" w14:paraId="7AD28E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F3EF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F5A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A6459E1" w14:textId="6C2964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46D8D02C" w14:textId="40DA50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6B7141C" w14:textId="096847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2DC5" w14:textId="3D253F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54,807.00 </w:t>
            </w:r>
          </w:p>
        </w:tc>
      </w:tr>
      <w:tr w:rsidR="00831408" w:rsidRPr="00831408" w14:paraId="40EBB4B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F6F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15E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96AB7B" w14:textId="0F2763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0E3D8BB7" w14:textId="7C7E93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5B309" w14:textId="53325D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24C04" w14:textId="63055E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2,990.00 </w:t>
            </w:r>
          </w:p>
        </w:tc>
      </w:tr>
      <w:tr w:rsidR="00831408" w:rsidRPr="00831408" w14:paraId="125C36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11E9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014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5A8C791" w14:textId="36936A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6FCD9E4" w14:textId="775707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00653" w14:textId="405279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F79C9" w14:textId="50E4D5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734,307.50 </w:t>
            </w:r>
          </w:p>
        </w:tc>
      </w:tr>
      <w:tr w:rsidR="00831408" w:rsidRPr="00831408" w14:paraId="085202A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0482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D7B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F7963" w14:textId="1C30D1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35B0B25E" w14:textId="2A23BD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6B78D19" w14:textId="5EA77F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CE6D3" w14:textId="6C6B74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64,432.50 </w:t>
            </w:r>
          </w:p>
        </w:tc>
      </w:tr>
      <w:tr w:rsidR="00831408" w:rsidRPr="00831408" w14:paraId="29DE695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D1DC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C5C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B5E8763" w14:textId="70850D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47CB363" w14:textId="10AABA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AF50" w14:textId="0DD49F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45B70" w14:textId="5F1699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57,380.00 </w:t>
            </w:r>
          </w:p>
        </w:tc>
      </w:tr>
      <w:tr w:rsidR="00831408" w:rsidRPr="00831408" w14:paraId="2290A52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C4DF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57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132EC" w14:textId="06FE9E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25CB31FF" w14:textId="7FC359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7F49C831" w14:textId="244609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207B8" w14:textId="2AC397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22,082.00 </w:t>
            </w:r>
          </w:p>
        </w:tc>
      </w:tr>
      <w:tr w:rsidR="00831408" w:rsidRPr="00831408" w14:paraId="1F7EBDD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C1C4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5FD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89B4C08" w14:textId="1A5D27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8C0AE11" w14:textId="740769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28FE1" w14:textId="032945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66C13" w14:textId="231F9B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r>
      <w:tr w:rsidR="00831408" w:rsidRPr="00831408" w14:paraId="254AB9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5787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BFA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22E19DD" w14:textId="79ACB3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1DA30EA0" w14:textId="5FF7E7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74D3B7" w14:textId="01E013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C0D1" w14:textId="6140F3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41,728.00 </w:t>
            </w:r>
          </w:p>
        </w:tc>
      </w:tr>
      <w:tr w:rsidR="00831408" w:rsidRPr="00831408" w14:paraId="655BC59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FD5C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853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2696A37F" w14:textId="1909EC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0AF981" w14:textId="6AAC38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2B6CF" w14:textId="0BF6F5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C013D" w14:textId="79A793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r>
      <w:tr w:rsidR="00831408" w:rsidRPr="00831408" w14:paraId="105A0A4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888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4C06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5A33205" w14:textId="009819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40C2E6DF" w14:textId="3CF12E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101FD8EC" w14:textId="7E1F73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19C65" w14:textId="1ED16D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81,890.00 </w:t>
            </w:r>
          </w:p>
        </w:tc>
      </w:tr>
      <w:tr w:rsidR="00831408" w:rsidRPr="00831408" w14:paraId="584B82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94DA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44C1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8F5F0" w14:textId="2D94A8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18DFC644" w14:textId="2E03A2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BC5DC85" w14:textId="4F3AC9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9AE89" w14:textId="1C57E8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383,449.00 </w:t>
            </w:r>
          </w:p>
        </w:tc>
      </w:tr>
      <w:tr w:rsidR="00831408" w:rsidRPr="00831408" w14:paraId="1BF513C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981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D62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aas</w:t>
            </w:r>
            <w:proofErr w:type="spellEnd"/>
            <w:r w:rsidRPr="00831408">
              <w:rPr>
                <w:rFonts w:ascii="Arial Narrow" w:eastAsia="Times New Roman" w:hAnsi="Arial Narrow"/>
                <w:i/>
                <w:iCs/>
                <w:color w:val="000000"/>
                <w:sz w:val="20"/>
                <w:szCs w:val="20"/>
              </w:rPr>
              <w:t xml:space="preserve"> Na </w:t>
            </w:r>
            <w:proofErr w:type="spellStart"/>
            <w:r w:rsidRPr="00831408">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F840E" w14:textId="092D74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879D491" w14:textId="068BAD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CA374" w14:textId="4F6EBD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77EBF" w14:textId="0A89BE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813,125.00 </w:t>
            </w:r>
          </w:p>
        </w:tc>
      </w:tr>
      <w:tr w:rsidR="00831408" w:rsidRPr="00831408" w14:paraId="734B4AB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4C25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03F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2C3B0" w14:textId="6C68C6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80A0B03" w14:textId="007FF3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4551DEC" w14:textId="23270B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9CA8A" w14:textId="637580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39,829.00 </w:t>
            </w:r>
          </w:p>
        </w:tc>
      </w:tr>
      <w:tr w:rsidR="00831408" w:rsidRPr="00831408" w14:paraId="0ED8CE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F817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58FD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1CBCD386" w14:textId="7C02BC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30B850A" w14:textId="2E84E3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B7D71" w14:textId="1BB05A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8235B" w14:textId="69ECBE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r>
      <w:tr w:rsidR="00831408" w:rsidRPr="00831408" w14:paraId="57D1BA2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78DB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490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B0EE13D" w14:textId="246FED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4E3898C" w14:textId="0CCBD3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09607" w14:textId="6F2FDB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86009" w14:textId="0C981F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r>
      <w:tr w:rsidR="00831408" w:rsidRPr="00831408" w14:paraId="680B52A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F95C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E5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2E9B329" w14:textId="511020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2A8AECDC" w14:textId="653A55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EAD79E8" w14:textId="1E5700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A85C8" w14:textId="731B22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316,926.40 </w:t>
            </w:r>
          </w:p>
        </w:tc>
      </w:tr>
      <w:tr w:rsidR="00831408" w:rsidRPr="00831408" w14:paraId="69742C7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F8F1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224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FC8675B" w14:textId="2FF64F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2631FAC8" w14:textId="0CA11F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E93A2" w14:textId="329AD9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2AAE8" w14:textId="1F9DDE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64,782.50 </w:t>
            </w:r>
          </w:p>
        </w:tc>
      </w:tr>
      <w:tr w:rsidR="00831408" w:rsidRPr="00831408" w14:paraId="74F75E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A695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8B4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F0665E6" w14:textId="090A75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37FE121" w14:textId="157C3D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C67C8" w14:textId="03D765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657B9" w14:textId="030825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2,345.00 </w:t>
            </w:r>
          </w:p>
        </w:tc>
      </w:tr>
      <w:tr w:rsidR="00831408" w:rsidRPr="00831408" w14:paraId="262741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A4E0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10F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54836093" w14:textId="16F444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F1CC37D" w14:textId="26F549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47551" w14:textId="068D90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57545" w14:textId="0B6596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78,500.00 </w:t>
            </w:r>
          </w:p>
        </w:tc>
      </w:tr>
      <w:tr w:rsidR="00831408" w:rsidRPr="00831408" w14:paraId="2AD6B39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9FA5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59F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165D0D98" w14:textId="7538D6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0ADF3918" w14:textId="1AD39F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DFC07" w14:textId="44B500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A55C3" w14:textId="53233B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9,695.00 </w:t>
            </w:r>
          </w:p>
        </w:tc>
      </w:tr>
      <w:tr w:rsidR="00831408" w:rsidRPr="00831408" w14:paraId="75ED3E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45A1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FBF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69BFB79" w14:textId="7F74DB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790B18CF" w14:textId="26550F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3C4D2" w14:textId="5ECF36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7D70" w14:textId="390FBE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7,582,753.00 </w:t>
            </w:r>
          </w:p>
        </w:tc>
      </w:tr>
      <w:tr w:rsidR="00831408" w:rsidRPr="00831408" w14:paraId="1AFD9C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24AB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97FD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E2A0C68" w14:textId="5D6079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2E2ADF8D" w14:textId="53F2CF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DCF021C" w14:textId="033BAC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0B680" w14:textId="3B0A7B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5,830.00 </w:t>
            </w:r>
          </w:p>
        </w:tc>
      </w:tr>
      <w:tr w:rsidR="00831408" w:rsidRPr="00831408" w14:paraId="793C62C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797B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306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8276027" w14:textId="187A6D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39A06E91" w14:textId="2684CD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E8591" w14:textId="45BE8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70429" w14:textId="7CC85B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568,908.00 </w:t>
            </w:r>
          </w:p>
        </w:tc>
      </w:tr>
      <w:tr w:rsidR="00831408" w:rsidRPr="00831408" w14:paraId="4A61AD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6FA1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5E1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43724D0" w14:textId="77D926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128C1B34" w14:textId="4D8895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52FD" w14:textId="459250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8771F" w14:textId="5C899F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60,312.00 </w:t>
            </w:r>
          </w:p>
        </w:tc>
      </w:tr>
      <w:tr w:rsidR="00831408" w:rsidRPr="00831408" w14:paraId="1C1FAE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631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A370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73D4202" w14:textId="005CDC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641A3159" w14:textId="234FB5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BE40F61" w14:textId="271C93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ED33B" w14:textId="3DAB4D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677,965.50 </w:t>
            </w:r>
          </w:p>
        </w:tc>
      </w:tr>
      <w:tr w:rsidR="00831408" w:rsidRPr="00831408" w14:paraId="2A4EDE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F224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329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8E713" w14:textId="4753E6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20A5AA55" w14:textId="041413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43DF9" w14:textId="0D3AC1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A2AB0" w14:textId="768DDE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2,983.00 </w:t>
            </w:r>
          </w:p>
        </w:tc>
      </w:tr>
      <w:tr w:rsidR="00831408" w:rsidRPr="00831408" w14:paraId="1D4591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85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062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E3781" w14:textId="562647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DD44533" w14:textId="4D69A5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FA0C0" w14:textId="754662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BCE3" w14:textId="45DD3F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87,750.00 </w:t>
            </w:r>
          </w:p>
        </w:tc>
      </w:tr>
      <w:tr w:rsidR="00831408" w:rsidRPr="00831408" w14:paraId="3AB392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C6A1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DE4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DD977" w14:textId="242148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E2C675F" w14:textId="7D1D6F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689BE" w14:textId="466969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F1CF6" w14:textId="577A66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315.00 </w:t>
            </w:r>
          </w:p>
        </w:tc>
      </w:tr>
      <w:tr w:rsidR="00831408" w:rsidRPr="00831408" w14:paraId="2CF2245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9A8B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169EA36" w14:textId="60F2B91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531,8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074B1E3E" w14:textId="58F0BB1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67D3F77A" w14:textId="1C2568E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CA040C" w14:textId="398512B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7,537,120.21 </w:t>
            </w:r>
          </w:p>
        </w:tc>
      </w:tr>
      <w:tr w:rsidR="00831408" w:rsidRPr="00831408" w14:paraId="4421144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82EA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17D1FCAF" w14:textId="2A20CD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DD77467" w14:textId="5FCB17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D998169" w14:textId="3E6C77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68BDD" w14:textId="2F10BB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520,319.20 </w:t>
            </w:r>
          </w:p>
        </w:tc>
      </w:tr>
      <w:tr w:rsidR="00831408" w:rsidRPr="00831408" w14:paraId="762499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C7BB"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3F31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F4D149C" w14:textId="16C95B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5B1C791D" w14:textId="66A0BB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F4292" w14:textId="5B5327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D09A" w14:textId="0426A0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9,341.00 </w:t>
            </w:r>
          </w:p>
        </w:tc>
      </w:tr>
      <w:tr w:rsidR="00831408" w:rsidRPr="00831408" w14:paraId="353BEB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2E0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B18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450C1001" w14:textId="601B7B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7ACEC808" w14:textId="46FD43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CDAA8" w14:textId="24531D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D53B2" w14:textId="3C35BF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45,950.00 </w:t>
            </w:r>
          </w:p>
        </w:tc>
      </w:tr>
      <w:tr w:rsidR="00831408" w:rsidRPr="00831408" w14:paraId="21B501E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2B89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183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6E2759D9" w14:textId="22E9A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76AECD98" w14:textId="11A9D8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2B12327C" w14:textId="5E825D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79908" w14:textId="1D2C32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556,077.00 </w:t>
            </w:r>
          </w:p>
        </w:tc>
      </w:tr>
      <w:tr w:rsidR="00831408" w:rsidRPr="00831408" w14:paraId="4DBEDE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6307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D23C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1861B8F9" w14:textId="13EC0B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7801E6B8" w14:textId="3A9DA7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FD1EDF" w14:textId="02A085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63EEF" w14:textId="58E87B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2,000.00 </w:t>
            </w:r>
          </w:p>
        </w:tc>
      </w:tr>
      <w:tr w:rsidR="00831408" w:rsidRPr="00831408" w14:paraId="281420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EC23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E87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30416EE7" w14:textId="4D9C32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5948643D" w14:textId="3FEC61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493A6D93" w14:textId="2F79E6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A6C14" w14:textId="485467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350.00 </w:t>
            </w:r>
          </w:p>
        </w:tc>
      </w:tr>
      <w:tr w:rsidR="00831408" w:rsidRPr="00831408" w14:paraId="465F92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4D87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20C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94316" w14:textId="4FF356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70,062.00 </w:t>
            </w:r>
          </w:p>
        </w:tc>
        <w:tc>
          <w:tcPr>
            <w:tcW w:w="0" w:type="auto"/>
            <w:tcBorders>
              <w:top w:val="nil"/>
              <w:left w:val="nil"/>
              <w:bottom w:val="single" w:sz="4" w:space="0" w:color="000000"/>
              <w:right w:val="single" w:sz="4" w:space="0" w:color="000000"/>
            </w:tcBorders>
            <w:shd w:val="clear" w:color="auto" w:fill="auto"/>
            <w:noWrap/>
            <w:vAlign w:val="bottom"/>
            <w:hideMark/>
          </w:tcPr>
          <w:p w14:paraId="418F7B1C" w14:textId="2667B6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872AC07" w14:textId="5E7C1C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E4DA1" w14:textId="701134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148,878.78 </w:t>
            </w:r>
          </w:p>
        </w:tc>
      </w:tr>
      <w:tr w:rsidR="00831408" w:rsidRPr="00831408" w14:paraId="2D3D5C5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4EF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F05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B529CA6" w14:textId="55CD86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3B505908" w14:textId="546A09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147461C0" w14:textId="09A990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6AE0F" w14:textId="545665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89,930.75 </w:t>
            </w:r>
          </w:p>
        </w:tc>
      </w:tr>
      <w:tr w:rsidR="00831408" w:rsidRPr="00831408" w14:paraId="624030F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BF4A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4B6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6D6C3E6" w14:textId="31A5D6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262312" w14:textId="1C37A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C658C" w14:textId="2480D9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076F0" w14:textId="05784C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r>
      <w:tr w:rsidR="00831408" w:rsidRPr="00831408" w14:paraId="04778C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2F82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6BF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General </w:t>
            </w:r>
            <w:proofErr w:type="spellStart"/>
            <w:r w:rsidRPr="00831408">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FB327" w14:textId="152FA6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2478A84D" w14:textId="2E857E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3DD503D" w14:textId="4D7EA4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C0BD4" w14:textId="2C35FB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08,275.00 </w:t>
            </w:r>
          </w:p>
        </w:tc>
      </w:tr>
      <w:tr w:rsidR="00831408" w:rsidRPr="00831408" w14:paraId="4FAA797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6BB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556F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094756DF" w14:textId="064385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10DC6183" w14:textId="387087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7195906A" w14:textId="16A1A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22AB2" w14:textId="591C40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64,350.60 </w:t>
            </w:r>
          </w:p>
        </w:tc>
      </w:tr>
      <w:tr w:rsidR="00831408" w:rsidRPr="00831408" w14:paraId="0596A5E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2E37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CEA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5289882" w14:textId="11E62F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16F8B7F" w14:textId="52CDA5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F473990" w14:textId="6FA2C5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2C84" w14:textId="695435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9,860.00 </w:t>
            </w:r>
          </w:p>
        </w:tc>
      </w:tr>
      <w:tr w:rsidR="00831408" w:rsidRPr="00831408" w14:paraId="79BB49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76CA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025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889A9" w14:textId="54A7FA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3875E1AD" w14:textId="019730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1D5F760D" w14:textId="2D66A2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0A025" w14:textId="0BFBC6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5,443.71 </w:t>
            </w:r>
          </w:p>
        </w:tc>
      </w:tr>
      <w:tr w:rsidR="00831408" w:rsidRPr="00831408" w14:paraId="1635022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4641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0F8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2275844" w14:textId="455321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A7205FD" w14:textId="6B5ABD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C9A39" w14:textId="688909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31FB" w14:textId="0F758A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r>
      <w:tr w:rsidR="00831408" w:rsidRPr="00831408" w14:paraId="4A4903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0696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7BE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45A46" w14:textId="41247E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7F08C" w14:textId="57A428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203D86B" w14:textId="229E33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24522" w14:textId="01130A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4,510.00 </w:t>
            </w:r>
          </w:p>
        </w:tc>
      </w:tr>
      <w:tr w:rsidR="00831408" w:rsidRPr="00831408" w14:paraId="7420CCA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EF6D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02C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066BC56" w14:textId="072701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53E7BE" w14:textId="1409CF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E15DA" w14:textId="2C7E2C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91E04" w14:textId="7E8955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r>
      <w:tr w:rsidR="00831408" w:rsidRPr="00831408" w14:paraId="40C4AF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77C1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FF6A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5B037" w14:textId="453378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72A6287C" w14:textId="3B5F08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C1C93" w14:textId="7604A3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1133D" w14:textId="15A5CC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9,840.00 </w:t>
            </w:r>
          </w:p>
        </w:tc>
      </w:tr>
      <w:tr w:rsidR="00831408" w:rsidRPr="00831408" w14:paraId="597648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467E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3AE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87F49" w14:textId="7DC73D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01D80291" w14:textId="090063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72FA5" w14:textId="40652C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BA4E8" w14:textId="6D5F7C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400.00 </w:t>
            </w:r>
          </w:p>
        </w:tc>
      </w:tr>
      <w:tr w:rsidR="00831408" w:rsidRPr="00831408" w14:paraId="7FD19F1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8E4D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116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045F9C7" w14:textId="46777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478C4A32" w14:textId="008AEB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C072BC4" w14:textId="35592C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6E29B" w14:textId="528AAC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3,574.00 </w:t>
            </w:r>
          </w:p>
        </w:tc>
      </w:tr>
      <w:tr w:rsidR="00831408" w:rsidRPr="00831408" w14:paraId="11A878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1388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37B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95698A7" w14:textId="40FE06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5A2AF165" w14:textId="228F3F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C7B8868" w14:textId="2688F7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CDA04" w14:textId="01F747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00,671.00 </w:t>
            </w:r>
          </w:p>
        </w:tc>
      </w:tr>
      <w:tr w:rsidR="00831408" w:rsidRPr="00831408" w14:paraId="0F86C84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8B03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C3C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1112B437" w14:textId="6C0272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5984BB8" w14:textId="0B4A7E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9D8BFE" w14:textId="0B34F8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040F3" w14:textId="494BCC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82,718.00 </w:t>
            </w:r>
          </w:p>
        </w:tc>
      </w:tr>
      <w:tr w:rsidR="00831408" w:rsidRPr="00831408" w14:paraId="2026E3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D047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1DC9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87AFF" w14:textId="6AFD84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C73894B" w14:textId="00D21F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766B113" w14:textId="406A8D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413E6" w14:textId="5FE203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72,970.14 </w:t>
            </w:r>
          </w:p>
        </w:tc>
      </w:tr>
      <w:tr w:rsidR="00831408" w:rsidRPr="00831408" w14:paraId="186D106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7F0D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FD9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E978DBD" w14:textId="4A9D72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7254B5A" w14:textId="040A66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CC87E4F" w14:textId="23315B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26289" w14:textId="4C0FC2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0,605.00 </w:t>
            </w:r>
          </w:p>
        </w:tc>
      </w:tr>
      <w:tr w:rsidR="00831408" w:rsidRPr="00831408" w14:paraId="6D2D12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BB62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7FBD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rece</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Martires</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F542BE" w14:textId="256828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3D0E527C" w14:textId="19B524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697F2241" w14:textId="412229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21531" w14:textId="177A7D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224,056.03 </w:t>
            </w:r>
          </w:p>
        </w:tc>
      </w:tr>
      <w:tr w:rsidR="00831408" w:rsidRPr="00831408" w14:paraId="0110133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7039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A91657C" w14:textId="4C0537F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576,4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6EF37B7" w14:textId="3CA4182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72393002" w14:textId="731165E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F3B657" w14:textId="5B11912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4,118,075.05 </w:t>
            </w:r>
          </w:p>
        </w:tc>
      </w:tr>
      <w:tr w:rsidR="00831408" w:rsidRPr="00831408" w14:paraId="24F8384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EB44B"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F1796BD" w14:textId="37FBB2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E8869" w14:textId="537EDE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DC3DD04" w14:textId="69A1AA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2B720" w14:textId="5F2256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69,200.50 </w:t>
            </w:r>
          </w:p>
        </w:tc>
      </w:tr>
      <w:tr w:rsidR="00831408" w:rsidRPr="00831408" w14:paraId="1D2EB9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4E31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828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551E5" w14:textId="2DAC30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D7390EA" w14:textId="4D4CF2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B28DE" w14:textId="06FF13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B878C" w14:textId="4C4353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r>
      <w:tr w:rsidR="00831408" w:rsidRPr="00831408" w14:paraId="7789EC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2C04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8125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184F25F" w14:textId="1CB78D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6452DAA9" w14:textId="2B8459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B6F6B" w14:textId="6E2AB5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E4200" w14:textId="43221D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7,600.00 </w:t>
            </w:r>
          </w:p>
        </w:tc>
      </w:tr>
      <w:tr w:rsidR="00831408" w:rsidRPr="00831408" w14:paraId="2A29A8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FD96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45A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C3328" w14:textId="32BCC0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44B34BE4" w14:textId="704137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D7332CF" w14:textId="5EA83A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05E4" w14:textId="57DEFE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31,210.00 </w:t>
            </w:r>
          </w:p>
        </w:tc>
      </w:tr>
      <w:tr w:rsidR="00831408" w:rsidRPr="00831408" w14:paraId="632D2C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B104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C60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9B132" w14:textId="142DCB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67,660.00 </w:t>
            </w:r>
          </w:p>
        </w:tc>
        <w:tc>
          <w:tcPr>
            <w:tcW w:w="0" w:type="auto"/>
            <w:tcBorders>
              <w:top w:val="nil"/>
              <w:left w:val="nil"/>
              <w:bottom w:val="single" w:sz="4" w:space="0" w:color="000000"/>
              <w:right w:val="single" w:sz="4" w:space="0" w:color="000000"/>
            </w:tcBorders>
            <w:shd w:val="clear" w:color="auto" w:fill="auto"/>
            <w:noWrap/>
            <w:vAlign w:val="bottom"/>
            <w:hideMark/>
          </w:tcPr>
          <w:p w14:paraId="65FF83BC" w14:textId="1F16B8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66DA276" w14:textId="62CCF9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E3BAC" w14:textId="1D5A4D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0,560.00 </w:t>
            </w:r>
          </w:p>
        </w:tc>
      </w:tr>
      <w:tr w:rsidR="00831408" w:rsidRPr="00831408" w14:paraId="69A388E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577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368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B421850" w14:textId="7F22DB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4,434.00 </w:t>
            </w:r>
          </w:p>
        </w:tc>
        <w:tc>
          <w:tcPr>
            <w:tcW w:w="0" w:type="auto"/>
            <w:tcBorders>
              <w:top w:val="nil"/>
              <w:left w:val="nil"/>
              <w:bottom w:val="single" w:sz="4" w:space="0" w:color="000000"/>
              <w:right w:val="single" w:sz="4" w:space="0" w:color="000000"/>
            </w:tcBorders>
            <w:shd w:val="clear" w:color="auto" w:fill="auto"/>
            <w:noWrap/>
            <w:vAlign w:val="bottom"/>
            <w:hideMark/>
          </w:tcPr>
          <w:p w14:paraId="11ABAB74" w14:textId="5FA582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1DD3452" w14:textId="59C085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CE397" w14:textId="3374A5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57,584.00 </w:t>
            </w:r>
          </w:p>
        </w:tc>
      </w:tr>
      <w:tr w:rsidR="00831408" w:rsidRPr="00831408" w14:paraId="29DE96D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6F08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5A4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4B94E" w14:textId="6EA637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27F5D2F5" w14:textId="396350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AD0E1" w14:textId="556836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C1357" w14:textId="255C77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8,184.00 </w:t>
            </w:r>
          </w:p>
        </w:tc>
      </w:tr>
      <w:tr w:rsidR="00831408" w:rsidRPr="00831408" w14:paraId="7C5D51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DFCF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E6C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C212CC" w14:textId="5468B1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257F259" w14:textId="4EBD34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94328" w14:textId="0CF4C3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23511" w14:textId="1C83B0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r>
      <w:tr w:rsidR="00831408" w:rsidRPr="00831408" w14:paraId="3F3652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2FD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C24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970D8" w14:textId="267FB6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21AE443" w14:textId="05992B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CB3B75B" w14:textId="3D444A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DEFCE" w14:textId="5759B8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8,624.78 </w:t>
            </w:r>
          </w:p>
        </w:tc>
      </w:tr>
      <w:tr w:rsidR="00831408" w:rsidRPr="00831408" w14:paraId="4713BD8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EED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E5F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2D07230A" w14:textId="09F1E6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05D80D07" w14:textId="64EC45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88994" w14:textId="4B0921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2C9E8" w14:textId="1167AD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3,300.00 </w:t>
            </w:r>
          </w:p>
        </w:tc>
      </w:tr>
      <w:tr w:rsidR="00831408" w:rsidRPr="00831408" w14:paraId="450FD3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0B5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16C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DCBDF" w14:textId="32EEDF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932EDD2" w14:textId="17F981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1DA79E3" w14:textId="173C27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2E930" w14:textId="15BD7A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1,325.00 </w:t>
            </w:r>
          </w:p>
        </w:tc>
      </w:tr>
      <w:tr w:rsidR="00831408" w:rsidRPr="00831408" w14:paraId="4CC0859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5C75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CDB2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Los </w:t>
            </w:r>
            <w:proofErr w:type="spellStart"/>
            <w:r w:rsidRPr="00831408">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F2CE5" w14:textId="2F3B41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9,848.00 </w:t>
            </w:r>
          </w:p>
        </w:tc>
        <w:tc>
          <w:tcPr>
            <w:tcW w:w="0" w:type="auto"/>
            <w:tcBorders>
              <w:top w:val="nil"/>
              <w:left w:val="nil"/>
              <w:bottom w:val="single" w:sz="4" w:space="0" w:color="000000"/>
              <w:right w:val="single" w:sz="4" w:space="0" w:color="000000"/>
            </w:tcBorders>
            <w:shd w:val="clear" w:color="auto" w:fill="auto"/>
            <w:noWrap/>
            <w:vAlign w:val="bottom"/>
            <w:hideMark/>
          </w:tcPr>
          <w:p w14:paraId="647A37F6" w14:textId="44D6EA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3FC1D25A" w14:textId="352F1B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F9573" w14:textId="70E516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84,889.40 </w:t>
            </w:r>
          </w:p>
        </w:tc>
      </w:tr>
      <w:tr w:rsidR="00831408" w:rsidRPr="00831408" w14:paraId="21B6B91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3084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0FA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781AF" w14:textId="422121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3B96EEC4" w14:textId="7302A2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2A707" w14:textId="5C0760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E7882" w14:textId="68D86C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9,000.00 </w:t>
            </w:r>
          </w:p>
        </w:tc>
      </w:tr>
      <w:tr w:rsidR="00831408" w:rsidRPr="00831408" w14:paraId="618F7E2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89F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301F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9BFDF" w14:textId="5A1E5D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5B2877C" w14:textId="73BEBF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5FBC" w14:textId="60886C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9846" w14:textId="5F34DD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r>
      <w:tr w:rsidR="00831408" w:rsidRPr="00831408" w14:paraId="5A368A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6F42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9A0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9140E0" w14:textId="47A2B7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72BEC5" w14:textId="384CEC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60D6CE5" w14:textId="492378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78B84" w14:textId="1F8A54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7,500.00 </w:t>
            </w:r>
          </w:p>
        </w:tc>
      </w:tr>
      <w:tr w:rsidR="00831408" w:rsidRPr="00831408" w14:paraId="0738A2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4C5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C63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9377DDD" w14:textId="5B965B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0E4604C" w14:textId="4E85D7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3BB9" w14:textId="01679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2E246" w14:textId="1B2958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3,800.00 </w:t>
            </w:r>
          </w:p>
        </w:tc>
      </w:tr>
      <w:tr w:rsidR="00831408" w:rsidRPr="00831408" w14:paraId="3DCEE6C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A8F9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3ED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77A30" w14:textId="2929F0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401768AA" w14:textId="237CFE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72ACE" w14:textId="532BF6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21400" w14:textId="25A225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7,950.00 </w:t>
            </w:r>
          </w:p>
        </w:tc>
      </w:tr>
      <w:tr w:rsidR="00831408" w:rsidRPr="00831408" w14:paraId="1D1B46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72D8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A02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8E4E1D6" w14:textId="74AC6B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B8C3C8" w14:textId="5609E6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B9EDB" w14:textId="7C0A84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A112D" w14:textId="538173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r>
      <w:tr w:rsidR="00831408" w:rsidRPr="00831408" w14:paraId="30C49E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451F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A06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62FB7" w14:textId="465F7B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1F15ABE" w14:textId="23761A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30E01" w14:textId="06B212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D1441" w14:textId="6B1861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6,610.00 </w:t>
            </w:r>
          </w:p>
        </w:tc>
      </w:tr>
      <w:tr w:rsidR="00831408" w:rsidRPr="00831408" w14:paraId="588668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325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C7B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52DCE794" w14:textId="1B92E4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7FAD064F" w14:textId="0F450C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BD7F3F8" w14:textId="3BAE6E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40E5" w14:textId="6B040A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9,452.00 </w:t>
            </w:r>
          </w:p>
        </w:tc>
      </w:tr>
      <w:tr w:rsidR="00831408" w:rsidRPr="00831408" w14:paraId="7BF94D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76F1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DE9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ED2CE" w14:textId="636F33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5E9F4E3" w14:textId="5D2423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B649051" w14:textId="168C84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43D4" w14:textId="60E9A7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0,655.77 </w:t>
            </w:r>
          </w:p>
        </w:tc>
      </w:tr>
      <w:tr w:rsidR="00831408" w:rsidRPr="00831408" w14:paraId="1A03D4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D647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39E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AC882" w14:textId="2150E5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86AFAAB" w14:textId="5A2167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F4AFD" w14:textId="66FDA8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C8FB8" w14:textId="1FBDD0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5,582.00 </w:t>
            </w:r>
          </w:p>
        </w:tc>
      </w:tr>
      <w:tr w:rsidR="00831408" w:rsidRPr="00831408" w14:paraId="36B04EC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65CB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89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E599144" w14:textId="035FC3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1D268A96" w14:textId="5B8B9C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F6EC3" w14:textId="744A63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9199E" w14:textId="4C5A94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28,020.00 </w:t>
            </w:r>
          </w:p>
        </w:tc>
      </w:tr>
      <w:tr w:rsidR="00831408" w:rsidRPr="00831408" w14:paraId="133E5A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B304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8545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4992038" w14:textId="361FB3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175D32A" w14:textId="3D3ACF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2F5C2" w14:textId="3DE32A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AE4EC" w14:textId="5FF225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6,610.00 </w:t>
            </w:r>
          </w:p>
        </w:tc>
      </w:tr>
      <w:tr w:rsidR="00831408" w:rsidRPr="00831408" w14:paraId="6703935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B0F7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D6B8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5511DF78" w14:textId="694A8C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3,700.00 </w:t>
            </w:r>
          </w:p>
        </w:tc>
        <w:tc>
          <w:tcPr>
            <w:tcW w:w="0" w:type="auto"/>
            <w:tcBorders>
              <w:top w:val="nil"/>
              <w:left w:val="nil"/>
              <w:bottom w:val="single" w:sz="4" w:space="0" w:color="000000"/>
              <w:right w:val="single" w:sz="4" w:space="0" w:color="000000"/>
            </w:tcBorders>
            <w:shd w:val="clear" w:color="auto" w:fill="auto"/>
            <w:noWrap/>
            <w:vAlign w:val="bottom"/>
            <w:hideMark/>
          </w:tcPr>
          <w:p w14:paraId="29B6F3DC" w14:textId="406B5E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6AB5FCA9" w14:textId="15C721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AD302" w14:textId="739A1D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13,488.83 </w:t>
            </w:r>
          </w:p>
        </w:tc>
      </w:tr>
      <w:tr w:rsidR="00831408" w:rsidRPr="00831408" w14:paraId="457885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97F8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E13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1A3695F" w14:textId="66F2AA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750E143C" w14:textId="09BA9F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82B40E1" w14:textId="0521AB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4B926" w14:textId="160FA2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213,244.48 </w:t>
            </w:r>
          </w:p>
        </w:tc>
      </w:tr>
      <w:tr w:rsidR="00831408" w:rsidRPr="00831408" w14:paraId="18FEFE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ED16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B2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EF97785" w14:textId="5839CB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736B0D58" w14:textId="60D784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CEBD5B0" w14:textId="6695A6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1B05B" w14:textId="770E0B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5,266.00 </w:t>
            </w:r>
          </w:p>
        </w:tc>
      </w:tr>
      <w:tr w:rsidR="00831408" w:rsidRPr="00831408" w14:paraId="2A873A1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65DC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856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E207FA8" w14:textId="792AE1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FCE4512" w14:textId="158E10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73C92E3" w14:textId="3BCD36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BF605" w14:textId="319589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1,300.00 </w:t>
            </w:r>
          </w:p>
        </w:tc>
      </w:tr>
      <w:tr w:rsidR="00831408" w:rsidRPr="00831408" w14:paraId="71FD14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D0A3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E4CE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0A92118" w14:textId="458AEB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6,881.74 </w:t>
            </w:r>
          </w:p>
        </w:tc>
        <w:tc>
          <w:tcPr>
            <w:tcW w:w="0" w:type="auto"/>
            <w:tcBorders>
              <w:top w:val="nil"/>
              <w:left w:val="nil"/>
              <w:bottom w:val="single" w:sz="4" w:space="0" w:color="000000"/>
              <w:right w:val="single" w:sz="4" w:space="0" w:color="000000"/>
            </w:tcBorders>
            <w:shd w:val="clear" w:color="auto" w:fill="auto"/>
            <w:noWrap/>
            <w:vAlign w:val="bottom"/>
            <w:hideMark/>
          </w:tcPr>
          <w:p w14:paraId="33677434" w14:textId="5A8D54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2E1CA9B" w14:textId="331343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65C5F" w14:textId="3A07D6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11,472.29 </w:t>
            </w:r>
          </w:p>
        </w:tc>
      </w:tr>
      <w:tr w:rsidR="00831408" w:rsidRPr="00831408" w14:paraId="6261E7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1749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2A6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5565E" w14:textId="61A0D3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86F3CFA" w14:textId="12A59A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2FAB8" w14:textId="46AF50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92BA6" w14:textId="3AC9C7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7,190.00 </w:t>
            </w:r>
          </w:p>
        </w:tc>
      </w:tr>
      <w:tr w:rsidR="00831408" w:rsidRPr="00831408" w14:paraId="6FA4CA7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9998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334D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1FF1EC9" w14:textId="6EB971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334CB01B" w14:textId="66186E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CC04C" w14:textId="55CAEC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9EED7" w14:textId="6C365A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256.00 </w:t>
            </w:r>
          </w:p>
        </w:tc>
      </w:tr>
      <w:tr w:rsidR="00831408" w:rsidRPr="00831408" w14:paraId="5A15E00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8EF4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2C0171B5" w14:textId="4DFBED0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986,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73F595" w14:textId="349A520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1A1443F" w14:textId="722A035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C40D0A" w14:textId="5C4831B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513,934.68 </w:t>
            </w:r>
          </w:p>
        </w:tc>
      </w:tr>
      <w:tr w:rsidR="00831408" w:rsidRPr="00831408" w14:paraId="7F8BB44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05BF7"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0414CA08" w14:textId="5272CB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C974A55" w14:textId="62A895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B65E9" w14:textId="24E1A6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17CFA" w14:textId="4FCD2F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4,000.00 </w:t>
            </w:r>
          </w:p>
        </w:tc>
      </w:tr>
      <w:tr w:rsidR="00831408" w:rsidRPr="00831408" w14:paraId="4B64606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0BB6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11D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03536" w14:textId="4D5D0A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1560AE6" w14:textId="6FD1A3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CC876" w14:textId="042FE2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32578" w14:textId="23F4A9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000.00 </w:t>
            </w:r>
          </w:p>
        </w:tc>
      </w:tr>
      <w:tr w:rsidR="00831408" w:rsidRPr="00831408" w14:paraId="62E2CD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298B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9B4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FC49C" w14:textId="2E65A6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642C2" w14:textId="236011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BB4C9" w14:textId="3ED348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7896" w14:textId="06E2E8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5,000.00 </w:t>
            </w:r>
          </w:p>
        </w:tc>
      </w:tr>
      <w:tr w:rsidR="00831408" w:rsidRPr="00831408" w14:paraId="689C24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040D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339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0076D" w14:textId="35EC2F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39D5CB" w14:textId="5848EF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B743B" w14:textId="1A1DAB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F113" w14:textId="625907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r>
      <w:tr w:rsidR="00831408" w:rsidRPr="00831408" w14:paraId="136EA3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851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FCB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AF83D66" w14:textId="4F33AD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05831D2" w14:textId="6E180B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C0EDF" w14:textId="5FB839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342B9" w14:textId="7C8A39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000.00 </w:t>
            </w:r>
          </w:p>
        </w:tc>
      </w:tr>
      <w:tr w:rsidR="00831408" w:rsidRPr="00831408" w14:paraId="363C98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9709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04B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B00F3" w14:textId="7F9309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F055CC" w14:textId="72981F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8661F" w14:textId="491132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2AC80" w14:textId="10252F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4,000.00 </w:t>
            </w:r>
          </w:p>
        </w:tc>
      </w:tr>
      <w:tr w:rsidR="00831408" w:rsidRPr="00831408" w14:paraId="68611F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865D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816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4DE9C" w14:textId="0D6190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8CF651" w14:textId="772F2E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24DA0" w14:textId="5EB6E7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8E8EA" w14:textId="57946E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r>
      <w:tr w:rsidR="00831408" w:rsidRPr="00831408" w14:paraId="335D9B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0100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4D1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21895C7" w14:textId="5CF9EC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6B5FC" w14:textId="23301B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41F02AFD" w14:textId="52F596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FD59" w14:textId="2BD8ED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9,062.68 </w:t>
            </w:r>
          </w:p>
        </w:tc>
      </w:tr>
      <w:tr w:rsidR="00831408" w:rsidRPr="00831408" w14:paraId="63516B6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A4FF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2D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052FE" w14:textId="6DE245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CE5CB" w14:textId="0CF8DF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589D" w14:textId="7ADF1B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C5DE5" w14:textId="78B1CA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r>
      <w:tr w:rsidR="00831408" w:rsidRPr="00831408" w14:paraId="2E67140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2F58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35B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A323F1C" w14:textId="351BE5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4AC0077" w14:textId="20340F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AD9A2" w14:textId="5E95BC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BCDD5" w14:textId="316C87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r>
      <w:tr w:rsidR="00831408" w:rsidRPr="00831408" w14:paraId="38351C2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7A43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28A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0F75BA5" w14:textId="4576F7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83845B" w14:textId="449374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998D5" w14:textId="7B9608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9144C" w14:textId="6151BC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000.00 </w:t>
            </w:r>
          </w:p>
        </w:tc>
      </w:tr>
      <w:tr w:rsidR="00831408" w:rsidRPr="00831408" w14:paraId="06851B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66C3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28E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General </w:t>
            </w:r>
            <w:proofErr w:type="spellStart"/>
            <w:r w:rsidRPr="00831408">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626AEB" w14:textId="32C97D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DACC27D" w14:textId="3B34A2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E1ED5" w14:textId="1941CB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1C119" w14:textId="6656EC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028.00 </w:t>
            </w:r>
          </w:p>
        </w:tc>
      </w:tr>
      <w:tr w:rsidR="00831408" w:rsidRPr="00831408" w14:paraId="74E0496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CCEF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D27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F526B" w14:textId="49845F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09BE04" w14:textId="2DF5F0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95EB" w14:textId="59BC33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31298" w14:textId="525817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r>
      <w:tr w:rsidR="00831408" w:rsidRPr="00831408" w14:paraId="5D288BF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D481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379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06AAC9" w14:textId="6EA411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2A67B" w14:textId="3838C1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97EC5" w14:textId="1946F4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12D59" w14:textId="213628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r>
      <w:tr w:rsidR="00831408" w:rsidRPr="00831408" w14:paraId="2316780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D6C1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DDB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93BAA71" w14:textId="5899B2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69FA5" w14:textId="555D85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5AAD" w14:textId="68BB18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E819B" w14:textId="172242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r>
      <w:tr w:rsidR="00831408" w:rsidRPr="00831408" w14:paraId="1D403AC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85F2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7C3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4C09D0" w14:textId="459DCA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A2123D1" w14:textId="1D7969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7C5B2" w14:textId="1D18CB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FD0F" w14:textId="32F044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4,000.00 </w:t>
            </w:r>
          </w:p>
        </w:tc>
      </w:tr>
      <w:tr w:rsidR="00831408" w:rsidRPr="00831408" w14:paraId="4E9EA6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AE18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B6C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26983175" w14:textId="5C121B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7AE2D52" w14:textId="0609FC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D7822" w14:textId="558B76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685EC" w14:textId="53BBFD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8,000.00 </w:t>
            </w:r>
          </w:p>
        </w:tc>
      </w:tr>
      <w:tr w:rsidR="00831408" w:rsidRPr="00831408" w14:paraId="122E14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5B0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4E3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EFAB4" w14:textId="5B1716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48E39" w14:textId="2B5A0D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121CF" w14:textId="78E5BA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ADAD6" w14:textId="6BB102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2,000.00 </w:t>
            </w:r>
          </w:p>
        </w:tc>
      </w:tr>
      <w:tr w:rsidR="00831408" w:rsidRPr="00831408" w14:paraId="61B944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A144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956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cena</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991742B" w14:textId="41566C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2C22517E" w14:textId="4C9ACB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B9D0745" w14:textId="1EED59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BA43" w14:textId="3712D3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8,435.00 </w:t>
            </w:r>
          </w:p>
        </w:tc>
      </w:tr>
      <w:tr w:rsidR="00831408" w:rsidRPr="00831408" w14:paraId="55FC3F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342A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18CF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A8AD7" w14:textId="7CD0A9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9D5E81" w14:textId="6D5562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5334" w14:textId="035EF5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7D1A5" w14:textId="74F361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r>
      <w:tr w:rsidR="00831408" w:rsidRPr="00831408" w14:paraId="00D5B8D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EEE2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2BF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C05DAF1" w14:textId="4E1D1C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D0115" w14:textId="15004B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0F3894" w14:textId="3D741A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A5736" w14:textId="649576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5,000.00 </w:t>
            </w:r>
          </w:p>
        </w:tc>
      </w:tr>
      <w:tr w:rsidR="00831408" w:rsidRPr="00831408" w14:paraId="0C17609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01AE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7F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9117C" w14:textId="5D4DE5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B207932" w14:textId="583EB5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64105" w14:textId="7F0176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91CBB" w14:textId="4FD69C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225.00 </w:t>
            </w:r>
          </w:p>
        </w:tc>
      </w:tr>
      <w:tr w:rsidR="00831408" w:rsidRPr="00831408" w14:paraId="474B5E1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226C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750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FC6EAF2" w14:textId="04BD0D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D303927" w14:textId="2932FC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D74F1" w14:textId="05C3E2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C316C" w14:textId="3D1C71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80,952.00 </w:t>
            </w:r>
          </w:p>
        </w:tc>
      </w:tr>
      <w:tr w:rsidR="00831408" w:rsidRPr="00831408" w14:paraId="3F1436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66A0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F8E0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26F86E72" w14:textId="79A5A0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B1E554" w14:textId="5EE57F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AB7A027" w14:textId="1435A7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7F3CC" w14:textId="1502D2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488.00 </w:t>
            </w:r>
          </w:p>
        </w:tc>
      </w:tr>
      <w:tr w:rsidR="00831408" w:rsidRPr="00831408" w14:paraId="686AA02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CE4B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006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4B69B" w14:textId="51289C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CBE0D49" w14:textId="250F68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06D1A" w14:textId="231C49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67881" w14:textId="33ABA4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r>
      <w:tr w:rsidR="00831408" w:rsidRPr="00831408" w14:paraId="219E9C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FB4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181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3AE5B" w14:textId="0EB242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A4B9CA" w14:textId="54372A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86768" w14:textId="798159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3BF45" w14:textId="0DAC4D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r>
      <w:tr w:rsidR="00831408" w:rsidRPr="00831408" w14:paraId="6F5565D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B5EB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CB1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25EB95B" w14:textId="4F406A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99965" w14:textId="77188C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A084" w14:textId="6EEC8B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0C649" w14:textId="09A7B0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0,000.00 </w:t>
            </w:r>
          </w:p>
        </w:tc>
      </w:tr>
      <w:tr w:rsidR="00831408" w:rsidRPr="00831408" w14:paraId="79358D2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288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D60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940A7E" w14:textId="6230A5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D63572A" w14:textId="23CA30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ECD4" w14:textId="3AB6E9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1638D" w14:textId="722DBB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000.00 </w:t>
            </w:r>
          </w:p>
        </w:tc>
      </w:tr>
      <w:tr w:rsidR="00831408" w:rsidRPr="00831408" w14:paraId="378CFA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4886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1A7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7AA1334" w14:textId="1AA69E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81B0" w14:textId="6C666F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27F0" w14:textId="3FD563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BE45A" w14:textId="54DC8D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r>
      <w:tr w:rsidR="00831408" w:rsidRPr="00831408" w14:paraId="62E604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317F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B05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5034D" w14:textId="27FF05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79C6A68" w14:textId="5B0767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ACB8F" w14:textId="2AC66F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FF422" w14:textId="62E47D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3,000.00 </w:t>
            </w:r>
          </w:p>
        </w:tc>
      </w:tr>
      <w:tr w:rsidR="00831408" w:rsidRPr="00831408" w14:paraId="59E63F2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F2B0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3A4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543824F" w14:textId="6DDDA9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EAEB83" w14:textId="0773DC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9E01F" w14:textId="49B0B5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7F5CF" w14:textId="2B0510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0,000.00 </w:t>
            </w:r>
          </w:p>
        </w:tc>
      </w:tr>
      <w:tr w:rsidR="00831408" w:rsidRPr="00831408" w14:paraId="151659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1D48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D1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761C8E1" w14:textId="3B8909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642054" w14:textId="6DADBA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90006" w14:textId="75472D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2A0ED" w14:textId="7638B9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r>
      <w:tr w:rsidR="00831408" w:rsidRPr="00831408" w14:paraId="188382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7DF8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7F3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5F4AEF76" w14:textId="424679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D158A2" w14:textId="340290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225BA" w14:textId="0B8DAD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E3978" w14:textId="6A4DA4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4,000.00 </w:t>
            </w:r>
          </w:p>
        </w:tc>
      </w:tr>
      <w:tr w:rsidR="00831408" w:rsidRPr="00831408" w14:paraId="315A22F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EF04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4B07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13B32C9D" w14:textId="3007D3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BC332EA" w14:textId="1B72C7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51778" w14:textId="4B0ACC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235FB" w14:textId="34DE35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00.00 </w:t>
            </w:r>
          </w:p>
        </w:tc>
      </w:tr>
      <w:tr w:rsidR="00831408" w:rsidRPr="00831408" w14:paraId="1B223F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B14C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8C3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855A6D8" w14:textId="6B67DF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8EE7E85" w14:textId="1ABD97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863D3" w14:textId="764D7B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A4F45" w14:textId="34836B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1,000.00 </w:t>
            </w:r>
          </w:p>
        </w:tc>
      </w:tr>
      <w:tr w:rsidR="00831408" w:rsidRPr="00831408" w14:paraId="1D602A5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721E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B45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11552E2" w14:textId="42B6A7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A198922" w14:textId="494D72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EBFD0" w14:textId="250E68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1359A" w14:textId="1741AA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1,600.00 </w:t>
            </w:r>
          </w:p>
        </w:tc>
      </w:tr>
      <w:tr w:rsidR="00831408" w:rsidRPr="00831408" w14:paraId="4046E8E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5205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6E0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DFCD1" w14:textId="1649E0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278B909" w14:textId="65A83A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F89AE" w14:textId="19719C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191FC" w14:textId="7B6FDE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7,716.00 </w:t>
            </w:r>
          </w:p>
        </w:tc>
      </w:tr>
      <w:tr w:rsidR="00831408" w:rsidRPr="00831408" w14:paraId="2493875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C71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1D4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D7B29" w14:textId="7BEDF7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7F6A9946" w14:textId="642F33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71A47" w14:textId="5653CA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7D568" w14:textId="7781C2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4,500.00 </w:t>
            </w:r>
          </w:p>
        </w:tc>
      </w:tr>
      <w:tr w:rsidR="00831408" w:rsidRPr="00831408" w14:paraId="46A3FA5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BD2C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2AC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C4CB9" w14:textId="1AFC3D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D185902" w14:textId="69A48F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B68AE" w14:textId="184D14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DBF0" w14:textId="7F748E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9,528.00 </w:t>
            </w:r>
          </w:p>
        </w:tc>
      </w:tr>
      <w:tr w:rsidR="00831408" w:rsidRPr="00831408" w14:paraId="6E9D56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7861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6FF9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FC27B" w14:textId="243574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4D6AE" w14:textId="3D583F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C9D90" w14:textId="6A3E43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57AAC" w14:textId="3E0377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000.00 </w:t>
            </w:r>
          </w:p>
        </w:tc>
      </w:tr>
      <w:tr w:rsidR="00831408" w:rsidRPr="00831408" w14:paraId="3025464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6C0E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2D0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71095" w14:textId="5716F1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B040C35" w14:textId="0E9A00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50C33" w14:textId="5659D7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A3D2" w14:textId="43C0EE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9,000.00 </w:t>
            </w:r>
          </w:p>
        </w:tc>
      </w:tr>
      <w:tr w:rsidR="00831408" w:rsidRPr="00831408" w14:paraId="4C82EAF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5DBD3"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8CEF2CF" w14:textId="7CA6335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486,2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45E224" w14:textId="78553F6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32014B22" w14:textId="0B7D4FB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AC18D6" w14:textId="77503C5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5,662,287.84 </w:t>
            </w:r>
          </w:p>
        </w:tc>
      </w:tr>
      <w:tr w:rsidR="00831408" w:rsidRPr="00831408" w14:paraId="0D47880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C8787"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5682DAC" w14:textId="1DE60B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8ACDAFB" w14:textId="0D4356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A598B34" w14:textId="015D06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E1053" w14:textId="0A3C23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946,654.80 </w:t>
            </w:r>
          </w:p>
        </w:tc>
      </w:tr>
      <w:tr w:rsidR="00831408" w:rsidRPr="00831408" w14:paraId="2B3EC0C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9E1E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B92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18024" w14:textId="34CEAE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2BADADE9" w14:textId="1D88FC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0F58C66" w14:textId="5A27E1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0D35" w14:textId="3F32FB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4,910.00 </w:t>
            </w:r>
          </w:p>
        </w:tc>
      </w:tr>
      <w:tr w:rsidR="00831408" w:rsidRPr="00831408" w14:paraId="7D56754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6F4C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A3A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16B50624" w14:textId="0013CC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16,836.00 </w:t>
            </w:r>
          </w:p>
        </w:tc>
        <w:tc>
          <w:tcPr>
            <w:tcW w:w="0" w:type="auto"/>
            <w:tcBorders>
              <w:top w:val="nil"/>
              <w:left w:val="nil"/>
              <w:bottom w:val="single" w:sz="4" w:space="0" w:color="000000"/>
              <w:right w:val="single" w:sz="4" w:space="0" w:color="000000"/>
            </w:tcBorders>
            <w:shd w:val="clear" w:color="auto" w:fill="auto"/>
            <w:noWrap/>
            <w:vAlign w:val="bottom"/>
            <w:hideMark/>
          </w:tcPr>
          <w:p w14:paraId="39B95A30" w14:textId="6262D4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6C5A561" w14:textId="41EC25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27B8" w14:textId="4EB521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292,648.00 </w:t>
            </w:r>
          </w:p>
        </w:tc>
      </w:tr>
      <w:tr w:rsidR="00831408" w:rsidRPr="00831408" w14:paraId="10F3326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F07F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0F4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3C2FC" w14:textId="6470A9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4,292.00 </w:t>
            </w:r>
          </w:p>
        </w:tc>
        <w:tc>
          <w:tcPr>
            <w:tcW w:w="0" w:type="auto"/>
            <w:tcBorders>
              <w:top w:val="nil"/>
              <w:left w:val="nil"/>
              <w:bottom w:val="single" w:sz="4" w:space="0" w:color="000000"/>
              <w:right w:val="single" w:sz="4" w:space="0" w:color="000000"/>
            </w:tcBorders>
            <w:shd w:val="clear" w:color="auto" w:fill="auto"/>
            <w:noWrap/>
            <w:vAlign w:val="bottom"/>
            <w:hideMark/>
          </w:tcPr>
          <w:p w14:paraId="378C02A2" w14:textId="717192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DC677" w14:textId="320165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36CE3" w14:textId="5491EB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4,292.00 </w:t>
            </w:r>
          </w:p>
        </w:tc>
      </w:tr>
      <w:tr w:rsidR="00831408" w:rsidRPr="00831408" w14:paraId="2857744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0CA7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340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B7BDA07" w14:textId="7CB3B9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5968330E" w14:textId="1038FD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B8B50" w14:textId="697F6C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C2CC4" w14:textId="1AA30A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51,448.00 </w:t>
            </w:r>
          </w:p>
        </w:tc>
      </w:tr>
      <w:tr w:rsidR="00831408" w:rsidRPr="00831408" w14:paraId="440EB76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461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883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EE1A43A" w14:textId="3AB0C5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01660703" w14:textId="403920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4227AB92" w14:textId="22830F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DE3B3" w14:textId="5DAFD4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255,801.25 </w:t>
            </w:r>
          </w:p>
        </w:tc>
      </w:tr>
      <w:tr w:rsidR="00831408" w:rsidRPr="00831408" w14:paraId="774DA89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F98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9BA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C394466" w14:textId="41104E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5C01C057" w14:textId="5F5E9F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A3CA7CA" w14:textId="00E0CF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DD697" w14:textId="3E6F93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19,196.50 </w:t>
            </w:r>
          </w:p>
        </w:tc>
      </w:tr>
      <w:tr w:rsidR="00831408" w:rsidRPr="00831408" w14:paraId="4F1AB8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9682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E26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C0748" w14:textId="22B1D8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303B10" w14:textId="31595E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F56897C" w14:textId="443A01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54E7D" w14:textId="390559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0,490.00 </w:t>
            </w:r>
          </w:p>
        </w:tc>
      </w:tr>
      <w:tr w:rsidR="00831408" w:rsidRPr="00831408" w14:paraId="57E2791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CCF0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EA8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C079F2" w14:textId="6B0B9F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10130040" w14:textId="778872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D47BB" w14:textId="5E4558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5986A" w14:textId="448E57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6,844.00 </w:t>
            </w:r>
          </w:p>
        </w:tc>
      </w:tr>
      <w:tr w:rsidR="00831408" w:rsidRPr="00831408" w14:paraId="59AC198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D7F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C46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A6E3B" w14:textId="297EF7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0453AFBE" w14:textId="2DAD2D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89CB7E" w14:textId="60F33E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04E7B" w14:textId="36C173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8,990.00 </w:t>
            </w:r>
          </w:p>
        </w:tc>
      </w:tr>
      <w:tr w:rsidR="00831408" w:rsidRPr="00831408" w14:paraId="33EC3E9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C13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E0F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driguez (</w:t>
            </w:r>
            <w:proofErr w:type="spellStart"/>
            <w:r w:rsidRPr="00831408">
              <w:rPr>
                <w:rFonts w:ascii="Arial Narrow" w:eastAsia="Times New Roman" w:hAnsi="Arial Narrow"/>
                <w:i/>
                <w:iCs/>
                <w:color w:val="000000"/>
                <w:sz w:val="20"/>
                <w:szCs w:val="20"/>
              </w:rPr>
              <w:t>Montalb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56D477" w14:textId="1675D5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1E21769B" w14:textId="22A104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4CFD395" w14:textId="2F5F6B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4B0A1" w14:textId="438D3A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08,529.00 </w:t>
            </w:r>
          </w:p>
        </w:tc>
      </w:tr>
      <w:tr w:rsidR="00831408" w:rsidRPr="00831408" w14:paraId="092E6C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B321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DEF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23E7CF9" w14:textId="07BCE7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424D498E" w14:textId="49EB69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2A0B920C" w14:textId="23DC59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E9873" w14:textId="0D71F9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78,761.29 </w:t>
            </w:r>
          </w:p>
        </w:tc>
      </w:tr>
      <w:tr w:rsidR="00831408" w:rsidRPr="00831408" w14:paraId="307CC1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8345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BFD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3AEE1" w14:textId="47BC7F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5018BC43" w14:textId="26B81F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B3DF7" w14:textId="439D2B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50E96" w14:textId="481D6F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96,722.00 </w:t>
            </w:r>
          </w:p>
        </w:tc>
      </w:tr>
      <w:tr w:rsidR="00831408" w:rsidRPr="00831408" w14:paraId="6395C66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3F22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D6E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9503928" w14:textId="280F40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25AD9D08" w14:textId="7A8615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6E0C28" w14:textId="7838B6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5229C" w14:textId="4E2771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45,301.00 </w:t>
            </w:r>
          </w:p>
        </w:tc>
      </w:tr>
      <w:tr w:rsidR="00831408" w:rsidRPr="00831408" w14:paraId="7A4B63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8396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EE6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E194421" w14:textId="496294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1A5770FE" w14:textId="5C88D2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934C" w14:textId="174A4B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D87F9" w14:textId="13EAA3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1,700.00 </w:t>
            </w:r>
          </w:p>
        </w:tc>
      </w:tr>
      <w:tr w:rsidR="00831408" w:rsidRPr="00831408" w14:paraId="1E24673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D3CD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D55054F" w14:textId="0550222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41B9A0C9" w14:textId="710FD86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5A06E1" w14:textId="2D8E761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C6A0A1" w14:textId="5B0B619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5,718,272.48 </w:t>
            </w:r>
          </w:p>
        </w:tc>
      </w:tr>
      <w:tr w:rsidR="00831408" w:rsidRPr="00831408" w14:paraId="0BEE8E5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935B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11AFCF22" w14:textId="18DD95C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0AA10D0" w14:textId="14A07D7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53BDA6" w14:textId="0992673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9F6B17" w14:textId="5429EFC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237,153.70 </w:t>
            </w:r>
          </w:p>
        </w:tc>
      </w:tr>
      <w:tr w:rsidR="00831408" w:rsidRPr="00831408" w14:paraId="6ACC66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748D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150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79E58" w14:textId="109429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2C2573C" w14:textId="75A268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95449" w14:textId="6778A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37D44" w14:textId="0F57A2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900.00 </w:t>
            </w:r>
          </w:p>
        </w:tc>
      </w:tr>
      <w:tr w:rsidR="00831408" w:rsidRPr="00831408" w14:paraId="749C98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6BEE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6DE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640A58B" w14:textId="42ED38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391B967F" w14:textId="6F30D4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9472C" w14:textId="053208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C564C" w14:textId="7B8765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3,050.00 </w:t>
            </w:r>
          </w:p>
        </w:tc>
      </w:tr>
      <w:tr w:rsidR="00831408" w:rsidRPr="00831408" w14:paraId="1AB4E3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9328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35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C9CBC6" w14:textId="1FE73B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719B4A29" w14:textId="165E28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90200" w14:textId="61E77D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EA49F" w14:textId="234893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387.50 </w:t>
            </w:r>
          </w:p>
        </w:tc>
      </w:tr>
      <w:tr w:rsidR="00831408" w:rsidRPr="00831408" w14:paraId="493D514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7AE1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F45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EA1975" w14:textId="0B94BB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0EDF8DC0" w14:textId="15D7A9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DB620" w14:textId="6F64A5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A605" w14:textId="2C3FE7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900.00 </w:t>
            </w:r>
          </w:p>
        </w:tc>
      </w:tr>
      <w:tr w:rsidR="00831408" w:rsidRPr="00831408" w14:paraId="6E2787F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3E53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E23D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D9197F0" w14:textId="1B70F4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ED22B" w14:textId="7DAFDE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17863" w14:textId="3B0ED5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453B7" w14:textId="279594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r>
      <w:tr w:rsidR="00831408" w:rsidRPr="00831408" w14:paraId="7C742C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836A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5340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259D386" w14:textId="7603C8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B14937F" w14:textId="116CF7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B447B" w14:textId="11F881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EF841" w14:textId="162A34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5,916.20 </w:t>
            </w:r>
          </w:p>
        </w:tc>
      </w:tr>
      <w:tr w:rsidR="00831408" w:rsidRPr="00831408" w14:paraId="5F4F8E51"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4FEA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93A6E23" w14:textId="6A808F8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51A01F43" w14:textId="71D212A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DC3292" w14:textId="1106FEF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8CCDBA" w14:textId="1852144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962,276.80 </w:t>
            </w:r>
          </w:p>
        </w:tc>
      </w:tr>
      <w:tr w:rsidR="00831408" w:rsidRPr="00831408" w14:paraId="474C4F3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3AD5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BC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bra</w:t>
            </w:r>
            <w:proofErr w:type="spellEnd"/>
            <w:r w:rsidRPr="00831408">
              <w:rPr>
                <w:rFonts w:ascii="Arial Narrow" w:eastAsia="Times New Roman" w:hAnsi="Arial Narrow"/>
                <w:i/>
                <w:iCs/>
                <w:color w:val="000000"/>
                <w:sz w:val="20"/>
                <w:szCs w:val="20"/>
              </w:rPr>
              <w:t xml:space="preserve"> de </w:t>
            </w:r>
            <w:proofErr w:type="spellStart"/>
            <w:r w:rsidRPr="0083140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05337" w14:textId="061192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065427D" w14:textId="6DD6D7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4A9A0" w14:textId="52A41C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C2E66" w14:textId="009D10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5,500.00 </w:t>
            </w:r>
          </w:p>
        </w:tc>
      </w:tr>
      <w:tr w:rsidR="00831408" w:rsidRPr="00831408" w14:paraId="256917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823D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392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13BDD" w14:textId="0B70BF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9827296" w14:textId="4A0C68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2D482" w14:textId="0877AF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F6E45" w14:textId="54DD94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5,320.00 </w:t>
            </w:r>
          </w:p>
        </w:tc>
      </w:tr>
      <w:tr w:rsidR="00831408" w:rsidRPr="00831408" w14:paraId="1F33EF1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CA2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65BE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02C78" w14:textId="1D5857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2056CE23" w14:textId="2E7112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EE6B0" w14:textId="7AEE5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4BCD6" w14:textId="220014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8,775.00 </w:t>
            </w:r>
          </w:p>
        </w:tc>
      </w:tr>
      <w:tr w:rsidR="00831408" w:rsidRPr="00831408" w14:paraId="3FEA5D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7DC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1A5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37EE3E5" w14:textId="45277F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15F9A422" w14:textId="4C2592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A5AF5" w14:textId="1E6BBE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04217" w14:textId="1C2543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6,650.00 </w:t>
            </w:r>
          </w:p>
        </w:tc>
      </w:tr>
      <w:tr w:rsidR="00831408" w:rsidRPr="00831408" w14:paraId="3090435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427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75F5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1D9E9" w14:textId="1D233D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57B18DCB" w14:textId="550794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98FE5" w14:textId="230760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2144B" w14:textId="0BC3EB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 </w:t>
            </w:r>
          </w:p>
        </w:tc>
      </w:tr>
      <w:tr w:rsidR="00831408" w:rsidRPr="00831408" w14:paraId="07ECD5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576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6AD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1A893" w14:textId="44BDCD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E2F2" w14:textId="314178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B4C0E" w14:textId="692E4C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B5E3" w14:textId="08D0DA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200.00 </w:t>
            </w:r>
          </w:p>
        </w:tc>
      </w:tr>
      <w:tr w:rsidR="00831408" w:rsidRPr="00831408" w14:paraId="3776AC3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817A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0D1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1139C3" w14:textId="58481B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6EE1DDB5" w14:textId="4C40D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49DC" w14:textId="03C52E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56659" w14:textId="39EDCB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131.30 </w:t>
            </w:r>
          </w:p>
        </w:tc>
      </w:tr>
      <w:tr w:rsidR="00831408" w:rsidRPr="00831408" w14:paraId="695F4B1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A6F9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795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4D813" w14:textId="67EC22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22B2116B" w14:textId="7849D2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2F869" w14:textId="23D8AB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09303" w14:textId="7F31EF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04,855.00 </w:t>
            </w:r>
          </w:p>
        </w:tc>
      </w:tr>
      <w:tr w:rsidR="00831408" w:rsidRPr="00831408" w14:paraId="29BC354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B89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6C07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526ADF" w14:textId="38B95F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ADADE87" w14:textId="34635E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7C200" w14:textId="5EEDC3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A557C" w14:textId="3A1901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8,643.70 </w:t>
            </w:r>
          </w:p>
        </w:tc>
      </w:tr>
      <w:tr w:rsidR="00831408" w:rsidRPr="00831408" w14:paraId="6042B9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4BB4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0C4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F9936FC" w14:textId="3CDA6D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33DF6BA4" w14:textId="7CB558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1436E" w14:textId="5610F1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48611" w14:textId="3E83F8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2,201.80 </w:t>
            </w:r>
          </w:p>
        </w:tc>
      </w:tr>
      <w:tr w:rsidR="00831408" w:rsidRPr="00831408" w14:paraId="2B1D29B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DCAC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3E8EB4A" w14:textId="65ED6C7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975C4F" w14:textId="2211469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BD2828" w14:textId="71A89DE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BA37C2" w14:textId="6D0DCD7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9,141,750.00 </w:t>
            </w:r>
          </w:p>
        </w:tc>
      </w:tr>
      <w:tr w:rsidR="00831408" w:rsidRPr="00831408" w14:paraId="36408D7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878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B3B4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BD49AA" w14:textId="1C8E2A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FCDD0" w14:textId="0A7CDB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749E1" w14:textId="59D1AF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A01C0" w14:textId="7B12EE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0EFFD9D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0341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C68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2E408" w14:textId="7B4165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7162D1C2" w14:textId="139E4E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601EC" w14:textId="24F119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4C414" w14:textId="3030EC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6,152.75 </w:t>
            </w:r>
          </w:p>
        </w:tc>
      </w:tr>
      <w:tr w:rsidR="00831408" w:rsidRPr="00831408" w14:paraId="3FAFBE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04E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A6F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1FF25" w14:textId="2A21E7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CF61F6F" w14:textId="301363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BBDD" w14:textId="07405F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4059E" w14:textId="718AC6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6.50 </w:t>
            </w:r>
          </w:p>
        </w:tc>
      </w:tr>
      <w:tr w:rsidR="00831408" w:rsidRPr="00831408" w14:paraId="74A777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4F56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751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lalacao</w:t>
            </w:r>
            <w:proofErr w:type="spellEnd"/>
            <w:r w:rsidRPr="00831408">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D26CB7E" w14:textId="2FF813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459766A" w14:textId="6C622D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0B1F3" w14:textId="125694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79145" w14:textId="7C7854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5,252.75 </w:t>
            </w:r>
          </w:p>
        </w:tc>
      </w:tr>
      <w:tr w:rsidR="00831408" w:rsidRPr="00831408" w14:paraId="7BAD7C9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5219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689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59B55" w14:textId="035052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3594E844" w14:textId="7D444F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F511F" w14:textId="637E06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7D29F" w14:textId="0DF4CC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8,000.00 </w:t>
            </w:r>
          </w:p>
        </w:tc>
      </w:tr>
      <w:tr w:rsidR="00831408" w:rsidRPr="00831408" w14:paraId="5990E5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262E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950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4BE2509" w14:textId="6447BA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F84CB" w14:textId="6CFD74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60DE7" w14:textId="405345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02C8F" w14:textId="2C1B27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2F16677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A340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B256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76625" w14:textId="7213FD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A665EFA" w14:textId="1023EC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665E0" w14:textId="61243D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F2009" w14:textId="0F988C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6.50 </w:t>
            </w:r>
          </w:p>
        </w:tc>
      </w:tr>
      <w:tr w:rsidR="00831408" w:rsidRPr="00831408" w14:paraId="1FA1A5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CBB0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F60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2CC26" w14:textId="62DD62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B6EC191" w14:textId="4277E5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4C9DD" w14:textId="26F7BA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11C98" w14:textId="628599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8,925.00 </w:t>
            </w:r>
          </w:p>
        </w:tc>
      </w:tr>
      <w:tr w:rsidR="00831408" w:rsidRPr="00831408" w14:paraId="484E83B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6C26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C2C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F9055" w14:textId="097516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1D01013F" w14:textId="7FE0D4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984BC" w14:textId="06FA34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5F8A2" w14:textId="2843F8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7,806.50 </w:t>
            </w:r>
          </w:p>
        </w:tc>
      </w:tr>
      <w:tr w:rsidR="00831408" w:rsidRPr="00831408" w14:paraId="639A605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EF20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87A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6C20B94" w14:textId="14B9A1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42E184" w14:textId="06B882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59FE" w14:textId="01E4A9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6BB3" w14:textId="302A42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71DDFB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E5BB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711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678B2B5" w14:textId="75DF6C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C8432" w14:textId="5EAB07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86615" w14:textId="61FCB6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0E71B" w14:textId="1BF7C4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5D9A99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9135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6C6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790925" w14:textId="3019FA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0B4FE" w14:textId="7D1865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C6B55" w14:textId="2DF06C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E8DC4" w14:textId="3C47D1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7C3EBC1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8B92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E94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0784585" w14:textId="15AECC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D02A" w14:textId="1118FE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1B4BA" w14:textId="575346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EF267" w14:textId="64469F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65A8DBD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2024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DAA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0ED06A8" w14:textId="06B789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2532A0" w14:textId="643AF8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3E491" w14:textId="0922DD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44A3F" w14:textId="56209A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4F8859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73F4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304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B9997DB" w14:textId="419528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36CC6" w14:textId="17CA5F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0B4F6" w14:textId="362F3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AEA5A" w14:textId="75DE2D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30710FB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8E78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E063341" w14:textId="568D409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5EE913F6" w14:textId="23FE955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AFABEB" w14:textId="05EF1C8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33143" w14:textId="7876E60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650,422.98 </w:t>
            </w:r>
          </w:p>
        </w:tc>
      </w:tr>
      <w:tr w:rsidR="00831408" w:rsidRPr="00831408" w14:paraId="175A73F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5BF7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02B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2E7C3" w14:textId="08E0C9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FE1FF8E" w14:textId="66E3AA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AAA6" w14:textId="20AED1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087C2" w14:textId="5B4F40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8,087.15 </w:t>
            </w:r>
          </w:p>
        </w:tc>
      </w:tr>
      <w:tr w:rsidR="00831408" w:rsidRPr="00831408" w14:paraId="27FC38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01FC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EF2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A91C2" w14:textId="4C06E6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DC68FCD" w14:textId="716F05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77A85" w14:textId="2A266D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4325B" w14:textId="5137C2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3,600.00 </w:t>
            </w:r>
          </w:p>
        </w:tc>
      </w:tr>
      <w:tr w:rsidR="00831408" w:rsidRPr="00831408" w14:paraId="35E5B41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22FE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37D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3F6D0" w14:textId="07FAF7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F60880A" w14:textId="486039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FD8D9" w14:textId="6671C4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EE85B" w14:textId="669FCD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9,500.00 </w:t>
            </w:r>
          </w:p>
        </w:tc>
      </w:tr>
      <w:tr w:rsidR="00831408" w:rsidRPr="00831408" w14:paraId="24A4A8D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BBCD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50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CB029" w14:textId="35F050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9DEE37E" w14:textId="28B419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A475E" w14:textId="190B9C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0BEE3" w14:textId="78D192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3,950.00 </w:t>
            </w:r>
          </w:p>
        </w:tc>
      </w:tr>
      <w:tr w:rsidR="00831408" w:rsidRPr="00831408" w14:paraId="243437E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DD51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14817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6745E" w14:textId="66C0D0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9AE2FD" w14:textId="3611A1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2B72A" w14:textId="635E1C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8307" w14:textId="420859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r>
      <w:tr w:rsidR="00831408" w:rsidRPr="00831408" w14:paraId="07652E9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260E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CE3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F809EAB" w14:textId="5237DE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453ECE2" w14:textId="71C16F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38BB2" w14:textId="4BE6F3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2ED3A" w14:textId="6B4F78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723.73 </w:t>
            </w:r>
          </w:p>
        </w:tc>
      </w:tr>
      <w:tr w:rsidR="00831408" w:rsidRPr="00831408" w14:paraId="571CEDB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915B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31C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2F849FE" w14:textId="3DD2AF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B7614" w14:textId="072186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D12F" w14:textId="718F3B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EAB7A" w14:textId="4987DC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0,000.00 </w:t>
            </w:r>
          </w:p>
        </w:tc>
      </w:tr>
      <w:tr w:rsidR="00831408" w:rsidRPr="00831408" w14:paraId="3D38E56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76D2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340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uerto </w:t>
            </w:r>
            <w:proofErr w:type="spellStart"/>
            <w:r w:rsidRPr="00831408">
              <w:rPr>
                <w:rFonts w:ascii="Arial Narrow" w:eastAsia="Times New Roman" w:hAnsi="Arial Narrow"/>
                <w:i/>
                <w:iCs/>
                <w:color w:val="000000"/>
                <w:sz w:val="20"/>
                <w:szCs w:val="20"/>
              </w:rPr>
              <w:t>Princesa</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04C0FA2" w14:textId="160D7E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610098DC" w14:textId="432F97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5160C" w14:textId="515A2A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BBA4D" w14:textId="065411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7,471.15 </w:t>
            </w:r>
          </w:p>
        </w:tc>
      </w:tr>
      <w:tr w:rsidR="00831408" w:rsidRPr="00831408" w14:paraId="2FD9D6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883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6AF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68B345B" w14:textId="62D5E2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5564749A" w14:textId="2CF2E0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A275E" w14:textId="6719E5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4F873" w14:textId="042E75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3,000.00 </w:t>
            </w:r>
          </w:p>
        </w:tc>
      </w:tr>
      <w:tr w:rsidR="00831408" w:rsidRPr="00831408" w14:paraId="5580A5A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FD1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74D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7415C" w14:textId="5CA6F6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7B7333BF" w14:textId="7F556D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5119D" w14:textId="7710CB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164D1" w14:textId="0F9079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2,090.95 </w:t>
            </w:r>
          </w:p>
        </w:tc>
      </w:tr>
      <w:tr w:rsidR="00831408" w:rsidRPr="00831408" w14:paraId="20CBE68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051DC"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61313C5D" w14:textId="1C486BA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E594A7" w14:textId="0D9E301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848E7A" w14:textId="0EC21FE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5AC6EC" w14:textId="023A491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726,669.00 </w:t>
            </w:r>
          </w:p>
        </w:tc>
      </w:tr>
      <w:tr w:rsidR="00831408" w:rsidRPr="00831408" w14:paraId="40A296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7947F"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E8A2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AB2DF4F" w14:textId="59935F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1B2DD316" w14:textId="32FDC7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7B05C" w14:textId="3D42E5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58A31" w14:textId="058EB4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2,579.00 </w:t>
            </w:r>
          </w:p>
        </w:tc>
      </w:tr>
      <w:tr w:rsidR="00831408" w:rsidRPr="00831408" w14:paraId="713838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C8B60"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FBB1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EDEDE59" w14:textId="70C5DF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050719" w14:textId="4996D1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E3335" w14:textId="1944EC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4C07" w14:textId="6A305D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5,000.00 </w:t>
            </w:r>
          </w:p>
        </w:tc>
      </w:tr>
      <w:tr w:rsidR="00831408" w:rsidRPr="00831408" w14:paraId="7289ED1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F35A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19E3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26F5C2" w14:textId="7F60E8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5FAEDD21" w14:textId="074AE1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62A08" w14:textId="2E9F3E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75617" w14:textId="5C3EA0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6,825.00 </w:t>
            </w:r>
          </w:p>
        </w:tc>
      </w:tr>
      <w:tr w:rsidR="00831408" w:rsidRPr="00831408" w14:paraId="7CF663D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AB147"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4FC3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915066B" w14:textId="21C988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66A43220" w14:textId="77E031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3EE1C" w14:textId="3375B4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28502" w14:textId="7AE76C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300.00 </w:t>
            </w:r>
          </w:p>
        </w:tc>
      </w:tr>
      <w:tr w:rsidR="00831408" w:rsidRPr="00831408" w14:paraId="4CD43F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1A5C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214E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CDCFA0B" w14:textId="05241A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47130B8" w14:textId="741668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6C993" w14:textId="1EA923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FF83A" w14:textId="2A7143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9,250.00 </w:t>
            </w:r>
          </w:p>
        </w:tc>
      </w:tr>
      <w:tr w:rsidR="00831408" w:rsidRPr="00831408" w14:paraId="0F1F308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8DC5F"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7AEA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E31C0" w14:textId="53B91C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10477AAE" w14:textId="2E9A40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A164B" w14:textId="5B6744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5EDBF" w14:textId="009AB8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800.00 </w:t>
            </w:r>
          </w:p>
        </w:tc>
      </w:tr>
      <w:tr w:rsidR="00831408" w:rsidRPr="00831408" w14:paraId="29D84AA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65A94"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1DB2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666C7D" w14:textId="04A26B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75CE64E" w14:textId="21E01B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C1195" w14:textId="197AF9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5367" w14:textId="32759E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7,100.00 </w:t>
            </w:r>
          </w:p>
        </w:tc>
      </w:tr>
      <w:tr w:rsidR="00831408" w:rsidRPr="00831408" w14:paraId="7E52E4E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41DF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EE62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4E70B" w14:textId="3B3CBD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3D309ADD" w14:textId="7406BC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1F285" w14:textId="72EC21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190D1" w14:textId="741173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1,100.00 </w:t>
            </w:r>
          </w:p>
        </w:tc>
      </w:tr>
      <w:tr w:rsidR="00831408" w:rsidRPr="00831408" w14:paraId="1480AD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58C2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7E7A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3D68A" w14:textId="138A2C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0EA534F" w14:textId="077A87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ADC2E" w14:textId="149B5B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D2CA" w14:textId="2E9A6C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2,050.00 </w:t>
            </w:r>
          </w:p>
        </w:tc>
      </w:tr>
      <w:tr w:rsidR="00831408" w:rsidRPr="00831408" w14:paraId="5C0057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B0C3F"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3184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BBABB" w14:textId="6022E2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7278137" w14:textId="3B6C3F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4C6F6" w14:textId="4D6882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BD1C" w14:textId="33130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8,100.00 </w:t>
            </w:r>
          </w:p>
        </w:tc>
      </w:tr>
      <w:tr w:rsidR="00831408" w:rsidRPr="00831408" w14:paraId="2B7BAF9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DCE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0E0A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05C8323B" w14:textId="15E759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6C3BABB1" w14:textId="78203C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69039" w14:textId="0E4CB6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7BC56" w14:textId="0A26DD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91,750.00 </w:t>
            </w:r>
          </w:p>
        </w:tc>
      </w:tr>
      <w:tr w:rsidR="00831408" w:rsidRPr="00831408" w14:paraId="5F26105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B772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75B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BA0B94A" w14:textId="4979CB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F128B8" w14:textId="27003C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F6B4" w14:textId="35A08E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C4BC2" w14:textId="0CCB52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0,000.00 </w:t>
            </w:r>
          </w:p>
        </w:tc>
      </w:tr>
      <w:tr w:rsidR="00831408" w:rsidRPr="00831408" w14:paraId="55435D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E9B6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D5D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1F038E1" w14:textId="042ADB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47C2C097" w14:textId="4642C8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34B2E" w14:textId="6307EE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7F3E3" w14:textId="6E2EC1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8,905.00 </w:t>
            </w:r>
          </w:p>
        </w:tc>
      </w:tr>
      <w:tr w:rsidR="00831408" w:rsidRPr="00831408" w14:paraId="4AAF526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DED3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1833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E83859B" w14:textId="488D01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6A98718" w14:textId="094BC5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059E5" w14:textId="49B7BF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5662F" w14:textId="7BE53B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000.00 </w:t>
            </w:r>
          </w:p>
        </w:tc>
      </w:tr>
      <w:tr w:rsidR="00831408" w:rsidRPr="00831408" w14:paraId="1F279D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21F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B4D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20CB8C0" w14:textId="7159A5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2D186BD4" w14:textId="380575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D61D5" w14:textId="4B4E7E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FC99" w14:textId="3C4C0D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8,770.00 </w:t>
            </w:r>
          </w:p>
        </w:tc>
      </w:tr>
      <w:tr w:rsidR="00831408" w:rsidRPr="00831408" w14:paraId="2B9B79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087A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04D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8495CA5" w14:textId="30F434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174149C" w14:textId="5C7E39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78960" w14:textId="0BE3B2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E0682" w14:textId="018374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6,375.00 </w:t>
            </w:r>
          </w:p>
        </w:tc>
      </w:tr>
      <w:tr w:rsidR="00831408" w:rsidRPr="00831408" w14:paraId="249ACB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908E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701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A0149D8" w14:textId="35028F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E7A9BBE" w14:textId="20E771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58B50" w14:textId="43AB5E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33E2" w14:textId="3AD56D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4,765.00 </w:t>
            </w:r>
          </w:p>
        </w:tc>
      </w:tr>
      <w:tr w:rsidR="00831408" w:rsidRPr="00831408" w14:paraId="6B0107B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77F144"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16FB909" w14:textId="698D312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3,440,304.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1A675C" w14:textId="0C3F137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DFC0D22" w14:textId="5993AAA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90D3F4" w14:textId="29119CD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6,517,254.00 </w:t>
            </w:r>
          </w:p>
        </w:tc>
      </w:tr>
      <w:tr w:rsidR="00831408" w:rsidRPr="00831408" w14:paraId="3C17AF01"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2B3C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406C1B7" w14:textId="521827A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624251B6" w14:textId="4049E97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4590DB" w14:textId="7F9F530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D2DDF3" w14:textId="0ABC526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561,769.15 </w:t>
            </w:r>
          </w:p>
        </w:tc>
      </w:tr>
      <w:tr w:rsidR="00831408" w:rsidRPr="00831408" w14:paraId="114DBE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194C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560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CF1347B" w14:textId="77749B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5C772FBE" w14:textId="5FDFC2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7CCA" w14:textId="6F8B61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33962" w14:textId="1B93B2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86,728.00 </w:t>
            </w:r>
          </w:p>
        </w:tc>
      </w:tr>
      <w:tr w:rsidR="00831408" w:rsidRPr="00831408" w14:paraId="7D8E40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3D20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D87F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63A18" w14:textId="2BE49D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EBF6E00" w14:textId="56F90E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FA8C" w14:textId="343FBB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7B323" w14:textId="675F71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9,865.16 </w:t>
            </w:r>
          </w:p>
        </w:tc>
      </w:tr>
      <w:tr w:rsidR="00831408" w:rsidRPr="00831408" w14:paraId="352FCA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456C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113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BDEEE" w14:textId="110F92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5742D26" w14:textId="7BE092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4D8BC" w14:textId="5C01DE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B542E" w14:textId="4D6CA0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8,781.72 </w:t>
            </w:r>
          </w:p>
        </w:tc>
      </w:tr>
      <w:tr w:rsidR="00831408" w:rsidRPr="00831408" w14:paraId="7DEC3B7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B98B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3F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055913CE" w14:textId="71D570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5597351" w14:textId="1B03CF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3A9CE15" w14:textId="1F5CEC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3C56E" w14:textId="088569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61,210.81 </w:t>
            </w:r>
          </w:p>
        </w:tc>
      </w:tr>
      <w:tr w:rsidR="00831408" w:rsidRPr="00831408" w14:paraId="6C6868A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1B8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4D4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686DD" w14:textId="259876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260093D8" w14:textId="0428FC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348AD9" w14:textId="06AB3D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FAEAE" w14:textId="75D30F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8,541.24 </w:t>
            </w:r>
          </w:p>
        </w:tc>
      </w:tr>
      <w:tr w:rsidR="00831408" w:rsidRPr="00831408" w14:paraId="011E49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3E55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26B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6F4941B" w14:textId="2762BA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FE2C49E" w14:textId="2BF3DA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DE86C" w14:textId="348A53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A36FF" w14:textId="7D3633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266.28 </w:t>
            </w:r>
          </w:p>
        </w:tc>
      </w:tr>
      <w:tr w:rsidR="00831408" w:rsidRPr="00831408" w14:paraId="4FEE0F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962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733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2B00E" w14:textId="59D0A9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7390145" w14:textId="66A64C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29B64" w14:textId="5E0CBD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037C0" w14:textId="7CD0F3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5,243.13 </w:t>
            </w:r>
          </w:p>
        </w:tc>
      </w:tr>
      <w:tr w:rsidR="00831408" w:rsidRPr="00831408" w14:paraId="339040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63FC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A77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9B2C81" w14:textId="15A6A0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9070FF5" w14:textId="3D9DA5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BDB3B" w14:textId="79F495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64D3C" w14:textId="52411D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0,396.60 </w:t>
            </w:r>
          </w:p>
        </w:tc>
      </w:tr>
      <w:tr w:rsidR="00831408" w:rsidRPr="00831408" w14:paraId="1D093F9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7600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C7C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8149F" w14:textId="47AD11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29C09CD" w14:textId="1C44E4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E8D8" w14:textId="465708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8B79" w14:textId="1DC89D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6,033.52 </w:t>
            </w:r>
          </w:p>
        </w:tc>
      </w:tr>
      <w:tr w:rsidR="00831408" w:rsidRPr="00831408" w14:paraId="5E23DD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A235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B32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0B333" w14:textId="164009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7B7970C" w14:textId="5876C4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A9A60" w14:textId="35BCF5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127BF" w14:textId="7944A3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8,021.36 </w:t>
            </w:r>
          </w:p>
        </w:tc>
      </w:tr>
      <w:tr w:rsidR="00831408" w:rsidRPr="00831408" w14:paraId="3AAE3D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DFA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D5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8AE4A20" w14:textId="194626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715E79C0" w14:textId="3A0606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1A991" w14:textId="5FDB52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1264" w14:textId="5D6393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2,221.40 </w:t>
            </w:r>
          </w:p>
        </w:tc>
      </w:tr>
      <w:tr w:rsidR="00831408" w:rsidRPr="00831408" w14:paraId="292B5C0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F3E7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D6D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30A926" w14:textId="3B9F1C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ED5D96B" w14:textId="78C40F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2A3B4" w14:textId="498F33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F1552" w14:textId="294B86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6,025.44 </w:t>
            </w:r>
          </w:p>
        </w:tc>
      </w:tr>
      <w:tr w:rsidR="00831408" w:rsidRPr="00831408" w14:paraId="0D7AD6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5E4C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5E8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1446FDA" w14:textId="20C4A1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6983EEBC" w14:textId="485D86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A9BE9" w14:textId="56C8B0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BE58D" w14:textId="38F187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0,357.04 </w:t>
            </w:r>
          </w:p>
        </w:tc>
      </w:tr>
      <w:tr w:rsidR="00831408" w:rsidRPr="00831408" w14:paraId="18A79B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A70B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365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2D927" w14:textId="7990A5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267190AD" w14:textId="659519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7F8B7" w14:textId="62D780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D6357" w14:textId="7F42C5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5,292.23 </w:t>
            </w:r>
          </w:p>
        </w:tc>
      </w:tr>
      <w:tr w:rsidR="00831408" w:rsidRPr="00831408" w14:paraId="502F8C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BF49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24B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1B064" w14:textId="08A341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AA8AE7D" w14:textId="5295DE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DA28" w14:textId="656D8B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02E30" w14:textId="0D4F5B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743.04 </w:t>
            </w:r>
          </w:p>
        </w:tc>
      </w:tr>
      <w:tr w:rsidR="00831408" w:rsidRPr="00831408" w14:paraId="2AE81E7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2686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B21A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Domingo (</w:t>
            </w:r>
            <w:proofErr w:type="spellStart"/>
            <w:r w:rsidRPr="00831408">
              <w:rPr>
                <w:rFonts w:ascii="Arial Narrow" w:eastAsia="Times New Roman" w:hAnsi="Arial Narrow"/>
                <w:i/>
                <w:iCs/>
                <w:color w:val="000000"/>
                <w:sz w:val="20"/>
                <w:szCs w:val="20"/>
              </w:rPr>
              <w:t>Libog</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16403D" w14:textId="6BA8E6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70AB055A" w14:textId="1CE1AC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95070" w14:textId="0280B4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FC69B" w14:textId="69394B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630.00 </w:t>
            </w:r>
          </w:p>
        </w:tc>
      </w:tr>
      <w:tr w:rsidR="00831408" w:rsidRPr="00831408" w14:paraId="796743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4907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727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7F04247" w14:textId="52D8B9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572B93BB" w14:textId="700407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F432D" w14:textId="06FC91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0F1CF" w14:textId="3D8FF7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0,896.80 </w:t>
            </w:r>
          </w:p>
        </w:tc>
      </w:tr>
      <w:tr w:rsidR="00831408" w:rsidRPr="00831408" w14:paraId="0779E1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E5EA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56E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78EAA0B" w14:textId="437D6F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571E133B" w14:textId="0FC3BD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490DB" w14:textId="7CD00E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5F3E7" w14:textId="4A9CF5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6,515.38 </w:t>
            </w:r>
          </w:p>
        </w:tc>
      </w:tr>
      <w:tr w:rsidR="00831408" w:rsidRPr="00831408" w14:paraId="6B4BBFC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B402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F9829B9" w14:textId="06222A6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1B858217" w14:textId="185E430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DC64B3" w14:textId="7504E5A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1017A6" w14:textId="09C9950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212,449.67 </w:t>
            </w:r>
          </w:p>
        </w:tc>
      </w:tr>
      <w:tr w:rsidR="00831408" w:rsidRPr="00831408" w14:paraId="398007F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62EE"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232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6DF1E77" w14:textId="355E6C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68A0B297" w14:textId="36B9BF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03254" w14:textId="776649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7BACC" w14:textId="350C4D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7,256.42 </w:t>
            </w:r>
          </w:p>
        </w:tc>
      </w:tr>
      <w:tr w:rsidR="00831408" w:rsidRPr="00831408" w14:paraId="1AE786D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FF2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036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1D9BD" w14:textId="1CB42C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41B0E04" w14:textId="382B99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56794" w14:textId="1E614C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4E1E" w14:textId="0F72DF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8,583.16 </w:t>
            </w:r>
          </w:p>
        </w:tc>
      </w:tr>
      <w:tr w:rsidR="00831408" w:rsidRPr="00831408" w14:paraId="2A401B6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BFDE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87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79B11" w14:textId="209A01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6649E2A" w14:textId="25369D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47392" w14:textId="108018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2785D" w14:textId="03D176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1,553.00 </w:t>
            </w:r>
          </w:p>
        </w:tc>
      </w:tr>
      <w:tr w:rsidR="00831408" w:rsidRPr="00831408" w14:paraId="14F865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8C33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706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23D31" w14:textId="6264DA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7FD23399" w14:textId="5C8A66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27AA1" w14:textId="11B8B5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4AAD" w14:textId="156EAB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3,789.64 </w:t>
            </w:r>
          </w:p>
        </w:tc>
      </w:tr>
      <w:tr w:rsidR="00831408" w:rsidRPr="00831408" w14:paraId="6BFBAF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074C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CE9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5BA98ED4" w14:textId="2F6C8B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12D9390E" w14:textId="167A7F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E7FFD" w14:textId="74773B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0E5B3" w14:textId="3CC409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6,862.40 </w:t>
            </w:r>
          </w:p>
        </w:tc>
      </w:tr>
      <w:tr w:rsidR="00831408" w:rsidRPr="00831408" w14:paraId="330FBE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B5A9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F0A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835D3" w14:textId="75DE41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845C8ED" w14:textId="4F1AE2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A0DCD" w14:textId="0DA994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06C48" w14:textId="1521C1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2,500.00 </w:t>
            </w:r>
          </w:p>
        </w:tc>
      </w:tr>
      <w:tr w:rsidR="00831408" w:rsidRPr="00831408" w14:paraId="4C5FA60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F0D6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125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F836CFA" w14:textId="379991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7FF886E3" w14:textId="28B483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BAB05" w14:textId="36534A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CE90F" w14:textId="735231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5,229.29 </w:t>
            </w:r>
          </w:p>
        </w:tc>
      </w:tr>
      <w:tr w:rsidR="00831408" w:rsidRPr="00831408" w14:paraId="21C750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0E3C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E70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BF578" w14:textId="451BF3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D54B756" w14:textId="7B7E22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A47AA" w14:textId="37B0D8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347A" w14:textId="5179E2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633.32 </w:t>
            </w:r>
          </w:p>
        </w:tc>
      </w:tr>
      <w:tr w:rsidR="00831408" w:rsidRPr="00831408" w14:paraId="1DD6DB5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D7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E80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188EF568" w14:textId="376BBB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3F696229" w14:textId="7F2CEA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78E65" w14:textId="798E84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E87D0" w14:textId="3B956F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430.00 </w:t>
            </w:r>
          </w:p>
        </w:tc>
      </w:tr>
      <w:tr w:rsidR="00831408" w:rsidRPr="00831408" w14:paraId="6362AA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A6B2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CC3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A526D7E" w14:textId="1E61C0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573F58CF" w14:textId="4FDA17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ED577" w14:textId="540D79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00F05" w14:textId="47C941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490.94 </w:t>
            </w:r>
          </w:p>
        </w:tc>
      </w:tr>
      <w:tr w:rsidR="00831408" w:rsidRPr="00831408" w14:paraId="1D6ED4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5391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E4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C2C64FA" w14:textId="5815ED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E2AB7D6" w14:textId="24E51B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B9809" w14:textId="7B35FE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45E85" w14:textId="612BD7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168.82 </w:t>
            </w:r>
          </w:p>
        </w:tc>
      </w:tr>
      <w:tr w:rsidR="00831408" w:rsidRPr="00831408" w14:paraId="41ED0D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0912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D8E7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32E2F8A" w14:textId="5B68F5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DE2743C" w14:textId="4B6363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1F6FF" w14:textId="554ED5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4CE8" w14:textId="74AD09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7,902.68 </w:t>
            </w:r>
          </w:p>
        </w:tc>
      </w:tr>
      <w:tr w:rsidR="00831408" w:rsidRPr="00831408" w14:paraId="77C7A61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592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5B0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3BDDD" w14:textId="58B000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A27ACF6" w14:textId="125491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45DD" w14:textId="4CFB29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C09B9" w14:textId="269C30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0,050.00 </w:t>
            </w:r>
          </w:p>
        </w:tc>
      </w:tr>
      <w:tr w:rsidR="00831408" w:rsidRPr="00831408" w14:paraId="056176D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CEAD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lastRenderedPageBreak/>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90A5CC6" w14:textId="770F051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257,007.13 </w:t>
            </w:r>
          </w:p>
        </w:tc>
        <w:tc>
          <w:tcPr>
            <w:tcW w:w="0" w:type="auto"/>
            <w:tcBorders>
              <w:top w:val="nil"/>
              <w:left w:val="nil"/>
              <w:bottom w:val="single" w:sz="4" w:space="0" w:color="000000"/>
              <w:right w:val="single" w:sz="4" w:space="0" w:color="000000"/>
            </w:tcBorders>
            <w:shd w:val="clear" w:color="D8D8D8" w:fill="D8D8D8"/>
            <w:noWrap/>
            <w:vAlign w:val="bottom"/>
            <w:hideMark/>
          </w:tcPr>
          <w:p w14:paraId="7D95FEE1" w14:textId="71AC8BA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5FED9A" w14:textId="34C32AB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2B347E" w14:textId="2C7184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307,007.13 </w:t>
            </w:r>
          </w:p>
        </w:tc>
      </w:tr>
      <w:tr w:rsidR="00831408" w:rsidRPr="00831408" w14:paraId="3147C08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9EB1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D37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B171D62" w14:textId="104557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0CF2300" w14:textId="5F5D20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E8E24" w14:textId="453746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FDE6F" w14:textId="05CC15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50,692.18 </w:t>
            </w:r>
          </w:p>
        </w:tc>
      </w:tr>
      <w:tr w:rsidR="00831408" w:rsidRPr="00831408" w14:paraId="76CDD80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C5F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6876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5D7AF" w14:textId="7ABC4F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85016D1" w14:textId="02DA98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7F2EC" w14:textId="1ED3B5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F48B" w14:textId="4A403B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2,623.68 </w:t>
            </w:r>
          </w:p>
        </w:tc>
      </w:tr>
      <w:tr w:rsidR="00831408" w:rsidRPr="00831408" w14:paraId="2E77649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4719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740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FCB32" w14:textId="3570F1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3C730CAA" w14:textId="5D83F1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9A4E2" w14:textId="1B57B5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744C0" w14:textId="4A7AD2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5,068.94 </w:t>
            </w:r>
          </w:p>
        </w:tc>
      </w:tr>
      <w:tr w:rsidR="00831408" w:rsidRPr="00831408" w14:paraId="6F346E7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AF75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FBE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5BFA651" w14:textId="32408E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45C4B1D" w14:textId="3F5C0C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A81A3" w14:textId="03086C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C057C" w14:textId="13BD18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730.00 </w:t>
            </w:r>
          </w:p>
        </w:tc>
      </w:tr>
      <w:tr w:rsidR="00831408" w:rsidRPr="00831408" w14:paraId="4805A4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F0D3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B01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645E6" w14:textId="4FBBD8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31468AF" w14:textId="3FF6F7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1037F" w14:textId="1E1CFB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01E24" w14:textId="41351C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617.76 </w:t>
            </w:r>
          </w:p>
        </w:tc>
      </w:tr>
      <w:tr w:rsidR="00831408" w:rsidRPr="00831408" w14:paraId="3E4D50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0371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E7F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85933" w14:textId="382AE6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4A2A895" w14:textId="4436A5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A38AA" w14:textId="355D4E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CB81B" w14:textId="6E8660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1,620.22 </w:t>
            </w:r>
          </w:p>
        </w:tc>
      </w:tr>
      <w:tr w:rsidR="00831408" w:rsidRPr="00831408" w14:paraId="3D2BDD6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4F5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9DE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3EDB233A" w14:textId="051CF5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77E34B59" w14:textId="509DB2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E8905" w14:textId="6D1C82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B700A" w14:textId="7BEDE5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7,459.07 </w:t>
            </w:r>
          </w:p>
        </w:tc>
      </w:tr>
      <w:tr w:rsidR="00831408" w:rsidRPr="00831408" w14:paraId="1CD21F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03E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55B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298D5" w14:textId="37148B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324DEA7D" w14:textId="52B87D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97F58" w14:textId="4B439B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74D2D" w14:textId="6B80DC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7,220.72 </w:t>
            </w:r>
          </w:p>
        </w:tc>
      </w:tr>
      <w:tr w:rsidR="00831408" w:rsidRPr="00831408" w14:paraId="1927FF3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952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EEC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C3397" w14:textId="2B604A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2CE41E2B" w14:textId="36961B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62A31" w14:textId="5B8CF0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D7A15" w14:textId="269DBF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8,472.76 </w:t>
            </w:r>
          </w:p>
        </w:tc>
      </w:tr>
      <w:tr w:rsidR="00831408" w:rsidRPr="00831408" w14:paraId="61FBF8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78F5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1ED3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B557AE" w14:textId="50B538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CF170BF" w14:textId="10C054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F349E" w14:textId="06D13C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25415" w14:textId="5157D3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82.96 </w:t>
            </w:r>
          </w:p>
        </w:tc>
      </w:tr>
      <w:tr w:rsidR="00831408" w:rsidRPr="00831408" w14:paraId="396DED7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E0D0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DB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D9696" w14:textId="001593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A06F8FE" w14:textId="65D8CF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B15E4" w14:textId="28E4CA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C225" w14:textId="0F81E8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4,596.44 </w:t>
            </w:r>
          </w:p>
        </w:tc>
      </w:tr>
      <w:tr w:rsidR="00831408" w:rsidRPr="00831408" w14:paraId="386ED3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B870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81C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8E3EA" w14:textId="373509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8BC43F4" w14:textId="662762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A71B" w14:textId="29ABE3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28AE1" w14:textId="212133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2,126.16 </w:t>
            </w:r>
          </w:p>
        </w:tc>
      </w:tr>
      <w:tr w:rsidR="00831408" w:rsidRPr="00831408" w14:paraId="34C099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99F3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E68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3A7A6E3" w14:textId="6C5FCE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1BA3C91" w14:textId="26F902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258F2" w14:textId="50CD69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26AF" w14:textId="15ECD2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2,312.68 </w:t>
            </w:r>
          </w:p>
        </w:tc>
      </w:tr>
      <w:tr w:rsidR="00831408" w:rsidRPr="00831408" w14:paraId="1BD1AA4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53E4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2B9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44F6E" w14:textId="609250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077EB34" w14:textId="370A43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7053B" w14:textId="644E39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06C06" w14:textId="77948B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569.16 </w:t>
            </w:r>
          </w:p>
        </w:tc>
      </w:tr>
      <w:tr w:rsidR="00831408" w:rsidRPr="00831408" w14:paraId="125EE8B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6AB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EF74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8D05898" w14:textId="7FAEBD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1BE3B336" w14:textId="15D23A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ED8FD" w14:textId="53BD03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287F" w14:textId="6CE09D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1,422.48 </w:t>
            </w:r>
          </w:p>
        </w:tc>
      </w:tr>
      <w:tr w:rsidR="00831408" w:rsidRPr="00831408" w14:paraId="7AF5B20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2E23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E20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riga</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2B61ACD" w14:textId="35A1F2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3F2EF64D" w14:textId="77C158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BBAEC" w14:textId="39638D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EA621" w14:textId="5D55F8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490.06 </w:t>
            </w:r>
          </w:p>
        </w:tc>
      </w:tr>
      <w:tr w:rsidR="00831408" w:rsidRPr="00831408" w14:paraId="5CAAAD4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AD39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3174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FC738" w14:textId="22766A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87A886F" w14:textId="3C072E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0E309" w14:textId="05DE08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2D2E0" w14:textId="0AC068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0,430.04 </w:t>
            </w:r>
          </w:p>
        </w:tc>
      </w:tr>
      <w:tr w:rsidR="00831408" w:rsidRPr="00831408" w14:paraId="0ED64B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5465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877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ED19D" w14:textId="448C57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660C452E" w14:textId="4C2FA5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6EB0C" w14:textId="5784BE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4166F" w14:textId="75BC76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28,458.20 </w:t>
            </w:r>
          </w:p>
        </w:tc>
      </w:tr>
      <w:tr w:rsidR="00831408" w:rsidRPr="00831408" w14:paraId="7D75038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0A61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E1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12D12" w14:textId="13D2A5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6EAAE0A8" w14:textId="7C24A0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9740F" w14:textId="347F8E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633FF" w14:textId="364F83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4,242.92 </w:t>
            </w:r>
          </w:p>
        </w:tc>
      </w:tr>
      <w:tr w:rsidR="00831408" w:rsidRPr="00831408" w14:paraId="39D08F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564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CCC5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8A21D" w14:textId="5A997A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33001152" w14:textId="236C6B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54803" w14:textId="4CED0E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87108" w14:textId="1258FC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9,508.88 </w:t>
            </w:r>
          </w:p>
        </w:tc>
      </w:tr>
      <w:tr w:rsidR="00831408" w:rsidRPr="00831408" w14:paraId="35848EA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0E98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B7B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C7080" w14:textId="20C66A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164CA65" w14:textId="32835F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741D" w14:textId="47693B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33D6" w14:textId="392AB8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2,807.88 </w:t>
            </w:r>
          </w:p>
        </w:tc>
      </w:tr>
      <w:tr w:rsidR="00831408" w:rsidRPr="00831408" w14:paraId="0E4167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17E0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B9D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7F002" w14:textId="65EDF0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289F707E" w14:textId="5ECA9B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B5D9B" w14:textId="051EA0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2AFE4" w14:textId="4B5811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958.80 </w:t>
            </w:r>
          </w:p>
        </w:tc>
      </w:tr>
      <w:tr w:rsidR="00831408" w:rsidRPr="00831408" w14:paraId="7A06F3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602D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901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8BDC5" w14:textId="0C10FC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0045039D" w14:textId="487F15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857BA" w14:textId="2BCFE6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A7588" w14:textId="2D56BD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9,371.53 </w:t>
            </w:r>
          </w:p>
        </w:tc>
      </w:tr>
      <w:tr w:rsidR="00831408" w:rsidRPr="00831408" w14:paraId="51DF6C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6382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5C7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48BF905" w14:textId="56BCAE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48DD1579" w14:textId="418EF4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DA8EF" w14:textId="18BC1D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6BAD5" w14:textId="7EAA0C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2,045.18 </w:t>
            </w:r>
          </w:p>
        </w:tc>
      </w:tr>
      <w:tr w:rsidR="00831408" w:rsidRPr="00831408" w14:paraId="39056C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FAF0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A44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762AB130" w14:textId="09E4EF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EDC82AF" w14:textId="00A210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E6457" w14:textId="77C998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C459C" w14:textId="245511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1,480.00 </w:t>
            </w:r>
          </w:p>
        </w:tc>
      </w:tr>
      <w:tr w:rsidR="00831408" w:rsidRPr="00831408" w14:paraId="39C65E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8972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B71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37E66DD" w14:textId="273DA1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33CEF91" w14:textId="187E41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F923A" w14:textId="4F1EDE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97AFB" w14:textId="02B8C7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506.28 </w:t>
            </w:r>
          </w:p>
        </w:tc>
      </w:tr>
      <w:tr w:rsidR="00831408" w:rsidRPr="00831408" w14:paraId="185CC19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9C61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06A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3E8F9" w14:textId="785362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EDD7DD6" w14:textId="2DBFAF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14B5D" w14:textId="4ED920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519B5" w14:textId="2CE29F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9,547.69 </w:t>
            </w:r>
          </w:p>
        </w:tc>
      </w:tr>
      <w:tr w:rsidR="00831408" w:rsidRPr="00831408" w14:paraId="03C1D9B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AD4F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8897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1CE07CC" w14:textId="152EFA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680E0316" w14:textId="328F9D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944FF" w14:textId="1649BC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8DAF5" w14:textId="14B1D0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3,941.74 </w:t>
            </w:r>
          </w:p>
        </w:tc>
      </w:tr>
      <w:tr w:rsidR="00831408" w:rsidRPr="00831408" w14:paraId="25A3C93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AC8B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27F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resentacion</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Parubc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D56B141" w14:textId="5FDA37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21DAC968" w14:textId="7676A8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D567F" w14:textId="51763D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C3D6C" w14:textId="2C7681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7,703.44 </w:t>
            </w:r>
          </w:p>
        </w:tc>
      </w:tr>
      <w:tr w:rsidR="00831408" w:rsidRPr="00831408" w14:paraId="794A59C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A4B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29F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49DDAF" w14:textId="3E2732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06CA445D" w14:textId="26DC20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D69B2" w14:textId="310727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C9732" w14:textId="717F0E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3,816.76 </w:t>
            </w:r>
          </w:p>
        </w:tc>
      </w:tr>
      <w:tr w:rsidR="00831408" w:rsidRPr="00831408" w14:paraId="326EED7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3762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93D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983A7" w14:textId="40D01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7,211.78 </w:t>
            </w:r>
          </w:p>
        </w:tc>
        <w:tc>
          <w:tcPr>
            <w:tcW w:w="0" w:type="auto"/>
            <w:tcBorders>
              <w:top w:val="nil"/>
              <w:left w:val="nil"/>
              <w:bottom w:val="single" w:sz="4" w:space="0" w:color="000000"/>
              <w:right w:val="single" w:sz="4" w:space="0" w:color="000000"/>
            </w:tcBorders>
            <w:shd w:val="clear" w:color="auto" w:fill="auto"/>
            <w:noWrap/>
            <w:vAlign w:val="bottom"/>
            <w:hideMark/>
          </w:tcPr>
          <w:p w14:paraId="49EC97E0" w14:textId="5E3BFE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B501C" w14:textId="192276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CEC95" w14:textId="13FDB6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7,211.78 </w:t>
            </w:r>
          </w:p>
        </w:tc>
      </w:tr>
      <w:tr w:rsidR="00831408" w:rsidRPr="00831408" w14:paraId="37F14B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7CF4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8D9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San </w:t>
            </w:r>
            <w:proofErr w:type="spellStart"/>
            <w:r w:rsidRPr="00831408">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FA802" w14:textId="5FE411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29D12C5" w14:textId="16B53A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5D253" w14:textId="48EA72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2B449" w14:textId="23DD56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7,057.28 </w:t>
            </w:r>
          </w:p>
        </w:tc>
      </w:tr>
      <w:tr w:rsidR="00831408" w:rsidRPr="00831408" w14:paraId="567F2B0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A6AB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D8B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93DD290" w14:textId="42034A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53C3E46F" w14:textId="2F2812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F558F" w14:textId="6AB2CA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2239E" w14:textId="2236B1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23,237.54 </w:t>
            </w:r>
          </w:p>
        </w:tc>
      </w:tr>
      <w:tr w:rsidR="00831408" w:rsidRPr="00831408" w14:paraId="2A7C861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398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6D5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C0778" w14:textId="519DC5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2A75950" w14:textId="21AC5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A4047" w14:textId="5F76A2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0EB69" w14:textId="10A603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3,077.76 </w:t>
            </w:r>
          </w:p>
        </w:tc>
      </w:tr>
      <w:tr w:rsidR="00831408" w:rsidRPr="00831408" w14:paraId="6E3015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09F4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C5E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A2AC1" w14:textId="0DE7A0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2737289F" w14:textId="3F8F31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E3501" w14:textId="36D0B1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427A7" w14:textId="4F0A2B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1,152.72 </w:t>
            </w:r>
          </w:p>
        </w:tc>
      </w:tr>
      <w:tr w:rsidR="00831408" w:rsidRPr="00831408" w14:paraId="0901E6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84C7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A95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B242EB" w14:textId="6F49A5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DBE1B8C" w14:textId="1A44E8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38C2C" w14:textId="57C2A5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5444F" w14:textId="408ABB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0,584.32 </w:t>
            </w:r>
          </w:p>
        </w:tc>
      </w:tr>
      <w:tr w:rsidR="00831408" w:rsidRPr="00831408" w14:paraId="138E579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1CEF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DE5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AC43A" w14:textId="52E820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5F6BE3C" w14:textId="4835D7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CE37B" w14:textId="546EAE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FBDCD" w14:textId="0B8BDD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87,361.12 </w:t>
            </w:r>
          </w:p>
        </w:tc>
      </w:tr>
      <w:tr w:rsidR="00831408" w:rsidRPr="00831408" w14:paraId="4D28BDE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3748D"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35B3B9D" w14:textId="2D05782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7E0AA935" w14:textId="5FC41EE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0A58C7" w14:textId="65FFD9C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FCB450" w14:textId="0C54EE7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332,426.38 </w:t>
            </w:r>
          </w:p>
        </w:tc>
      </w:tr>
      <w:tr w:rsidR="00831408" w:rsidRPr="00831408" w14:paraId="11E01B0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9F5E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4E2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LGU </w:t>
            </w:r>
            <w:proofErr w:type="spellStart"/>
            <w:r w:rsidRPr="00831408">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0E5BD" w14:textId="211F5D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645A3B68" w14:textId="6C5D74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E403" w14:textId="0A2810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94220" w14:textId="2594AE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77,956.38 </w:t>
            </w:r>
          </w:p>
        </w:tc>
      </w:tr>
      <w:tr w:rsidR="00831408" w:rsidRPr="00831408" w14:paraId="57A6552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A6DD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543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ndres (</w:t>
            </w:r>
            <w:proofErr w:type="spellStart"/>
            <w:r w:rsidRPr="00831408">
              <w:rPr>
                <w:rFonts w:ascii="Arial Narrow" w:eastAsia="Times New Roman" w:hAnsi="Arial Narrow"/>
                <w:i/>
                <w:iCs/>
                <w:color w:val="000000"/>
                <w:sz w:val="20"/>
                <w:szCs w:val="20"/>
              </w:rPr>
              <w:t>Calolbo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C99AFA1" w14:textId="7F4C08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0EF3A9BA" w14:textId="783AB8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3102D" w14:textId="335A45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04C64" w14:textId="44C562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490.00 </w:t>
            </w:r>
          </w:p>
        </w:tc>
      </w:tr>
      <w:tr w:rsidR="00831408" w:rsidRPr="00831408" w14:paraId="7E37F96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895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C8F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CB326" w14:textId="574D44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431BBA1" w14:textId="788585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7EF05" w14:textId="3BABF2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9835C" w14:textId="34E2FB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7,980.00 </w:t>
            </w:r>
          </w:p>
        </w:tc>
      </w:tr>
      <w:tr w:rsidR="00831408" w:rsidRPr="00831408" w14:paraId="090B354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75C1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C452524" w14:textId="216B8AD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13AEABCD" w14:textId="3890B83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018328" w14:textId="76B3257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116B66" w14:textId="481E58D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15,801.32 </w:t>
            </w:r>
          </w:p>
        </w:tc>
      </w:tr>
      <w:tr w:rsidR="00831408" w:rsidRPr="00831408" w14:paraId="0447B8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705B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2DD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AFF9E9" w14:textId="126D39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5135057" w14:textId="1D758D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DD447" w14:textId="624AF3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63E3" w14:textId="69F3E5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6,151.00 </w:t>
            </w:r>
          </w:p>
        </w:tc>
      </w:tr>
      <w:tr w:rsidR="00831408" w:rsidRPr="00831408" w14:paraId="75879E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CF34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D54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E2E21" w14:textId="5BF33C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E6C53BE" w14:textId="1CE376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5A339" w14:textId="021A4D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39DA5" w14:textId="7C43D1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4,226.50 </w:t>
            </w:r>
          </w:p>
        </w:tc>
      </w:tr>
      <w:tr w:rsidR="00831408" w:rsidRPr="00831408" w14:paraId="11C7FA5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16B0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32E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51712" w14:textId="48C0C2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3072DD1D" w14:textId="6C6D2A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977A1" w14:textId="6D0586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F2A04" w14:textId="5F3836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700.00 </w:t>
            </w:r>
          </w:p>
        </w:tc>
      </w:tr>
      <w:tr w:rsidR="00831408" w:rsidRPr="00831408" w14:paraId="1ADEB02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B97A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49B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6E08CE6" w14:textId="4C5BEB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F8A261F" w14:textId="2646D6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579E8" w14:textId="36F8CE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2A2DC" w14:textId="5F63F2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3,192.50 </w:t>
            </w:r>
          </w:p>
        </w:tc>
      </w:tr>
      <w:tr w:rsidR="00831408" w:rsidRPr="00831408" w14:paraId="6707652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787A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CDF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1DEA694" w14:textId="6B05FA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5A9395B" w14:textId="68E756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A3DBD" w14:textId="34C7CE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F41CC" w14:textId="346367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4,420.00 </w:t>
            </w:r>
          </w:p>
        </w:tc>
      </w:tr>
      <w:tr w:rsidR="00831408" w:rsidRPr="00831408" w14:paraId="0454C5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F81E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819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633E4" w14:textId="24F6C0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B719987" w14:textId="326270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B8DE" w14:textId="2454FC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FAE9" w14:textId="6F4149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2,634.00 </w:t>
            </w:r>
          </w:p>
        </w:tc>
      </w:tr>
      <w:tr w:rsidR="00831408" w:rsidRPr="00831408" w14:paraId="6EB58E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C300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A78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E5E36" w14:textId="2B9ACF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CE0F392" w14:textId="1848EB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CD320" w14:textId="6AC672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C371D" w14:textId="155DA2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792.50 </w:t>
            </w:r>
          </w:p>
        </w:tc>
      </w:tr>
      <w:tr w:rsidR="00831408" w:rsidRPr="00831408" w14:paraId="6577F4C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7682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D8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286B5" w14:textId="79E96D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1E86ADE4" w14:textId="7C5CFE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9B907" w14:textId="5693DD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C1A08" w14:textId="51E978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4,260.00 </w:t>
            </w:r>
          </w:p>
        </w:tc>
      </w:tr>
      <w:tr w:rsidR="00831408" w:rsidRPr="00831408" w14:paraId="5E4260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6B0F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ED2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io V. </w:t>
            </w:r>
            <w:proofErr w:type="spellStart"/>
            <w:r w:rsidRPr="00831408">
              <w:rPr>
                <w:rFonts w:ascii="Arial Narrow" w:eastAsia="Times New Roman" w:hAnsi="Arial Narrow"/>
                <w:i/>
                <w:iCs/>
                <w:color w:val="000000"/>
                <w:sz w:val="20"/>
                <w:szCs w:val="20"/>
              </w:rPr>
              <w:t>Corpuz</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Limbuh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C1EFC4F" w14:textId="4E7AE1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6BC2223C" w14:textId="7422DA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85934" w14:textId="40315E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2C7AE" w14:textId="2C03A0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840.00 </w:t>
            </w:r>
          </w:p>
        </w:tc>
      </w:tr>
      <w:tr w:rsidR="00831408" w:rsidRPr="00831408" w14:paraId="47269B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603C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8F2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F1D00DF" w14:textId="7C5A4D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66B730D8" w14:textId="227933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9B366" w14:textId="370814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41D3B" w14:textId="1D277E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5,535.00 </w:t>
            </w:r>
          </w:p>
        </w:tc>
      </w:tr>
      <w:tr w:rsidR="00831408" w:rsidRPr="00831408" w14:paraId="68EF16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B02C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778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EBED1" w14:textId="7934E1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64B5582" w14:textId="0C4375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C202F" w14:textId="3CDD46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BA19C" w14:textId="24D5DF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049.82 </w:t>
            </w:r>
          </w:p>
        </w:tc>
      </w:tr>
      <w:tr w:rsidR="00831408" w:rsidRPr="00831408" w14:paraId="550E150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7A1D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52182E10" w14:textId="7475AB5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04ABF2CF" w14:textId="4A9D160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8E9E41" w14:textId="3271D9F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5A0027" w14:textId="21329E5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087,800.35 </w:t>
            </w:r>
          </w:p>
        </w:tc>
      </w:tr>
      <w:tr w:rsidR="00831408" w:rsidRPr="00831408" w14:paraId="3F70B76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49162B"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6E42FAF" w14:textId="64FFB8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B063207" w14:textId="74D388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A0E22" w14:textId="23073F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D1527" w14:textId="7E4940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164,288.77 </w:t>
            </w:r>
          </w:p>
        </w:tc>
      </w:tr>
      <w:tr w:rsidR="00831408" w:rsidRPr="00831408" w14:paraId="1FE2699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DFC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B00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55690F7" w14:textId="448527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5042029" w14:textId="64DF04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282DB" w14:textId="2B7145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31414" w14:textId="0A492E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2,882.44 </w:t>
            </w:r>
          </w:p>
        </w:tc>
      </w:tr>
      <w:tr w:rsidR="00831408" w:rsidRPr="00831408" w14:paraId="41C067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968B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260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3BDE3" w14:textId="6D4644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59B8753F" w14:textId="66B1DE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6CC2E" w14:textId="17D68E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3AF78" w14:textId="3401E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0,258.54 </w:t>
            </w:r>
          </w:p>
        </w:tc>
      </w:tr>
      <w:tr w:rsidR="00831408" w:rsidRPr="00831408" w14:paraId="503292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D83C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C4B9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28E57" w14:textId="73B1A8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9EB5748" w14:textId="3B5C6D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0170E" w14:textId="7136B1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1733D" w14:textId="76F258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5,213.48 </w:t>
            </w:r>
          </w:p>
        </w:tc>
      </w:tr>
      <w:tr w:rsidR="00831408" w:rsidRPr="00831408" w14:paraId="24445F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37F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4F80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5BC7464" w14:textId="4DFBE0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9CA1B95" w14:textId="1F9223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11BB0" w14:textId="632F8A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012BF" w14:textId="5E9D27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672.72 </w:t>
            </w:r>
          </w:p>
        </w:tc>
      </w:tr>
      <w:tr w:rsidR="00831408" w:rsidRPr="00831408" w14:paraId="7A54BE8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38A7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36E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498FBCB" w14:textId="4B0FB5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3C00684C" w14:textId="29F28F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E055F" w14:textId="6C5A1B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0FE95" w14:textId="237C65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3,501.02 </w:t>
            </w:r>
          </w:p>
        </w:tc>
      </w:tr>
      <w:tr w:rsidR="00831408" w:rsidRPr="00831408" w14:paraId="0EBAF1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D991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781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CF790" w14:textId="26E869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A021CB6" w14:textId="7A19CB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1E14644F" w14:textId="0C077D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8FDA6" w14:textId="49DC38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8,112.24 </w:t>
            </w:r>
          </w:p>
        </w:tc>
      </w:tr>
      <w:tr w:rsidR="00831408" w:rsidRPr="00831408" w14:paraId="68F408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74FA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723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67560" w14:textId="7B68AC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17718B84" w14:textId="652529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A01FDCC" w14:textId="0AB666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279D0" w14:textId="5D4010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0,626.00 </w:t>
            </w:r>
          </w:p>
        </w:tc>
      </w:tr>
      <w:tr w:rsidR="00831408" w:rsidRPr="00831408" w14:paraId="408227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04A2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67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74F3C" w14:textId="7974AB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E27B306" w14:textId="0D0518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BB54" w14:textId="44BC8E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E70AA" w14:textId="2CA55D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4,244.13 </w:t>
            </w:r>
          </w:p>
        </w:tc>
      </w:tr>
      <w:tr w:rsidR="00831408" w:rsidRPr="00831408" w14:paraId="60F918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18F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01B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16FA3" w14:textId="5F6F3E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344ABD0" w14:textId="2940A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C801E1C" w14:textId="553A50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FDFF5" w14:textId="1E63F3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9,532.92 </w:t>
            </w:r>
          </w:p>
        </w:tc>
      </w:tr>
      <w:tr w:rsidR="00831408" w:rsidRPr="00831408" w14:paraId="0D9E06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0CCC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D58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C9E3954" w14:textId="557276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D0A3550" w14:textId="305482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2A2F" w14:textId="1C01A3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B2B1C" w14:textId="36BFC7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359.60 </w:t>
            </w:r>
          </w:p>
        </w:tc>
      </w:tr>
      <w:tr w:rsidR="00831408" w:rsidRPr="00831408" w14:paraId="7027D4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598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656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3D7666" w14:textId="06280A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52F414D3" w14:textId="62AF6F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8CFC076" w14:textId="18DE25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75897" w14:textId="26415D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1,043.20 </w:t>
            </w:r>
          </w:p>
        </w:tc>
      </w:tr>
      <w:tr w:rsidR="00831408" w:rsidRPr="00831408" w14:paraId="1A8DD8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6E42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BE7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53523C1" w14:textId="449198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12A99FDF" w14:textId="5A525A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6F220" w14:textId="23F835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36D5F" w14:textId="01389F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1,665.13 </w:t>
            </w:r>
          </w:p>
        </w:tc>
      </w:tr>
      <w:tr w:rsidR="00831408" w:rsidRPr="00831408" w14:paraId="482B3FB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674D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C46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37911386" w14:textId="28CB7D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3A6D4FE" w14:textId="265340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601E5" w14:textId="34A061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37E11" w14:textId="638AA8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7,236.32 </w:t>
            </w:r>
          </w:p>
        </w:tc>
      </w:tr>
      <w:tr w:rsidR="00831408" w:rsidRPr="00831408" w14:paraId="4EA947A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778C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1B1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49601DB" w14:textId="7B6910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79D1FC8E" w14:textId="063081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2D72A" w14:textId="3AE7C1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5183C" w14:textId="66518B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887.40 </w:t>
            </w:r>
          </w:p>
        </w:tc>
      </w:tr>
      <w:tr w:rsidR="00831408" w:rsidRPr="00831408" w14:paraId="779E41E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F584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B01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C5C07D0" w14:textId="09C63E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01A498B9" w14:textId="49D7B0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3A2BD" w14:textId="2A8BE4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6E29C" w14:textId="59C5B5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38,276.44 </w:t>
            </w:r>
          </w:p>
        </w:tc>
      </w:tr>
      <w:tr w:rsidR="00831408" w:rsidRPr="00831408" w14:paraId="4E9AD93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52C92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3BFBCACA" w14:textId="542AFF5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4,312,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459F7742" w14:textId="55263C4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1AEEA95" w14:textId="5A7C91A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A142B" w14:textId="0E4CEF7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4,915,710.15 </w:t>
            </w:r>
          </w:p>
        </w:tc>
      </w:tr>
      <w:tr w:rsidR="00831408" w:rsidRPr="00831408" w14:paraId="09A7190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C901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1C808C2A" w14:textId="7685F1E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3,85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A8DD784" w14:textId="04339A5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919587" w14:textId="7DCF4BB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224D30" w14:textId="09F538A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137,667.82 </w:t>
            </w:r>
          </w:p>
        </w:tc>
      </w:tr>
      <w:tr w:rsidR="00831408" w:rsidRPr="00831408" w14:paraId="5919A46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91B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E7E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2C5DF" w14:textId="05A862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5DE12B" w14:textId="37D291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3EA57" w14:textId="18A22D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DC88" w14:textId="115C38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r>
      <w:tr w:rsidR="00831408" w:rsidRPr="00831408" w14:paraId="29173C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47E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D61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FFDAD" w14:textId="7168EA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D13BE00" w14:textId="6725E7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CCBE9" w14:textId="6AAA41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6F2E" w14:textId="298CFA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7,500.00 </w:t>
            </w:r>
          </w:p>
        </w:tc>
      </w:tr>
      <w:tr w:rsidR="00831408" w:rsidRPr="00831408" w14:paraId="0FA86B1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C6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F4D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503BF16" w14:textId="171572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0BC695B9" w14:textId="418458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A8ECE" w14:textId="5EB17F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624D" w14:textId="0C5B53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0,880.00 </w:t>
            </w:r>
          </w:p>
        </w:tc>
      </w:tr>
      <w:tr w:rsidR="00831408" w:rsidRPr="00831408" w14:paraId="4933DE6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002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D8F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B7B50A8" w14:textId="0402F8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14D1EF9C" w14:textId="7398C4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4E1FE73" w14:textId="6D303E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B6641" w14:textId="70BDAC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447.20 </w:t>
            </w:r>
          </w:p>
        </w:tc>
      </w:tr>
      <w:tr w:rsidR="00831408" w:rsidRPr="00831408" w14:paraId="627DEFE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7F2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02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B54E2" w14:textId="5D7578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632440CF" w14:textId="77E71E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735D2" w14:textId="371B8C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86CFD" w14:textId="2EA67B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1,656.70 </w:t>
            </w:r>
          </w:p>
        </w:tc>
      </w:tr>
      <w:tr w:rsidR="00831408" w:rsidRPr="00831408" w14:paraId="0B8555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938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FC6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F4E33" w14:textId="3470BB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05E7DF4F" w14:textId="28DB8F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98F1" w14:textId="3F3FC4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E14B7" w14:textId="50F5A9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7,414.10 </w:t>
            </w:r>
          </w:p>
        </w:tc>
      </w:tr>
      <w:tr w:rsidR="00831408" w:rsidRPr="00831408" w14:paraId="209530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6C0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EBB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C6E39E3" w14:textId="56048A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FB206" w14:textId="25A7BE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D740E" w14:textId="5581B9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A4228" w14:textId="5DE18F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r>
      <w:tr w:rsidR="00831408" w:rsidRPr="00831408" w14:paraId="12BA2B6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37B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636F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857A2" w14:textId="4CA3FC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A56C5E2" w14:textId="30B8DC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3563" w14:textId="0132FB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6D8FA" w14:textId="5B62C5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80,500.00 </w:t>
            </w:r>
          </w:p>
        </w:tc>
      </w:tr>
      <w:tr w:rsidR="00831408" w:rsidRPr="00831408" w14:paraId="436000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F3F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921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3795B" w14:textId="6E289F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71238B72" w14:textId="746D86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8A20" w14:textId="262297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4D541" w14:textId="0C5B80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95,360.00 </w:t>
            </w:r>
          </w:p>
        </w:tc>
      </w:tr>
      <w:tr w:rsidR="00831408" w:rsidRPr="00831408" w14:paraId="2E1BAC9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F282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323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6F054" w14:textId="0C8940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279E9245" w14:textId="7D025C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E2D0C" w14:textId="33D182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2DFE0" w14:textId="523CEA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2,100.00 </w:t>
            </w:r>
          </w:p>
        </w:tc>
      </w:tr>
      <w:tr w:rsidR="00831408" w:rsidRPr="00831408" w14:paraId="06624E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A1AD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484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C6C67" w14:textId="44A0A2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10878389" w14:textId="0AD3E4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DE9A0" w14:textId="30C5B5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86436" w14:textId="3A7B44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4,800.00 </w:t>
            </w:r>
          </w:p>
        </w:tc>
      </w:tr>
      <w:tr w:rsidR="00831408" w:rsidRPr="00831408" w14:paraId="3B880E7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AC8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168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7BC4F096" w14:textId="3FE93F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720,835.40 </w:t>
            </w:r>
          </w:p>
        </w:tc>
        <w:tc>
          <w:tcPr>
            <w:tcW w:w="0" w:type="auto"/>
            <w:tcBorders>
              <w:top w:val="nil"/>
              <w:left w:val="nil"/>
              <w:bottom w:val="single" w:sz="4" w:space="0" w:color="000000"/>
              <w:right w:val="single" w:sz="4" w:space="0" w:color="000000"/>
            </w:tcBorders>
            <w:shd w:val="clear" w:color="auto" w:fill="auto"/>
            <w:noWrap/>
            <w:vAlign w:val="bottom"/>
            <w:hideMark/>
          </w:tcPr>
          <w:p w14:paraId="4D4E9D95" w14:textId="0774DC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036F7" w14:textId="7A8FDF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999C5" w14:textId="31DDCC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9,720,835.40 </w:t>
            </w:r>
          </w:p>
        </w:tc>
      </w:tr>
      <w:tr w:rsidR="00831408" w:rsidRPr="00831408" w14:paraId="6564330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F72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CF8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9E69E" w14:textId="179DAF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2AF0F77E" w14:textId="7ED813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36A2C" w14:textId="379F21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0C2E" w14:textId="043A36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3,400.00 </w:t>
            </w:r>
          </w:p>
        </w:tc>
      </w:tr>
      <w:tr w:rsidR="00831408" w:rsidRPr="00831408" w14:paraId="526C946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5A8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ADE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593F0" w14:textId="786F84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56B93A0C" w14:textId="625F33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4D2BA" w14:textId="2F4206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4E06B" w14:textId="3F4CB1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19,340.00 </w:t>
            </w:r>
          </w:p>
        </w:tc>
      </w:tr>
      <w:tr w:rsidR="00831408" w:rsidRPr="00831408" w14:paraId="12DAFE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05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275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32BE8" w14:textId="52DD16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508255F" w14:textId="03381A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68EE" w14:textId="016EFB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C4DE0" w14:textId="268F01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5,897.42 </w:t>
            </w:r>
          </w:p>
        </w:tc>
      </w:tr>
      <w:tr w:rsidR="00831408" w:rsidRPr="00831408" w14:paraId="7AACCA4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0755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33F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90A154" w14:textId="4BCB12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0189CF03" w14:textId="7BFCC5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7621D" w14:textId="166E5A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A99A" w14:textId="1897EA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7,537.00 </w:t>
            </w:r>
          </w:p>
        </w:tc>
      </w:tr>
      <w:tr w:rsidR="00831408" w:rsidRPr="00831408" w14:paraId="5AF2AA7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8D43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06532F42" w14:textId="21CAD26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415,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048BD8F" w14:textId="415D6EB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9CF4D6" w14:textId="48F05FE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698012" w14:textId="79C3669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690,853.71 </w:t>
            </w:r>
          </w:p>
        </w:tc>
      </w:tr>
      <w:tr w:rsidR="00831408" w:rsidRPr="00831408" w14:paraId="512CA5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397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954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ini</w:t>
            </w:r>
            <w:proofErr w:type="spellEnd"/>
            <w:r w:rsidRPr="00831408">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1F1D3451" w14:textId="493446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3E6CBDD3" w14:textId="5C10E3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B1C8B" w14:textId="1C477E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2F8FB" w14:textId="78F74C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8,984.96 </w:t>
            </w:r>
          </w:p>
        </w:tc>
      </w:tr>
      <w:tr w:rsidR="00831408" w:rsidRPr="00831408" w14:paraId="7467AD9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CD23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93E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C235B" w14:textId="10CB85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179539D2" w14:textId="4DEFED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7E602" w14:textId="3E35F7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C7D3" w14:textId="0287A3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8,099.20 </w:t>
            </w:r>
          </w:p>
        </w:tc>
      </w:tr>
      <w:tr w:rsidR="00831408" w:rsidRPr="00831408" w14:paraId="63A420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8EB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B05B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39779DA" w14:textId="06FE74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99,820.45 </w:t>
            </w:r>
          </w:p>
        </w:tc>
        <w:tc>
          <w:tcPr>
            <w:tcW w:w="0" w:type="auto"/>
            <w:tcBorders>
              <w:top w:val="nil"/>
              <w:left w:val="nil"/>
              <w:bottom w:val="single" w:sz="4" w:space="0" w:color="000000"/>
              <w:right w:val="single" w:sz="4" w:space="0" w:color="000000"/>
            </w:tcBorders>
            <w:shd w:val="clear" w:color="auto" w:fill="auto"/>
            <w:noWrap/>
            <w:vAlign w:val="bottom"/>
            <w:hideMark/>
          </w:tcPr>
          <w:p w14:paraId="052A6C8D" w14:textId="118876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1438" w14:textId="1AD3AF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B8E9E" w14:textId="21C96D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99,820.45 </w:t>
            </w:r>
          </w:p>
        </w:tc>
      </w:tr>
      <w:tr w:rsidR="00831408" w:rsidRPr="00831408" w14:paraId="0C14E4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480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627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 </w:t>
            </w:r>
            <w:proofErr w:type="spellStart"/>
            <w:r w:rsidRPr="0083140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F60FD" w14:textId="595672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67888879" w14:textId="178F35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87D7E" w14:textId="4023B6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34E6D" w14:textId="431CCD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2,395.00 </w:t>
            </w:r>
          </w:p>
        </w:tc>
      </w:tr>
      <w:tr w:rsidR="00831408" w:rsidRPr="00831408" w14:paraId="5DD3E3E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BD5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21DF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4D383" w14:textId="662B43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8,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344AC" w14:textId="7639EA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E4C87" w14:textId="63B62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AD347" w14:textId="631588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8,000.00 </w:t>
            </w:r>
          </w:p>
        </w:tc>
      </w:tr>
      <w:tr w:rsidR="00831408" w:rsidRPr="00831408" w14:paraId="5623F1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9E1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A2B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Tobias </w:t>
            </w:r>
            <w:proofErr w:type="spellStart"/>
            <w:r w:rsidRPr="00831408">
              <w:rPr>
                <w:rFonts w:ascii="Arial Narrow" w:eastAsia="Times New Roman" w:hAnsi="Arial Narrow"/>
                <w:i/>
                <w:iCs/>
                <w:color w:val="000000"/>
                <w:sz w:val="20"/>
                <w:szCs w:val="20"/>
              </w:rPr>
              <w:t>Fornier</w:t>
            </w:r>
            <w:proofErr w:type="spellEnd"/>
            <w:r w:rsidRPr="00831408">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68C26CF" w14:textId="19B88E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19B99B6F" w14:textId="44B038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CA8B3" w14:textId="1FB26F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0976C" w14:textId="3D85E3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3,565.00 </w:t>
            </w:r>
          </w:p>
        </w:tc>
      </w:tr>
      <w:tr w:rsidR="00831408" w:rsidRPr="00831408" w14:paraId="5FF9891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A50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C98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B93045D" w14:textId="629242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21B6078" w14:textId="36C545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098A8" w14:textId="4FAD0E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D66AA" w14:textId="331864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040.00 </w:t>
            </w:r>
          </w:p>
        </w:tc>
      </w:tr>
      <w:tr w:rsidR="00831408" w:rsidRPr="00831408" w14:paraId="0349B49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870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4EB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438C0" w14:textId="35C879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5D6202AD" w14:textId="7D6C07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D9A64" w14:textId="38E2B5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8A540" w14:textId="3A254B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7,229.00 </w:t>
            </w:r>
          </w:p>
        </w:tc>
      </w:tr>
      <w:tr w:rsidR="00831408" w:rsidRPr="00831408" w14:paraId="5935B8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1BDF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0FCD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1256B" w14:textId="0CE267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3534C4" w14:textId="4F9677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361FB3" w14:textId="77A57C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B0C1D" w14:textId="242BED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0,400.00 </w:t>
            </w:r>
          </w:p>
        </w:tc>
      </w:tr>
      <w:tr w:rsidR="00831408" w:rsidRPr="00831408" w14:paraId="33361A9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577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9F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FF9541" w14:textId="422873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0DCF29" w14:textId="776143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104C7" w14:textId="30A6DD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1891" w14:textId="5B381D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0,000.00 </w:t>
            </w:r>
          </w:p>
        </w:tc>
      </w:tr>
      <w:tr w:rsidR="00831408" w:rsidRPr="00831408" w14:paraId="467897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7C7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84B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C830B" w14:textId="4EE13B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CEC0A40" w14:textId="514262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1F723" w14:textId="7CC439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2FB44" w14:textId="098D3B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4,250.00 </w:t>
            </w:r>
          </w:p>
        </w:tc>
      </w:tr>
      <w:tr w:rsidR="00831408" w:rsidRPr="00831408" w14:paraId="549BAB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0C2B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B59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ua</w:t>
            </w:r>
            <w:proofErr w:type="spellEnd"/>
            <w:r w:rsidRPr="0083140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9B1733F" w14:textId="04B51E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079F25E3" w14:textId="36A691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D1B73" w14:textId="79EC58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30E7F" w14:textId="08D9B5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5,168.10 </w:t>
            </w:r>
          </w:p>
        </w:tc>
      </w:tr>
      <w:tr w:rsidR="00831408" w:rsidRPr="00831408" w14:paraId="3E4F25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3F7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1D7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77BBAFF" w14:textId="13955D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50C18F12" w14:textId="2C0848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A757D" w14:textId="7ADAF7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A0EFB" w14:textId="35763C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4,350.00 </w:t>
            </w:r>
          </w:p>
        </w:tc>
      </w:tr>
      <w:tr w:rsidR="00831408" w:rsidRPr="00831408" w14:paraId="2DEDCE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747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29E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1A347C" w14:textId="0892F2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55C2555" w14:textId="49B4C3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0EEC5" w14:textId="7D9848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4BA95" w14:textId="221119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3,487.00 </w:t>
            </w:r>
          </w:p>
        </w:tc>
      </w:tr>
      <w:tr w:rsidR="00831408" w:rsidRPr="00831408" w14:paraId="4DC212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E7E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632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5C55C8" w14:textId="26C676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453A81B" w14:textId="2EC177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4F478" w14:textId="3A8868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35F35" w14:textId="5AA7D7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5,800.00 </w:t>
            </w:r>
          </w:p>
        </w:tc>
      </w:tr>
      <w:tr w:rsidR="00831408" w:rsidRPr="00831408" w14:paraId="6908C63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4AB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FA8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36B84" w14:textId="19973A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67205E06" w14:textId="37B4F0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3F96C" w14:textId="6ACD61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49DFD" w14:textId="659C12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190.00 </w:t>
            </w:r>
          </w:p>
        </w:tc>
      </w:tr>
      <w:tr w:rsidR="00831408" w:rsidRPr="00831408" w14:paraId="3D773D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900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224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660A2" w14:textId="364154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6CA5DA1A" w14:textId="268349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CFA94" w14:textId="4B0CB5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5BF3B" w14:textId="4402B1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8,075.00 </w:t>
            </w:r>
          </w:p>
        </w:tc>
      </w:tr>
      <w:tr w:rsidR="00831408" w:rsidRPr="00831408" w14:paraId="6D8F602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E4C4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C70315A" w14:textId="23180FA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77223E6E" w14:textId="5A12F47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C20229" w14:textId="33BA465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D9D701" w14:textId="35408BA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8,402,434.95 </w:t>
            </w:r>
          </w:p>
        </w:tc>
      </w:tr>
      <w:tr w:rsidR="00831408" w:rsidRPr="00831408" w14:paraId="17E387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B3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7F5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rovince of </w:t>
            </w:r>
            <w:proofErr w:type="spellStart"/>
            <w:r w:rsidRPr="00831408">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3587E" w14:textId="409BE4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C46BDCE" w14:textId="400261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C4E1F" w14:textId="1061AF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DBD46" w14:textId="75439C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320.00 </w:t>
            </w:r>
          </w:p>
        </w:tc>
      </w:tr>
      <w:tr w:rsidR="00831408" w:rsidRPr="00831408" w14:paraId="2C3E7D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114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417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44A3B7" w14:textId="672C9F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374996DF" w14:textId="2FDFCA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DB85D" w14:textId="796A24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688F8" w14:textId="316254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6,820.00 </w:t>
            </w:r>
          </w:p>
        </w:tc>
      </w:tr>
      <w:tr w:rsidR="00831408" w:rsidRPr="00831408" w14:paraId="2F8C3B2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330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743D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5AD16A30" w14:textId="6F966B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E3954C" w14:textId="695207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340A0" w14:textId="5B3CAA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326ED" w14:textId="4EF66F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0,000.00 </w:t>
            </w:r>
          </w:p>
        </w:tc>
      </w:tr>
      <w:tr w:rsidR="00831408" w:rsidRPr="00831408" w14:paraId="5EF0FD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DA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4D4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40F400" w14:textId="6CC9F0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FDD9272" w14:textId="3CF627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7EF37" w14:textId="183C9A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0D59E" w14:textId="022206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2,000.00 </w:t>
            </w:r>
          </w:p>
        </w:tc>
      </w:tr>
      <w:tr w:rsidR="00831408" w:rsidRPr="00831408" w14:paraId="7C6D20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1B0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169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CBC925" w14:textId="610225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71F07152" w14:textId="3F795A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51AC" w14:textId="6881D4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0920" w14:textId="794952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0,447.75 </w:t>
            </w:r>
          </w:p>
        </w:tc>
      </w:tr>
      <w:tr w:rsidR="00831408" w:rsidRPr="00831408" w14:paraId="1B177FC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D8A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B4B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4FC3C" w14:textId="660C0C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6DD4AAF" w14:textId="2DAE63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700F4" w14:textId="2C2BFF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C6157" w14:textId="01390F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5,944.00 </w:t>
            </w:r>
          </w:p>
        </w:tc>
      </w:tr>
      <w:tr w:rsidR="00831408" w:rsidRPr="00831408" w14:paraId="3E73907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E2F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817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AFA5D" w14:textId="52EA26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643AB49" w14:textId="7497C6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EDFC5" w14:textId="592B1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B50A7" w14:textId="2E0E46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68,223.75 </w:t>
            </w:r>
          </w:p>
        </w:tc>
      </w:tr>
      <w:tr w:rsidR="00831408" w:rsidRPr="00831408" w14:paraId="1B5A7ED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927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01B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w:t>
            </w:r>
            <w:proofErr w:type="spellStart"/>
            <w:r w:rsidRPr="00831408">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4E7E9D" w14:textId="2925A3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5BFF89" w14:textId="524F5A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714F2" w14:textId="6D4C49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B4A28" w14:textId="78EB28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000.00 </w:t>
            </w:r>
          </w:p>
        </w:tc>
      </w:tr>
      <w:tr w:rsidR="00831408" w:rsidRPr="00831408" w14:paraId="7ED87A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13C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53AC3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8DD27" w14:textId="08906F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E28F370" w14:textId="32B6FF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FFA77" w14:textId="32C47A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8548F" w14:textId="6BFD84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1,000.00 </w:t>
            </w:r>
          </w:p>
        </w:tc>
      </w:tr>
      <w:tr w:rsidR="00831408" w:rsidRPr="00831408" w14:paraId="585438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1B8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313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4542B601" w14:textId="4CD3FF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D215A" w14:textId="3C4732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53D21" w14:textId="55C4B7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7071C" w14:textId="0E7081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25,000.00 </w:t>
            </w:r>
          </w:p>
        </w:tc>
      </w:tr>
      <w:tr w:rsidR="00831408" w:rsidRPr="00831408" w14:paraId="5500177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E15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0C1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81270" w14:textId="103F53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065856A4" w14:textId="22920A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0801D" w14:textId="0EDBA4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F844B" w14:textId="1B8FBA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1,400.00 </w:t>
            </w:r>
          </w:p>
        </w:tc>
      </w:tr>
      <w:tr w:rsidR="00831408" w:rsidRPr="00831408" w14:paraId="74002B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20A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42B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AE7DC6B" w14:textId="1DCD9E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BFFD4A1" w14:textId="7190D2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D0392" w14:textId="118919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EE536" w14:textId="3F09D9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3,298.75 </w:t>
            </w:r>
          </w:p>
        </w:tc>
      </w:tr>
      <w:tr w:rsidR="00831408" w:rsidRPr="00831408" w14:paraId="04FFA9B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AF1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83B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19F8ABE9" w14:textId="7E9822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3E7D2FF" w14:textId="72BF03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67A2C" w14:textId="6C5C65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B56F" w14:textId="3D363D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1,160.00 </w:t>
            </w:r>
          </w:p>
        </w:tc>
      </w:tr>
      <w:tr w:rsidR="00831408" w:rsidRPr="00831408" w14:paraId="4954EF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D7F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25F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resident </w:t>
            </w: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5A5B7" w14:textId="2E32B8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8328EF" w14:textId="300F75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62F4B" w14:textId="41E86B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11B40" w14:textId="0F1DFC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0,000.00 </w:t>
            </w:r>
          </w:p>
        </w:tc>
      </w:tr>
      <w:tr w:rsidR="00831408" w:rsidRPr="00831408" w14:paraId="476C10F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035E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FF1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oxas</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0453E6" w14:textId="4B63A2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031365D1" w14:textId="11BB8C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5AC70" w14:textId="57ECBC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5104C" w14:textId="254C4D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7,111.45 </w:t>
            </w:r>
          </w:p>
        </w:tc>
      </w:tr>
      <w:tr w:rsidR="00831408" w:rsidRPr="00831408" w14:paraId="09791B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2C2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EE2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pi</w:t>
            </w:r>
            <w:proofErr w:type="spellEnd"/>
            <w:r w:rsidRPr="0083140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37E2FA0B" w14:textId="4E501A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99F525D" w14:textId="1720A6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76F83" w14:textId="3D4613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DB122" w14:textId="2AB02D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2,500.00 </w:t>
            </w:r>
          </w:p>
        </w:tc>
      </w:tr>
      <w:tr w:rsidR="00831408" w:rsidRPr="00831408" w14:paraId="5A2A55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3B4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F27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CB0A86C" w14:textId="1D91E0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3A1499" w14:textId="11BD1C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4F17F" w14:textId="646F15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16CA8" w14:textId="361440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00,000.00 </w:t>
            </w:r>
          </w:p>
        </w:tc>
      </w:tr>
      <w:tr w:rsidR="00831408" w:rsidRPr="00831408" w14:paraId="726668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76B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891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AB733" w14:textId="32F951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352E7FC" w14:textId="4E1A6B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A7AD2" w14:textId="3A652A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C70C" w14:textId="30A689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32,209.25 </w:t>
            </w:r>
          </w:p>
        </w:tc>
      </w:tr>
      <w:tr w:rsidR="00831408" w:rsidRPr="00831408" w14:paraId="52B86F0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BA09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7DDEEDE" w14:textId="7F054A7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4821A532" w14:textId="4E0BBCA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CB543E" w14:textId="6CE249B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6BA9A4" w14:textId="50D91F7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895,383.55 </w:t>
            </w:r>
          </w:p>
        </w:tc>
      </w:tr>
      <w:tr w:rsidR="00831408" w:rsidRPr="00831408" w14:paraId="38DD607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880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47A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AB9083" w14:textId="21476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1BD3CC08" w14:textId="585172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0B9A" w14:textId="22E6A1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CB5D" w14:textId="52C8FD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5,201.95 </w:t>
            </w:r>
          </w:p>
        </w:tc>
      </w:tr>
      <w:tr w:rsidR="00831408" w:rsidRPr="00831408" w14:paraId="30EDD7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A29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747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2B9436D1" w14:textId="5CED12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7007B2FC" w14:textId="03C41D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5D30" w14:textId="327C8F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5ED26" w14:textId="77BCFE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640.00 </w:t>
            </w:r>
          </w:p>
        </w:tc>
      </w:tr>
      <w:tr w:rsidR="00831408" w:rsidRPr="00831408" w14:paraId="76FEE1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826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36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FF38B3F" w14:textId="46749F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2D31C0BC" w14:textId="7346D8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BC5C2" w14:textId="6333A4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E9F0A" w14:textId="53F025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26,319.10 </w:t>
            </w:r>
          </w:p>
        </w:tc>
      </w:tr>
      <w:tr w:rsidR="00831408" w:rsidRPr="00831408" w14:paraId="321C89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4F1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EC9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3F2D0A1" w14:textId="6D3218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753AAE71" w14:textId="7E5B22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30BDA" w14:textId="457495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A8C21" w14:textId="5BCB3F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3,052.50 </w:t>
            </w:r>
          </w:p>
        </w:tc>
      </w:tr>
      <w:tr w:rsidR="00831408" w:rsidRPr="00831408" w14:paraId="0CB5DA7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5AD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494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F1073B" w14:textId="0DD7D8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2EAF4DCF" w14:textId="628C64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8BCEB" w14:textId="64345A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381E" w14:textId="73931A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1,170.00 </w:t>
            </w:r>
          </w:p>
        </w:tc>
      </w:tr>
      <w:tr w:rsidR="00831408" w:rsidRPr="00831408" w14:paraId="6DF935A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B092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BEB1C05" w14:textId="0579171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359ED983" w14:textId="666192E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0B4D6F" w14:textId="618E142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A662CF" w14:textId="6F1696D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3,752,541.30 </w:t>
            </w:r>
          </w:p>
        </w:tc>
      </w:tr>
      <w:tr w:rsidR="00831408" w:rsidRPr="00831408" w14:paraId="6E00C8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B93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FBE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21CAE" w14:textId="45FDAD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53831D65" w14:textId="72FD25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B91E4" w14:textId="085EA9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8CEBE" w14:textId="21B987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73,220.00 </w:t>
            </w:r>
          </w:p>
        </w:tc>
      </w:tr>
      <w:tr w:rsidR="00831408" w:rsidRPr="00831408" w14:paraId="0F14615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0DA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F93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96C03" w14:textId="4FD9AE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E318DDF" w14:textId="146414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C9B99" w14:textId="5DD8CF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A1287" w14:textId="5E4F14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223.05 </w:t>
            </w:r>
          </w:p>
        </w:tc>
      </w:tr>
      <w:tr w:rsidR="00831408" w:rsidRPr="00831408" w14:paraId="6040ECD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7C1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A51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C6FDB" w14:textId="0615A9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B6BF0C3" w14:textId="170544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03843" w14:textId="2AAB89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B50DD" w14:textId="72F22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1,500.00 </w:t>
            </w:r>
          </w:p>
        </w:tc>
      </w:tr>
      <w:tr w:rsidR="00831408" w:rsidRPr="00831408" w14:paraId="27FD79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9D0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F24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895C4" w14:textId="159378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6735E" w14:textId="687B80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4BDF4" w14:textId="702FEE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82D8E" w14:textId="4952E4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0,000.00 </w:t>
            </w:r>
          </w:p>
        </w:tc>
      </w:tr>
      <w:tr w:rsidR="00831408" w:rsidRPr="00831408" w14:paraId="2A11D3E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225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3C7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21CB0" w14:textId="68221F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8E357EA" w14:textId="4BD567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08CE4" w14:textId="16EB1A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9DB59" w14:textId="41F080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81,800.00 </w:t>
            </w:r>
          </w:p>
        </w:tc>
      </w:tr>
      <w:tr w:rsidR="00831408" w:rsidRPr="00831408" w14:paraId="7ECD12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AF8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DCC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otac</w:t>
            </w:r>
            <w:proofErr w:type="spellEnd"/>
            <w:r w:rsidRPr="00831408">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552BF8F4" w14:textId="686119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A9DFB" w14:textId="053BB5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6AE5" w14:textId="7D682B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9C53" w14:textId="1832F5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10,000.00 </w:t>
            </w:r>
          </w:p>
        </w:tc>
      </w:tr>
      <w:tr w:rsidR="00831408" w:rsidRPr="00831408" w14:paraId="427283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FFB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9EE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970EE" w14:textId="2220ED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F7E15E1" w14:textId="2378CE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A3428" w14:textId="731AFE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F86B9" w14:textId="67714C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713.92 </w:t>
            </w:r>
          </w:p>
        </w:tc>
      </w:tr>
      <w:tr w:rsidR="00831408" w:rsidRPr="00831408" w14:paraId="39585E5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548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DF17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62A32" w14:textId="6D8646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9DD7537" w14:textId="613405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8989" w14:textId="113504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71C58" w14:textId="5D4866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81,633.55 </w:t>
            </w:r>
          </w:p>
        </w:tc>
      </w:tr>
      <w:tr w:rsidR="00831408" w:rsidRPr="00831408" w14:paraId="2D0D93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7F0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056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3753E" w14:textId="060C24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85B852" w14:textId="6D711A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CF1BC" w14:textId="3310E5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2B23A" w14:textId="612F5A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5,000.00 </w:t>
            </w:r>
          </w:p>
        </w:tc>
      </w:tr>
      <w:tr w:rsidR="00831408" w:rsidRPr="00831408" w14:paraId="04744F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F57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50F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F38A6DC" w14:textId="4155EE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0B660E02" w14:textId="74591B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340C29" w14:textId="5EAF7E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36BE5" w14:textId="5124EF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28,240.00 </w:t>
            </w:r>
          </w:p>
        </w:tc>
      </w:tr>
      <w:tr w:rsidR="00831408" w:rsidRPr="00831408" w14:paraId="4F0B34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9F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3AD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C1ADEA0" w14:textId="6CC0AE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B87F9" w14:textId="3639B6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C525E" w14:textId="33F934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0C41A" w14:textId="511427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0,000.00 </w:t>
            </w:r>
          </w:p>
        </w:tc>
      </w:tr>
      <w:tr w:rsidR="00831408" w:rsidRPr="00831408" w14:paraId="7F4285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6B0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904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700140" w14:textId="10059F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ECAA5A" w14:textId="4243F0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F7B8" w14:textId="6C4224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0A17" w14:textId="73588B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0,000.00 </w:t>
            </w:r>
          </w:p>
        </w:tc>
      </w:tr>
      <w:tr w:rsidR="00831408" w:rsidRPr="00831408" w14:paraId="6BD0979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6F9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ECEE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143D9D9" w14:textId="22E66E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23090538" w14:textId="6DC095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9EF57" w14:textId="19E7D2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FB235" w14:textId="1AEEEF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5,800.00 </w:t>
            </w:r>
          </w:p>
        </w:tc>
      </w:tr>
      <w:tr w:rsidR="00831408" w:rsidRPr="00831408" w14:paraId="57BCA3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98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3CC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3F86E" w14:textId="00CB55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E7C56" w14:textId="69D062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4CA0F" w14:textId="030B56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85AA0" w14:textId="7D211B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0,000.00 </w:t>
            </w:r>
          </w:p>
        </w:tc>
      </w:tr>
      <w:tr w:rsidR="00831408" w:rsidRPr="00831408" w14:paraId="282A68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EF2A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F67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0379E4" w14:textId="3FA1E7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867DD1F" w14:textId="049F56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AB811" w14:textId="5F00D8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43ACB" w14:textId="6C76EB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4,860.00 </w:t>
            </w:r>
          </w:p>
        </w:tc>
      </w:tr>
      <w:tr w:rsidR="00831408" w:rsidRPr="00831408" w14:paraId="220E93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018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A5F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42AF11BB" w14:textId="62BAC1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51480FFE" w14:textId="22A7A2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740A" w14:textId="5EF36C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28BA2" w14:textId="616B03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1,331,960.00 </w:t>
            </w:r>
          </w:p>
        </w:tc>
      </w:tr>
      <w:tr w:rsidR="00831408" w:rsidRPr="00831408" w14:paraId="5C7BF3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26D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76E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C5F57" w14:textId="5751E3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59927641" w14:textId="1F024E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F79F2" w14:textId="155430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2D0D" w14:textId="2C0D21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8,437.20 </w:t>
            </w:r>
          </w:p>
        </w:tc>
      </w:tr>
      <w:tr w:rsidR="00831408" w:rsidRPr="00831408" w14:paraId="630E0F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758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C8F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4C9D8" w14:textId="7BB705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FE02362" w14:textId="264242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A3E1E" w14:textId="1E15A5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DE4BB" w14:textId="2DB89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75,250.00 </w:t>
            </w:r>
          </w:p>
        </w:tc>
      </w:tr>
      <w:tr w:rsidR="00831408" w:rsidRPr="00831408" w14:paraId="62E4DD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64D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87F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4590DE7E" w14:textId="02B220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4650F" w14:textId="17E1A1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5CFC2" w14:textId="6B26B2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0211D" w14:textId="2B70C6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0,000.00 </w:t>
            </w:r>
          </w:p>
        </w:tc>
      </w:tr>
      <w:tr w:rsidR="00831408" w:rsidRPr="00831408" w14:paraId="32862F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564C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87B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55527" w14:textId="245716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360A519" w14:textId="5463F6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AB647" w14:textId="0EFC5B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A7EB" w14:textId="66FBF1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2,000.00 </w:t>
            </w:r>
          </w:p>
        </w:tc>
      </w:tr>
      <w:tr w:rsidR="00831408" w:rsidRPr="00831408" w14:paraId="0F2696C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F6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7584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8217F0C" w14:textId="5DC442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13A323" w14:textId="3F81B9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63CE5" w14:textId="30A657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B0C77" w14:textId="75FF3F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1,000.00 </w:t>
            </w:r>
          </w:p>
        </w:tc>
      </w:tr>
      <w:tr w:rsidR="00831408" w:rsidRPr="00831408" w14:paraId="443598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252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91F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C1E05" w14:textId="6C2AB6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408972F" w14:textId="1CD582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B92C" w14:textId="0E99F1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89152" w14:textId="470AFA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3,920.00 </w:t>
            </w:r>
          </w:p>
        </w:tc>
      </w:tr>
      <w:tr w:rsidR="00831408" w:rsidRPr="00831408" w14:paraId="6B3137B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86B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1F30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65832" w14:textId="310B59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49825686" w14:textId="06083C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E1CC9" w14:textId="01D78E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31725" w14:textId="058ACF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13,239.44 </w:t>
            </w:r>
          </w:p>
        </w:tc>
      </w:tr>
      <w:tr w:rsidR="00831408" w:rsidRPr="00831408" w14:paraId="5E3C030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25E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65F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4776E0BE" w14:textId="235120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3698B09E" w14:textId="14EEF4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C5DD7" w14:textId="255FAB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8BCAC" w14:textId="7FB6C1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 </w:t>
            </w:r>
          </w:p>
        </w:tc>
      </w:tr>
      <w:tr w:rsidR="00831408" w:rsidRPr="00831408" w14:paraId="526CA7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E006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28B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New </w:t>
            </w:r>
            <w:proofErr w:type="spellStart"/>
            <w:r w:rsidRPr="00831408">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2C8D7" w14:textId="7EA41D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31EFCB7B" w14:textId="23306A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DEC66" w14:textId="27B9F2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2E02B" w14:textId="076BC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1,608.14 </w:t>
            </w:r>
          </w:p>
        </w:tc>
      </w:tr>
      <w:tr w:rsidR="00831408" w:rsidRPr="00831408" w14:paraId="0804FE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D1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8B7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4EC6B" w14:textId="060616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E9F3D" w14:textId="0FBD9B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9CE3" w14:textId="1A6665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26D02" w14:textId="6489BC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0 </w:t>
            </w:r>
          </w:p>
        </w:tc>
      </w:tr>
      <w:tr w:rsidR="00831408" w:rsidRPr="00831408" w14:paraId="75491D6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25F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3A9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B16CD" w14:textId="00D131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B66D78" w14:textId="0BBEF9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27ADF" w14:textId="78E18E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09488" w14:textId="3746B0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0,000.00 </w:t>
            </w:r>
          </w:p>
        </w:tc>
      </w:tr>
      <w:tr w:rsidR="00831408" w:rsidRPr="00831408" w14:paraId="7ADF113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AC7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18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C7A99" w14:textId="60CE98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57F808A3" w14:textId="4597A7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032E0" w14:textId="765BC2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C972A" w14:textId="5D0BA0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3,200.00 </w:t>
            </w:r>
          </w:p>
        </w:tc>
      </w:tr>
      <w:tr w:rsidR="00831408" w:rsidRPr="00831408" w14:paraId="49623D5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442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938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8E0A0A8" w14:textId="7DB554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8034F5" w14:textId="34D347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C7272" w14:textId="2D0420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F5847" w14:textId="672AE4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55,000.00 </w:t>
            </w:r>
          </w:p>
        </w:tc>
      </w:tr>
      <w:tr w:rsidR="00831408" w:rsidRPr="00831408" w14:paraId="789A7E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7AF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A63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D89EC66" w14:textId="7CB9D7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6F3ECD95" w14:textId="6BF77B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1C6BD" w14:textId="399CB0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21301" w14:textId="05FCC7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5,075.00 </w:t>
            </w:r>
          </w:p>
        </w:tc>
      </w:tr>
      <w:tr w:rsidR="00831408" w:rsidRPr="00831408" w14:paraId="2428F0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C6B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150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DA25ADD" w14:textId="076A1E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848F4D" w14:textId="5250B4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A4D9A" w14:textId="39AC6B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FAB24" w14:textId="71EF7B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0,000.00 </w:t>
            </w:r>
          </w:p>
        </w:tc>
      </w:tr>
      <w:tr w:rsidR="00831408" w:rsidRPr="00831408" w14:paraId="463B3A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610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8A1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14E6EC9" w14:textId="3C05C9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48FCF5C0" w14:textId="3ECCD5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CB3B3" w14:textId="0B8A84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6918E" w14:textId="6C90C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29,605.00 </w:t>
            </w:r>
          </w:p>
        </w:tc>
      </w:tr>
      <w:tr w:rsidR="00831408" w:rsidRPr="00831408" w14:paraId="5FC18E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6B2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A29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807CE62" w14:textId="2E0202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5322F" w14:textId="5AEE4A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311D6" w14:textId="443143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013A4" w14:textId="7C2360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0,000.00 </w:t>
            </w:r>
          </w:p>
        </w:tc>
      </w:tr>
      <w:tr w:rsidR="00831408" w:rsidRPr="00831408" w14:paraId="27EDDC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471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4CCF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BD8E320" w14:textId="7D4DB9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1A8DF49B" w14:textId="34CCD9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D97B4" w14:textId="6F6079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1B379" w14:textId="62842B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5,940.00 </w:t>
            </w:r>
          </w:p>
        </w:tc>
      </w:tr>
      <w:tr w:rsidR="00831408" w:rsidRPr="00831408" w14:paraId="290E66E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2A8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82D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4DE127" w14:textId="513F3E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36C366B1" w14:textId="194666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75FC2" w14:textId="5C6D89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14595" w14:textId="79A0E6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300.00 </w:t>
            </w:r>
          </w:p>
        </w:tc>
      </w:tr>
      <w:tr w:rsidR="00831408" w:rsidRPr="00831408" w14:paraId="056B71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D6B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C3C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CCE48" w14:textId="3176C9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41D29C2A" w14:textId="3C0A8E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DC269" w14:textId="328EDE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8171A" w14:textId="533058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8,016.00 </w:t>
            </w:r>
          </w:p>
        </w:tc>
      </w:tr>
      <w:tr w:rsidR="00831408" w:rsidRPr="00831408" w14:paraId="7980A3E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82EC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757AB7D" w14:textId="15C070B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95AA56A" w14:textId="5E945B0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88A687" w14:textId="1E2E589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696CC6" w14:textId="100E73D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036,828.82 </w:t>
            </w:r>
          </w:p>
        </w:tc>
      </w:tr>
      <w:tr w:rsidR="00831408" w:rsidRPr="00831408" w14:paraId="4EA7D2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C14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603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DE0F7E1" w14:textId="41EBE3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9264D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D33F18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C5F5A7" w14:textId="312F5D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0,000.00 </w:t>
            </w:r>
          </w:p>
        </w:tc>
      </w:tr>
      <w:tr w:rsidR="00831408" w:rsidRPr="00831408" w14:paraId="74A6B7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4A1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844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209D401" w14:textId="55379D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3E16E6E8" w14:textId="19F739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52322" w14:textId="46DE1C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18274" w14:textId="703939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596,959.72 </w:t>
            </w:r>
          </w:p>
        </w:tc>
      </w:tr>
      <w:tr w:rsidR="00831408" w:rsidRPr="00831408" w14:paraId="2CA533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8D8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F35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o</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31549C" w14:textId="51AFB6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6087B811" w14:textId="61392E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D4462" w14:textId="1FCE61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4621" w14:textId="766D51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7,560.00 </w:t>
            </w:r>
          </w:p>
        </w:tc>
      </w:tr>
      <w:tr w:rsidR="00831408" w:rsidRPr="00831408" w14:paraId="1251E17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4CE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2598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1C42C" w14:textId="73851E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2BF98F0" w14:textId="5B6327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AF792" w14:textId="2BF8C0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86159" w14:textId="0B173C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3,960.00 </w:t>
            </w:r>
          </w:p>
        </w:tc>
      </w:tr>
      <w:tr w:rsidR="00831408" w:rsidRPr="00831408" w14:paraId="5FF2F37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479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F38F4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B5F1" w14:textId="1AE907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16CB0E5" w14:textId="1F85F1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B32EF" w14:textId="7EC293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DCA52" w14:textId="20B9CB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7,097.00 </w:t>
            </w:r>
          </w:p>
        </w:tc>
      </w:tr>
      <w:tr w:rsidR="00831408" w:rsidRPr="00831408" w14:paraId="6A20F7A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1F6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B3A9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8A29D4C" w14:textId="655B3E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795789" w14:textId="5276C4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FDE09" w14:textId="6962DD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5F31C" w14:textId="7A45C6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31,120.00 </w:t>
            </w:r>
          </w:p>
        </w:tc>
      </w:tr>
      <w:tr w:rsidR="00831408" w:rsidRPr="00831408" w14:paraId="2A20296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9E3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160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CE333" w14:textId="7E0FD4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854F764" w14:textId="6E6FB1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38554" w14:textId="78C571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EC4BA" w14:textId="768B9C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2,036.10 </w:t>
            </w:r>
          </w:p>
        </w:tc>
      </w:tr>
      <w:tr w:rsidR="00831408" w:rsidRPr="00831408" w14:paraId="68F89F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1338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1A2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78D0A" w14:textId="5112D9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4BFAA115" w14:textId="418938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28468" w14:textId="6AD71C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E8B8F" w14:textId="3FEF05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1,817.50 </w:t>
            </w:r>
          </w:p>
        </w:tc>
      </w:tr>
      <w:tr w:rsidR="00831408" w:rsidRPr="00831408" w14:paraId="203AAC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961E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EC3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FAF141F" w14:textId="57E5AC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AA3A594" w14:textId="73D9CB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40113" w14:textId="743DB7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9F55E" w14:textId="33355B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4,520.00 </w:t>
            </w:r>
          </w:p>
        </w:tc>
      </w:tr>
      <w:tr w:rsidR="00831408" w:rsidRPr="00831408" w14:paraId="6E8B954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A2B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755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7F83F16" w14:textId="7D6F29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9901B6" w14:textId="5DE21A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9155" w14:textId="5D74BC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B7194" w14:textId="1989E1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r>
      <w:tr w:rsidR="00831408" w:rsidRPr="00831408" w14:paraId="1621509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B74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4CE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07069" w14:textId="6E9E73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0B15106A" w14:textId="7AFAF4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362B0" w14:textId="0FC0BF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DCBE8" w14:textId="610542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57,350.00 </w:t>
            </w:r>
          </w:p>
        </w:tc>
      </w:tr>
      <w:tr w:rsidR="00831408" w:rsidRPr="00831408" w14:paraId="5A8E622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DF13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AEF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7FB710" w14:textId="68F2AF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69E968A" w14:textId="15B40C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E8AD" w14:textId="78CD19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805B2" w14:textId="68480F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80.00 </w:t>
            </w:r>
          </w:p>
        </w:tc>
      </w:tr>
      <w:tr w:rsidR="00831408" w:rsidRPr="00831408" w14:paraId="0D93882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96C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C28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inoba</w:t>
            </w:r>
            <w:proofErr w:type="spellEnd"/>
            <w:r w:rsidRPr="00831408">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3F8B712B" w14:textId="77F6E5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38164E5" w14:textId="3310A2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A311" w14:textId="0BC1CE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4C95F" w14:textId="1C693F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495.00 </w:t>
            </w:r>
          </w:p>
        </w:tc>
      </w:tr>
      <w:tr w:rsidR="00831408" w:rsidRPr="00831408" w14:paraId="4BEC1D9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B4E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375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3D1B1" w14:textId="56C6DD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4B03BFB" w14:textId="27F091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9ED5E" w14:textId="197843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3F92E" w14:textId="21DC52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2,000.00 </w:t>
            </w:r>
          </w:p>
        </w:tc>
      </w:tr>
      <w:tr w:rsidR="00831408" w:rsidRPr="00831408" w14:paraId="6548DC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7F5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BED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52EEDF9" w14:textId="229546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46C185D" w14:textId="117F2D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F7664" w14:textId="2C1883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D7C32" w14:textId="4F2A14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8,170.00 </w:t>
            </w:r>
          </w:p>
        </w:tc>
      </w:tr>
      <w:tr w:rsidR="00831408" w:rsidRPr="00831408" w14:paraId="4471DD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8C9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E3E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40447F4" w14:textId="1E290B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492359" w14:textId="047EAA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DE0A7" w14:textId="1669C1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03FE8" w14:textId="65882F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0,000.00 </w:t>
            </w:r>
          </w:p>
        </w:tc>
      </w:tr>
      <w:tr w:rsidR="00831408" w:rsidRPr="00831408" w14:paraId="618E5E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78C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68BE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2210E1B" w14:textId="5DF60F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926F3B5" w14:textId="07AEC6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02EB0" w14:textId="61A30C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BD7CD" w14:textId="44EBC6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0,760.00 </w:t>
            </w:r>
          </w:p>
        </w:tc>
      </w:tr>
      <w:tr w:rsidR="00831408" w:rsidRPr="00831408" w14:paraId="464796C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21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EEB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La </w:t>
            </w:r>
            <w:proofErr w:type="spellStart"/>
            <w:r w:rsidRPr="00831408">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D722C" w14:textId="01319A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1F142" w14:textId="142143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11A69" w14:textId="4CD43D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F1924" w14:textId="756347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3,000.00 </w:t>
            </w:r>
          </w:p>
        </w:tc>
      </w:tr>
      <w:tr w:rsidR="00831408" w:rsidRPr="00831408" w14:paraId="4E7E45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FE1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748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19315" w14:textId="043166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BA44A99" w14:textId="594C28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E8B60" w14:textId="7A76EB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5D0C6" w14:textId="339633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4,450.00 </w:t>
            </w:r>
          </w:p>
        </w:tc>
      </w:tr>
      <w:tr w:rsidR="00831408" w:rsidRPr="00831408" w14:paraId="3EB0E1D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9E7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B56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3A7365EA" w14:textId="224693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81998FF" w14:textId="352F01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F6A6C" w14:textId="0A487D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26769" w14:textId="54550B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40.00 </w:t>
            </w:r>
          </w:p>
        </w:tc>
      </w:tr>
      <w:tr w:rsidR="00831408" w:rsidRPr="00831408" w14:paraId="516FDFB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AA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C0A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E4221" w14:textId="1615CF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694BC394" w14:textId="65BCE2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AEB92" w14:textId="6ABC4E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BFB9B" w14:textId="4C0524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1,440.00 </w:t>
            </w:r>
          </w:p>
        </w:tc>
      </w:tr>
      <w:tr w:rsidR="00831408" w:rsidRPr="00831408" w14:paraId="774654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5F31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15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gay</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15D901A" w14:textId="30F028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D6E20D2" w14:textId="0A3D52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DD700" w14:textId="56A70A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E1C79" w14:textId="1BFD73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6,656.00 </w:t>
            </w:r>
          </w:p>
        </w:tc>
      </w:tr>
      <w:tr w:rsidR="00831408" w:rsidRPr="00831408" w14:paraId="612E20C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1B7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BD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lvador </w:t>
            </w:r>
            <w:proofErr w:type="spellStart"/>
            <w:r w:rsidRPr="00831408">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AA56C" w14:textId="250B5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02C91CD8" w14:textId="55D300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440A4" w14:textId="0799CA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0B9EF" w14:textId="5EED5E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3,949.50 </w:t>
            </w:r>
          </w:p>
        </w:tc>
      </w:tr>
      <w:tr w:rsidR="00831408" w:rsidRPr="00831408" w14:paraId="44900F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CEE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4ED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19D817" w14:textId="38BB2B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0D83C0AD" w14:textId="131DA2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69EB" w14:textId="68D509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31145" w14:textId="0FE656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0,519.60 </w:t>
            </w:r>
          </w:p>
        </w:tc>
      </w:tr>
      <w:tr w:rsidR="00831408" w:rsidRPr="00831408" w14:paraId="311760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306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89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269F41E" w14:textId="42E77C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7275F" w14:textId="28221D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E46BF" w14:textId="081C37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CE20F" w14:textId="0AF3A4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000.00 </w:t>
            </w:r>
          </w:p>
        </w:tc>
      </w:tr>
      <w:tr w:rsidR="00831408" w:rsidRPr="00831408" w14:paraId="622332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F71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B5E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lay</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4989529" w14:textId="1E67B8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C9EF241" w14:textId="41ECC5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06F78" w14:textId="452B90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2FDA" w14:textId="2FB399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00.00 </w:t>
            </w:r>
          </w:p>
        </w:tc>
      </w:tr>
      <w:tr w:rsidR="00831408" w:rsidRPr="00831408" w14:paraId="3726CF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9C1D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E43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DC7A7" w14:textId="6C6822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59013A1E" w14:textId="776344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F72D5" w14:textId="0C19C7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5185E" w14:textId="215F19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5,480.00 </w:t>
            </w:r>
          </w:p>
        </w:tc>
      </w:tr>
      <w:tr w:rsidR="00831408" w:rsidRPr="00831408" w14:paraId="1028C5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59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ECB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9901562" w14:textId="2A240D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6791359A" w14:textId="7D13A9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24F74" w14:textId="666C9C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EEE4E" w14:textId="4EF061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740.00 </w:t>
            </w:r>
          </w:p>
        </w:tc>
      </w:tr>
      <w:tr w:rsidR="00831408" w:rsidRPr="00831408" w14:paraId="17D647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E2C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D4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912D38" w14:textId="7A74C1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2A808D72" w14:textId="73F0E8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F0890" w14:textId="56873B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82DFD" w14:textId="758AEC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00.00 </w:t>
            </w:r>
          </w:p>
        </w:tc>
      </w:tr>
      <w:tr w:rsidR="00831408" w:rsidRPr="00831408" w14:paraId="69AE2A6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75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967C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5AE4543" w14:textId="45A8DB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9A3CF45" w14:textId="51090A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38D2" w14:textId="0DC608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7B751" w14:textId="62265B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5,148.40 </w:t>
            </w:r>
          </w:p>
        </w:tc>
      </w:tr>
      <w:tr w:rsidR="00831408" w:rsidRPr="00831408" w14:paraId="17366E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DE3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9DBC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18875" w14:textId="55E901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4CCD38F" w14:textId="6612FA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CF3BD" w14:textId="25F25D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F4485" w14:textId="51082F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80.00 </w:t>
            </w:r>
          </w:p>
        </w:tc>
      </w:tr>
      <w:tr w:rsidR="00831408" w:rsidRPr="00831408" w14:paraId="01BCAF3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35DA2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2FFE71D" w14:textId="15ED223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7E51F330" w14:textId="6EBC288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EB665C" w14:textId="62AB93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C29CE1" w14:textId="108E34C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4,406,512.65 </w:t>
            </w:r>
          </w:p>
        </w:tc>
      </w:tr>
      <w:tr w:rsidR="00831408" w:rsidRPr="00831408" w14:paraId="3FE8AF8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AD2C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4942708" w14:textId="5C98FE5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2AA447B" w14:textId="7417332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121612" w14:textId="587D87A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E5A640" w14:textId="40310FF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9,514,641.47 </w:t>
            </w:r>
          </w:p>
        </w:tc>
      </w:tr>
      <w:tr w:rsidR="00831408" w:rsidRPr="00831408" w14:paraId="7D1262A0"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A202AA"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E4D17F0" w14:textId="3883C5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7E9C2667" w14:textId="4BEAE0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A43EA" w14:textId="37D23F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C43A5" w14:textId="207BB4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8,939.12 </w:t>
            </w:r>
          </w:p>
        </w:tc>
      </w:tr>
      <w:tr w:rsidR="00831408" w:rsidRPr="00831408" w14:paraId="5B780D10" w14:textId="77777777" w:rsidTr="0083140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55E91C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B70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DD66A" w14:textId="095537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4447843D" w14:textId="520435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8E8F0" w14:textId="7430FD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CEB53" w14:textId="349077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6,755.86 </w:t>
            </w:r>
          </w:p>
        </w:tc>
      </w:tr>
      <w:tr w:rsidR="00831408" w:rsidRPr="00831408" w14:paraId="50021D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A15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65F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423D78F" w14:textId="0CAC35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0E114BB7" w14:textId="2D903E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258E3" w14:textId="3969E6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8D927" w14:textId="7F175E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780.00 </w:t>
            </w:r>
          </w:p>
        </w:tc>
      </w:tr>
      <w:tr w:rsidR="00831408" w:rsidRPr="00831408" w14:paraId="2CADFD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42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49E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EFD91BC" w14:textId="101A0F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CBB9A" w14:textId="3F5A88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5E8C5" w14:textId="3D6D51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FC814" w14:textId="315ED0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6,000.00 </w:t>
            </w:r>
          </w:p>
        </w:tc>
      </w:tr>
      <w:tr w:rsidR="00831408" w:rsidRPr="00831408" w14:paraId="47760F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BC2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1EF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3751ADC" w14:textId="477253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E9467A7" w14:textId="35B53A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94391" w14:textId="0EB94B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1D99C" w14:textId="437B38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59,289.24 </w:t>
            </w:r>
          </w:p>
        </w:tc>
      </w:tr>
      <w:tr w:rsidR="00831408" w:rsidRPr="00831408" w14:paraId="4CCA1A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204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94C5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32ABC" w14:textId="74DE88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7FFB2272" w14:textId="372221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55970" w14:textId="289FE0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50F5B" w14:textId="22ECDE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3,629.92 </w:t>
            </w:r>
          </w:p>
        </w:tc>
      </w:tr>
      <w:tr w:rsidR="00831408" w:rsidRPr="00831408" w14:paraId="25E3C0A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829B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3C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55D3C" w14:textId="194456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7C76A3EE" w14:textId="509E5A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BD932" w14:textId="39DBB9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83732" w14:textId="142B3C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8,790.00 </w:t>
            </w:r>
          </w:p>
        </w:tc>
      </w:tr>
      <w:tr w:rsidR="00831408" w:rsidRPr="00831408" w14:paraId="03B0C8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2EA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B2D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BD94" w14:textId="0B69D9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0619541" w14:textId="34A8E3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7CB2F" w14:textId="25FD87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AAB7C" w14:textId="15714B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526.05 </w:t>
            </w:r>
          </w:p>
        </w:tc>
      </w:tr>
      <w:tr w:rsidR="00831408" w:rsidRPr="00831408" w14:paraId="69E9C16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AE3A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C3F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Bien </w:t>
            </w:r>
            <w:proofErr w:type="spellStart"/>
            <w:r w:rsidRPr="00831408">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99F230" w14:textId="6CE901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6ECF9B2" w14:textId="57A6E7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40ED5" w14:textId="49240A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9F42B" w14:textId="08149F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29,680.00 </w:t>
            </w:r>
          </w:p>
        </w:tc>
      </w:tr>
      <w:tr w:rsidR="00831408" w:rsidRPr="00831408" w14:paraId="4BEF23D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E97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BF5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E0FB1" w14:textId="36D9B6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41CE427" w14:textId="559247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96064" w14:textId="07A510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CD52" w14:textId="3B61A9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3,787.00 </w:t>
            </w:r>
          </w:p>
        </w:tc>
      </w:tr>
      <w:tr w:rsidR="00831408" w:rsidRPr="00831408" w14:paraId="7106C0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F31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B49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A5BF0E6" w14:textId="6190D8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435B22D" w14:textId="71CCC3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13441" w14:textId="2B7084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E552A" w14:textId="40D6C1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42,864.32 </w:t>
            </w:r>
          </w:p>
        </w:tc>
      </w:tr>
      <w:tr w:rsidR="00831408" w:rsidRPr="00831408" w14:paraId="45356FB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02D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4DE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8C212" w14:textId="324BA7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15A3189" w14:textId="161B68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B3E7F" w14:textId="381430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94CED" w14:textId="7605D8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0,911.86 </w:t>
            </w:r>
          </w:p>
        </w:tc>
      </w:tr>
      <w:tr w:rsidR="00831408" w:rsidRPr="00831408" w14:paraId="5395A0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B5A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E7D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0C66D" w14:textId="0E6687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26792F46" w14:textId="032714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4495" w14:textId="20FE41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ECBCB" w14:textId="5E0759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52,143.94 </w:t>
            </w:r>
          </w:p>
        </w:tc>
      </w:tr>
      <w:tr w:rsidR="00831408" w:rsidRPr="00831408" w14:paraId="4DC0579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CA9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C8C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287EB4B" w14:textId="0C3CCE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5A6BBF" w14:textId="1B0E04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44D82" w14:textId="3FBF0D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E6D3D" w14:textId="1F026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5,000.00 </w:t>
            </w:r>
          </w:p>
        </w:tc>
      </w:tr>
      <w:tr w:rsidR="00831408" w:rsidRPr="00831408" w14:paraId="30D1CC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DC8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52B4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A4730" w14:textId="572479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B89FB10" w14:textId="12FBE6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1941D" w14:textId="2682FE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C0DC0" w14:textId="44F91D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89,840.00 </w:t>
            </w:r>
          </w:p>
        </w:tc>
      </w:tr>
      <w:tr w:rsidR="00831408" w:rsidRPr="00831408" w14:paraId="3D18BE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C34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BDE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1FEE0F" w14:textId="14E55A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7FC8AB8" w14:textId="30E005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28371" w14:textId="345521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974A5" w14:textId="6B7AFF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290.00 </w:t>
            </w:r>
          </w:p>
        </w:tc>
      </w:tr>
      <w:tr w:rsidR="00831408" w:rsidRPr="00831408" w14:paraId="01405A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503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95D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E23902A" w14:textId="07719A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55E904C" w14:textId="1238DA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282CE" w14:textId="394B2B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118D1" w14:textId="567A76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30,711.96 </w:t>
            </w:r>
          </w:p>
        </w:tc>
      </w:tr>
      <w:tr w:rsidR="00831408" w:rsidRPr="00831408" w14:paraId="0E428CB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983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A3FC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CBE0C" w14:textId="4BD65A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B6395F1" w14:textId="0BDA4B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C389D" w14:textId="762D07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48E64" w14:textId="76A01A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75,213.86 </w:t>
            </w:r>
          </w:p>
        </w:tc>
      </w:tr>
      <w:tr w:rsidR="00831408" w:rsidRPr="00831408" w14:paraId="1384F6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35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A1B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1E4036" w14:textId="310F2C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921EF3" w14:textId="26FED5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A271E" w14:textId="274387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B97BE" w14:textId="71B00D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3,000.00 </w:t>
            </w:r>
          </w:p>
        </w:tc>
      </w:tr>
      <w:tr w:rsidR="00831408" w:rsidRPr="00831408" w14:paraId="0883B5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11C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86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74917F25" w14:textId="11E5C9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CC79EB0" w14:textId="6FE4D3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F7D4F" w14:textId="79C9E7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72275" w14:textId="21CA2F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500.00 </w:t>
            </w:r>
          </w:p>
        </w:tc>
      </w:tr>
      <w:tr w:rsidR="00831408" w:rsidRPr="00831408" w14:paraId="5A6F8C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D3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ACB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46D50BA1" w14:textId="288F51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762BF919" w14:textId="64771D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03D94" w14:textId="2E8D6A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163A" w14:textId="453F3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5,820.00 </w:t>
            </w:r>
          </w:p>
        </w:tc>
      </w:tr>
      <w:tr w:rsidR="00831408" w:rsidRPr="00831408" w14:paraId="70AD98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2BF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60C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4C69D7" w14:textId="526221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3852FC0" w14:textId="13FC2D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5C000" w14:textId="77550A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3A587" w14:textId="185029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7,228.92 </w:t>
            </w:r>
          </w:p>
        </w:tc>
      </w:tr>
      <w:tr w:rsidR="00831408" w:rsidRPr="00831408" w14:paraId="587864B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514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DA5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E0A75" w14:textId="7C2808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36A3D67D" w14:textId="247250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844CA" w14:textId="2D46F9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3C8E2" w14:textId="581310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5,845.00 </w:t>
            </w:r>
          </w:p>
        </w:tc>
      </w:tr>
      <w:tr w:rsidR="00831408" w:rsidRPr="00831408" w14:paraId="44FE0D5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CA7B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B96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5424BAF" w14:textId="2E26EA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1B5E6380" w14:textId="4BD03D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BE0B2" w14:textId="17FAAE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7D32C" w14:textId="4CCCDD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4,815.00 </w:t>
            </w:r>
          </w:p>
        </w:tc>
      </w:tr>
      <w:tr w:rsidR="00831408" w:rsidRPr="00831408" w14:paraId="590875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3AF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C57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1A892" w14:textId="7FE09E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97CB2FE" w14:textId="60B07A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B9ED3" w14:textId="5A3919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8FBB7" w14:textId="1255EF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8,759.50 </w:t>
            </w:r>
          </w:p>
        </w:tc>
      </w:tr>
      <w:tr w:rsidR="00831408" w:rsidRPr="00831408" w14:paraId="03AE62C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E9D0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B0F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53C88" w14:textId="47D91C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4A021C6" w14:textId="02B851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C5FC7" w14:textId="2F85CB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32DA2" w14:textId="27ED6E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500.00 </w:t>
            </w:r>
          </w:p>
        </w:tc>
      </w:tr>
      <w:tr w:rsidR="00831408" w:rsidRPr="00831408" w14:paraId="73D080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F73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3A4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3F7A555A" w14:textId="41B754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3293FA0" w14:textId="7D8FED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AC679" w14:textId="0E5A1C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CF8A2" w14:textId="0745A9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28,496.60 </w:t>
            </w:r>
          </w:p>
        </w:tc>
      </w:tr>
      <w:tr w:rsidR="00831408" w:rsidRPr="00831408" w14:paraId="093617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59E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325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B35AD94" w14:textId="5884C2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550E88C" w14:textId="5641A5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61E45" w14:textId="122960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42DFB" w14:textId="706FAD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500.00 </w:t>
            </w:r>
          </w:p>
        </w:tc>
      </w:tr>
      <w:tr w:rsidR="00831408" w:rsidRPr="00831408" w14:paraId="0B82A1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5D6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C7F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0E056" w14:textId="5B00F5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1D2B3775" w14:textId="7F4817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B52C8" w14:textId="22EE4D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37CE0" w14:textId="546F92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4,335.00 </w:t>
            </w:r>
          </w:p>
        </w:tc>
      </w:tr>
      <w:tr w:rsidR="00831408" w:rsidRPr="00831408" w14:paraId="180E4F5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34C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1B25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980D010" w14:textId="6CC496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DBABF77" w14:textId="5B868D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02747" w14:textId="241812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F899C" w14:textId="2CF9FD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9,964.56 </w:t>
            </w:r>
          </w:p>
        </w:tc>
      </w:tr>
      <w:tr w:rsidR="00831408" w:rsidRPr="00831408" w14:paraId="0C937D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662E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CBE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BE441C2" w14:textId="1247CF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EBB7010" w14:textId="78920A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05AF" w14:textId="5BB5AD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1C551" w14:textId="7A4506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7,915.00 </w:t>
            </w:r>
          </w:p>
        </w:tc>
      </w:tr>
      <w:tr w:rsidR="00831408" w:rsidRPr="00831408" w14:paraId="5EFD148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45D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FB7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es. Carlos P. Garcia (</w:t>
            </w:r>
            <w:proofErr w:type="spellStart"/>
            <w:r w:rsidRPr="00831408">
              <w:rPr>
                <w:rFonts w:ascii="Arial Narrow" w:eastAsia="Times New Roman" w:hAnsi="Arial Narrow"/>
                <w:i/>
                <w:iCs/>
                <w:color w:val="000000"/>
                <w:sz w:val="20"/>
                <w:szCs w:val="20"/>
              </w:rPr>
              <w:t>Pitogo</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DC1D2C" w14:textId="4BA3D4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E57CDDE" w14:textId="56673F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8FEB" w14:textId="18EA4D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B1524" w14:textId="753359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7,391.78 </w:t>
            </w:r>
          </w:p>
        </w:tc>
      </w:tr>
      <w:tr w:rsidR="00831408" w:rsidRPr="00831408" w14:paraId="4FB48C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898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554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3EBB6D" w14:textId="1183E2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4A90EB4" w14:textId="27B86F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5DB85" w14:textId="7E0F05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345C7" w14:textId="0E5191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63,768.30 </w:t>
            </w:r>
          </w:p>
        </w:tc>
      </w:tr>
      <w:tr w:rsidR="00831408" w:rsidRPr="00831408" w14:paraId="412A6F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480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40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F9ECCA2" w14:textId="2E3D22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A1D3784" w14:textId="0E0B09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7CCE5" w14:textId="349AEA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C5677" w14:textId="3125A4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3,911.48 </w:t>
            </w:r>
          </w:p>
        </w:tc>
      </w:tr>
      <w:tr w:rsidR="00831408" w:rsidRPr="00831408" w14:paraId="35DA514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968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EB2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103D808" w14:textId="44E173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B83680C" w14:textId="56A5B5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B7697" w14:textId="2F5821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15DB8" w14:textId="60472E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0,742.86 </w:t>
            </w:r>
          </w:p>
        </w:tc>
      </w:tr>
      <w:tr w:rsidR="00831408" w:rsidRPr="00831408" w14:paraId="7A62C49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E04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B3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ierra </w:t>
            </w:r>
            <w:proofErr w:type="spellStart"/>
            <w:r w:rsidRPr="00831408">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D4C87" w14:textId="3A7E48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82D9C0D" w14:textId="07B6DE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883BB" w14:textId="6B43AB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24AB7" w14:textId="7D0CE4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8,994.00 </w:t>
            </w:r>
          </w:p>
        </w:tc>
      </w:tr>
      <w:tr w:rsidR="00831408" w:rsidRPr="00831408" w14:paraId="323FD4A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E06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243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3FA552" w14:textId="24FA7E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7B626C3" w14:textId="14500F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9D6F0" w14:textId="0C7EE8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795B2" w14:textId="7B601D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9,628.00 </w:t>
            </w:r>
          </w:p>
        </w:tc>
      </w:tr>
      <w:tr w:rsidR="00831408" w:rsidRPr="00831408" w14:paraId="114B372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D60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C4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A3C528" w14:textId="109EE7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26CF7DAD" w14:textId="1D8FCB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5304A" w14:textId="71CA34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A4394" w14:textId="1D11AD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08,583.80 </w:t>
            </w:r>
          </w:p>
        </w:tc>
      </w:tr>
      <w:tr w:rsidR="00831408" w:rsidRPr="00831408" w14:paraId="4C9245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0047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780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893D9" w14:textId="19E1CD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2ACC945" w14:textId="3D7924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22F4" w14:textId="4AAE0E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397AD" w14:textId="7592EE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4,600.00 </w:t>
            </w:r>
          </w:p>
        </w:tc>
      </w:tr>
      <w:tr w:rsidR="00831408" w:rsidRPr="00831408" w14:paraId="2135B89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DD0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E1D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80CE4D3" w14:textId="7FB2F1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1B34BE5" w14:textId="6D9FFE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3507B" w14:textId="06FF5D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52AE" w14:textId="68CBD8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79.64 </w:t>
            </w:r>
          </w:p>
        </w:tc>
      </w:tr>
      <w:tr w:rsidR="00831408" w:rsidRPr="00831408" w14:paraId="7B6181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836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BDF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2EE5C" w14:textId="702FE6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F3F0148" w14:textId="18E0FB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11A65" w14:textId="6D2B5A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E7C9F" w14:textId="1CE37C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78,275.00 </w:t>
            </w:r>
          </w:p>
        </w:tc>
      </w:tr>
      <w:tr w:rsidR="00831408" w:rsidRPr="00831408" w14:paraId="355F15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28A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36D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D4B53" w14:textId="2EAAC2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095F7092" w14:textId="43D50A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E341B" w14:textId="581215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1C9F2" w14:textId="5FAC3A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4,400.00 </w:t>
            </w:r>
          </w:p>
        </w:tc>
      </w:tr>
      <w:tr w:rsidR="00831408" w:rsidRPr="00831408" w14:paraId="562EC18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DC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BEA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7AF37B7" w14:textId="68F066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7F948D0" w14:textId="0857C6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B2B88" w14:textId="273738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1BD52" w14:textId="54288B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433.90 </w:t>
            </w:r>
          </w:p>
        </w:tc>
      </w:tr>
      <w:tr w:rsidR="00831408" w:rsidRPr="00831408" w14:paraId="7FD5FDE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C890"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3F218B3" w14:textId="7AF6AB8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19AA6372" w14:textId="6FEB25B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B5CCC7" w14:textId="45E00C9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7DC942" w14:textId="7DAC6C6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1,150,390.86 </w:t>
            </w:r>
          </w:p>
        </w:tc>
      </w:tr>
      <w:tr w:rsidR="00831408" w:rsidRPr="00831408" w14:paraId="7AC5EE3A" w14:textId="77777777" w:rsidTr="0083140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7B674E"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C36FF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4E3FFF2" w14:textId="0580ED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69DEDFC5" w14:textId="583DB7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B8852" w14:textId="023729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98003" w14:textId="72119F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46,493.52 </w:t>
            </w:r>
          </w:p>
        </w:tc>
      </w:tr>
      <w:tr w:rsidR="00831408" w:rsidRPr="00831408" w14:paraId="0F1FF92C" w14:textId="77777777" w:rsidTr="0083140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6512E52"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36AAE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EA2D26D" w14:textId="57B9D5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776F8CEA" w14:textId="1700B7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DEDD0" w14:textId="7A39A1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90155" w14:textId="1E1D6F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3,440.30 </w:t>
            </w:r>
          </w:p>
        </w:tc>
      </w:tr>
      <w:tr w:rsidR="00831408" w:rsidRPr="00831408" w14:paraId="6E21A1B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BC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B26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33F556AA" w14:textId="6E41E2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660A745F" w14:textId="2C50A6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F5EB1" w14:textId="02C23C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081A4" w14:textId="4FC4E7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393.24 </w:t>
            </w:r>
          </w:p>
        </w:tc>
      </w:tr>
      <w:tr w:rsidR="00831408" w:rsidRPr="00831408" w14:paraId="2551EF7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52E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D3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F5AE5F2" w14:textId="3D3E11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D34587F" w14:textId="78726F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3C30D" w14:textId="4C8E87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E8511" w14:textId="5BA38E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9,129.22 </w:t>
            </w:r>
          </w:p>
        </w:tc>
      </w:tr>
      <w:tr w:rsidR="00831408" w:rsidRPr="00831408" w14:paraId="3370B6F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B6AE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060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2C265" w14:textId="4D3AE3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48B88285" w14:textId="74DC44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3FC75" w14:textId="6F578B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1409" w14:textId="0B80CC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1,703.80 </w:t>
            </w:r>
          </w:p>
        </w:tc>
      </w:tr>
      <w:tr w:rsidR="00831408" w:rsidRPr="00831408" w14:paraId="790923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839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B77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6B26A" w14:textId="552054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00775C89" w14:textId="1890C2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5A6F1" w14:textId="6F4A0B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6E15" w14:textId="1C7EE7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0,880.76 </w:t>
            </w:r>
          </w:p>
        </w:tc>
      </w:tr>
      <w:tr w:rsidR="00831408" w:rsidRPr="00831408" w14:paraId="080CD56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87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101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A1CCF56" w14:textId="62C8AC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5E4ACCA3" w14:textId="02AE95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98478" w14:textId="7AD741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BE813" w14:textId="76902C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6,588.80 </w:t>
            </w:r>
          </w:p>
        </w:tc>
      </w:tr>
      <w:tr w:rsidR="00831408" w:rsidRPr="00831408" w14:paraId="100DFC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2E5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0CB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F4893BE" w14:textId="773254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7E58CA91" w14:textId="486782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0281E" w14:textId="7126C5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FE217" w14:textId="739D6F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3,718.62 </w:t>
            </w:r>
          </w:p>
        </w:tc>
      </w:tr>
      <w:tr w:rsidR="00831408" w:rsidRPr="00831408" w14:paraId="38B24FC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4EA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5F8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0844C" w14:textId="1B76C2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55800D7C" w14:textId="3C13DE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22F88" w14:textId="25D6CC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633F1" w14:textId="6AA395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2,266.10 </w:t>
            </w:r>
          </w:p>
        </w:tc>
      </w:tr>
      <w:tr w:rsidR="00831408" w:rsidRPr="00831408" w14:paraId="70D95C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BE3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4A88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1013D5E" w14:textId="6F960D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579C3D8D" w14:textId="45549A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2348C" w14:textId="6AEFD0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6AF09" w14:textId="2857B4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918,442.84 </w:t>
            </w:r>
          </w:p>
        </w:tc>
      </w:tr>
      <w:tr w:rsidR="00831408" w:rsidRPr="00831408" w14:paraId="3083DB9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F44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497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D8FA9" w14:textId="18BAF5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39AD17B1" w14:textId="5C26B5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2BE36" w14:textId="73B506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0073" w14:textId="05B685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1,604.40 </w:t>
            </w:r>
          </w:p>
        </w:tc>
      </w:tr>
      <w:tr w:rsidR="00831408" w:rsidRPr="00831408" w14:paraId="7EC591B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11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A5C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F1B5518" w14:textId="6A09D0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669C5534" w14:textId="2B8A82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DA3C7" w14:textId="362892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0D4BE" w14:textId="2F9605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2,691.62 </w:t>
            </w:r>
          </w:p>
        </w:tc>
      </w:tr>
      <w:tr w:rsidR="00831408" w:rsidRPr="00831408" w14:paraId="1114B5A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3D4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BB8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365AB" w14:textId="65AF03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3C601B4E" w14:textId="101F36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44312" w14:textId="43F3C6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DEB2C" w14:textId="10344B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9,653.44 </w:t>
            </w:r>
          </w:p>
        </w:tc>
      </w:tr>
      <w:tr w:rsidR="00831408" w:rsidRPr="00831408" w14:paraId="3F1EC94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A09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76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BE014" w14:textId="110FFE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4401CC8" w14:textId="5A735C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D035F" w14:textId="3232C2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6F767" w14:textId="39DCEA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99,754.96 </w:t>
            </w:r>
          </w:p>
        </w:tc>
      </w:tr>
      <w:tr w:rsidR="00831408" w:rsidRPr="00831408" w14:paraId="4CC6AB4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BDC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4B1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54694" w14:textId="11D61E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54217707" w14:textId="789E9A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2A86" w14:textId="26FA0C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C2E80" w14:textId="588630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78,031.10 </w:t>
            </w:r>
          </w:p>
        </w:tc>
      </w:tr>
      <w:tr w:rsidR="00831408" w:rsidRPr="00831408" w14:paraId="2DFF0D3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4A0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6B7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A37DA9" w14:textId="6BA0A7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09189111" w14:textId="666749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1F665" w14:textId="4DD120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64387" w14:textId="266D35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37,580.36 </w:t>
            </w:r>
          </w:p>
        </w:tc>
      </w:tr>
      <w:tr w:rsidR="00831408" w:rsidRPr="00831408" w14:paraId="72C9219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B122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469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43C6B" w14:textId="0EFE57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59AE9083" w14:textId="1C1CFF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E1E9" w14:textId="03C67D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965D7" w14:textId="57AB46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02,027.72 </w:t>
            </w:r>
          </w:p>
        </w:tc>
      </w:tr>
      <w:tr w:rsidR="00831408" w:rsidRPr="00831408" w14:paraId="724FDFC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A08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979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4845431" w14:textId="5C7CC2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139EDE41" w14:textId="2A27B8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203B" w14:textId="3532E5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E4F41" w14:textId="50533E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197,858.88 </w:t>
            </w:r>
          </w:p>
        </w:tc>
      </w:tr>
      <w:tr w:rsidR="00831408" w:rsidRPr="00831408" w14:paraId="23EC4F5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90C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11B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C4A6C47" w14:textId="766807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7E28DDBE" w14:textId="548899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FCF44" w14:textId="227BF2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F2651" w14:textId="43D1D0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7,890.94 </w:t>
            </w:r>
          </w:p>
        </w:tc>
      </w:tr>
      <w:tr w:rsidR="00831408" w:rsidRPr="00831408" w14:paraId="0A6E090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DB4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8F7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AECB8" w14:textId="6A7C8E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64C80264" w14:textId="68D80C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0B554" w14:textId="2ABD5C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95325" w14:textId="2C47B0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80,269.86 </w:t>
            </w:r>
          </w:p>
        </w:tc>
      </w:tr>
      <w:tr w:rsidR="00831408" w:rsidRPr="00831408" w14:paraId="08BFB7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95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CA26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D1F590E" w14:textId="65322D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66A84FCA" w14:textId="67077D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9F330" w14:textId="160615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6D7A" w14:textId="6FE6DD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635,336.90 </w:t>
            </w:r>
          </w:p>
        </w:tc>
      </w:tr>
      <w:tr w:rsidR="00831408" w:rsidRPr="00831408" w14:paraId="46D0A43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008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66E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DE23C5" w14:textId="5D0956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2D0F3940" w14:textId="3CF719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0951" w14:textId="64EED7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643B0" w14:textId="4DE028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680,425.90 </w:t>
            </w:r>
          </w:p>
        </w:tc>
      </w:tr>
      <w:tr w:rsidR="00831408" w:rsidRPr="00831408" w14:paraId="447A9FD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9A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9C0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6790352E" w14:textId="1A7B99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225503D3" w14:textId="3ECE8D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06E86" w14:textId="7587D10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CDF5A" w14:textId="1C6DDA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2,775.22 </w:t>
            </w:r>
          </w:p>
        </w:tc>
      </w:tr>
      <w:tr w:rsidR="00831408" w:rsidRPr="00831408" w14:paraId="2A8E06B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2FC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255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nao</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7C32796" w14:textId="4361FA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14D29E94" w14:textId="4E960C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5B9F" w14:textId="094A3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9C404" w14:textId="410365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9,354.78 </w:t>
            </w:r>
          </w:p>
        </w:tc>
      </w:tr>
      <w:tr w:rsidR="00831408" w:rsidRPr="00831408" w14:paraId="5CEAF6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412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536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21D39" w14:textId="49BE73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657D366" w14:textId="46988B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5B2AB" w14:textId="5F2E1E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40FF3" w14:textId="3A2317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75,757.18 </w:t>
            </w:r>
          </w:p>
        </w:tc>
      </w:tr>
      <w:tr w:rsidR="00831408" w:rsidRPr="00831408" w14:paraId="28F89A5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759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36E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626FEF" w14:textId="202708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156CD967" w14:textId="29FD75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CF307" w14:textId="32EAB3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1D46" w14:textId="4DE9BF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88,987.76 </w:t>
            </w:r>
          </w:p>
        </w:tc>
      </w:tr>
      <w:tr w:rsidR="00831408" w:rsidRPr="00831408" w14:paraId="56DE2D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552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AE95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pu-Lapu City (</w:t>
            </w:r>
            <w:proofErr w:type="spellStart"/>
            <w:r w:rsidRPr="00831408">
              <w:rPr>
                <w:rFonts w:ascii="Arial Narrow" w:eastAsia="Times New Roman" w:hAnsi="Arial Narrow"/>
                <w:i/>
                <w:iCs/>
                <w:color w:val="000000"/>
                <w:sz w:val="20"/>
                <w:szCs w:val="20"/>
              </w:rPr>
              <w:t>Opo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627BFD9" w14:textId="05505B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2DF7B59C" w14:textId="74E55B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EE9FB" w14:textId="1AD50F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30086" w14:textId="734E32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2,035.00 </w:t>
            </w:r>
          </w:p>
        </w:tc>
      </w:tr>
      <w:tr w:rsidR="00831408" w:rsidRPr="00831408" w14:paraId="6BD6E20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C7D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FD9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B63E5" w14:textId="29AE82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38A42C26" w14:textId="6A24D4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E6D1F" w14:textId="27B8D3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D0465" w14:textId="23B222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13,427.04 </w:t>
            </w:r>
          </w:p>
        </w:tc>
      </w:tr>
      <w:tr w:rsidR="00831408" w:rsidRPr="00831408" w14:paraId="448A0AE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A9E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A2F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E808E" w14:textId="76E945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E06840E" w14:textId="23B8BA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4D6F6" w14:textId="034545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79F52" w14:textId="3ABFE4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50,785.14 </w:t>
            </w:r>
          </w:p>
        </w:tc>
      </w:tr>
      <w:tr w:rsidR="00831408" w:rsidRPr="00831408" w14:paraId="44FD64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169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86F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C1C03" w14:textId="2EE35E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347B63E0" w14:textId="37DA42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35878" w14:textId="065662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5FA78" w14:textId="20F30E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982.54 </w:t>
            </w:r>
          </w:p>
        </w:tc>
      </w:tr>
      <w:tr w:rsidR="00831408" w:rsidRPr="00831408" w14:paraId="10BB24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E40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24C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32DBB89" w14:textId="7D5BE0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3C8064EB" w14:textId="26C706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4D3C" w14:textId="66E274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BC3AD" w14:textId="3A028B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2,028.56 </w:t>
            </w:r>
          </w:p>
        </w:tc>
      </w:tr>
      <w:tr w:rsidR="00831408" w:rsidRPr="00831408" w14:paraId="0CE599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7F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2EA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53B1759" w14:textId="097403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36FB8494" w14:textId="6BBDC0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9F409" w14:textId="4EF72C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3E80C" w14:textId="2D5039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50,222.62 </w:t>
            </w:r>
          </w:p>
        </w:tc>
      </w:tr>
      <w:tr w:rsidR="00831408" w:rsidRPr="00831408" w14:paraId="2A31FC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28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A8E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5A3909" w14:textId="1057FE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04AF419" w14:textId="39FB82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33739" w14:textId="0428BE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A853C" w14:textId="1F3374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25,793.60 </w:t>
            </w:r>
          </w:p>
        </w:tc>
      </w:tr>
      <w:tr w:rsidR="00831408" w:rsidRPr="00831408" w14:paraId="366768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C0F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4CE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96AF8D" w14:textId="3E77F5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3BD9AAAF" w14:textId="72EA4F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5DC29" w14:textId="6C08D7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BC98A" w14:textId="226951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2,419.68 </w:t>
            </w:r>
          </w:p>
        </w:tc>
      </w:tr>
      <w:tr w:rsidR="00831408" w:rsidRPr="00831408" w14:paraId="0634A0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0E7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BE5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A188D7F" w14:textId="4C9F71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1AF9302F" w14:textId="04187A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A360A" w14:textId="2E6BAE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81BF6" w14:textId="1C467E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79,402.09 </w:t>
            </w:r>
          </w:p>
        </w:tc>
      </w:tr>
      <w:tr w:rsidR="00831408" w:rsidRPr="00831408" w14:paraId="0F85F8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2B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0BC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03375" w14:textId="4C9724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3F330E48" w14:textId="33E99D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7C6E3" w14:textId="642757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5A711" w14:textId="2D6FC8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8,567.78 </w:t>
            </w:r>
          </w:p>
        </w:tc>
      </w:tr>
      <w:tr w:rsidR="00831408" w:rsidRPr="00831408" w14:paraId="4768148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9745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15DF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04F7CB8" w14:textId="3DFC3B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54704F19" w14:textId="496548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74B05" w14:textId="410034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5EFF6" w14:textId="3BE3EE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899.04 </w:t>
            </w:r>
          </w:p>
        </w:tc>
      </w:tr>
      <w:tr w:rsidR="00831408" w:rsidRPr="00831408" w14:paraId="39A959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7F9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40C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DDF2E" w14:textId="11A2DB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53D7A680" w14:textId="517991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B5E96" w14:textId="18D92C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84B0E" w14:textId="09EE99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5,257.62 </w:t>
            </w:r>
          </w:p>
        </w:tc>
      </w:tr>
      <w:tr w:rsidR="00831408" w:rsidRPr="00831408" w14:paraId="22A7F23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F57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587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2B7BB" w14:textId="371CBE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360F6916" w14:textId="75DAC1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F4DE8" w14:textId="6B0C5D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C79BF" w14:textId="1A1840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94,393.88 </w:t>
            </w:r>
          </w:p>
        </w:tc>
      </w:tr>
      <w:tr w:rsidR="00831408" w:rsidRPr="00831408" w14:paraId="64D134B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457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C33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062CDC9" w14:textId="6B6BCE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97D6C77" w14:textId="4F5F8E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6DFE8" w14:textId="3091B2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8967B" w14:textId="1A4770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4,837.56 </w:t>
            </w:r>
          </w:p>
        </w:tc>
      </w:tr>
      <w:tr w:rsidR="00831408" w:rsidRPr="00831408" w14:paraId="273A6E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1C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BDB9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4C5FE" w14:textId="76D14A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3D5C5E57" w14:textId="580033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C0ADF" w14:textId="5FA007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9C9A1" w14:textId="43CF30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64,068.04 </w:t>
            </w:r>
          </w:p>
        </w:tc>
      </w:tr>
      <w:tr w:rsidR="00831408" w:rsidRPr="00831408" w14:paraId="32DA4FD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4DE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362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880D751" w14:textId="72AE9C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51D0F74C" w14:textId="2ED3E5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BF347" w14:textId="1EF7FC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0CE5F" w14:textId="2D716C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45,285.62 </w:t>
            </w:r>
          </w:p>
        </w:tc>
      </w:tr>
      <w:tr w:rsidR="00831408" w:rsidRPr="00831408" w14:paraId="26E8EC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65D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F62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19A2F0E5" w14:textId="1F366C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1B005005" w14:textId="6A5AB9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A8696" w14:textId="3B8689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A203B" w14:textId="0FBFC4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38,628.32 </w:t>
            </w:r>
          </w:p>
        </w:tc>
      </w:tr>
      <w:tr w:rsidR="00831408" w:rsidRPr="00831408" w14:paraId="1F14E18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E83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A8B5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 </w:t>
            </w:r>
            <w:proofErr w:type="spellStart"/>
            <w:r w:rsidRPr="0083140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0801A" w14:textId="2287D1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74F55FC" w14:textId="1A023D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29E27" w14:textId="6622EE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A36CE" w14:textId="29FEDD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1,640.18 </w:t>
            </w:r>
          </w:p>
        </w:tc>
      </w:tr>
      <w:tr w:rsidR="00831408" w:rsidRPr="00831408" w14:paraId="67FA9C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C06F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47A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B2F118D" w14:textId="2D021A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7C13FBE" w14:textId="0603D5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716B2" w14:textId="4D2A5B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E66C1" w14:textId="7ED26C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75,612.17 </w:t>
            </w:r>
          </w:p>
        </w:tc>
      </w:tr>
      <w:tr w:rsidR="00831408" w:rsidRPr="00831408" w14:paraId="40350F4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539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065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2939A93" w14:textId="7B80DD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039DCB87" w14:textId="08A71D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5B084" w14:textId="2B4DFC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193D1" w14:textId="4E0713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84,257.46 </w:t>
            </w:r>
          </w:p>
        </w:tc>
      </w:tr>
      <w:tr w:rsidR="00831408" w:rsidRPr="00831408" w14:paraId="103E2B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9220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BB9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4106A" w14:textId="110F3D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03B6793E" w14:textId="4618AF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604FC" w14:textId="34F07B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9F9A3" w14:textId="6430F7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6,592.14 </w:t>
            </w:r>
          </w:p>
        </w:tc>
      </w:tr>
      <w:tr w:rsidR="00831408" w:rsidRPr="00831408" w14:paraId="05782E8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E9A4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0A5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BE851" w14:textId="1C3A6D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7AC39F4" w14:textId="0079EA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806E7" w14:textId="35F4ED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DADC7" w14:textId="07D38D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917,487.82 </w:t>
            </w:r>
          </w:p>
        </w:tc>
      </w:tr>
      <w:tr w:rsidR="00831408" w:rsidRPr="00831408" w14:paraId="236626E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C8E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3B4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2D8BF" w14:textId="34E1BF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DB1E876" w14:textId="51D986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FBEDF" w14:textId="522DC1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A6035" w14:textId="7B4F74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37,881.72 </w:t>
            </w:r>
          </w:p>
        </w:tc>
      </w:tr>
      <w:tr w:rsidR="00831408" w:rsidRPr="00831408" w14:paraId="3973343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E4B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EA4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CA8F2" w14:textId="6C87F0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05CA040A" w14:textId="776B9C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9A8FC" w14:textId="06CD2D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48B9D" w14:textId="3D9D7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8,936.22 </w:t>
            </w:r>
          </w:p>
        </w:tc>
      </w:tr>
      <w:tr w:rsidR="00831408" w:rsidRPr="00831408" w14:paraId="42F07F5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708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8C2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D1DDDD8" w14:textId="363111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4DD469C8" w14:textId="37D918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AEDFA" w14:textId="4D3BA0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8853C" w14:textId="01E271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4,826.40 </w:t>
            </w:r>
          </w:p>
        </w:tc>
      </w:tr>
      <w:tr w:rsidR="00831408" w:rsidRPr="00831408" w14:paraId="08BA09E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19E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B28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0D8C1009" w14:textId="65BB4D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514FE297" w14:textId="248B84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492FA" w14:textId="53CC3D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72550" w14:textId="74ED1D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1,004.24 </w:t>
            </w:r>
          </w:p>
        </w:tc>
      </w:tr>
      <w:tr w:rsidR="00831408" w:rsidRPr="00831408" w14:paraId="133491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B34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241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83625" w14:textId="220639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7A521004" w14:textId="39D3AB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D73D9" w14:textId="19889A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21232" w14:textId="50D5D9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47,453.78 </w:t>
            </w:r>
          </w:p>
        </w:tc>
      </w:tr>
      <w:tr w:rsidR="00831408" w:rsidRPr="00831408" w14:paraId="61509CE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E3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288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F3191" w14:textId="0FFC8E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16FD4DE3" w14:textId="574D4B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B883" w14:textId="4255D2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03229" w14:textId="1DDF1A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50,606.38 </w:t>
            </w:r>
          </w:p>
        </w:tc>
      </w:tr>
      <w:tr w:rsidR="00831408" w:rsidRPr="00831408" w14:paraId="20465AD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1728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08B3D953" w14:textId="03A2A4E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6A4F9D3" w14:textId="018ABA4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110818" w14:textId="6E1E212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703EAF" w14:textId="1864522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70,273.30 </w:t>
            </w:r>
          </w:p>
        </w:tc>
      </w:tr>
      <w:tr w:rsidR="00831408" w:rsidRPr="00831408" w14:paraId="4E7D04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2C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4D1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99632" w14:textId="0181E8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883D6C2" w14:textId="4DAF28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28BBE" w14:textId="087922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EBDC" w14:textId="78EEE2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118.48 </w:t>
            </w:r>
          </w:p>
        </w:tc>
      </w:tr>
      <w:tr w:rsidR="00831408" w:rsidRPr="00831408" w14:paraId="2523FD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393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3C5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F5CF53A" w14:textId="6A0A41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2C38B3FF" w14:textId="5A83F9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E1648" w14:textId="043658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97710" w14:textId="57FEBE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9,714.82 </w:t>
            </w:r>
          </w:p>
        </w:tc>
      </w:tr>
      <w:tr w:rsidR="00831408" w:rsidRPr="00831408" w14:paraId="072216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A19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1A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072C70D8" w14:textId="47D161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4EF1B162" w14:textId="0B5617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EEF2B" w14:textId="630921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140C" w14:textId="7DBC68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0,440.00 </w:t>
            </w:r>
          </w:p>
        </w:tc>
      </w:tr>
      <w:tr w:rsidR="00831408" w:rsidRPr="00831408" w14:paraId="58AF3E3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E77B8"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8D3B6BF" w14:textId="30ADD3D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D167C40" w14:textId="62D71FE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A98C4D" w14:textId="57AF3B7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7832C5" w14:textId="2823A59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0,871,207.02 </w:t>
            </w:r>
          </w:p>
        </w:tc>
      </w:tr>
      <w:tr w:rsidR="00831408" w:rsidRPr="00831408" w14:paraId="662447F3" w14:textId="77777777" w:rsidTr="0083140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5F27761"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AB5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E6A4ED9" w14:textId="21E80F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5F5FA8AE" w14:textId="7EE01D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710D8" w14:textId="22D0E2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E356B" w14:textId="2CFF01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262,622.13 </w:t>
            </w:r>
          </w:p>
        </w:tc>
      </w:tr>
      <w:tr w:rsidR="00831408" w:rsidRPr="00831408" w14:paraId="0C6ACA6A" w14:textId="77777777" w:rsidTr="0083140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8E9211A"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7A4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5FD730" w14:textId="167CE6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BCF27D9" w14:textId="5DC48E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8A0C0" w14:textId="3577F6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BB553" w14:textId="24778C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96,940.00 </w:t>
            </w:r>
          </w:p>
        </w:tc>
      </w:tr>
      <w:tr w:rsidR="00831408" w:rsidRPr="00831408" w14:paraId="5F0B973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405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38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769C3" w14:textId="544CAC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5AF15893" w14:textId="0EA016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FDE2F" w14:textId="0F61D1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BA8A8" w14:textId="455865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24,790.00 </w:t>
            </w:r>
          </w:p>
        </w:tc>
      </w:tr>
      <w:tr w:rsidR="00831408" w:rsidRPr="00831408" w14:paraId="3ABBC4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422D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89A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ndoy</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Payabo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E4DFD47" w14:textId="6CCBEF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0FA56D3" w14:textId="7E4DFC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1A1D1" w14:textId="064B2B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97525" w14:textId="71F7E7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19,557.64 </w:t>
            </w:r>
          </w:p>
        </w:tc>
      </w:tr>
      <w:tr w:rsidR="00831408" w:rsidRPr="00831408" w14:paraId="23A3AB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ED7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219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laon</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1505930" w14:textId="006FDD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27A87FD" w14:textId="0BF71E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FD100" w14:textId="74678E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A98A" w14:textId="26A8BF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89,469.32 </w:t>
            </w:r>
          </w:p>
        </w:tc>
      </w:tr>
      <w:tr w:rsidR="00831408" w:rsidRPr="00831408" w14:paraId="4316FCB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496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F33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5B8BDA2" w14:textId="0C7F6D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B4FA6D9" w14:textId="029913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0B91B" w14:textId="0A52E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A3EAF" w14:textId="5088CA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662.78 </w:t>
            </w:r>
          </w:p>
        </w:tc>
      </w:tr>
      <w:tr w:rsidR="00831408" w:rsidRPr="00831408" w14:paraId="41FB03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902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7EC9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0C8EE3" w14:textId="1B6929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0D2641E" w14:textId="02212E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7C1F2" w14:textId="5D434E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81BBB" w14:textId="0AEB0E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849,807.18 </w:t>
            </w:r>
          </w:p>
        </w:tc>
      </w:tr>
      <w:tr w:rsidR="00831408" w:rsidRPr="00831408" w14:paraId="3F4B203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BCD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B08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4AE60DF" w14:textId="1A3001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0C6F2CD" w14:textId="744523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D6741" w14:textId="7DD40B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F1F14" w14:textId="24EED4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9,972.10 </w:t>
            </w:r>
          </w:p>
        </w:tc>
      </w:tr>
      <w:tr w:rsidR="00831408" w:rsidRPr="00831408" w14:paraId="2CE118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E95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35A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E40A8" w14:textId="1590CD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45C34094" w14:textId="35B38A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1358B" w14:textId="5EEA3A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01626" w14:textId="5A503A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12,011.48 </w:t>
            </w:r>
          </w:p>
        </w:tc>
      </w:tr>
      <w:tr w:rsidR="00831408" w:rsidRPr="00831408" w14:paraId="7368253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ACB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2674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FE886" w14:textId="51050D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0185A90" w14:textId="515307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FFC8" w14:textId="25F4E3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F81B6" w14:textId="599AFB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23,020.85 </w:t>
            </w:r>
          </w:p>
        </w:tc>
      </w:tr>
      <w:tr w:rsidR="00831408" w:rsidRPr="00831408" w14:paraId="676A168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918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37A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30F966F" w14:textId="53F37B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80AE58F" w14:textId="34993D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5727F" w14:textId="07D829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39EB" w14:textId="33AF31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2,500.00 </w:t>
            </w:r>
          </w:p>
        </w:tc>
      </w:tr>
      <w:tr w:rsidR="00831408" w:rsidRPr="00831408" w14:paraId="4C8C7DB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E86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F2B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2E726" w14:textId="3BCB6C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2DA6E2D" w14:textId="7DC3F8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983A" w14:textId="0AE743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C7C8" w14:textId="686626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0,262.46 </w:t>
            </w:r>
          </w:p>
        </w:tc>
      </w:tr>
      <w:tr w:rsidR="00831408" w:rsidRPr="00831408" w14:paraId="1019D8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F6F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EDCE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D7FA1" w14:textId="66AA25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46E62B1D" w14:textId="25F4E7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0D965" w14:textId="65B211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0B3B6" w14:textId="188281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030,987.48 </w:t>
            </w:r>
          </w:p>
        </w:tc>
      </w:tr>
      <w:tr w:rsidR="00831408" w:rsidRPr="00831408" w14:paraId="27C8A0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6E2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121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8350A" w14:textId="12E9AA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1C79142" w14:textId="48E515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C558A" w14:textId="7306ED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A4A53" w14:textId="6FF677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6,143.60 </w:t>
            </w:r>
          </w:p>
        </w:tc>
      </w:tr>
      <w:tr w:rsidR="00831408" w:rsidRPr="00831408" w14:paraId="4E5B807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2AD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81B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4F31AC9" w14:textId="63F423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D579964" w14:textId="76CD14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45B49" w14:textId="569377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EBDB7" w14:textId="305BFE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92,860.00 </w:t>
            </w:r>
          </w:p>
        </w:tc>
      </w:tr>
      <w:tr w:rsidR="00831408" w:rsidRPr="00831408" w14:paraId="72AB2B8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BCD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93E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BB9B4" w14:textId="5DBAC9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140302B" w14:textId="579B34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4AC2C" w14:textId="7FEC7D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E09ED" w14:textId="32FAE4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0,600.00 </w:t>
            </w:r>
          </w:p>
        </w:tc>
      </w:tr>
      <w:tr w:rsidR="00831408" w:rsidRPr="00831408" w14:paraId="212EE61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B234C3"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6E9ED868" w14:textId="4268A48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5EE0F721" w14:textId="328DB09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7595CF" w14:textId="35083C4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5012AD2" w14:textId="0E7781E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7,422,222.22 </w:t>
            </w:r>
          </w:p>
        </w:tc>
      </w:tr>
      <w:tr w:rsidR="00831408" w:rsidRPr="00831408" w14:paraId="2099D58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EA33B"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108C6DB" w14:textId="76581C4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08C190C9" w14:textId="63DE753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DC1E9A" w14:textId="3412612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8EBA89" w14:textId="50EB646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0,827.23 </w:t>
            </w:r>
          </w:p>
        </w:tc>
      </w:tr>
      <w:tr w:rsidR="00831408" w:rsidRPr="00831408" w14:paraId="7583F67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1D23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991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211D8E9E" w14:textId="305CE2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5F512D4" w14:textId="24176E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007D0" w14:textId="3827DA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88444" w14:textId="17AF58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195.44 </w:t>
            </w:r>
          </w:p>
        </w:tc>
      </w:tr>
      <w:tr w:rsidR="00831408" w:rsidRPr="00831408" w14:paraId="401B776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2C4C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35A2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F6B142" w14:textId="42392B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0FB0D11" w14:textId="4B81C3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101B8" w14:textId="0CBDCE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C0B1" w14:textId="78FFF0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r>
      <w:tr w:rsidR="00831408" w:rsidRPr="00831408" w14:paraId="34FD14A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04BA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46B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34D353" w14:textId="18D801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99BB7AB" w14:textId="4D9558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214E1" w14:textId="17B8F9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7DC06" w14:textId="11E4EE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r>
      <w:tr w:rsidR="00831408" w:rsidRPr="00831408" w14:paraId="53D5063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EF8ED"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5709243" w14:textId="02F2258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AA7D90D" w14:textId="078371E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3E90DB" w14:textId="0C5CC53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F47DFD3" w14:textId="0E6190B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21,252.72 </w:t>
            </w:r>
          </w:p>
        </w:tc>
      </w:tr>
      <w:tr w:rsidR="00831408" w:rsidRPr="00831408" w14:paraId="198B476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B89FA"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8FF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1F26CDE" w14:textId="0F2F2C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6C473C5D" w14:textId="4BB477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B313" w14:textId="0DC994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999F9" w14:textId="30607D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0,351.17 </w:t>
            </w:r>
          </w:p>
        </w:tc>
      </w:tr>
      <w:tr w:rsidR="00831408" w:rsidRPr="00831408" w14:paraId="5E94161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F766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E90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3E00B77" w14:textId="6E9B98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5249A84" w14:textId="346984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87BF7" w14:textId="2F1C9C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88D8B" w14:textId="7D0B50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0.70 </w:t>
            </w:r>
          </w:p>
        </w:tc>
      </w:tr>
      <w:tr w:rsidR="00831408" w:rsidRPr="00831408" w14:paraId="459F0D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1D1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8BF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BAEB5F4" w14:textId="4DF466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8872484" w14:textId="79FB82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08B62" w14:textId="2FC77C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0079E" w14:textId="41E5B7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70.70 </w:t>
            </w:r>
          </w:p>
        </w:tc>
      </w:tr>
      <w:tr w:rsidR="00831408" w:rsidRPr="00831408" w14:paraId="7991E6D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3B9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77FE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259F2" w14:textId="345699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7D05" w14:textId="79951B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5F611" w14:textId="25E6EB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C0DCE6E" w14:textId="58A9B0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900.00 </w:t>
            </w:r>
          </w:p>
        </w:tc>
      </w:tr>
      <w:tr w:rsidR="00831408" w:rsidRPr="00831408" w14:paraId="7A14D36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0BBD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3E25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E90A6" w14:textId="6AC65B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1100BDF" w14:textId="78922E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41C23" w14:textId="5DD200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85869" w14:textId="06E7B1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9,868.75 </w:t>
            </w:r>
          </w:p>
        </w:tc>
      </w:tr>
      <w:tr w:rsidR="00831408" w:rsidRPr="00831408" w14:paraId="20F615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E881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859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14DD68B" w14:textId="225A80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22C6CEF" w14:textId="6CAA63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BEFE1" w14:textId="4837A9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E6986" w14:textId="0F8224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7,191.40 </w:t>
            </w:r>
          </w:p>
        </w:tc>
      </w:tr>
      <w:tr w:rsidR="00831408" w:rsidRPr="00831408" w14:paraId="33E9C810"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17FE0"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3837DE2" w14:textId="22F82B8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668101D8" w14:textId="397E043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30A4E4" w14:textId="78023D0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B32AE79" w14:textId="2EBBB7F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902,012.49 </w:t>
            </w:r>
          </w:p>
        </w:tc>
      </w:tr>
      <w:tr w:rsidR="00831408" w:rsidRPr="00831408" w14:paraId="54EBFF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CCDB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D30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C0A9BD4" w14:textId="543D07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E08D3B5" w14:textId="3FFC7A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E895F" w14:textId="284FF2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8A0FB" w14:textId="24A273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9,499.00 </w:t>
            </w:r>
          </w:p>
        </w:tc>
      </w:tr>
      <w:tr w:rsidR="00831408" w:rsidRPr="00831408" w14:paraId="5F94797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DC66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13C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E338735" w14:textId="394A0B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49D6DBB6" w14:textId="7298F1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7BED7" w14:textId="56BD00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12342" w14:textId="74041D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15,947.34 </w:t>
            </w:r>
          </w:p>
        </w:tc>
      </w:tr>
      <w:tr w:rsidR="00831408" w:rsidRPr="00831408" w14:paraId="5F4738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3F1D0"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0AB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E9F1F" w14:textId="270368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391B2D92" w14:textId="18FFFB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0148D" w14:textId="17AB81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14F40" w14:textId="2F09EB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43,423.98 </w:t>
            </w:r>
          </w:p>
        </w:tc>
      </w:tr>
      <w:tr w:rsidR="00831408" w:rsidRPr="00831408" w14:paraId="5A751E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BA2C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0D25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1F480" w14:textId="74A35C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8DDA25F" w14:textId="337181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B087B" w14:textId="294656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114B9" w14:textId="66CFA9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7,840.32 </w:t>
            </w:r>
          </w:p>
        </w:tc>
      </w:tr>
      <w:tr w:rsidR="00831408" w:rsidRPr="00831408" w14:paraId="1C0877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5A32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077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36268D" w14:textId="59E30C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C71CC82" w14:textId="624223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F7688" w14:textId="43027A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4167" w14:textId="78099A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227.86 </w:t>
            </w:r>
          </w:p>
        </w:tc>
      </w:tr>
      <w:tr w:rsidR="00831408" w:rsidRPr="00831408" w14:paraId="720B76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4285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CCB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63FA4" w14:textId="205CB5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CD46CA9" w14:textId="2BD445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999C9" w14:textId="1FD602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DA0BE" w14:textId="3BF777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31.79 </w:t>
            </w:r>
          </w:p>
        </w:tc>
      </w:tr>
      <w:tr w:rsidR="00831408" w:rsidRPr="00831408" w14:paraId="6F5678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E3DE3"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8F49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B6D57" w14:textId="79E37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102E7674" w14:textId="39BCE1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2FD6E" w14:textId="71A2BC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15520" w14:textId="0229D6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280.00 </w:t>
            </w:r>
          </w:p>
        </w:tc>
      </w:tr>
      <w:tr w:rsidR="00831408" w:rsidRPr="00831408" w14:paraId="73A9C0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FA0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C3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C4746A7" w14:textId="748AE8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56E3C14" w14:textId="0BB3F8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382B7" w14:textId="790DC2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69D7" w14:textId="136006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227.86 </w:t>
            </w:r>
          </w:p>
        </w:tc>
      </w:tr>
      <w:tr w:rsidR="00831408" w:rsidRPr="00831408" w14:paraId="0D7374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9D05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BAC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82690FC" w14:textId="7ED022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A9501EB" w14:textId="50F5D1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75D34" w14:textId="2F19DC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F5CA5" w14:textId="4581B7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r>
      <w:tr w:rsidR="00831408" w:rsidRPr="00831408" w14:paraId="591C88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E0A0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351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0B04875" w14:textId="36F26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88C4A" w14:textId="3875E3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AE048" w14:textId="257F25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DCAE520" w14:textId="3BE21E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380.00 </w:t>
            </w:r>
          </w:p>
        </w:tc>
      </w:tr>
      <w:tr w:rsidR="00831408" w:rsidRPr="00831408" w14:paraId="1B77BCE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F740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38ED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C3EA0" w14:textId="15BE95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9FB5C82" w14:textId="080873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8E601" w14:textId="02CCA3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C9B17" w14:textId="06481C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r>
      <w:tr w:rsidR="00831408" w:rsidRPr="00831408" w14:paraId="3221176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6857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06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EE6BF0D" w14:textId="0AE1CB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253C45E4" w14:textId="340315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1286" w14:textId="5C6C23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D583A" w14:textId="63E6BB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5,144.00 </w:t>
            </w:r>
          </w:p>
        </w:tc>
      </w:tr>
      <w:tr w:rsidR="00831408" w:rsidRPr="00831408" w14:paraId="5C251EB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C76C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9E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DE18F76" w14:textId="198E6E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1495AAA" w14:textId="07EE92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7F976" w14:textId="045E56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699E535" w14:textId="299460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87.86 </w:t>
            </w:r>
          </w:p>
        </w:tc>
      </w:tr>
      <w:tr w:rsidR="00831408" w:rsidRPr="00831408" w14:paraId="565F825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925D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CD28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34B2A" w14:textId="17CD71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72876C69" w14:textId="7265B0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F68C" w14:textId="58B2AA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D432F" w14:textId="763DD9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991.25 </w:t>
            </w:r>
          </w:p>
        </w:tc>
      </w:tr>
      <w:tr w:rsidR="00831408" w:rsidRPr="00831408" w14:paraId="37485C7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8FDB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9CD0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AD823" w14:textId="0115E9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6D28DB5" w14:textId="3B70A6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32E2B" w14:textId="7822CB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F2A86" w14:textId="1548C4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31.79 </w:t>
            </w:r>
          </w:p>
        </w:tc>
      </w:tr>
      <w:tr w:rsidR="00831408" w:rsidRPr="00831408" w14:paraId="5D6CDA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8BE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450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F0758" w14:textId="00E39C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2069A452" w14:textId="31E1CE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1A041" w14:textId="7A9D9D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9582" w14:textId="4E7D81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6,901.93 </w:t>
            </w:r>
          </w:p>
        </w:tc>
      </w:tr>
      <w:tr w:rsidR="00831408" w:rsidRPr="00831408" w14:paraId="7FA983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964E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010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127E6FB" w14:textId="45F4E9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2D503FA" w14:textId="1BDA7E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64AAA" w14:textId="31A4F1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221F" w14:textId="1DD30F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r>
      <w:tr w:rsidR="00831408" w:rsidRPr="00831408" w14:paraId="7AD912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F574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511F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02221" w14:textId="1423BD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A1232" w14:textId="2BC5DC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8E993" w14:textId="77FA08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4F564F9" w14:textId="48164F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300.00 </w:t>
            </w:r>
          </w:p>
        </w:tc>
      </w:tr>
      <w:tr w:rsidR="00831408" w:rsidRPr="00831408" w14:paraId="25EC18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830C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4517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6BA06" w14:textId="565AA9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B1F98" w14:textId="4BAEC8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7D287" w14:textId="68BAD5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05744363" w14:textId="496709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690.00 </w:t>
            </w:r>
          </w:p>
        </w:tc>
      </w:tr>
      <w:tr w:rsidR="00831408" w:rsidRPr="00831408" w14:paraId="73EF8A5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2AB9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32DF2C8" w14:textId="62AC185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4C7D991" w14:textId="6D060A9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F273A2" w14:textId="6E3911C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D4ACD51" w14:textId="52BCD94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53,999.54 </w:t>
            </w:r>
          </w:p>
        </w:tc>
      </w:tr>
      <w:tr w:rsidR="00831408" w:rsidRPr="00831408" w14:paraId="1537B0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AC2C2"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E6B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AD5BA8F" w14:textId="6AA4E0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462FC42" w14:textId="3815E9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30A5" w14:textId="6DA0BD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AD40C" w14:textId="119D43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207.68 </w:t>
            </w:r>
          </w:p>
        </w:tc>
      </w:tr>
      <w:tr w:rsidR="00831408" w:rsidRPr="00831408" w14:paraId="4199D6D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FDD3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660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74CD29F5" w14:textId="13659A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7DCF9BC1" w14:textId="5EE08A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72FC7" w14:textId="7362FD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0B816" w14:textId="66F5AA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1,210.00 </w:t>
            </w:r>
          </w:p>
        </w:tc>
      </w:tr>
      <w:tr w:rsidR="00831408" w:rsidRPr="00831408" w14:paraId="494447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4143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7F2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94E46" w14:textId="389CBC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6CCC40C" w14:textId="4E1B9F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9DA6D" w14:textId="09CC82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B8D47CF" w14:textId="161CA5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5,605.00 </w:t>
            </w:r>
          </w:p>
        </w:tc>
      </w:tr>
      <w:tr w:rsidR="00831408" w:rsidRPr="00831408" w14:paraId="1E017E2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7D8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812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67194" w14:textId="443138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09027A4" w14:textId="51956C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D6F36" w14:textId="4DB46D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019AD" w14:textId="62E778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0,912.86 </w:t>
            </w:r>
          </w:p>
        </w:tc>
      </w:tr>
      <w:tr w:rsidR="00831408" w:rsidRPr="00831408" w14:paraId="4B7BBEB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2161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6E5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005BE" w14:textId="187382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0292F8D" w14:textId="2E71B1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212C8" w14:textId="7EE58E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76556" w14:textId="1D23AB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0,854.00 </w:t>
            </w:r>
          </w:p>
        </w:tc>
      </w:tr>
      <w:tr w:rsidR="00831408" w:rsidRPr="00831408" w14:paraId="17F77B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F3A1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10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EB51B6F" w14:textId="2541AD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24EA2314" w14:textId="2E8499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0811E" w14:textId="4D7786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64759" w14:textId="5AEA36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140.00 </w:t>
            </w:r>
          </w:p>
        </w:tc>
      </w:tr>
      <w:tr w:rsidR="00831408" w:rsidRPr="00831408" w14:paraId="641D482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C8FF2"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EC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7EBFE" w14:textId="7E166B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2453C14" w14:textId="2271EC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E85B5" w14:textId="3E17E3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C64AC" w14:textId="125D0B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070.00 </w:t>
            </w:r>
          </w:p>
        </w:tc>
      </w:tr>
      <w:tr w:rsidR="00831408" w:rsidRPr="00831408" w14:paraId="08EAF65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6772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FF52134" w14:textId="2035934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A07972A" w14:textId="75527BA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3F06D7" w14:textId="148D709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CF6451E" w14:textId="4B710BA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603,082.95 </w:t>
            </w:r>
          </w:p>
        </w:tc>
      </w:tr>
      <w:tr w:rsidR="00831408" w:rsidRPr="00831408" w14:paraId="0975D8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92951"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2ED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056E896" w14:textId="26AAFD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5125B189" w14:textId="0E4A27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8B61A" w14:textId="223E5A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EDB6A" w14:textId="456E23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256.41 </w:t>
            </w:r>
          </w:p>
        </w:tc>
      </w:tr>
      <w:tr w:rsidR="00831408" w:rsidRPr="00831408" w14:paraId="4A1CA7A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FC0F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4E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5541E4ED" w14:textId="45D373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BF83083" w14:textId="28EF19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9F851" w14:textId="29CA4D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81664" w14:textId="091AFF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59,825.00 </w:t>
            </w:r>
          </w:p>
        </w:tc>
      </w:tr>
      <w:tr w:rsidR="00831408" w:rsidRPr="00831408" w14:paraId="5EE5C6E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778F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A5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28B808E" w14:textId="32BEEF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CCF9E34" w14:textId="1E24B0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509D4" w14:textId="1E334D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6FB27" w14:textId="3BF2CD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3.93 </w:t>
            </w:r>
          </w:p>
        </w:tc>
      </w:tr>
      <w:tr w:rsidR="00831408" w:rsidRPr="00831408" w14:paraId="3705B5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C15C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D7F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4CF352DB" w14:textId="570D51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E800A" w14:textId="26585F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2C95E" w14:textId="49CCAF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D33C470" w14:textId="1FCA8C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8,500.00 </w:t>
            </w:r>
          </w:p>
        </w:tc>
      </w:tr>
      <w:tr w:rsidR="00831408" w:rsidRPr="00831408" w14:paraId="4DD03DB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A9051"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F60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85ADD" w14:textId="09FA5D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C828796" w14:textId="3C014F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83AEB" w14:textId="0B358B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91068" w14:textId="3D9F9B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386,203.80 </w:t>
            </w:r>
          </w:p>
        </w:tc>
      </w:tr>
      <w:tr w:rsidR="00831408" w:rsidRPr="00831408" w14:paraId="2D3613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C78E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5DE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A7044" w14:textId="7D752F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8319228" w14:textId="346097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0DDDF" w14:textId="6C147F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CAFF1" w14:textId="0137AE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3,956.90 </w:t>
            </w:r>
          </w:p>
        </w:tc>
      </w:tr>
      <w:tr w:rsidR="00831408" w:rsidRPr="00831408" w14:paraId="3A2299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EDD1F"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59C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D144A41" w14:textId="0CABDA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1E7188D1" w14:textId="1C6156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A6E4E" w14:textId="0F0FDF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6588A" w14:textId="655561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8,659.86 </w:t>
            </w:r>
          </w:p>
        </w:tc>
      </w:tr>
      <w:tr w:rsidR="00831408" w:rsidRPr="00831408" w14:paraId="75B67F6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6293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804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San Jose de </w:t>
            </w:r>
            <w:proofErr w:type="spellStart"/>
            <w:r w:rsidRPr="00831408">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76928" w14:textId="22C7F3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99A0B03" w14:textId="38665C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51FA5" w14:textId="3E71CC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BE790" w14:textId="7E3394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7,238.06 </w:t>
            </w:r>
          </w:p>
        </w:tc>
      </w:tr>
      <w:tr w:rsidR="00831408" w:rsidRPr="00831408" w14:paraId="04A25F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2DAE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592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C673747" w14:textId="1F4D2E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EC0843F" w14:textId="426B20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E3C7B" w14:textId="137C5D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2FB1F" w14:textId="1E6117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7.86 </w:t>
            </w:r>
          </w:p>
        </w:tc>
      </w:tr>
      <w:tr w:rsidR="00831408" w:rsidRPr="00831408" w14:paraId="0A730A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91D7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CC8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A71C3C7" w14:textId="162034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97074F9" w14:textId="4A62C1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43978" w14:textId="02BA24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D6F3D" w14:textId="19D7BD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1,811.13 </w:t>
            </w:r>
          </w:p>
        </w:tc>
      </w:tr>
      <w:tr w:rsidR="00831408" w:rsidRPr="00831408" w14:paraId="4856E44D"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EEE2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CB39960" w14:textId="2BB0BB6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610FC2BA" w14:textId="792A044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AE4505" w14:textId="1770108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C9A966D" w14:textId="4B1094C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921,047.29 </w:t>
            </w:r>
          </w:p>
        </w:tc>
      </w:tr>
      <w:tr w:rsidR="00831408" w:rsidRPr="00831408" w14:paraId="46B88F0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13A3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F41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67B2BB0" w14:textId="18B66B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E47D926" w14:textId="2EE98B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27B52" w14:textId="193BCA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1BD93" w14:textId="204D24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767.56 </w:t>
            </w:r>
          </w:p>
        </w:tc>
      </w:tr>
      <w:tr w:rsidR="00831408" w:rsidRPr="00831408" w14:paraId="02ACCF3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17C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A4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8BF58" w14:textId="54A2E0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8217E91" w14:textId="190AF6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15438" w14:textId="176FB2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8D67C" w14:textId="4081DB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r>
      <w:tr w:rsidR="00831408" w:rsidRPr="00831408" w14:paraId="541651E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6855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626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491795F" w14:textId="2B6A04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9E85B" w14:textId="14792E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E9C3" w14:textId="3DDDA0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ABBDAB" w14:textId="68D640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56E7AA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091F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C67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Tomas </w:t>
            </w:r>
            <w:proofErr w:type="spellStart"/>
            <w:r w:rsidRPr="00831408">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A5216" w14:textId="3F344E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4FBF334" w14:textId="114675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DEA3C" w14:textId="57492B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FB930" w14:textId="1C860A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75.72 </w:t>
            </w:r>
          </w:p>
        </w:tc>
      </w:tr>
      <w:tr w:rsidR="00831408" w:rsidRPr="00831408" w14:paraId="27F8D01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C0BD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FB4E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B4A9E" w14:textId="74FE3E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DDA8DA7" w14:textId="0A8803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932FC" w14:textId="2B4363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5B5ED" w14:textId="5D8A8D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0,901.86 </w:t>
            </w:r>
          </w:p>
        </w:tc>
      </w:tr>
      <w:tr w:rsidR="00831408" w:rsidRPr="00831408" w14:paraId="7D3789E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3794B"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0E6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95A74" w14:textId="709AC5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00CEC" w14:textId="7379F8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CB273" w14:textId="14CC43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30668ADE" w14:textId="5AC6C5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500.00 </w:t>
            </w:r>
          </w:p>
        </w:tc>
      </w:tr>
      <w:tr w:rsidR="00831408" w:rsidRPr="00831408" w14:paraId="5BC26C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2533C"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009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67243" w14:textId="4555FD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EBA621C" w14:textId="3317A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2A9FC" w14:textId="1EB0EF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EBE8" w14:textId="1E2970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6,526.43 </w:t>
            </w:r>
          </w:p>
        </w:tc>
      </w:tr>
      <w:tr w:rsidR="00831408" w:rsidRPr="00831408" w14:paraId="71ED6C4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B627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18C879B" w14:textId="1BBE16D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773B1721" w14:textId="3C35E30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0F33451" w14:textId="5817F4B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2ACD7B" w14:textId="72FF27E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0,083,178.83 </w:t>
            </w:r>
          </w:p>
        </w:tc>
      </w:tr>
      <w:tr w:rsidR="00831408" w:rsidRPr="00831408" w14:paraId="65AA324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FCC3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22A2D87" w14:textId="43AC958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67215BD2" w14:textId="2AD648E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CC87F2" w14:textId="1DD90CA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87FDAC" w14:textId="4B6C5CC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618,522.18 </w:t>
            </w:r>
          </w:p>
        </w:tc>
      </w:tr>
      <w:tr w:rsidR="00831408" w:rsidRPr="00831408" w14:paraId="526E4A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7AAC7"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F7E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ungan</w:t>
            </w:r>
            <w:proofErr w:type="spellEnd"/>
            <w:r w:rsidRPr="00831408">
              <w:rPr>
                <w:rFonts w:ascii="Arial Narrow" w:eastAsia="Times New Roman" w:hAnsi="Arial Narrow"/>
                <w:i/>
                <w:iCs/>
                <w:color w:val="000000"/>
                <w:sz w:val="20"/>
                <w:szCs w:val="20"/>
              </w:rPr>
              <w:t xml:space="preserve"> (Leon T. </w:t>
            </w:r>
            <w:proofErr w:type="spellStart"/>
            <w:r w:rsidRPr="00831408">
              <w:rPr>
                <w:rFonts w:ascii="Arial Narrow" w:eastAsia="Times New Roman" w:hAnsi="Arial Narrow"/>
                <w:i/>
                <w:iCs/>
                <w:color w:val="000000"/>
                <w:sz w:val="20"/>
                <w:szCs w:val="20"/>
              </w:rPr>
              <w:t>Postigo</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D5247B" w14:textId="6D035A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20E53A48" w14:textId="2238AD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9AD75" w14:textId="422B1D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0180D" w14:textId="0B630C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4,440.00 </w:t>
            </w:r>
          </w:p>
        </w:tc>
      </w:tr>
      <w:tr w:rsidR="00831408" w:rsidRPr="00831408" w14:paraId="3F5768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B94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8EA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526C8B" w14:textId="2BF81A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B1ACB18" w14:textId="368920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E0CD8" w14:textId="65D9C7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F8BFD" w14:textId="33D311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6,240.00 </w:t>
            </w:r>
          </w:p>
        </w:tc>
      </w:tr>
      <w:tr w:rsidR="00831408" w:rsidRPr="00831408" w14:paraId="4CD2848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F12A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ACA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DED4387" w14:textId="74AA6B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524462D1" w14:textId="30DB4E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FBE6D" w14:textId="312139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90E8D" w14:textId="7C841B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16,192.50 </w:t>
            </w:r>
          </w:p>
        </w:tc>
      </w:tr>
      <w:tr w:rsidR="00831408" w:rsidRPr="00831408" w14:paraId="050A139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42D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45E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polog</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F6F093F" w14:textId="562891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1C2B005" w14:textId="4B890C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78C80" w14:textId="6B4F27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5FECA" w14:textId="5D0287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63,960.00 </w:t>
            </w:r>
          </w:p>
        </w:tc>
      </w:tr>
      <w:tr w:rsidR="00831408" w:rsidRPr="00831408" w14:paraId="2988AC9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E40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BB3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A47F85" w14:textId="1163BF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4BCFB43" w14:textId="500CF6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03367" w14:textId="32CAFC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0A5D9" w14:textId="182B3B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2,960.00 </w:t>
            </w:r>
          </w:p>
        </w:tc>
      </w:tr>
      <w:tr w:rsidR="00831408" w:rsidRPr="00831408" w14:paraId="053711D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18A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B7B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14D24" w14:textId="723A95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9490724" w14:textId="5A3AA8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3CF3B" w14:textId="0B4C87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1C8D9" w14:textId="770626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3,560.00 </w:t>
            </w:r>
          </w:p>
        </w:tc>
      </w:tr>
      <w:tr w:rsidR="00831408" w:rsidRPr="00831408" w14:paraId="395B6D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4B6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3EC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ose Dalman (</w:t>
            </w:r>
            <w:proofErr w:type="spellStart"/>
            <w:r w:rsidRPr="00831408">
              <w:rPr>
                <w:rFonts w:ascii="Arial Narrow" w:eastAsia="Times New Roman" w:hAnsi="Arial Narrow"/>
                <w:i/>
                <w:iCs/>
                <w:color w:val="000000"/>
                <w:sz w:val="20"/>
                <w:szCs w:val="20"/>
              </w:rPr>
              <w:t>Ponot</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300A0C" w14:textId="2362DE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9FE7A8D" w14:textId="31405D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0475F" w14:textId="349F36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EBA51" w14:textId="38021E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1,200.00 </w:t>
            </w:r>
          </w:p>
        </w:tc>
      </w:tr>
      <w:tr w:rsidR="00831408" w:rsidRPr="00831408" w14:paraId="273BC24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4B8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F2F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E8311" w14:textId="313BAE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9871991" w14:textId="2D0386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82D9" w14:textId="44E046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4C15C" w14:textId="1A7226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6,480.00 </w:t>
            </w:r>
          </w:p>
        </w:tc>
      </w:tr>
      <w:tr w:rsidR="00831408" w:rsidRPr="00831408" w14:paraId="2B6E9CF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99F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8F10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0649B80" w14:textId="553028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EAE492E" w14:textId="5ADD65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A2EB9" w14:textId="011F48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F2DDA" w14:textId="41D048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4,132.00 </w:t>
            </w:r>
          </w:p>
        </w:tc>
      </w:tr>
      <w:tr w:rsidR="00831408" w:rsidRPr="00831408" w14:paraId="7F1F6F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4F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62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B1E8613" w14:textId="241DA7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D0A725A" w14:textId="74FEBA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1AC4E" w14:textId="1DC4B5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BFC5D" w14:textId="6C9C38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400.00 </w:t>
            </w:r>
          </w:p>
        </w:tc>
      </w:tr>
      <w:tr w:rsidR="00831408" w:rsidRPr="00831408" w14:paraId="018D1DD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677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3F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B5BDE" w14:textId="2C750B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02D0282C" w14:textId="163C0F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1CF45" w14:textId="6FACB2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92ECA" w14:textId="6977C9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3,360.00 </w:t>
            </w:r>
          </w:p>
        </w:tc>
      </w:tr>
      <w:tr w:rsidR="00831408" w:rsidRPr="00831408" w14:paraId="080B377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F7E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7BE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B8A37" w14:textId="2B1056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6C25685" w14:textId="226743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DED6D" w14:textId="65179F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A68E1" w14:textId="5149B9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6,114.18 </w:t>
            </w:r>
          </w:p>
        </w:tc>
      </w:tr>
      <w:tr w:rsidR="00831408" w:rsidRPr="00831408" w14:paraId="15F6DC7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BCD9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AC8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A6F2F" w14:textId="0F23EA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9F81E11" w14:textId="402B98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62A4D" w14:textId="64D2FE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8153" w14:textId="03FE10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78,040.00 </w:t>
            </w:r>
          </w:p>
        </w:tc>
      </w:tr>
      <w:tr w:rsidR="00831408" w:rsidRPr="00831408" w14:paraId="4C5742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65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9A8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6DEF22" w14:textId="5139CD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37BAE6A" w14:textId="4FD3ED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EE1CB" w14:textId="15FEE4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8CE96" w14:textId="5F9441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1,800.00 </w:t>
            </w:r>
          </w:p>
        </w:tc>
      </w:tr>
      <w:tr w:rsidR="00831408" w:rsidRPr="00831408" w14:paraId="7E72C24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00B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1EB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3D420CD" w14:textId="232E95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2BFB3DB4" w14:textId="1116BD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AE526" w14:textId="6CE7F2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DCF0" w14:textId="57A72B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3,898.00 </w:t>
            </w:r>
          </w:p>
        </w:tc>
      </w:tr>
      <w:tr w:rsidR="00831408" w:rsidRPr="00831408" w14:paraId="090A33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4DA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44C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E784A4D" w14:textId="5F4E5F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7C770D2" w14:textId="60C4F3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0413" w14:textId="6E9EB7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93A4C" w14:textId="1DA8A8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280.00 </w:t>
            </w:r>
          </w:p>
        </w:tc>
      </w:tr>
      <w:tr w:rsidR="00831408" w:rsidRPr="00831408" w14:paraId="0BD51E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732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EF5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res. Manuel A. </w:t>
            </w: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E917C" w14:textId="10BB1F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35F01930" w14:textId="178D19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329CB" w14:textId="1D3B4E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7250B" w14:textId="5448CD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280.00 </w:t>
            </w:r>
          </w:p>
        </w:tc>
      </w:tr>
      <w:tr w:rsidR="00831408" w:rsidRPr="00831408" w14:paraId="699869E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911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2BD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D8932CC" w14:textId="52280D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36E8577" w14:textId="0F5850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2F967" w14:textId="53DEDF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6AFB9" w14:textId="13E851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6,120.00 </w:t>
            </w:r>
          </w:p>
        </w:tc>
      </w:tr>
      <w:tr w:rsidR="00831408" w:rsidRPr="00831408" w14:paraId="326686B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BB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EFAF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4FDC42" w14:textId="111929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33C19EBA" w14:textId="55E69D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31BBD" w14:textId="3F5A91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BF726" w14:textId="21449D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1,773.50 </w:t>
            </w:r>
          </w:p>
        </w:tc>
      </w:tr>
      <w:tr w:rsidR="00831408" w:rsidRPr="00831408" w14:paraId="4A2D27C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AF9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C62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A63DE14" w14:textId="0F46E0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44B8D01" w14:textId="4178B8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D3888" w14:textId="6EDA82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72B9" w14:textId="4B8A04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4,600.00 </w:t>
            </w:r>
          </w:p>
        </w:tc>
      </w:tr>
      <w:tr w:rsidR="00831408" w:rsidRPr="00831408" w14:paraId="14BE947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5B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BBF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11CF0" w14:textId="0566B3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16FFD65E" w14:textId="6EEDFA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F89F2" w14:textId="28B8EF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C09CB" w14:textId="03DA74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1,840.00 </w:t>
            </w:r>
          </w:p>
        </w:tc>
      </w:tr>
      <w:tr w:rsidR="00831408" w:rsidRPr="00831408" w14:paraId="65B8A33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1AB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A648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EC7EF" w14:textId="491E22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1990D91" w14:textId="77A6D4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432C" w14:textId="6A5CE4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FE479" w14:textId="40A0DA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7,680.00 </w:t>
            </w:r>
          </w:p>
        </w:tc>
      </w:tr>
      <w:tr w:rsidR="00831408" w:rsidRPr="00831408" w14:paraId="18583D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99A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A971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444D2" w14:textId="6057C4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08610DD9" w14:textId="5F803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D0458" w14:textId="54408A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C5486" w14:textId="6568FE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452.00 </w:t>
            </w:r>
          </w:p>
        </w:tc>
      </w:tr>
      <w:tr w:rsidR="00831408" w:rsidRPr="00831408" w14:paraId="7EC8393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1C8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C5C1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87032" w14:textId="1A77ECB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7E14EC5A" w14:textId="2F0234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C2FC3" w14:textId="6179CC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0F114" w14:textId="5ECFBD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05,360.00 </w:t>
            </w:r>
          </w:p>
        </w:tc>
      </w:tr>
      <w:tr w:rsidR="00831408" w:rsidRPr="00831408" w14:paraId="5157A76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F9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E7E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75E682" w14:textId="4E7777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8FD98" w14:textId="3A5F4C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56723" w14:textId="361C9D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2AF64" w14:textId="6F94C1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0,000.00 </w:t>
            </w:r>
          </w:p>
        </w:tc>
      </w:tr>
      <w:tr w:rsidR="00831408" w:rsidRPr="00831408" w14:paraId="3FC16EA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E03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FE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EEBBC" w14:textId="4E55B7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1B65B79" w14:textId="444A1D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FF212" w14:textId="454ACC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67076" w14:textId="59CAD3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7,360.00 </w:t>
            </w:r>
          </w:p>
        </w:tc>
      </w:tr>
      <w:tr w:rsidR="00831408" w:rsidRPr="00831408" w14:paraId="5B37742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F93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84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62333" w14:textId="7EDC77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36711B84" w14:textId="4A1F0A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97570" w14:textId="0B2C55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B2567" w14:textId="6425A6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9,000.00 </w:t>
            </w:r>
          </w:p>
        </w:tc>
      </w:tr>
      <w:tr w:rsidR="00831408" w:rsidRPr="00831408" w14:paraId="1A3ACD7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F3A4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B1CA923" w14:textId="1590F2C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559185A5" w14:textId="0334DD5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C0F44A" w14:textId="50C0052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68A38E" w14:textId="3EAED1D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9,191,738.09 </w:t>
            </w:r>
          </w:p>
        </w:tc>
      </w:tr>
      <w:tr w:rsidR="00831408" w:rsidRPr="00831408" w14:paraId="6D8F0D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9B35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2BB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3B3FBF" w14:textId="4F7A0D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0097CE6" w14:textId="40FD6E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9366F" w14:textId="7D5371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A009D" w14:textId="3138E2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7,000.00 </w:t>
            </w:r>
          </w:p>
        </w:tc>
      </w:tr>
      <w:tr w:rsidR="00831408" w:rsidRPr="00831408" w14:paraId="546EC3D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7B9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B0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F4C6AA" w14:textId="662C82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47762BB8" w14:textId="06FDBD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80205" w14:textId="5558D4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23AED" w14:textId="71E9D3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2,200.00 </w:t>
            </w:r>
          </w:p>
        </w:tc>
      </w:tr>
      <w:tr w:rsidR="00831408" w:rsidRPr="00831408" w14:paraId="6E02369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CBA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D93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08869" w14:textId="17D16D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1FE00AF" w14:textId="68A3EC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CF98F" w14:textId="2E450B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EE7CD" w14:textId="665759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8,080.00 </w:t>
            </w:r>
          </w:p>
        </w:tc>
      </w:tr>
      <w:tr w:rsidR="00831408" w:rsidRPr="00831408" w14:paraId="570E83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4F9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0EB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ECF8D" w14:textId="1C83E6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16D1D6F" w14:textId="3B3F50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EE132" w14:textId="509AA1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22C02" w14:textId="297EBF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5,520.00 </w:t>
            </w:r>
          </w:p>
        </w:tc>
      </w:tr>
      <w:tr w:rsidR="00831408" w:rsidRPr="00831408" w14:paraId="1C67A2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46E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5C23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80DF1" w14:textId="68B2FB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7A2BDAA5" w14:textId="1DDA87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FF522" w14:textId="0381CD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C09AC" w14:textId="18785B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9,800.00 </w:t>
            </w:r>
          </w:p>
        </w:tc>
      </w:tr>
      <w:tr w:rsidR="00831408" w:rsidRPr="00831408" w14:paraId="7D11A74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EAA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743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954AB" w14:textId="146AE9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A520946" w14:textId="3BCE71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AA483" w14:textId="202CE5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60684" w14:textId="431CAD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4,240.00 </w:t>
            </w:r>
          </w:p>
        </w:tc>
      </w:tr>
      <w:tr w:rsidR="00831408" w:rsidRPr="00831408" w14:paraId="280E495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A30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0C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ACBD8" w14:textId="500D88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3B7B0180" w14:textId="248083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551C8" w14:textId="6B8C31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4E07" w14:textId="12E030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6,960.00 </w:t>
            </w:r>
          </w:p>
        </w:tc>
      </w:tr>
      <w:tr w:rsidR="00831408" w:rsidRPr="00831408" w14:paraId="09F408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C2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92E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6618DD00" w14:textId="1DFE94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2E323E3" w14:textId="6E6352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4A1F8" w14:textId="6DD85D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66D26" w14:textId="77251D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8,040.00 </w:t>
            </w:r>
          </w:p>
        </w:tc>
      </w:tr>
      <w:tr w:rsidR="00831408" w:rsidRPr="00831408" w14:paraId="3F2B832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2C2B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5A1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DD70C" w14:textId="76996B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F1F86AE" w14:textId="779F99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E9834" w14:textId="388E02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1D850" w14:textId="3817C7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96,920.00 </w:t>
            </w:r>
          </w:p>
        </w:tc>
      </w:tr>
      <w:tr w:rsidR="00831408" w:rsidRPr="00831408" w14:paraId="2F532B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327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CDD5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40A6D" w14:textId="4AD186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6F0F4CD" w14:textId="6E98B9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C4A65" w14:textId="13232D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ECA26" w14:textId="518886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7,560.00 </w:t>
            </w:r>
          </w:p>
        </w:tc>
      </w:tr>
      <w:tr w:rsidR="00831408" w:rsidRPr="00831408" w14:paraId="4D0916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49D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BDF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CB4C25C" w14:textId="5DBBA8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D911983" w14:textId="2369C1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CAB7A" w14:textId="527525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B4EF3" w14:textId="0223B3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0,760.00 </w:t>
            </w:r>
          </w:p>
        </w:tc>
      </w:tr>
      <w:tr w:rsidR="00831408" w:rsidRPr="00831408" w14:paraId="40D12BB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22E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6CC1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4F7AD3" w14:textId="7EBC10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E27B18A" w14:textId="6C9BBF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2E083" w14:textId="0F2F5C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BD237" w14:textId="13D1B7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640.00 </w:t>
            </w:r>
          </w:p>
        </w:tc>
      </w:tr>
      <w:tr w:rsidR="00831408" w:rsidRPr="00831408" w14:paraId="1DDDF1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5EB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43B1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CBC5A" w14:textId="0D2CE2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EE282FE" w14:textId="30DEC4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809E3" w14:textId="0202BB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02B79" w14:textId="4E39BE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4,880.00 </w:t>
            </w:r>
          </w:p>
        </w:tc>
      </w:tr>
      <w:tr w:rsidR="00831408" w:rsidRPr="00831408" w14:paraId="3211B58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B02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136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86904" w14:textId="519C0D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B91ABB3" w14:textId="6739A9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4C56D" w14:textId="3052F2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6A072" w14:textId="76B289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2,080.00 </w:t>
            </w:r>
          </w:p>
        </w:tc>
      </w:tr>
      <w:tr w:rsidR="00831408" w:rsidRPr="00831408" w14:paraId="7D45B3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CB7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D3F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CC3A4" w14:textId="79A8A4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A2A513B" w14:textId="1E6777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1894" w14:textId="056A4D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ABEEF" w14:textId="769364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0,320.00 </w:t>
            </w:r>
          </w:p>
        </w:tc>
      </w:tr>
      <w:tr w:rsidR="00831408" w:rsidRPr="00831408" w14:paraId="5900E46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63FC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A86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A9B14A" w14:textId="4C17A1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550336C1" w14:textId="021E6F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85FE7" w14:textId="5CF887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4204D" w14:textId="2F27FA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19,480.00 </w:t>
            </w:r>
          </w:p>
        </w:tc>
      </w:tr>
      <w:tr w:rsidR="00831408" w:rsidRPr="00831408" w14:paraId="69587A8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7A6F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D90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0E82BD" w14:textId="16E2BF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3BA3293" w14:textId="085196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07CC" w14:textId="6AF1B1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EE124" w14:textId="498BAE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0,838.91 </w:t>
            </w:r>
          </w:p>
        </w:tc>
      </w:tr>
      <w:tr w:rsidR="00831408" w:rsidRPr="00831408" w14:paraId="3D883CD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29B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949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94A66" w14:textId="6D0CAC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62681766" w14:textId="498A9B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696EB" w14:textId="2A75AF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8A0AB" w14:textId="20933F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7,200.00 </w:t>
            </w:r>
          </w:p>
        </w:tc>
      </w:tr>
      <w:tr w:rsidR="00831408" w:rsidRPr="00831408" w14:paraId="3C61F7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416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D42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amon Magsaysay (</w:t>
            </w:r>
            <w:proofErr w:type="spellStart"/>
            <w:r w:rsidRPr="00831408">
              <w:rPr>
                <w:rFonts w:ascii="Arial Narrow" w:eastAsia="Times New Roman" w:hAnsi="Arial Narrow"/>
                <w:i/>
                <w:iCs/>
                <w:color w:val="000000"/>
                <w:sz w:val="20"/>
                <w:szCs w:val="20"/>
              </w:rPr>
              <w:t>Liargo</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2DD14C" w14:textId="657436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FC2F016" w14:textId="2A2C7F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12B31" w14:textId="7B58B5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D9A7" w14:textId="13A967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720.00 </w:t>
            </w:r>
          </w:p>
        </w:tc>
      </w:tr>
      <w:tr w:rsidR="00831408" w:rsidRPr="00831408" w14:paraId="7021DD3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E80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CB6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FE8447E" w14:textId="4718D7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C985A2F" w14:textId="1B7348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890B1" w14:textId="37196F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3CB6B" w14:textId="2E1EAA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2,840.00 </w:t>
            </w:r>
          </w:p>
        </w:tc>
      </w:tr>
      <w:tr w:rsidR="00831408" w:rsidRPr="00831408" w14:paraId="1AF9ACD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040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9E26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810234D" w14:textId="006FCE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E270155" w14:textId="78C3E4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B1B34" w14:textId="3AA610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F8783" w14:textId="7A1307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1,040.00 </w:t>
            </w:r>
          </w:p>
        </w:tc>
      </w:tr>
      <w:tr w:rsidR="00831408" w:rsidRPr="00831408" w14:paraId="6E8FD9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84B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037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ominot</w:t>
            </w:r>
            <w:proofErr w:type="spellEnd"/>
            <w:r w:rsidRPr="00831408">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FD8E4E0" w14:textId="316DF9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ED12A8A" w14:textId="382866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9965A" w14:textId="242406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9A03C" w14:textId="7C47BB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5,120.00 </w:t>
            </w:r>
          </w:p>
        </w:tc>
      </w:tr>
      <w:tr w:rsidR="00831408" w:rsidRPr="00831408" w14:paraId="11CA54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BC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2BA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BA6E2" w14:textId="39ABD3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87E0199" w14:textId="71BE84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007B9" w14:textId="6F75F9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52670" w14:textId="3A550F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73,520.00 </w:t>
            </w:r>
          </w:p>
        </w:tc>
      </w:tr>
      <w:tr w:rsidR="00831408" w:rsidRPr="00831408" w14:paraId="1CE83A8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748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E3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EDBA4" w14:textId="575B33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50CC8B7" w14:textId="2CC0A4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CFFC7" w14:textId="17F6C3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D60F7" w14:textId="1D4D3F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1,400.00 </w:t>
            </w:r>
          </w:p>
        </w:tc>
      </w:tr>
      <w:tr w:rsidR="00831408" w:rsidRPr="00831408" w14:paraId="680F99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AE7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0D1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96337" w14:textId="327304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CC00753" w14:textId="2FF696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5ECE5" w14:textId="1EC444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DDCD8" w14:textId="1716BE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45,080.00 </w:t>
            </w:r>
          </w:p>
        </w:tc>
      </w:tr>
      <w:tr w:rsidR="00831408" w:rsidRPr="00831408" w14:paraId="564C5C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E63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FBA0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12C22" w14:textId="74515C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370305" w14:textId="775C06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BBB85" w14:textId="30157A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5BBF4" w14:textId="78E9F6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000.00 </w:t>
            </w:r>
          </w:p>
        </w:tc>
      </w:tr>
      <w:tr w:rsidR="00831408" w:rsidRPr="00831408" w14:paraId="10CC4F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D1C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8A5D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2BF08F1" w14:textId="7D0684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5C6C53D" w14:textId="754467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99E22" w14:textId="265C3A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46A8C" w14:textId="13BCF7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4,160.00 </w:t>
            </w:r>
          </w:p>
        </w:tc>
      </w:tr>
      <w:tr w:rsidR="00831408" w:rsidRPr="00831408" w14:paraId="4DDE288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4FE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A231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3D19E72" w14:textId="230BE0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BB85AE0" w14:textId="69FA74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30696" w14:textId="573EF9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07FB5" w14:textId="2925BF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42,339.18 </w:t>
            </w:r>
          </w:p>
        </w:tc>
      </w:tr>
      <w:tr w:rsidR="00831408" w:rsidRPr="00831408" w14:paraId="225EE89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5181C"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A3AC0F0" w14:textId="0EAB27F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4B089E10" w14:textId="7EDEBF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A4B4B7" w14:textId="4C83A6D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B58F58" w14:textId="746AA4C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425,486.92 </w:t>
            </w:r>
          </w:p>
        </w:tc>
      </w:tr>
      <w:tr w:rsidR="00831408" w:rsidRPr="00831408" w14:paraId="5B4CD24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ED635"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C7C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D8CC499" w14:textId="08B7B2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C5F12A6" w14:textId="5AE5F9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B47D0" w14:textId="4700AC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EEAC8" w14:textId="254300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0,680.00 </w:t>
            </w:r>
          </w:p>
        </w:tc>
      </w:tr>
      <w:tr w:rsidR="00831408" w:rsidRPr="00831408" w14:paraId="729AEC3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B0CFD"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E05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C876E" w14:textId="02D7EE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6F448AC" w14:textId="587250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4D3CA" w14:textId="259CFC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DB60A" w14:textId="4127E8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280.00 </w:t>
            </w:r>
          </w:p>
        </w:tc>
      </w:tr>
      <w:tr w:rsidR="00831408" w:rsidRPr="00831408" w14:paraId="137699E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5F6E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5A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7A3DFFB" w14:textId="49A550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49273" w14:textId="6DF105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31FB1" w14:textId="4B71D2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3A1F1" w14:textId="0006CB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000.00 </w:t>
            </w:r>
          </w:p>
        </w:tc>
      </w:tr>
      <w:tr w:rsidR="00831408" w:rsidRPr="00831408" w14:paraId="75487F3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A880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285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FFC3ED5" w14:textId="578FEA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2B033471" w14:textId="5801D3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F9C55" w14:textId="47416E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D3515" w14:textId="2FB11F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7,030.45 </w:t>
            </w:r>
          </w:p>
        </w:tc>
      </w:tr>
      <w:tr w:rsidR="00831408" w:rsidRPr="00831408" w14:paraId="1941B9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644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991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179236" w14:textId="219DD4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4510A11" w14:textId="0429C2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0FF6" w14:textId="3BB0D8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D056B" w14:textId="56B185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2,074.00 </w:t>
            </w:r>
          </w:p>
        </w:tc>
      </w:tr>
      <w:tr w:rsidR="00831408" w:rsidRPr="00831408" w14:paraId="458633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A3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204C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69EA102" w14:textId="70ACD0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4E93AB95" w14:textId="1B15C2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A5583" w14:textId="5A1F38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F4905" w14:textId="1CC3E2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8,742.00 </w:t>
            </w:r>
          </w:p>
        </w:tc>
      </w:tr>
      <w:tr w:rsidR="00831408" w:rsidRPr="00831408" w14:paraId="65F957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7B5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B8B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FDFEE47" w14:textId="24501D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CC4DE5B" w14:textId="514BD3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30440" w14:textId="58F641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F81F" w14:textId="51FD04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0,480.00 </w:t>
            </w:r>
          </w:p>
        </w:tc>
      </w:tr>
      <w:tr w:rsidR="00831408" w:rsidRPr="00831408" w14:paraId="2EF2324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CAA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397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318428E7" w14:textId="740AE2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62201A2" w14:textId="3164D3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563EA" w14:textId="54A4A0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6ED76" w14:textId="6330B9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1,800.00 </w:t>
            </w:r>
          </w:p>
        </w:tc>
      </w:tr>
      <w:tr w:rsidR="00831408" w:rsidRPr="00831408" w14:paraId="4C7C35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BC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366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2EE967" w14:textId="17B3D6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72BCBE60" w14:textId="4FFD2B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5E4A" w14:textId="177B80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E08A3" w14:textId="277092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5,920.00 </w:t>
            </w:r>
          </w:p>
        </w:tc>
      </w:tr>
      <w:tr w:rsidR="00831408" w:rsidRPr="00831408" w14:paraId="216653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44F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E01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E8221C2" w14:textId="26D00E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155C37B" w14:textId="3AE90D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8FB68" w14:textId="7E8B2B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A7AF" w14:textId="766320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040.00 </w:t>
            </w:r>
          </w:p>
        </w:tc>
      </w:tr>
      <w:tr w:rsidR="00831408" w:rsidRPr="00831408" w14:paraId="39DED08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5BE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A82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Roseller</w:t>
            </w:r>
            <w:proofErr w:type="spellEnd"/>
            <w:r w:rsidRPr="00831408">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7EB0E969" w14:textId="487E55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3F76504" w14:textId="1CD365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B3EAB" w14:textId="531831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FF565" w14:textId="7F98E7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120.00 </w:t>
            </w:r>
          </w:p>
        </w:tc>
      </w:tr>
      <w:tr w:rsidR="00831408" w:rsidRPr="00831408" w14:paraId="7E0EA8A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21E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0B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20A24" w14:textId="1C12B4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61BE8DC" w14:textId="7B1A64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11B57" w14:textId="014370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27CCC" w14:textId="31B102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3,480.47 </w:t>
            </w:r>
          </w:p>
        </w:tc>
      </w:tr>
      <w:tr w:rsidR="00831408" w:rsidRPr="00831408" w14:paraId="1B73C1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976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97F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319FBF89" w14:textId="211226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883A6C9" w14:textId="2681FF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259D1" w14:textId="497FB0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C76DF" w14:textId="591502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3,600.00 </w:t>
            </w:r>
          </w:p>
        </w:tc>
      </w:tr>
      <w:tr w:rsidR="00831408" w:rsidRPr="00831408" w14:paraId="5FF5F12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784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93E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C9ACE" w14:textId="73B912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49BC726" w14:textId="553613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3CF61" w14:textId="0D9F3B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7628" w14:textId="1BD388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03,840.00 </w:t>
            </w:r>
          </w:p>
        </w:tc>
      </w:tr>
      <w:tr w:rsidR="00831408" w:rsidRPr="00831408" w14:paraId="4149E11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153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17D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253F73" w14:textId="70BCD9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F000E59" w14:textId="0BD886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33192" w14:textId="3525D0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15B39" w14:textId="6DF32D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6,400.00 </w:t>
            </w:r>
          </w:p>
        </w:tc>
      </w:tr>
      <w:tr w:rsidR="00831408" w:rsidRPr="00831408" w14:paraId="0A3869A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CD95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139C77B" w14:textId="2344CD1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0A65F00" w14:textId="79CA431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974803" w14:textId="298D22D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B2653C" w14:textId="09C0CAE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847,431.64 </w:t>
            </w:r>
          </w:p>
        </w:tc>
      </w:tr>
      <w:tr w:rsidR="00831408" w:rsidRPr="00831408" w14:paraId="0E25AA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9D1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2B7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EA87163" w14:textId="61724B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5F12BB3B" w14:textId="7D918C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59F39" w14:textId="28A904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30EA" w14:textId="01E5C7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47,431.64 </w:t>
            </w:r>
          </w:p>
        </w:tc>
      </w:tr>
      <w:tr w:rsidR="00831408" w:rsidRPr="00831408" w14:paraId="32759B7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FC8AA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461151E" w14:textId="6D81BA7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7,885,643.45 </w:t>
            </w:r>
          </w:p>
        </w:tc>
        <w:tc>
          <w:tcPr>
            <w:tcW w:w="0" w:type="auto"/>
            <w:tcBorders>
              <w:top w:val="nil"/>
              <w:left w:val="nil"/>
              <w:bottom w:val="single" w:sz="4" w:space="0" w:color="000000"/>
              <w:right w:val="single" w:sz="4" w:space="0" w:color="000000"/>
            </w:tcBorders>
            <w:shd w:val="clear" w:color="A5A5A5" w:fill="A5A5A5"/>
            <w:noWrap/>
            <w:vAlign w:val="bottom"/>
            <w:hideMark/>
          </w:tcPr>
          <w:p w14:paraId="2B740CEC" w14:textId="118C642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20783A" w14:textId="0190FEB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B10F47" w14:textId="38CAA5D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7,885,643.45 </w:t>
            </w:r>
          </w:p>
        </w:tc>
      </w:tr>
      <w:tr w:rsidR="00831408" w:rsidRPr="00831408" w14:paraId="742673E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9DD06"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501233F" w14:textId="3CA1421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218,466.10 </w:t>
            </w:r>
          </w:p>
        </w:tc>
        <w:tc>
          <w:tcPr>
            <w:tcW w:w="0" w:type="auto"/>
            <w:tcBorders>
              <w:top w:val="nil"/>
              <w:left w:val="nil"/>
              <w:bottom w:val="single" w:sz="4" w:space="0" w:color="000000"/>
              <w:right w:val="single" w:sz="4" w:space="0" w:color="000000"/>
            </w:tcBorders>
            <w:shd w:val="clear" w:color="D8D8D8" w:fill="D8D8D8"/>
            <w:noWrap/>
            <w:vAlign w:val="bottom"/>
            <w:hideMark/>
          </w:tcPr>
          <w:p w14:paraId="67B1E939" w14:textId="2894B24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4D1888" w14:textId="3A74821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B2F7AB" w14:textId="4404C8C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218,466.10 </w:t>
            </w:r>
          </w:p>
        </w:tc>
      </w:tr>
      <w:tr w:rsidR="00831408" w:rsidRPr="00831408" w14:paraId="23227D7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8AFC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CE0F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FB5AF" w14:textId="65A061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B9C368" w14:textId="61624C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A358A" w14:textId="27F4D6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4B0EC" w14:textId="7BBA49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462E627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43B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47EA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BA11C" w14:textId="4A1161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4BC0A436" w14:textId="187015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87AF8" w14:textId="1BC78E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23D49" w14:textId="49C858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6,320.00 </w:t>
            </w:r>
          </w:p>
        </w:tc>
      </w:tr>
      <w:tr w:rsidR="00831408" w:rsidRPr="00831408" w14:paraId="112189A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58E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AD7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Manolo </w:t>
            </w:r>
            <w:proofErr w:type="spellStart"/>
            <w:r w:rsidRPr="00831408">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70B32" w14:textId="53E2D0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A56983" w14:textId="00CB53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D9318" w14:textId="3B7EC8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0C4A8" w14:textId="5B8FED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0E8142C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ACA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3BD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9777F" w14:textId="7BFF9E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6A0C1F" w14:textId="55C53A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FB198" w14:textId="7F9240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CCDC3" w14:textId="203437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17E525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B928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019E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EB838" w14:textId="6A5681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57DF523" w14:textId="4A55EE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233C8" w14:textId="4B3059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40FF" w14:textId="47CA38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128.00 </w:t>
            </w:r>
          </w:p>
        </w:tc>
      </w:tr>
      <w:tr w:rsidR="00831408" w:rsidRPr="00831408" w14:paraId="4F4EB34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9C0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D55E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F9D2C" w14:textId="632BA6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45D8338" w14:textId="51E80F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B3D7" w14:textId="224375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3174B" w14:textId="1A038A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602.00 </w:t>
            </w:r>
          </w:p>
        </w:tc>
      </w:tr>
      <w:tr w:rsidR="00831408" w:rsidRPr="00831408" w14:paraId="42FC95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0E3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2882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E051A" w14:textId="606F5B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576947C" w14:textId="3BF648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B0AF3" w14:textId="43C344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FE511" w14:textId="74DDAA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5F3E8B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1C7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9780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41E5E2A" w14:textId="567DD8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3C0F3EE2" w14:textId="1023B8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C44D6" w14:textId="3D6273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98C54" w14:textId="6C6DC3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950,175.00 </w:t>
            </w:r>
          </w:p>
        </w:tc>
      </w:tr>
      <w:tr w:rsidR="00831408" w:rsidRPr="00831408" w14:paraId="395859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C3D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C54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E2F324" w14:textId="5EFDDD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A9685D8" w14:textId="59A449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97A2C" w14:textId="6F07BA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0C780" w14:textId="219315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2B8048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240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D0B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99D58B" w14:textId="119A5B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39A1FFD3" w14:textId="57C090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022B0" w14:textId="371CD9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F7608" w14:textId="42FDE4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9,780.88 </w:t>
            </w:r>
          </w:p>
        </w:tc>
      </w:tr>
      <w:tr w:rsidR="00831408" w:rsidRPr="00831408" w14:paraId="06DDF5F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B35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307A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64A2687" w14:textId="65ED93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75B4E92C" w14:textId="457793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23EE9" w14:textId="27129A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44949" w14:textId="256E0A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5,225.22 </w:t>
            </w:r>
          </w:p>
        </w:tc>
      </w:tr>
      <w:tr w:rsidR="00831408" w:rsidRPr="00831408" w14:paraId="1E13FB9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28C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8C0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BBCB4D" w14:textId="4B1960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7730BE2" w14:textId="434DC5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BBECF" w14:textId="47E5A4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3DFA5" w14:textId="78D015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10F9F4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7F63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CBF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D638613" w14:textId="1B22A5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E1B5AF9" w14:textId="5AD1CD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DD4A7" w14:textId="78E849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3EE78" w14:textId="5D9876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4,645.00 </w:t>
            </w:r>
          </w:p>
        </w:tc>
      </w:tr>
      <w:tr w:rsidR="00831408" w:rsidRPr="00831408" w14:paraId="6A306DA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4CCF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878C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F0C1D" w14:textId="4F0BD9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5DA0A4DA" w14:textId="01742E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123BF" w14:textId="54EDD4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54D73" w14:textId="4A34EE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9,300.00 </w:t>
            </w:r>
          </w:p>
        </w:tc>
      </w:tr>
      <w:tr w:rsidR="00831408" w:rsidRPr="00831408" w14:paraId="59D1686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B15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C6E2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AF795" w14:textId="1A32EE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CC8DD21" w14:textId="598D88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81834" w14:textId="5D2A68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534DD" w14:textId="3A9938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465DBD3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F237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1206338" w14:textId="4359CDE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28B5720" w14:textId="7B5057E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9A432A" w14:textId="73AC7C7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0F6240" w14:textId="07C419A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46,869.37 </w:t>
            </w:r>
          </w:p>
        </w:tc>
      </w:tr>
      <w:tr w:rsidR="00831408" w:rsidRPr="00831408" w14:paraId="1CB462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11A2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46F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2096D" w14:textId="3529B8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7308165" w14:textId="57B77A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107FD" w14:textId="13851F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C37F9" w14:textId="7E5805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4FF5D2A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187C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F9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CD317" w14:textId="32ECB2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45DADA3E" w14:textId="06B49B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361E6" w14:textId="2B12E2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FAB8A" w14:textId="14B94C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1,503.62 </w:t>
            </w:r>
          </w:p>
        </w:tc>
      </w:tr>
      <w:tr w:rsidR="00831408" w:rsidRPr="00831408" w14:paraId="2E3DA8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CA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974B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E9F1E" w14:textId="2C2284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037AFC46" w14:textId="28A10C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CA9A7" w14:textId="1A2F98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52330" w14:textId="45C605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72,180.75 </w:t>
            </w:r>
          </w:p>
        </w:tc>
      </w:tr>
      <w:tr w:rsidR="00831408" w:rsidRPr="00831408" w14:paraId="3B09F65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3AA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80C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11335" w14:textId="548373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D2AAB34" w14:textId="32AACD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6A04A" w14:textId="71FBAE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00BC6" w14:textId="543C3C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2414CF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C69D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4DE6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40C74" w14:textId="4A630F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D1E701E" w14:textId="7CEC7D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00EA9" w14:textId="7EB5B3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F221E" w14:textId="7B06E0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2DD77EF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1F23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1965D75" w14:textId="7846186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9,318,4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408C28CC" w14:textId="08A063C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05E509" w14:textId="7FD3607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307CAF" w14:textId="37F1E30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9,318,495.97 </w:t>
            </w:r>
          </w:p>
        </w:tc>
      </w:tr>
      <w:tr w:rsidR="00831408" w:rsidRPr="00831408" w14:paraId="1EECF85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FD2A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13E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2BAEC3D" w14:textId="446F60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033,482.53 </w:t>
            </w:r>
          </w:p>
        </w:tc>
        <w:tc>
          <w:tcPr>
            <w:tcW w:w="0" w:type="auto"/>
            <w:tcBorders>
              <w:top w:val="nil"/>
              <w:left w:val="nil"/>
              <w:bottom w:val="single" w:sz="4" w:space="0" w:color="000000"/>
              <w:right w:val="single" w:sz="4" w:space="0" w:color="000000"/>
            </w:tcBorders>
            <w:shd w:val="clear" w:color="auto" w:fill="auto"/>
            <w:noWrap/>
            <w:vAlign w:val="bottom"/>
            <w:hideMark/>
          </w:tcPr>
          <w:p w14:paraId="4805C1A4" w14:textId="04A128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2967C" w14:textId="504A9F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3C7B8" w14:textId="266307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033,482.53 </w:t>
            </w:r>
          </w:p>
        </w:tc>
      </w:tr>
      <w:tr w:rsidR="00831408" w:rsidRPr="00831408" w14:paraId="7C2933F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FCF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6C20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F0D558F" w14:textId="5F1BF5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D984DCD" w14:textId="63EC3F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9F3F" w14:textId="58BD85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2EB68" w14:textId="5B61FE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r>
      <w:tr w:rsidR="00831408" w:rsidRPr="00831408" w14:paraId="2EEC4C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C53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70A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24ECB" w14:textId="549639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558C9A" w14:textId="58FCB7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FB507" w14:textId="54BC14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0B984" w14:textId="1E5D19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62AFE7F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4B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D4B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AF976" w14:textId="589479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720E91A" w14:textId="170FCE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B5DFD" w14:textId="309DDB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1A10D" w14:textId="48419E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97,902.00 </w:t>
            </w:r>
          </w:p>
        </w:tc>
      </w:tr>
      <w:tr w:rsidR="00831408" w:rsidRPr="00831408" w14:paraId="5274C80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3E24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D747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91667" w14:textId="49D55C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72FD30DA" w14:textId="2DFAD2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80750" w14:textId="7FEDFA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D8C76" w14:textId="160247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32,663.69 </w:t>
            </w:r>
          </w:p>
        </w:tc>
      </w:tr>
      <w:tr w:rsidR="00831408" w:rsidRPr="00831408" w14:paraId="4A5F596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9FA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516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959DF" w14:textId="7777DA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0CF982DA" w14:textId="40D8E7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D9992" w14:textId="512310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94E9B" w14:textId="1454EF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9,545.00 </w:t>
            </w:r>
          </w:p>
        </w:tc>
      </w:tr>
      <w:tr w:rsidR="00831408" w:rsidRPr="00831408" w14:paraId="0D86B80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53F8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3BF1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17B2E5" w14:textId="6D549C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36E297" w14:textId="6C2D79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FAE2C" w14:textId="0675EA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9965D" w14:textId="058E89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4998D0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5B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831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26225" w14:textId="3E77BF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1BBF7DC" w14:textId="0CEF3B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0ABA1" w14:textId="11CA66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5314E" w14:textId="547A5C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780.00 </w:t>
            </w:r>
          </w:p>
        </w:tc>
      </w:tr>
      <w:tr w:rsidR="00831408" w:rsidRPr="00831408" w14:paraId="63E530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09B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EDE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023BA" w14:textId="1CF555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274328" w14:textId="7FD1F9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80BEE" w14:textId="4685ED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E7E5B" w14:textId="016D9B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0BF3B50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446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9F5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60CF78" w14:textId="1D900A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D03E093" w14:textId="459D2E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B20CD" w14:textId="17E133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61F94" w14:textId="1A73F7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r>
      <w:tr w:rsidR="00831408" w:rsidRPr="00831408" w14:paraId="7B7DD1F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464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F3FC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DF275" w14:textId="160EB8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22CB4B72" w14:textId="6D1B4B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1F31" w14:textId="41B5F3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B7F48" w14:textId="2EFB5C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64,965.00 </w:t>
            </w:r>
          </w:p>
        </w:tc>
      </w:tr>
      <w:tr w:rsidR="00831408" w:rsidRPr="00831408" w14:paraId="31F9B9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D89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04B4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434CA" w14:textId="6A2665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39EEFE" w14:textId="25A512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2564C" w14:textId="2B770F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57B26" w14:textId="1873AF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0FCD60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3C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5FF1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9A8A6D8" w14:textId="6F94B4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16158603" w14:textId="184E5C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2D6E3" w14:textId="61B780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AAC57" w14:textId="3FF7E9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448,877.75 </w:t>
            </w:r>
          </w:p>
        </w:tc>
      </w:tr>
      <w:tr w:rsidR="00831408" w:rsidRPr="00831408" w14:paraId="5AD785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444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835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EAE4915" w14:textId="118D38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F369D1E" w14:textId="3065B2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676B8" w14:textId="66151B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3D1F" w14:textId="471B75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500.00 </w:t>
            </w:r>
          </w:p>
        </w:tc>
      </w:tr>
      <w:tr w:rsidR="00831408" w:rsidRPr="00831408" w14:paraId="213D1B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8B4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A6A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F4EF3" w14:textId="0551DF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34A761" w14:textId="72FC22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0BAE" w14:textId="2FFE8D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EB13" w14:textId="73B9F0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2017D3E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7CD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BA6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2F376" w14:textId="3508B8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A72BAE0" w14:textId="27BFED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80860" w14:textId="7DB7EA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64562" w14:textId="0A7C1E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r>
      <w:tr w:rsidR="00831408" w:rsidRPr="00831408" w14:paraId="1600858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883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CB5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tao</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E49A1" w14:textId="37204D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8B9176" w14:textId="334D43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82BE3" w14:textId="2559D5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8A35D" w14:textId="5FCF94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50A277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F0E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DF6C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3B19426" w14:textId="72CCCD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E8D5DCE" w14:textId="2A4DFB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4862B" w14:textId="41FF38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13C2" w14:textId="24E663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930.00 </w:t>
            </w:r>
          </w:p>
        </w:tc>
      </w:tr>
      <w:tr w:rsidR="00831408" w:rsidRPr="00831408" w14:paraId="78CF765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0F5B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FC6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C4A58" w14:textId="51ECC0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F7D182A" w14:textId="7DB02D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4E962" w14:textId="7D9C60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448C" w14:textId="0AAAAF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1,465.00 </w:t>
            </w:r>
          </w:p>
        </w:tc>
      </w:tr>
      <w:tr w:rsidR="00831408" w:rsidRPr="00831408" w14:paraId="5C7DEB2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BD7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BDDE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CBE8E3" w14:textId="52AE48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B238BC" w14:textId="6B00C1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77032" w14:textId="58F1C7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7F738" w14:textId="295EE1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47195490"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2FE33"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ECECBDD" w14:textId="3A7F65B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E6F8EE2" w14:textId="66A5203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C97DBF" w14:textId="19F36F4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E9D5CB" w14:textId="1841A5E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289,220.64 </w:t>
            </w:r>
          </w:p>
        </w:tc>
      </w:tr>
      <w:tr w:rsidR="00831408" w:rsidRPr="00831408" w14:paraId="3F726B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DF51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FAE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19A3B" w14:textId="4DF154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26A646" w14:textId="52F2A4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80EE" w14:textId="5E306D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FF876" w14:textId="7AB648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7CC433F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6F9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DEE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9183D" w14:textId="3EE6E4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C3D65E" w14:textId="2C1088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3B7CD" w14:textId="4B32C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F23A3" w14:textId="3CC5CC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2A4BB9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AC4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0614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B3FA16D" w14:textId="3C2FF1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20AFE2" w14:textId="5ADA65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85068" w14:textId="29C5E5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1A7C7" w14:textId="460B3A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4A879D9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7282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C206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F931CA1" w14:textId="582B21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BE1BD7" w14:textId="6A15BDD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C84B" w14:textId="24676A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6C022" w14:textId="07E7D5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31B86A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689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3F0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5CAAD0F" w14:textId="66C92A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B5E138F" w14:textId="23D9CD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11922" w14:textId="3E2A4A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E126E" w14:textId="64C03C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1EA9711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BA6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DF5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Lopez </w:t>
            </w:r>
            <w:proofErr w:type="spellStart"/>
            <w:r w:rsidRPr="00831408">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0373B" w14:textId="225909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B37366" w14:textId="2CDA5D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F0D42" w14:textId="267C6A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CA1D3" w14:textId="165E28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511DC7A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413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E9C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roquieta</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A04C2A" w14:textId="5DA788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2B968E39" w14:textId="0E3142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E591" w14:textId="7BDA46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5C2BD" w14:textId="707F46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67,440.00 </w:t>
            </w:r>
          </w:p>
        </w:tc>
      </w:tr>
      <w:tr w:rsidR="00831408" w:rsidRPr="00831408" w14:paraId="0F6D85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07F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9F4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D64F2" w14:textId="17A1F3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B683AA" w14:textId="472FC3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CC07" w14:textId="4FCF93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F604" w14:textId="3E8B3B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2C254A3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260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1DED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04E0252" w14:textId="0F2114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BBCA26" w14:textId="15757F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6DCC9" w14:textId="1EBBFC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E1B6" w14:textId="0D164F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308162D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C6B6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54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pang</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26A9C" w14:textId="2A6533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D09B3F" w14:textId="29769C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078AF" w14:textId="76C719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29F46" w14:textId="5F8B4F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2FC9273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8A3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19C7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6D8C275E" w14:textId="4CAB09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CF2C72" w14:textId="412936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8EF74" w14:textId="16404C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6E70B" w14:textId="3BA181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790608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2A2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E1E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5DA3E" w14:textId="3EF4D9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14925C6F" w14:textId="713D4C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0D4FB" w14:textId="0560C7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7860A" w14:textId="45FBE7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3,240.64 </w:t>
            </w:r>
          </w:p>
        </w:tc>
      </w:tr>
      <w:tr w:rsidR="00831408" w:rsidRPr="00831408" w14:paraId="528434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608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AD3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Don </w:t>
            </w:r>
            <w:proofErr w:type="spellStart"/>
            <w:r w:rsidRPr="00831408">
              <w:rPr>
                <w:rFonts w:ascii="Arial Narrow" w:eastAsia="Times New Roman" w:hAnsi="Arial Narrow"/>
                <w:i/>
                <w:iCs/>
                <w:color w:val="000000"/>
                <w:sz w:val="20"/>
                <w:szCs w:val="20"/>
              </w:rPr>
              <w:t>Victoriano</w:t>
            </w:r>
            <w:proofErr w:type="spellEnd"/>
            <w:r w:rsidRPr="00831408">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60DACCF" w14:textId="50F5CD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AB428A" w14:textId="43E03C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478F8" w14:textId="0A9C30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184B4" w14:textId="0DC1E5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54A54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BE06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CF9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839D046" w14:textId="5FBE8E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F7C2B4" w14:textId="08DDF3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552D9" w14:textId="7ABD91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83867" w14:textId="0F649D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05,000.00 </w:t>
            </w:r>
          </w:p>
        </w:tc>
      </w:tr>
      <w:tr w:rsidR="00831408" w:rsidRPr="00831408" w14:paraId="7FC640A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31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B62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2CE97" w14:textId="5D739F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FC617A" w14:textId="4B5F1F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4715E" w14:textId="705CF1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DFA24" w14:textId="6092CB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22B22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BEC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9AC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gub</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946C898" w14:textId="02824C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8A7ABD" w14:textId="6DECA4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36086" w14:textId="14A78B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AF9E8" w14:textId="61CA5A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6D97B7C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07C6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043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05EE2" w14:textId="690BA0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44D3F1" w14:textId="341F0F8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3797D" w14:textId="4D8744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883B2" w14:textId="4630A1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0B513C7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1502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61D2836" w14:textId="3C92360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412,591.37 </w:t>
            </w:r>
          </w:p>
        </w:tc>
        <w:tc>
          <w:tcPr>
            <w:tcW w:w="0" w:type="auto"/>
            <w:tcBorders>
              <w:top w:val="nil"/>
              <w:left w:val="nil"/>
              <w:bottom w:val="single" w:sz="4" w:space="0" w:color="000000"/>
              <w:right w:val="single" w:sz="4" w:space="0" w:color="000000"/>
            </w:tcBorders>
            <w:shd w:val="clear" w:color="D8D8D8" w:fill="D8D8D8"/>
            <w:noWrap/>
            <w:vAlign w:val="bottom"/>
            <w:hideMark/>
          </w:tcPr>
          <w:p w14:paraId="679C6812" w14:textId="4F753BE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516D2D" w14:textId="5FD19DD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D6541B" w14:textId="392FA17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412,591.37 </w:t>
            </w:r>
          </w:p>
        </w:tc>
      </w:tr>
      <w:tr w:rsidR="00831408" w:rsidRPr="00831408" w14:paraId="1501D8D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A19EB"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1210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1B2D6037" w14:textId="23641C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806,530.37 </w:t>
            </w:r>
          </w:p>
        </w:tc>
        <w:tc>
          <w:tcPr>
            <w:tcW w:w="0" w:type="auto"/>
            <w:tcBorders>
              <w:top w:val="nil"/>
              <w:left w:val="nil"/>
              <w:bottom w:val="single" w:sz="4" w:space="0" w:color="000000"/>
              <w:right w:val="single" w:sz="4" w:space="0" w:color="000000"/>
            </w:tcBorders>
            <w:shd w:val="clear" w:color="auto" w:fill="auto"/>
            <w:noWrap/>
            <w:vAlign w:val="bottom"/>
            <w:hideMark/>
          </w:tcPr>
          <w:p w14:paraId="36D0E0D1" w14:textId="7AD99F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D8CAB" w14:textId="637803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A2E52" w14:textId="7AB274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806,530.37 </w:t>
            </w:r>
          </w:p>
        </w:tc>
      </w:tr>
      <w:tr w:rsidR="00831408" w:rsidRPr="00831408" w14:paraId="64E068C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95E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CD6C5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1F03E" w14:textId="3B80F7F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72A5291" w14:textId="4D4F87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488F" w14:textId="04B066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28585" w14:textId="1BC467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4,395.00 </w:t>
            </w:r>
          </w:p>
        </w:tc>
      </w:tr>
      <w:tr w:rsidR="00831408" w:rsidRPr="00831408" w14:paraId="160A636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015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2B17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FFFC5" w14:textId="7C0FB3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C40FF9" w14:textId="65D2E6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56A0B" w14:textId="1192A4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216BE" w14:textId="652EFC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7B4DBFC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3DD5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FA0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D7BB04" w14:textId="141922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B2E814F" w14:textId="366B53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3B374" w14:textId="1FCA99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83770" w14:textId="70E973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52EF3D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63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46B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ingoog</w:t>
            </w:r>
            <w:proofErr w:type="spellEnd"/>
            <w:r w:rsidRPr="0083140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46DCB9A" w14:textId="5398EA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53289E9F" w14:textId="3CA95D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A2522" w14:textId="174B9F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F6E5C" w14:textId="6C5105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8,273.00 </w:t>
            </w:r>
          </w:p>
        </w:tc>
      </w:tr>
      <w:tr w:rsidR="00831408" w:rsidRPr="00831408" w14:paraId="209BB4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621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5A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5B66D" w14:textId="6BB210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B45F0B" w14:textId="5872D3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F14F8" w14:textId="4AFAE6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43E31" w14:textId="2F035F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354176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1A0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6D3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A176E" w14:textId="0BB8DC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4D11AA81" w14:textId="64ED7F0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70502" w14:textId="6F21F7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7F804" w14:textId="4315A3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07,200.00 </w:t>
            </w:r>
          </w:p>
        </w:tc>
      </w:tr>
      <w:tr w:rsidR="00831408" w:rsidRPr="00831408" w14:paraId="11C28E5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B3A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5CF4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saysay (</w:t>
            </w:r>
            <w:proofErr w:type="spellStart"/>
            <w:r w:rsidRPr="00831408">
              <w:rPr>
                <w:rFonts w:ascii="Arial Narrow" w:eastAsia="Times New Roman" w:hAnsi="Arial Narrow"/>
                <w:i/>
                <w:iCs/>
                <w:color w:val="000000"/>
                <w:sz w:val="20"/>
                <w:szCs w:val="20"/>
              </w:rPr>
              <w:t>Linugos</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C4E33AF" w14:textId="0FCA87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1F218656" w14:textId="30741C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B48D6" w14:textId="21979D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63166" w14:textId="64F7E2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0,789.00 </w:t>
            </w:r>
          </w:p>
        </w:tc>
      </w:tr>
      <w:tr w:rsidR="00831408" w:rsidRPr="00831408" w14:paraId="62F0552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BB6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CF3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F35F0C0" w14:textId="4DB9CC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61CF36" w14:textId="3A6F56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7462D" w14:textId="76EA88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BF3FB" w14:textId="7FC8A1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8,570.00 </w:t>
            </w:r>
          </w:p>
        </w:tc>
      </w:tr>
      <w:tr w:rsidR="00831408" w:rsidRPr="00831408" w14:paraId="169A51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B9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63D3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76D2E" w14:textId="7E5E2D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643D66" w14:textId="4B8A0A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45B07" w14:textId="31177F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507D0" w14:textId="38B60D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530F7D8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5A8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A06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763B7" w14:textId="43AE9F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E7944D1" w14:textId="532041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1B787" w14:textId="4944C1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A9953" w14:textId="1ADF3A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6D5412B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014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1CB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087BE" w14:textId="4B24F38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6444536" w14:textId="57D341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00382" w14:textId="350969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3525E" w14:textId="32204A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40CE99B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F2A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F8F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D8B7C" w14:textId="081561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88CFB39" w14:textId="615FAB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E981F" w14:textId="0172DE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E8BA5" w14:textId="36216C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00A4EF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B699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E2EC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695643B" w14:textId="5A508C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C33007A" w14:textId="0D8031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62862" w14:textId="4ADAB3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7E5D6" w14:textId="06ABA9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5,700.00 </w:t>
            </w:r>
          </w:p>
        </w:tc>
      </w:tr>
      <w:tr w:rsidR="00831408" w:rsidRPr="00831408" w14:paraId="641C09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A93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D49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A4718A" w14:textId="065D60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9A4A589" w14:textId="46ACD2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F298D" w14:textId="07F321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9C337" w14:textId="7B0FE4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67B686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67D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C6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184D7" w14:textId="5D7985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601EE57" w14:textId="44D2F6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16F53" w14:textId="43CF97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89652" w14:textId="1BBD4C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684,045.00 </w:t>
            </w:r>
          </w:p>
        </w:tc>
      </w:tr>
      <w:tr w:rsidR="00831408" w:rsidRPr="00831408" w14:paraId="0156D77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0DA8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BCC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A6917A" w14:textId="7C85AA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1F27EF4E" w14:textId="51CC23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45216" w14:textId="38EE92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EC29" w14:textId="4FD38E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69,329.00 </w:t>
            </w:r>
          </w:p>
        </w:tc>
      </w:tr>
      <w:tr w:rsidR="00831408" w:rsidRPr="00831408" w14:paraId="4480786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4F8D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A95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E6A652" w14:textId="0FBE3B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E87688F" w14:textId="03C0C7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32ECF" w14:textId="576202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9496" w14:textId="3C756B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22E380D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713A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9D5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CE11FB8" w14:textId="5AD2A2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38A8580" w14:textId="70EBF7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0470E" w14:textId="5984AD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2CFD6" w14:textId="5960B6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1,980.00 </w:t>
            </w:r>
          </w:p>
        </w:tc>
      </w:tr>
      <w:tr w:rsidR="00831408" w:rsidRPr="00831408" w14:paraId="577417E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1F9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4C9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E4C0E" w14:textId="19615C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D088962" w14:textId="789048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B3558" w14:textId="0965EF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A220C" w14:textId="29C9FF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5,780.00 </w:t>
            </w:r>
          </w:p>
        </w:tc>
      </w:tr>
      <w:tr w:rsidR="00831408" w:rsidRPr="00831408" w14:paraId="346B022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4FB5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B01F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8B70D8A" w14:textId="59F8FE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8F3296" w14:textId="23259CD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47AF5" w14:textId="77A5ED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DFA5F" w14:textId="42BE87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5EE9A02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DC9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A72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2117D" w14:textId="6BB4E4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325B00A" w14:textId="23B119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F625A" w14:textId="0B5BA7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CCDC5" w14:textId="4FE6BB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6,930.00 </w:t>
            </w:r>
          </w:p>
        </w:tc>
      </w:tr>
      <w:tr w:rsidR="00831408" w:rsidRPr="00831408" w14:paraId="234AAB2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2983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572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FFB3F" w14:textId="3664A6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7D68DF5" w14:textId="5DA80E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0C353" w14:textId="2F4121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22064" w14:textId="53B60C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5,350.00 </w:t>
            </w:r>
          </w:p>
        </w:tc>
      </w:tr>
      <w:tr w:rsidR="00831408" w:rsidRPr="00831408" w14:paraId="710B6B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5CE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0B5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FA0F0E8" w14:textId="04ADDA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C46B6D2" w14:textId="1799CD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05528" w14:textId="5D6ABB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FA238" w14:textId="7BFBBB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1,000.00 </w:t>
            </w:r>
          </w:p>
        </w:tc>
      </w:tr>
      <w:tr w:rsidR="00831408" w:rsidRPr="00831408" w14:paraId="5CE9B411"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E43CD"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A1BE950" w14:textId="7F0D07F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2BD273BC" w14:textId="2C08C4B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AECCB0" w14:textId="44595DF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EF4A2A" w14:textId="3A75E3C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8,773,076.29 </w:t>
            </w:r>
          </w:p>
        </w:tc>
      </w:tr>
      <w:tr w:rsidR="00831408" w:rsidRPr="00831408" w14:paraId="31128DA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DD110"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033A00F9" w14:textId="7AC5931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343FFBC" w14:textId="392037A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B6C0BE" w14:textId="4302E2E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0D03A6" w14:textId="4D0408E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828,117.16 </w:t>
            </w:r>
          </w:p>
        </w:tc>
      </w:tr>
      <w:tr w:rsidR="00831408" w:rsidRPr="00831408" w14:paraId="33C5200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188A0"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3421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4BBF9CD" w14:textId="5BD224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A6AE7D7" w14:textId="5256E7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D100D" w14:textId="11FD71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DA09B" w14:textId="3793FE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9,630.00 </w:t>
            </w:r>
          </w:p>
        </w:tc>
      </w:tr>
      <w:tr w:rsidR="00831408" w:rsidRPr="00831408" w14:paraId="1889F8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AB5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C7E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ak</w:t>
            </w:r>
            <w:proofErr w:type="spellEnd"/>
            <w:r w:rsidRPr="00831408">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E41C344" w14:textId="1F5707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5BECDAA6" w14:textId="2D5C61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CEF11" w14:textId="2D6417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C3412" w14:textId="4751CD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56,096.53 </w:t>
            </w:r>
          </w:p>
        </w:tc>
      </w:tr>
      <w:tr w:rsidR="00831408" w:rsidRPr="00831408" w14:paraId="30B027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4CB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AD0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B1CD7C5" w14:textId="7F2308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C8EAD82" w14:textId="4E4A84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32154" w14:textId="0B44B5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269D6" w14:textId="4CBFE2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5,849.15 </w:t>
            </w:r>
          </w:p>
        </w:tc>
      </w:tr>
      <w:tr w:rsidR="00831408" w:rsidRPr="00831408" w14:paraId="6029392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6BC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7A8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3DBDA5" w14:textId="6DB305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3A15EDF" w14:textId="3EB83B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17BA3" w14:textId="641068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0E1F9" w14:textId="3845AE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3,966.82 </w:t>
            </w:r>
          </w:p>
        </w:tc>
      </w:tr>
      <w:tr w:rsidR="00831408" w:rsidRPr="00831408" w14:paraId="4056531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3038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5B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agusan</w:t>
            </w:r>
            <w:proofErr w:type="spellEnd"/>
            <w:r w:rsidRPr="00831408">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B57FD0B" w14:textId="5DB61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9934637" w14:textId="154859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9A729" w14:textId="27DC5B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EC168" w14:textId="264833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6,364.71 </w:t>
            </w:r>
          </w:p>
        </w:tc>
      </w:tr>
      <w:tr w:rsidR="00831408" w:rsidRPr="00831408" w14:paraId="1B00067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E2C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E319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05EE4" w14:textId="052B52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6353B27" w14:textId="1418CF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1757" w14:textId="2ADD59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B4C16" w14:textId="4E4677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6,370.00 </w:t>
            </w:r>
          </w:p>
        </w:tc>
      </w:tr>
      <w:tr w:rsidR="00831408" w:rsidRPr="00831408" w14:paraId="123DA79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588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B44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00D98" w14:textId="434FFA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BC63D5C" w14:textId="391704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CD4A8" w14:textId="7899BB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6E987" w14:textId="34C138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48,283.89 </w:t>
            </w:r>
          </w:p>
        </w:tc>
      </w:tr>
      <w:tr w:rsidR="00831408" w:rsidRPr="00831408" w14:paraId="10DEB5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3FB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D888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C7C16" w14:textId="008154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F01434B" w14:textId="328F69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F4BEC" w14:textId="486AD2F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4EA3" w14:textId="0777AA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3,458.80 </w:t>
            </w:r>
          </w:p>
        </w:tc>
      </w:tr>
      <w:tr w:rsidR="00831408" w:rsidRPr="00831408" w14:paraId="7AD125D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868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9DA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E61F7" w14:textId="2D85D6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3A70FA47" w14:textId="5E44CF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E3C74" w14:textId="456DDE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1ECA2" w14:textId="52F9B2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03,379.32 </w:t>
            </w:r>
          </w:p>
        </w:tc>
      </w:tr>
      <w:tr w:rsidR="00831408" w:rsidRPr="00831408" w14:paraId="3292AA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6217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BE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8092765" w14:textId="2D24DA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72393145" w14:textId="4CC1B1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40D45" w14:textId="4B2DB5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C471" w14:textId="053FD5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9,492.94 </w:t>
            </w:r>
          </w:p>
        </w:tc>
      </w:tr>
      <w:tr w:rsidR="00831408" w:rsidRPr="00831408" w14:paraId="1C659BE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B67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7F8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93392" w14:textId="50ECE6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12CC12AD" w14:textId="084508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37E3" w14:textId="4A9EB0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DCC6B" w14:textId="64DF55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5,225.00 </w:t>
            </w:r>
          </w:p>
        </w:tc>
      </w:tr>
      <w:tr w:rsidR="00831408" w:rsidRPr="00831408" w14:paraId="13D8B16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8741"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207CEA" w14:textId="2FB7B7E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164EE9B" w14:textId="77C1508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228E3C" w14:textId="4EAE8BA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B74E6E" w14:textId="3E6F146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098,776.85 </w:t>
            </w:r>
          </w:p>
        </w:tc>
      </w:tr>
      <w:tr w:rsidR="00831408" w:rsidRPr="00831408" w14:paraId="09C43D8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A3B55"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317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suncion (</w:t>
            </w:r>
            <w:proofErr w:type="spellStart"/>
            <w:r w:rsidRPr="00831408">
              <w:rPr>
                <w:rFonts w:ascii="Arial Narrow" w:eastAsia="Times New Roman" w:hAnsi="Arial Narrow"/>
                <w:i/>
                <w:iCs/>
                <w:color w:val="000000"/>
                <w:sz w:val="20"/>
                <w:szCs w:val="20"/>
              </w:rPr>
              <w:t>Saug</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C8CC6B5" w14:textId="3AE844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FAFF933" w14:textId="232199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80580" w14:textId="3C15B73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7CF86" w14:textId="0BC0D0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46,090.42 </w:t>
            </w:r>
          </w:p>
        </w:tc>
      </w:tr>
      <w:tr w:rsidR="00831408" w:rsidRPr="00831408" w14:paraId="5BFA78B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867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08A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Braulio E. </w:t>
            </w:r>
            <w:proofErr w:type="spellStart"/>
            <w:r w:rsidRPr="00831408">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9D1CE" w14:textId="634469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0329D82" w14:textId="255157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5D9D" w14:textId="0D1458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144A0" w14:textId="7A00A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5,523.95 </w:t>
            </w:r>
          </w:p>
        </w:tc>
      </w:tr>
      <w:tr w:rsidR="00831408" w:rsidRPr="00831408" w14:paraId="427836E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5E5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CF5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50B86FA" w14:textId="67523F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36461643" w14:textId="6EC458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0E254" w14:textId="30B269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79020" w14:textId="29CA4A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0,830.18 </w:t>
            </w:r>
          </w:p>
        </w:tc>
      </w:tr>
      <w:tr w:rsidR="00831408" w:rsidRPr="00831408" w14:paraId="352E4A3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F27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D67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Island Garden City of </w:t>
            </w:r>
            <w:proofErr w:type="spellStart"/>
            <w:r w:rsidRPr="0083140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AD2D5" w14:textId="4F4554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1F96E76F" w14:textId="022794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94DAF" w14:textId="548D72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633E6" w14:textId="4F7036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86,846.54 </w:t>
            </w:r>
          </w:p>
        </w:tc>
      </w:tr>
      <w:tr w:rsidR="00831408" w:rsidRPr="00831408" w14:paraId="6A3B73E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38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13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4B591" w14:textId="78918E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5B7675CF" w14:textId="3EE59C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26308" w14:textId="18CC61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E2C23" w14:textId="674A27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15,784.32 </w:t>
            </w:r>
          </w:p>
        </w:tc>
      </w:tr>
      <w:tr w:rsidR="00831408" w:rsidRPr="00831408" w14:paraId="6355877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A63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CAA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A968F67" w14:textId="03DFCD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1D082927" w14:textId="4CADDF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F82A0" w14:textId="6F8B78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31C94" w14:textId="3CF507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9,368.82 </w:t>
            </w:r>
          </w:p>
        </w:tc>
      </w:tr>
      <w:tr w:rsidR="00831408" w:rsidRPr="00831408" w14:paraId="7A6B29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B90F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523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83D6E" w14:textId="07B91BB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F79738F" w14:textId="177BC2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3238C" w14:textId="27140C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7693B" w14:textId="07CC8A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918,705.15 </w:t>
            </w:r>
          </w:p>
        </w:tc>
      </w:tr>
      <w:tr w:rsidR="00831408" w:rsidRPr="00831408" w14:paraId="0E8DE8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A5C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DF63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78B0DD3" w14:textId="785E15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C9DFE76" w14:textId="252DC9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7F884" w14:textId="3FCD0E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5BF57" w14:textId="57F5E3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4,206.65 </w:t>
            </w:r>
          </w:p>
        </w:tc>
      </w:tr>
      <w:tr w:rsidR="00831408" w:rsidRPr="00831408" w14:paraId="40C449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0BA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2640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B545D73" w14:textId="6DC0AC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E91D6BF" w14:textId="2AF765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852A7" w14:textId="53DF3B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78E69" w14:textId="270AE5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7,487.08 </w:t>
            </w:r>
          </w:p>
        </w:tc>
      </w:tr>
      <w:tr w:rsidR="00831408" w:rsidRPr="00831408" w14:paraId="03B83DD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5A4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5557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732C4570" w14:textId="5154A8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470D506" w14:textId="4D8B52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90571" w14:textId="4DD1FD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2BE15" w14:textId="5D186E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41,502.54 </w:t>
            </w:r>
          </w:p>
        </w:tc>
      </w:tr>
      <w:tr w:rsidR="00831408" w:rsidRPr="00831408" w14:paraId="7DC098C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882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DA5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1C7A3" w14:textId="06BAE7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5C45FEE" w14:textId="48A9851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10245" w14:textId="63A4935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0F34C" w14:textId="425414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12,431.20 </w:t>
            </w:r>
          </w:p>
        </w:tc>
      </w:tr>
      <w:tr w:rsidR="00831408" w:rsidRPr="00831408" w14:paraId="13D2A719"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228D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DD5A76F" w14:textId="7AA7BDA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7885134E" w14:textId="760563A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428A34" w14:textId="706EE77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BCB1E7" w14:textId="642DFF3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933,766.09 </w:t>
            </w:r>
          </w:p>
        </w:tc>
      </w:tr>
      <w:tr w:rsidR="00831408" w:rsidRPr="00831408" w14:paraId="73F9A6D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11CE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DE9C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E9C23" w14:textId="569E81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0958B592" w14:textId="3DDC79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A6720" w14:textId="5DD870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2FC3B" w14:textId="1954CC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65,619.99 </w:t>
            </w:r>
          </w:p>
        </w:tc>
      </w:tr>
      <w:tr w:rsidR="00831408" w:rsidRPr="00831408" w14:paraId="013D6DF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1EF4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5B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51EA5032" w14:textId="1BFF42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25136442" w14:textId="3BCD6C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A0680" w14:textId="6A72B4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84420" w14:textId="2910E7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031,039.59 </w:t>
            </w:r>
          </w:p>
        </w:tc>
      </w:tr>
      <w:tr w:rsidR="00831408" w:rsidRPr="00831408" w14:paraId="1239E2D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F528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C8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B12133" w14:textId="49C748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E53A240" w14:textId="002914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473B4" w14:textId="6725A8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77D03" w14:textId="51CF29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25,845.86 </w:t>
            </w:r>
          </w:p>
        </w:tc>
      </w:tr>
      <w:tr w:rsidR="00831408" w:rsidRPr="00831408" w14:paraId="2BD5A29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027B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1BB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F8E01" w14:textId="78AD11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9079BF8" w14:textId="6B196C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7709A" w14:textId="50077D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7B949" w14:textId="06C42A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74,842.95 </w:t>
            </w:r>
          </w:p>
        </w:tc>
      </w:tr>
      <w:tr w:rsidR="00831408" w:rsidRPr="00831408" w14:paraId="632326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A52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CBF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08EC0" w14:textId="085728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A913990" w14:textId="637F2F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A0CAC" w14:textId="14F41B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507A3" w14:textId="79B79F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6,420.00 </w:t>
            </w:r>
          </w:p>
        </w:tc>
      </w:tr>
      <w:tr w:rsidR="00831408" w:rsidRPr="00831408" w14:paraId="3A1AAAC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239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35C9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963A775" w14:textId="430F7B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4F1BF97D" w14:textId="6D2395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EFCE9" w14:textId="31E435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961F1" w14:textId="11C399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81,816.30 </w:t>
            </w:r>
          </w:p>
        </w:tc>
      </w:tr>
      <w:tr w:rsidR="00831408" w:rsidRPr="00831408" w14:paraId="490C536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AD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503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3E54D" w14:textId="21E6CE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BD084C7" w14:textId="180083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29CE8" w14:textId="4C4C3E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A6F96" w14:textId="47726B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0,104.18 </w:t>
            </w:r>
          </w:p>
        </w:tc>
      </w:tr>
      <w:tr w:rsidR="00831408" w:rsidRPr="00831408" w14:paraId="0584C21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F57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3FB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EDC4B" w14:textId="5B7ECE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50D60568" w14:textId="59C8E5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A50A8" w14:textId="6A2925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509C2" w14:textId="40BFE0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7,826.07 </w:t>
            </w:r>
          </w:p>
        </w:tc>
      </w:tr>
      <w:tr w:rsidR="00831408" w:rsidRPr="00831408" w14:paraId="25EE589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7127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C7A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828D4" w14:textId="275B13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07231912" w14:textId="5A66DE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8906" w14:textId="577707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6A1F0" w14:textId="5416B9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251.15 </w:t>
            </w:r>
          </w:p>
        </w:tc>
      </w:tr>
      <w:tr w:rsidR="00831408" w:rsidRPr="00831408" w14:paraId="78098F9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9AAF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lastRenderedPageBreak/>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AB0A737" w14:textId="0A92D1E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60BA885" w14:textId="4491C8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4CD15B" w14:textId="25EA398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085E22" w14:textId="13FB005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062,442.25 </w:t>
            </w:r>
          </w:p>
        </w:tc>
      </w:tr>
      <w:tr w:rsidR="00831408" w:rsidRPr="00831408" w14:paraId="2FAF16A8"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D7CD4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EEA389C" w14:textId="03B4D51A"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A8ABE7F" w14:textId="5CB5A186"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AD180" w14:textId="4F094363" w:rsidR="00831408" w:rsidRPr="00831408" w:rsidRDefault="00831408" w:rsidP="00831408">
            <w:pPr>
              <w:widowControl/>
              <w:spacing w:after="0" w:line="240" w:lineRule="auto"/>
              <w:contextualSpacing/>
              <w:jc w:val="right"/>
              <w:rPr>
                <w:rFonts w:ascii="Arial Narrow" w:eastAsia="Times New Roman" w:hAnsi="Arial Narrow"/>
                <w:i/>
                <w:iCs/>
                <w:color w:val="000000"/>
              </w:rPr>
            </w:pPr>
            <w:r w:rsidRPr="0083140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3DA4A" w14:textId="48CD69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6,442,703.84 </w:t>
            </w:r>
          </w:p>
        </w:tc>
      </w:tr>
      <w:tr w:rsidR="00831408" w:rsidRPr="00831408" w14:paraId="1330831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4E519"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5E7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FA178" w14:textId="1D9150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5A8275B9" w14:textId="30A3EA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B2115" w14:textId="7E1A4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10B88" w14:textId="30C280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57,148.41 </w:t>
            </w:r>
          </w:p>
        </w:tc>
      </w:tr>
      <w:tr w:rsidR="00831408" w:rsidRPr="00831408" w14:paraId="16A1A24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2E2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FCDD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8584C" w14:textId="42D3D3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C100F03" w14:textId="24892B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CB0CB" w14:textId="580BEE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73942" w14:textId="74ECF3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331,350.00 </w:t>
            </w:r>
          </w:p>
        </w:tc>
      </w:tr>
      <w:tr w:rsidR="00831408" w:rsidRPr="00831408" w14:paraId="6CADCE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BD1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FB8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BFF97" w14:textId="74CD38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F98E80C" w14:textId="0A67FC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AE3EF" w14:textId="094FC3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1DEB" w14:textId="3F10EE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30.00 </w:t>
            </w:r>
          </w:p>
        </w:tc>
      </w:tr>
      <w:tr w:rsidR="00831408" w:rsidRPr="00831408" w14:paraId="6EE695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409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20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0CD7A5CF" w14:textId="7DCDB7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800BDE8" w14:textId="5EF7FB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2409A" w14:textId="45C4D3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52D30" w14:textId="5533C4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030.00 </w:t>
            </w:r>
          </w:p>
        </w:tc>
      </w:tr>
      <w:tr w:rsidR="00831408" w:rsidRPr="00831408" w14:paraId="126615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4A6E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3D3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C62DCD6" w14:textId="1EE1DC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7BECFA3" w14:textId="6C3BD4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08E83" w14:textId="026E2F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7F974" w14:textId="1A08C5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883,180.00 </w:t>
            </w:r>
          </w:p>
        </w:tc>
      </w:tr>
      <w:tr w:rsidR="00831408" w:rsidRPr="00831408" w14:paraId="111366A1"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941DC"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70956D" w14:textId="1CB605E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54213DDB" w14:textId="495851F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4ECA6F" w14:textId="4B1FDB7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B8CFED" w14:textId="1157B2E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849,973.94 </w:t>
            </w:r>
          </w:p>
        </w:tc>
      </w:tr>
      <w:tr w:rsidR="00831408" w:rsidRPr="00831408" w14:paraId="5078891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4DB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4BCE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ED1A9" w14:textId="049B1A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FCE3D00" w14:textId="5DBDC4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058A" w14:textId="7D2E67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C3F1F" w14:textId="1139CF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91,606.38 </w:t>
            </w:r>
          </w:p>
        </w:tc>
      </w:tr>
      <w:tr w:rsidR="00831408" w:rsidRPr="00831408" w14:paraId="14739AE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06A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2E2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16F04CE" w14:textId="26359B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B181346" w14:textId="278848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465D" w14:textId="6BB91D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020D8" w14:textId="628DB2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37,467.56 </w:t>
            </w:r>
          </w:p>
        </w:tc>
      </w:tr>
      <w:tr w:rsidR="00831408" w:rsidRPr="00831408" w14:paraId="4573E8F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9D3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02BE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D7220FB" w14:textId="4A7E6F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E67F6A7" w14:textId="33E731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E4AB9" w14:textId="18418D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55DF9" w14:textId="6D43B4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20,900.00 </w:t>
            </w:r>
          </w:p>
        </w:tc>
      </w:tr>
      <w:tr w:rsidR="00831408" w:rsidRPr="00831408" w14:paraId="69E795C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BD6663"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1F0D9F4F" w14:textId="411CD81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2,10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A56E24" w14:textId="1C8D3B3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7F501E" w14:textId="6018842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315E1A" w14:textId="5BF8CC0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2,107,513.00 </w:t>
            </w:r>
          </w:p>
        </w:tc>
      </w:tr>
      <w:tr w:rsidR="00831408" w:rsidRPr="00831408" w14:paraId="4A031CD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A727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2B7659A" w14:textId="0B975A4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C19B57" w14:textId="0B7CE28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711CA4" w14:textId="11913D1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6496B9" w14:textId="55FF165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657,900.00 </w:t>
            </w:r>
          </w:p>
        </w:tc>
      </w:tr>
      <w:tr w:rsidR="00831408" w:rsidRPr="00831408" w14:paraId="6FAD83D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58B6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152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12883" w14:textId="48E966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FFBCE02" w14:textId="7B5FF3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AE0D8" w14:textId="44B82D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09F34" w14:textId="784D4B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r>
      <w:tr w:rsidR="00831408" w:rsidRPr="00831408" w14:paraId="5051D6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BFD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8B6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E4F60" w14:textId="387BB9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7C022" w14:textId="115CA2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2C347" w14:textId="0C52F1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3610" w14:textId="3307C0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57362FC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5A00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956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1274A53B" w14:textId="03705C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F38CEC" w14:textId="2A7DD5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1EDF5" w14:textId="1BDE02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2C0FE" w14:textId="17BD80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0696A16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2FB5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13EF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8E443" w14:textId="38C3F4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2B9E56F" w14:textId="567B92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C059" w14:textId="7E8A12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6D4D2" w14:textId="3114707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r>
      <w:tr w:rsidR="00831408" w:rsidRPr="00831408" w14:paraId="6B4F6F6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AD2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36E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F8917" w14:textId="7ED4D0B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B1B89" w14:textId="1098AD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C2AFD" w14:textId="091254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A0C0A" w14:textId="6D34A1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4B704D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0F3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CA5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D2335" w14:textId="32DFC8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C9307" w14:textId="0736B6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14729" w14:textId="5BD957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3E502" w14:textId="4BE3D8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1CA10B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16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DF7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CC2E9FF" w14:textId="5F58CD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7B3D3" w14:textId="266BC7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A9DD7" w14:textId="231B2B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60211" w14:textId="3724FE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61D39C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6CF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33D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55043FF" w14:textId="5E2351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34D66E1" w14:textId="5030C3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08607" w14:textId="1A0A13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28E8A" w14:textId="1BB5CB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500.00 </w:t>
            </w:r>
          </w:p>
        </w:tc>
      </w:tr>
      <w:tr w:rsidR="00831408" w:rsidRPr="00831408" w14:paraId="799FFB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D3E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5702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D2F4F" w14:textId="74A250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2CD61F" w14:textId="65D8A7C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F36BB" w14:textId="566DBD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38B1D" w14:textId="1B9066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21008B8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8E7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AB74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C709E5" w14:textId="101D5E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0D37905" w14:textId="485666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6A521" w14:textId="250796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9EDFA" w14:textId="04DB6F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r>
      <w:tr w:rsidR="00831408" w:rsidRPr="00831408" w14:paraId="358FEE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65A8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B5FE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C0F78" w14:textId="1F2036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50A388D" w14:textId="314368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84E6A" w14:textId="5D08FC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52680" w14:textId="583E93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45,600.00 </w:t>
            </w:r>
          </w:p>
        </w:tc>
      </w:tr>
      <w:tr w:rsidR="00831408" w:rsidRPr="00831408" w14:paraId="64C8659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A45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2D08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5EB82" w14:textId="63FC9E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8C3B9" w14:textId="379583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986D2" w14:textId="6CD4DD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5EE72" w14:textId="33DA34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0E50E0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E14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258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AA1B6" w14:textId="045122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A96E4" w14:textId="4ECC59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B5F26" w14:textId="0A98D68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E2918" w14:textId="558EF0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2A83A6A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E04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B9F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8F1BB" w14:textId="7358AA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E7CE3" w14:textId="2E4B08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BDCB" w14:textId="23555D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310D4" w14:textId="4B9E86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5,000.00 </w:t>
            </w:r>
          </w:p>
        </w:tc>
      </w:tr>
      <w:tr w:rsidR="00831408" w:rsidRPr="00831408" w14:paraId="44A96C2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E41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7E8C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A6E1D" w14:textId="111F68C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F3B7B" w14:textId="7AEC31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9BB91" w14:textId="2055D8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D9A5F" w14:textId="324F80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38B86A7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77B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76C7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928E3" w14:textId="2395D1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225885" w14:textId="15E931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AA7CE" w14:textId="48F02F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45A3C" w14:textId="799586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2A41A4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9DC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A497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resident </w:t>
            </w:r>
            <w:proofErr w:type="spellStart"/>
            <w:r w:rsidRPr="0083140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059F3" w14:textId="704AD4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7C0AE" w14:textId="403D46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7A15C" w14:textId="7170DD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63192" w14:textId="6B5768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4121729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267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A910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B1529" w14:textId="1A0EC8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378847" w14:textId="50D2EE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40972" w14:textId="7AAF7E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B4BC9" w14:textId="190F2B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50,000.00 </w:t>
            </w:r>
          </w:p>
        </w:tc>
      </w:tr>
      <w:tr w:rsidR="00831408" w:rsidRPr="00831408" w14:paraId="2B57A79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5688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AF848A2" w14:textId="0D57633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68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0721CD" w14:textId="58B0651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A8A318" w14:textId="0407F25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859FAA" w14:textId="22C7A9A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7,688,450.00 </w:t>
            </w:r>
          </w:p>
        </w:tc>
      </w:tr>
      <w:tr w:rsidR="00831408" w:rsidRPr="00831408" w14:paraId="30D6AE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4E8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38B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11672BE" w14:textId="6AE5350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3CB2D3" w14:textId="08FF2F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50D49" w14:textId="4A55A0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B920B" w14:textId="5CEFFA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5,000.00 </w:t>
            </w:r>
          </w:p>
        </w:tc>
      </w:tr>
      <w:tr w:rsidR="00831408" w:rsidRPr="00831408" w14:paraId="00FCC26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14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838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74202" w14:textId="1FB9BB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9C2582" w14:textId="74CA5F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7E3D0" w14:textId="582BBB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B7881" w14:textId="565C5B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r>
      <w:tr w:rsidR="00831408" w:rsidRPr="00831408" w14:paraId="01C0ABE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BD71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690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638D6" w14:textId="48611C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ECF624E" w14:textId="5C94A2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B07DB" w14:textId="3A0A77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914E7" w14:textId="315AC1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r>
      <w:tr w:rsidR="00831408" w:rsidRPr="00831408" w14:paraId="5A54250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FD0D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B1D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7CD76" w14:textId="7ABC75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32202D5" w14:textId="24C6B4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36C7D" w14:textId="35B8E6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5B959" w14:textId="17DD11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r>
      <w:tr w:rsidR="00831408" w:rsidRPr="00831408" w14:paraId="295D7C3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C612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885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C4E1A" w14:textId="2F1126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183D063A" w14:textId="002D9C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4A8AF" w14:textId="1C7A4B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84051" w14:textId="4EA2B2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84,150.00 </w:t>
            </w:r>
          </w:p>
        </w:tc>
      </w:tr>
      <w:tr w:rsidR="00831408" w:rsidRPr="00831408" w14:paraId="2E650F5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2157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ED3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66F7513F" w14:textId="3E2262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38F4BA20" w14:textId="6AF0D0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5281B" w14:textId="072EEFE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5C6A" w14:textId="12AE5C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65,300.00 </w:t>
            </w:r>
          </w:p>
        </w:tc>
      </w:tr>
      <w:tr w:rsidR="00831408" w:rsidRPr="00831408" w14:paraId="3569217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B01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A1E5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B4348" w14:textId="23AA58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2C40D9CE" w14:textId="4B5CDE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07399" w14:textId="4565D9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FA486" w14:textId="06B5C7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52,800.00 </w:t>
            </w:r>
          </w:p>
        </w:tc>
      </w:tr>
      <w:tr w:rsidR="00831408" w:rsidRPr="00831408" w14:paraId="08A9FFF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AF6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3A0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58897" w14:textId="680900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835F5BB" w14:textId="2EC1FE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0B78F" w14:textId="2C5864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E4BC" w14:textId="4D0A75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02,800.00 </w:t>
            </w:r>
          </w:p>
        </w:tc>
      </w:tr>
      <w:tr w:rsidR="00831408" w:rsidRPr="00831408" w14:paraId="77BD148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CC565"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6BDB5C4" w14:textId="10011E9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F306A1" w14:textId="1CCEBD6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5233F0" w14:textId="5162820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F7C25" w14:textId="7572A90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819,613.00 </w:t>
            </w:r>
          </w:p>
        </w:tc>
      </w:tr>
      <w:tr w:rsidR="00831408" w:rsidRPr="00831408" w14:paraId="2E94DB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9D75D"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7CD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387547A1" w14:textId="33C637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49C854" w14:textId="592F75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6F403" w14:textId="74022D7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C0B74" w14:textId="75CA8D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00,000.00 </w:t>
            </w:r>
          </w:p>
        </w:tc>
      </w:tr>
      <w:tr w:rsidR="00831408" w:rsidRPr="00831408" w14:paraId="32686A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3C80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D93A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A554E38" w14:textId="174608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35A6A62B" w14:textId="1EBF35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181C8" w14:textId="51A7B8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BE68" w14:textId="438C1E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14,950.00 </w:t>
            </w:r>
          </w:p>
        </w:tc>
      </w:tr>
      <w:tr w:rsidR="00831408" w:rsidRPr="00831408" w14:paraId="3E1B890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739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318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neral Santos City (</w:t>
            </w:r>
            <w:proofErr w:type="spellStart"/>
            <w:r w:rsidRPr="00831408">
              <w:rPr>
                <w:rFonts w:ascii="Arial Narrow" w:eastAsia="Times New Roman" w:hAnsi="Arial Narrow"/>
                <w:i/>
                <w:iCs/>
                <w:color w:val="000000"/>
                <w:sz w:val="20"/>
                <w:szCs w:val="20"/>
              </w:rPr>
              <w:t>Dadiangas</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09BB41D" w14:textId="71A684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0597A21" w14:textId="09DDB8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F034D" w14:textId="679AF7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E8D77" w14:textId="24D6B8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31,800.00 </w:t>
            </w:r>
          </w:p>
        </w:tc>
      </w:tr>
      <w:tr w:rsidR="00831408" w:rsidRPr="00831408" w14:paraId="0888725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504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8274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E7CB79" w14:textId="591B81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5A75C463" w14:textId="387109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BE53A" w14:textId="3FD9FA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C50D" w14:textId="28A8EC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64,350.00 </w:t>
            </w:r>
          </w:p>
        </w:tc>
      </w:tr>
      <w:tr w:rsidR="00831408" w:rsidRPr="00831408" w14:paraId="23E4457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791C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06A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Lake </w:t>
            </w:r>
            <w:proofErr w:type="spellStart"/>
            <w:r w:rsidRPr="00831408">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B4C1D1" w14:textId="417FC7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37C477E" w14:textId="5210D5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F7B14" w14:textId="0D9C0B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15A9F" w14:textId="64DB761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44,350.00 </w:t>
            </w:r>
          </w:p>
        </w:tc>
      </w:tr>
      <w:tr w:rsidR="00831408" w:rsidRPr="00831408" w14:paraId="4AEDB42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8D10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8A0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C25CC" w14:textId="542CC4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692A521" w14:textId="66DAF5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5A84C" w14:textId="38C394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64620" w14:textId="37B32E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r>
      <w:tr w:rsidR="00831408" w:rsidRPr="00831408" w14:paraId="1C5C3F7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640A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BD8E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D0EA1" w14:textId="4E32A7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1F701DE" w14:textId="2BD5DF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F8827" w14:textId="081F4D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70639" w14:textId="66C4D8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9,350.00 </w:t>
            </w:r>
          </w:p>
        </w:tc>
      </w:tr>
      <w:tr w:rsidR="00831408" w:rsidRPr="00831408" w14:paraId="3615BD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B57D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612B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8E821F7" w14:textId="35474D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C6BB868" w14:textId="7D020A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E1FAE" w14:textId="7D840E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2555D" w14:textId="08D4F3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4,650.00 </w:t>
            </w:r>
          </w:p>
        </w:tc>
      </w:tr>
      <w:tr w:rsidR="00831408" w:rsidRPr="00831408" w14:paraId="3E616EE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3C2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20A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0FBF7" w14:textId="07CF36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5BFF1915" w14:textId="7467CF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21943" w14:textId="74C7999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008FE" w14:textId="05B82E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2,400.00 </w:t>
            </w:r>
          </w:p>
        </w:tc>
      </w:tr>
      <w:tr w:rsidR="00831408" w:rsidRPr="00831408" w14:paraId="1D09850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9244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1C21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091DA" w14:textId="708267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3881E55" w14:textId="46A363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056F5" w14:textId="01AFA0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4B1B2" w14:textId="22D988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r>
      <w:tr w:rsidR="00831408" w:rsidRPr="00831408" w14:paraId="2CBCEA1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026F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D28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2685F" w14:textId="3261DB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059ABF42" w14:textId="710C9D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80A0A" w14:textId="18DE4A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5EAE9" w14:textId="769711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8,563.00 </w:t>
            </w:r>
          </w:p>
        </w:tc>
      </w:tr>
      <w:tr w:rsidR="00831408" w:rsidRPr="00831408" w14:paraId="04BC5A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E500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0C8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52DE8" w14:textId="0AC496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B5EDC4B" w14:textId="5CCABA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6203B" w14:textId="543FCD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F625A" w14:textId="4D44D0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9,350.00 </w:t>
            </w:r>
          </w:p>
        </w:tc>
      </w:tr>
      <w:tr w:rsidR="00831408" w:rsidRPr="00831408" w14:paraId="6509036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AFF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576C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29D1E2" w14:textId="6D5491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B65AA0A" w14:textId="71099D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8FA6D" w14:textId="457DE0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C1BAA" w14:textId="01989D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39,950.00 </w:t>
            </w:r>
          </w:p>
        </w:tc>
      </w:tr>
      <w:tr w:rsidR="00831408" w:rsidRPr="00831408" w14:paraId="08C66BFA"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4EAA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43AC6C8" w14:textId="2625C02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E8D6C1" w14:textId="079B185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835366" w14:textId="53406CA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234D1E" w14:textId="75B05D5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916,050.00 </w:t>
            </w:r>
          </w:p>
        </w:tc>
      </w:tr>
      <w:tr w:rsidR="00831408" w:rsidRPr="00831408" w14:paraId="1BD8EC0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0DCB"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2F2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EC6FB" w14:textId="2CD3A1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C49641" w14:textId="1F0F59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4F3E3" w14:textId="2E4236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D0EC1" w14:textId="6E0286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0AED80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3991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4EB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41B87" w14:textId="5264DE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50DE1D" w14:textId="2E6B99D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D0BC" w14:textId="5001AC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579BE" w14:textId="66AE20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70A6CB2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2C56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D1D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mbayong</w:t>
            </w:r>
            <w:proofErr w:type="spellEnd"/>
            <w:r w:rsidRPr="00831408">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C2E99DD" w14:textId="166A1C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2D1A721" w14:textId="7BB674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5496C" w14:textId="5268CB1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E8310" w14:textId="0BBC161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1429B3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CC89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38743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F4BA2" w14:textId="015E08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B953DAC" w14:textId="19D51C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BD5B0" w14:textId="4ADFD7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917C" w14:textId="701E68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2DF26EA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EE05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16A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President </w:t>
            </w:r>
            <w:proofErr w:type="spellStart"/>
            <w:r w:rsidRPr="0083140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BFAD6" w14:textId="0858C0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E82C286" w14:textId="58A015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D8643" w14:textId="5A8A38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4B4A5" w14:textId="644227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3ED18AC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B6D8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5E0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A27221" w14:textId="02AF71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59011010" w14:textId="5FF1E5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218DF" w14:textId="222E4B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0DB6F" w14:textId="7E264E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85,500.00 </w:t>
            </w:r>
          </w:p>
        </w:tc>
      </w:tr>
      <w:tr w:rsidR="00831408" w:rsidRPr="00831408" w14:paraId="1698DD8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6C16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73C1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DC9928E" w14:textId="05E0C7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90814A5" w14:textId="6D179E3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CED96" w14:textId="3682307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35FB1" w14:textId="4B21BD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81,550.00 </w:t>
            </w:r>
          </w:p>
        </w:tc>
      </w:tr>
      <w:tr w:rsidR="00831408" w:rsidRPr="00831408" w14:paraId="2FF9EF1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6C17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786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42B719E" w14:textId="5A1415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1B2851A" w14:textId="6746CF6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913F5" w14:textId="07E62D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F6BDA" w14:textId="4F436E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3AFFA50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6F21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346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F5759" w14:textId="4B6A02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C96D25E" w14:textId="31ADEB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11C3D" w14:textId="01520D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543EC" w14:textId="5B69AA6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14,900.00 </w:t>
            </w:r>
          </w:p>
        </w:tc>
      </w:tr>
      <w:tr w:rsidR="00831408" w:rsidRPr="00831408" w14:paraId="396AA4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B73D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78E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8AEAC" w14:textId="0F483B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0C1E7A2" w14:textId="1620C2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00219" w14:textId="2396BF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6787" w14:textId="53A4A0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2548EE5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661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94FD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8E8C3" w14:textId="1D96FA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6964BC4" w14:textId="31D39A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5909E" w14:textId="71B7DF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9E540" w14:textId="2981DA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4D6203D1" w14:textId="77777777" w:rsidTr="00831408">
        <w:trPr>
          <w:trHeight w:val="20"/>
        </w:trPr>
        <w:tc>
          <w:tcPr>
            <w:tcW w:w="0" w:type="auto"/>
            <w:tcBorders>
              <w:top w:val="nil"/>
              <w:left w:val="single" w:sz="4" w:space="0" w:color="000000"/>
              <w:bottom w:val="nil"/>
              <w:right w:val="nil"/>
            </w:tcBorders>
            <w:shd w:val="clear" w:color="auto" w:fill="auto"/>
            <w:vAlign w:val="center"/>
            <w:hideMark/>
          </w:tcPr>
          <w:p w14:paraId="79EBAD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6173E48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611E422" w14:textId="42437A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769B9D3" w14:textId="490B67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ACCCF" w14:textId="03E201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01663" w14:textId="6B6335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14,900.00 </w:t>
            </w:r>
          </w:p>
        </w:tc>
      </w:tr>
      <w:tr w:rsidR="00831408" w:rsidRPr="00831408" w14:paraId="2E71A72E" w14:textId="77777777" w:rsidTr="0083140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4394CC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54459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A2C1A1E" w14:textId="418B0B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8F2A499" w14:textId="6E821F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6FA16828" w14:textId="0FC085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E25B9EC" w14:textId="4309AC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500.00 </w:t>
            </w:r>
          </w:p>
        </w:tc>
      </w:tr>
      <w:tr w:rsidR="00831408" w:rsidRPr="00831408" w14:paraId="305F3CF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76A9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58315615" w14:textId="56B36D3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7C0500C" w14:textId="23C2257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7CBD632" w14:textId="4997453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E4FD20" w14:textId="29AB5D2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61,240,409.75 </w:t>
            </w:r>
          </w:p>
        </w:tc>
      </w:tr>
      <w:tr w:rsidR="00831408" w:rsidRPr="00831408" w14:paraId="5AC87D54"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26E4D"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Agusan</w:t>
            </w:r>
            <w:proofErr w:type="spellEnd"/>
            <w:r w:rsidRPr="00831408">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83E5E01" w14:textId="6E02742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BA94AFE" w14:textId="3660F7A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AECB10" w14:textId="362166E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B10805" w14:textId="2BCB73E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544,679.38 </w:t>
            </w:r>
          </w:p>
        </w:tc>
      </w:tr>
      <w:tr w:rsidR="00831408" w:rsidRPr="00831408" w14:paraId="017521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D635"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28F2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6AB04EA" w14:textId="040FAB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79E869DC" w14:textId="6465F1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2097E" w14:textId="2D17B3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30841" w14:textId="286977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82,476.25 </w:t>
            </w:r>
          </w:p>
        </w:tc>
      </w:tr>
      <w:tr w:rsidR="00831408" w:rsidRPr="00831408" w14:paraId="7FADB30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5DB6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A96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71F033" w14:textId="0B0729D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671895B7" w14:textId="764342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4685F" w14:textId="13ED6F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4C4A7" w14:textId="527956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287,352.00 </w:t>
            </w:r>
          </w:p>
        </w:tc>
      </w:tr>
      <w:tr w:rsidR="00831408" w:rsidRPr="00831408" w14:paraId="5F7A6A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A6DC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37C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2A3214A" w14:textId="24B006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3740D3F3" w14:textId="5E4E8C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FD05E" w14:textId="3E6460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97DBD" w14:textId="11C415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1,423.63 </w:t>
            </w:r>
          </w:p>
        </w:tc>
      </w:tr>
      <w:tr w:rsidR="00831408" w:rsidRPr="00831408" w14:paraId="08CFC55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FD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B5A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C0F671D" w14:textId="48F218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45F37331" w14:textId="216AF8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E65C" w14:textId="39CF75A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01CCE" w14:textId="397608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9,766.25 </w:t>
            </w:r>
          </w:p>
        </w:tc>
      </w:tr>
      <w:tr w:rsidR="00831408" w:rsidRPr="00831408" w14:paraId="34102DA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02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8CF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036A93" w14:textId="03FBE9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B1C5D9F" w14:textId="65AE13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07CE5" w14:textId="15241F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438C1" w14:textId="7C389C0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98,800.75 </w:t>
            </w:r>
          </w:p>
        </w:tc>
      </w:tr>
      <w:tr w:rsidR="00831408" w:rsidRPr="00831408" w14:paraId="470A63F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3C36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CCDB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CCA6A" w14:textId="4A7893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6DFDEB51" w14:textId="03554C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98613" w14:textId="166FDE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96649" w14:textId="0840C2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125,472.50 </w:t>
            </w:r>
          </w:p>
        </w:tc>
      </w:tr>
      <w:tr w:rsidR="00831408" w:rsidRPr="00831408" w14:paraId="462440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9BE6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9DCF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29FCE05" w14:textId="0AAFD1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07AF762E" w14:textId="4C04A3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56673" w14:textId="21538A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83C44" w14:textId="0112AF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23,850.00 </w:t>
            </w:r>
          </w:p>
        </w:tc>
      </w:tr>
      <w:tr w:rsidR="00831408" w:rsidRPr="00831408" w14:paraId="619F2C1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950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26F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6942C6" w14:textId="01DC89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41338CBB" w14:textId="61925A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AC3DD" w14:textId="346F53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8DEA2" w14:textId="7B5F265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968,565.56 </w:t>
            </w:r>
          </w:p>
        </w:tc>
      </w:tr>
      <w:tr w:rsidR="00831408" w:rsidRPr="00831408" w14:paraId="5CDBE76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BF4F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20D9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DF0FE00" w14:textId="26B7FF9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14D283B" w14:textId="04CEB1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D3E4A" w14:textId="243D90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B9B70" w14:textId="33654C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8,072.44 </w:t>
            </w:r>
          </w:p>
        </w:tc>
      </w:tr>
      <w:tr w:rsidR="00831408" w:rsidRPr="00831408" w14:paraId="3A61470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A027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D35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3A1F2" w14:textId="3862C4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E38BEA6" w14:textId="145ED6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691D7" w14:textId="09818E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5AD09" w14:textId="2F3146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r>
      <w:tr w:rsidR="00831408" w:rsidRPr="00831408" w14:paraId="7A3E5B37"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E25D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Agusan</w:t>
            </w:r>
            <w:proofErr w:type="spellEnd"/>
            <w:r w:rsidRPr="00831408">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B2F7F15" w14:textId="3C30B9D0"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382AFC68" w14:textId="5BB027C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21E8F6" w14:textId="2E940EA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F314A4" w14:textId="71B1B82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748,685.25 </w:t>
            </w:r>
          </w:p>
        </w:tc>
      </w:tr>
      <w:tr w:rsidR="00831408" w:rsidRPr="00831408" w14:paraId="5CCDE56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E39A0"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597A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7A40E" w14:textId="783435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E2D8487" w14:textId="23A3E64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07E9" w14:textId="4657EDC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63975" w14:textId="2119430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9,532.50 </w:t>
            </w:r>
          </w:p>
        </w:tc>
      </w:tr>
      <w:tr w:rsidR="00831408" w:rsidRPr="00831408" w14:paraId="3C9134A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8D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EC0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9D9C44F" w14:textId="4934A1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24CDDF1" w14:textId="1F7F05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B5F30" w14:textId="3087EE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7900" w14:textId="1758B3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97,195.00 </w:t>
            </w:r>
          </w:p>
        </w:tc>
      </w:tr>
      <w:tr w:rsidR="00831408" w:rsidRPr="00831408" w14:paraId="33E34D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E81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71AD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72E974F" w14:textId="026DCA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16F7150" w14:textId="5568F2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EC11" w14:textId="4BB383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F387E" w14:textId="1CB00A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22,520.25 </w:t>
            </w:r>
          </w:p>
        </w:tc>
      </w:tr>
      <w:tr w:rsidR="00831408" w:rsidRPr="00831408" w14:paraId="4F3E58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02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B12A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3B7CAA4" w14:textId="272D3E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CE5C8F9" w14:textId="4BEEB1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D8AB" w14:textId="749763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3D44A" w14:textId="73239F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943.75 </w:t>
            </w:r>
          </w:p>
        </w:tc>
      </w:tr>
      <w:tr w:rsidR="00831408" w:rsidRPr="00831408" w14:paraId="74A33C2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F151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9AC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081ECC" w14:textId="74EF2A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3924C1B" w14:textId="3CF5BA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E7309" w14:textId="5B3D6E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00833" w14:textId="5E6EB8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r>
      <w:tr w:rsidR="00831408" w:rsidRPr="00831408" w14:paraId="34FEB7F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84E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0FCF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4BE5D" w14:textId="75C4CF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DA79F38" w14:textId="0B080A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41257" w14:textId="433DAC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07C22" w14:textId="7E7F1AB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r>
      <w:tr w:rsidR="00831408" w:rsidRPr="00831408" w14:paraId="3E47B80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D69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B6B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383935" w14:textId="4F3592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F776A8" w14:textId="169FD6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FD1B1" w14:textId="71CF74B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C31CA" w14:textId="61E7F1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8,831.25 </w:t>
            </w:r>
          </w:p>
        </w:tc>
      </w:tr>
      <w:tr w:rsidR="00831408" w:rsidRPr="00831408" w14:paraId="22F6D5B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C834B"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DF5B368" w14:textId="73D8679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5F06A7C" w14:textId="5B7BD0C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31D862" w14:textId="4E525FB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47106D" w14:textId="60A0301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8,361,942.88 </w:t>
            </w:r>
          </w:p>
        </w:tc>
      </w:tr>
      <w:tr w:rsidR="00831408" w:rsidRPr="00831408" w14:paraId="64BCF15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2335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934C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1D98BFC" w14:textId="03751F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1DBFB0B" w14:textId="21C26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AAD2F" w14:textId="4047AA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DC42" w14:textId="3D8753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43,854.63 </w:t>
            </w:r>
          </w:p>
        </w:tc>
      </w:tr>
      <w:tr w:rsidR="00831408" w:rsidRPr="00831408" w14:paraId="53627D7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2A34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F392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177BE" w14:textId="78A053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035BB2A8" w14:textId="36821A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1899B" w14:textId="1A2EDCE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8F073" w14:textId="737A8A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24,143.75 </w:t>
            </w:r>
          </w:p>
        </w:tc>
      </w:tr>
      <w:tr w:rsidR="00831408" w:rsidRPr="00831408" w14:paraId="576C27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36C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A24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F35DBD4" w14:textId="11BA99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03F12CE" w14:textId="213145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14AEB" w14:textId="3058FC8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EA4B" w14:textId="4B0429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435.00 </w:t>
            </w:r>
          </w:p>
        </w:tc>
      </w:tr>
      <w:tr w:rsidR="00831408" w:rsidRPr="00831408" w14:paraId="56AFEE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BE38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47A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AAC21" w14:textId="1872F1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3F9A5624" w14:textId="041B18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768FD" w14:textId="709A048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37772" w14:textId="0E8C71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81,299.38 </w:t>
            </w:r>
          </w:p>
        </w:tc>
      </w:tr>
      <w:tr w:rsidR="00831408" w:rsidRPr="00831408" w14:paraId="1ADA0DD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40F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FA9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74821D" w14:textId="1E68FF7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CB04423" w14:textId="32F367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D5FF" w14:textId="581F49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86509" w14:textId="24ECF5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r>
      <w:tr w:rsidR="00831408" w:rsidRPr="00831408" w14:paraId="2F34ECD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0C1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5620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1A5F387C" w14:textId="6D8DE9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206A385" w14:textId="267ED2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012D" w14:textId="0F85DB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60FB6" w14:textId="41FA15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r>
      <w:tr w:rsidR="00831408" w:rsidRPr="00831408" w14:paraId="1F5F53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6D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19B8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377B753" w14:textId="7EBB47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2C0B09C" w14:textId="3F3D3F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4391F" w14:textId="724F29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03C32" w14:textId="1B55D2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r>
      <w:tr w:rsidR="00831408" w:rsidRPr="00831408" w14:paraId="0626911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2661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09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F5ECDD" w14:textId="65F5C8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48C9FAC" w14:textId="5ADCAF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6449A" w14:textId="08BB41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2ADD9" w14:textId="2809EA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2,545.63 </w:t>
            </w:r>
          </w:p>
        </w:tc>
      </w:tr>
      <w:tr w:rsidR="00831408" w:rsidRPr="00831408" w14:paraId="5D7C6B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8DD2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9B53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96C07" w14:textId="349F16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691FDBF" w14:textId="568054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03A83" w14:textId="06BAC2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1A149" w14:textId="5B5BFC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40,265.00 </w:t>
            </w:r>
          </w:p>
        </w:tc>
      </w:tr>
      <w:tr w:rsidR="00831408" w:rsidRPr="00831408" w14:paraId="05ADB0F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BF47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EF84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7EE0C" w14:textId="61A4F0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59420FF" w14:textId="3F4872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299ED" w14:textId="46507C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7D0EB" w14:textId="152266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6,377.70 </w:t>
            </w:r>
          </w:p>
        </w:tc>
      </w:tr>
      <w:tr w:rsidR="00831408" w:rsidRPr="00831408" w14:paraId="526629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A3E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2431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C3575BD" w14:textId="0C60A6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9F2DB6F" w14:textId="6E10C4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8E9E5" w14:textId="62BAA3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1D559" w14:textId="651CC2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1,025.00 </w:t>
            </w:r>
          </w:p>
        </w:tc>
      </w:tr>
      <w:tr w:rsidR="00831408" w:rsidRPr="00831408" w14:paraId="2546AB3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1AA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482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E384AF9" w14:textId="4B867B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0A0FB5D" w14:textId="5511C9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7EE81" w14:textId="2CA2DA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D541" w14:textId="2A2FF4B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1,025.00 </w:t>
            </w:r>
          </w:p>
        </w:tc>
      </w:tr>
      <w:tr w:rsidR="00831408" w:rsidRPr="00831408" w14:paraId="19786D8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806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1A8F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Francisco (</w:t>
            </w:r>
            <w:proofErr w:type="spellStart"/>
            <w:r w:rsidRPr="00831408">
              <w:rPr>
                <w:rFonts w:ascii="Arial Narrow" w:eastAsia="Times New Roman" w:hAnsi="Arial Narrow"/>
                <w:i/>
                <w:iCs/>
                <w:color w:val="000000"/>
                <w:sz w:val="20"/>
                <w:szCs w:val="20"/>
              </w:rPr>
              <w:t>Anao-ao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EBBD263" w14:textId="6919EC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68304D2" w14:textId="1F73ED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CB2A5" w14:textId="13B17B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E534A" w14:textId="28055F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15,653.75 </w:t>
            </w:r>
          </w:p>
        </w:tc>
      </w:tr>
      <w:tr w:rsidR="00831408" w:rsidRPr="00831408" w14:paraId="622042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E9AB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1A9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2EF094F" w14:textId="735119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44FD1C" w14:textId="2B4C8E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ED3BE" w14:textId="139F3E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DFF2E" w14:textId="68055B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r>
      <w:tr w:rsidR="00831408" w:rsidRPr="00831408" w14:paraId="0DB7A6D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903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0F2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onica (</w:t>
            </w:r>
            <w:proofErr w:type="spellStart"/>
            <w:r w:rsidRPr="00831408">
              <w:rPr>
                <w:rFonts w:ascii="Arial Narrow" w:eastAsia="Times New Roman" w:hAnsi="Arial Narrow"/>
                <w:i/>
                <w:iCs/>
                <w:color w:val="000000"/>
                <w:sz w:val="20"/>
                <w:szCs w:val="20"/>
              </w:rPr>
              <w:t>Sapao</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8D20F7" w14:textId="47792A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F3649CB" w14:textId="25C56B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9D514" w14:textId="6CADBC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01C22" w14:textId="5E37F3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6,226.30 </w:t>
            </w:r>
          </w:p>
        </w:tc>
      </w:tr>
      <w:tr w:rsidR="00831408" w:rsidRPr="00831408" w14:paraId="28628E5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72505"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418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F096D" w14:textId="0257A2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7596719" w14:textId="376404C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51561" w14:textId="2159F5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20845" w14:textId="59D371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30,198.75 </w:t>
            </w:r>
          </w:p>
        </w:tc>
      </w:tr>
      <w:tr w:rsidR="00831408" w:rsidRPr="00831408" w14:paraId="0685D8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AE53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91BE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CEFE5A6" w14:textId="5917DF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A49F9C1" w14:textId="6B8BA8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F430C" w14:textId="02EFE4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BE658" w14:textId="398BFA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25,940.00 </w:t>
            </w:r>
          </w:p>
        </w:tc>
      </w:tr>
      <w:tr w:rsidR="00831408" w:rsidRPr="00831408" w14:paraId="25D15A4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77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CF2C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42B1AC1" w14:textId="6AD0AC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4AE4331" w14:textId="1F3D03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489EB" w14:textId="5D3B2F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BAB0E" w14:textId="420FF4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3,655.49 </w:t>
            </w:r>
          </w:p>
        </w:tc>
      </w:tr>
      <w:tr w:rsidR="00831408" w:rsidRPr="00831408" w14:paraId="1271685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025D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9563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ana</w:t>
            </w:r>
            <w:proofErr w:type="spellEnd"/>
            <w:r w:rsidRPr="0083140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8AE62F6" w14:textId="298E5A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75A6D" w14:textId="2FDAB7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BF4C004" w14:textId="4E5BCC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510A" w14:textId="4A640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5,600.00 </w:t>
            </w:r>
          </w:p>
        </w:tc>
      </w:tr>
      <w:tr w:rsidR="00831408" w:rsidRPr="00831408" w14:paraId="0E608D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34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659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1474C" w14:textId="6494DE4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2948F7E4" w14:textId="462627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AB207" w14:textId="41501A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CAC56" w14:textId="73114E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4,977.50 </w:t>
            </w:r>
          </w:p>
        </w:tc>
      </w:tr>
      <w:tr w:rsidR="00831408" w:rsidRPr="00831408" w14:paraId="58D1F1D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7926"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1A76957" w14:textId="79E3BA8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1E8113D6" w14:textId="31D7615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E2BB6D" w14:textId="6DA29565"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3D37C4" w14:textId="6EB8706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2,585,102.24 </w:t>
            </w:r>
          </w:p>
        </w:tc>
      </w:tr>
      <w:tr w:rsidR="00831408" w:rsidRPr="00831408" w14:paraId="424B727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385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59E5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78548" w14:textId="7FE1B4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1930FEAA" w14:textId="40F93D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67BA1" w14:textId="7862CD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187FD" w14:textId="76EF0F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5,012.91 </w:t>
            </w:r>
          </w:p>
        </w:tc>
      </w:tr>
      <w:tr w:rsidR="00831408" w:rsidRPr="00831408" w14:paraId="368AC28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3C0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9F9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51A68" w14:textId="650B01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902CCB7" w14:textId="12820F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46684" w14:textId="48D507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DAE38" w14:textId="0FF1FE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98,900.00 </w:t>
            </w:r>
          </w:p>
        </w:tc>
      </w:tr>
      <w:tr w:rsidR="00831408" w:rsidRPr="00831408" w14:paraId="7DEFC8F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6AE5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9D5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74AE7" w14:textId="3272412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B415FD4" w14:textId="68400E5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60EAC" w14:textId="23069BA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DC157" w14:textId="756C96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089,803.80 </w:t>
            </w:r>
          </w:p>
        </w:tc>
      </w:tr>
      <w:tr w:rsidR="00831408" w:rsidRPr="00831408" w14:paraId="713964B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DB10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D38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3F7FF0A" w14:textId="3FC6C7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BFFE6D0" w14:textId="2920B8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6C502" w14:textId="2A2D9DA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0928C" w14:textId="3BB1FB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53,673.19 </w:t>
            </w:r>
          </w:p>
        </w:tc>
      </w:tr>
      <w:tr w:rsidR="00831408" w:rsidRPr="00831408" w14:paraId="439AA6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A55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5EA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30634" w14:textId="2861D4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AE1CD09" w14:textId="40E0E35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AB6F" w14:textId="244BF2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A102" w14:textId="5F1C2D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355.00 </w:t>
            </w:r>
          </w:p>
        </w:tc>
      </w:tr>
      <w:tr w:rsidR="00831408" w:rsidRPr="00831408" w14:paraId="0C34EB8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B833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680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656D598" w14:textId="6191BD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1C4CDB66" w14:textId="0CFB00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98DDA" w14:textId="12F09A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3CE11" w14:textId="09FA33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48,917.08 </w:t>
            </w:r>
          </w:p>
        </w:tc>
      </w:tr>
      <w:tr w:rsidR="00831408" w:rsidRPr="00831408" w14:paraId="7A660EC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D052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FC1C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CB6D51" w14:textId="3AB85B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12D882E" w14:textId="3CBDDE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E18B0" w14:textId="2DCDA2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5F8D1" w14:textId="4905C9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57,593.13 </w:t>
            </w:r>
          </w:p>
        </w:tc>
      </w:tr>
      <w:tr w:rsidR="00831408" w:rsidRPr="00831408" w14:paraId="75DEBB4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2294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791F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6A704" w14:textId="5EC0D7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6F1FD7A" w14:textId="74E8FE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5ED90" w14:textId="7E562D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788A7" w14:textId="18CA49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12,365.50 </w:t>
            </w:r>
          </w:p>
        </w:tc>
      </w:tr>
      <w:tr w:rsidR="00831408" w:rsidRPr="00831408" w14:paraId="50ED964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49B6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29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3F24F" w14:textId="0A996A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2403CE04" w14:textId="6C9C7D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3391C" w14:textId="14303A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2AFDA" w14:textId="1A48AF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2,710.00 </w:t>
            </w:r>
          </w:p>
        </w:tc>
      </w:tr>
      <w:tr w:rsidR="00831408" w:rsidRPr="00831408" w14:paraId="6C03AF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A9A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B6FA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2F26FF35" w14:textId="799E78B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06196E2C" w14:textId="78EDAF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44044" w14:textId="234E10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21F9B" w14:textId="68E494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9,988.13 </w:t>
            </w:r>
          </w:p>
        </w:tc>
      </w:tr>
      <w:tr w:rsidR="00831408" w:rsidRPr="00831408" w14:paraId="4E8C7C2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9A4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572A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B9A80" w14:textId="7FCD266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642FEB0" w14:textId="1DC3E2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165C7" w14:textId="4945CB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A53D8" w14:textId="24976F3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94,150.33 </w:t>
            </w:r>
          </w:p>
        </w:tc>
      </w:tr>
      <w:tr w:rsidR="00831408" w:rsidRPr="00831408" w14:paraId="0A68FF3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2C431"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D93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30326FA" w14:textId="432361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AFAFDB0" w14:textId="4EA545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343F9" w14:textId="0EAF74F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364D2" w14:textId="7E1DE8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08,576.31 </w:t>
            </w:r>
          </w:p>
        </w:tc>
      </w:tr>
      <w:tr w:rsidR="00831408" w:rsidRPr="00831408" w14:paraId="0BC2C0E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4D4D9"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6752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73A325D" w14:textId="1A3DCA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EAAECA7" w14:textId="72F7ABC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45BED3" w14:textId="4B21F3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7DBE" w14:textId="3BB85C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924,585.00 </w:t>
            </w:r>
          </w:p>
        </w:tc>
      </w:tr>
      <w:tr w:rsidR="00831408" w:rsidRPr="00831408" w14:paraId="46EA203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F0208"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DB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8FA97" w14:textId="7023CEB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9124101" w14:textId="421790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4AE83" w14:textId="55A6F8C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7A7D6" w14:textId="4D22EF0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355.00 </w:t>
            </w:r>
          </w:p>
        </w:tc>
      </w:tr>
      <w:tr w:rsidR="00831408" w:rsidRPr="00831408" w14:paraId="2609FA5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388C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3BC4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5A8BD2" w14:textId="66F023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58B2A837" w14:textId="20BE68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C3745" w14:textId="2033BC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1447B" w14:textId="4FDB7A8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2,395.00 </w:t>
            </w:r>
          </w:p>
        </w:tc>
      </w:tr>
      <w:tr w:rsidR="00831408" w:rsidRPr="00831408" w14:paraId="25A23A7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4D961"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443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E5482" w14:textId="1B88CB2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18CB34D" w14:textId="259D8E4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77406" w14:textId="53A007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0F54" w14:textId="5CFE3B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3,721.86 </w:t>
            </w:r>
          </w:p>
        </w:tc>
      </w:tr>
      <w:tr w:rsidR="00831408" w:rsidRPr="00831408" w14:paraId="375D1393"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AA16C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7390D44" w14:textId="1354AB3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19,889,951.02 </w:t>
            </w:r>
          </w:p>
        </w:tc>
        <w:tc>
          <w:tcPr>
            <w:tcW w:w="0" w:type="auto"/>
            <w:tcBorders>
              <w:top w:val="nil"/>
              <w:left w:val="nil"/>
              <w:bottom w:val="single" w:sz="4" w:space="0" w:color="000000"/>
              <w:right w:val="single" w:sz="4" w:space="0" w:color="000000"/>
            </w:tcBorders>
            <w:shd w:val="clear" w:color="A5A5A5" w:fill="A5A5A5"/>
            <w:noWrap/>
            <w:vAlign w:val="bottom"/>
            <w:hideMark/>
          </w:tcPr>
          <w:p w14:paraId="52BEA0ED" w14:textId="245FABC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63078EA" w14:textId="30578A5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C9B9A86" w14:textId="7E0DDB5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29,252,815.42 </w:t>
            </w:r>
          </w:p>
        </w:tc>
      </w:tr>
      <w:tr w:rsidR="00831408" w:rsidRPr="00831408" w14:paraId="0DCAACD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4BBC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E6599A9" w14:textId="0455866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488,270.74 </w:t>
            </w:r>
          </w:p>
        </w:tc>
        <w:tc>
          <w:tcPr>
            <w:tcW w:w="0" w:type="auto"/>
            <w:tcBorders>
              <w:top w:val="nil"/>
              <w:left w:val="nil"/>
              <w:bottom w:val="single" w:sz="4" w:space="0" w:color="000000"/>
              <w:right w:val="single" w:sz="4" w:space="0" w:color="000000"/>
            </w:tcBorders>
            <w:shd w:val="clear" w:color="D8D8D8" w:fill="D8D8D8"/>
            <w:noWrap/>
            <w:vAlign w:val="bottom"/>
            <w:hideMark/>
          </w:tcPr>
          <w:p w14:paraId="1AC4E1B5" w14:textId="3A0B8B9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13933B" w14:textId="0B3C397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003F3EF" w14:textId="413BC2C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8,559,225.74 </w:t>
            </w:r>
          </w:p>
        </w:tc>
      </w:tr>
      <w:tr w:rsidR="00831408" w:rsidRPr="00831408" w14:paraId="10A4119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672A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843E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11430" w14:textId="39EC157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56003C2B" w14:textId="2FF1529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12971" w14:textId="5F8BE6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FBC80" w14:textId="7A1160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533,651.06 </w:t>
            </w:r>
          </w:p>
        </w:tc>
      </w:tr>
      <w:tr w:rsidR="00831408" w:rsidRPr="00831408" w14:paraId="46603BB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2D89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C0EC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057D7" w14:textId="173701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2B46AD3F" w14:textId="088F13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11111" w14:textId="306E0A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8A871" w14:textId="7A7C89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68,748.24 </w:t>
            </w:r>
          </w:p>
        </w:tc>
      </w:tr>
      <w:tr w:rsidR="00831408" w:rsidRPr="00831408" w14:paraId="0718EDA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0D4A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B8C7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59BF07" w14:textId="661060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7022FC2" w14:textId="75296B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EF281" w14:textId="499B39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A0E36" w14:textId="12C2E4D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3,117.44 </w:t>
            </w:r>
          </w:p>
        </w:tc>
      </w:tr>
      <w:tr w:rsidR="00831408" w:rsidRPr="00831408" w14:paraId="711247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3A7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9F1C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D0D27" w14:textId="114151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369E4AF0" w14:textId="7D7A1F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B4BF" w14:textId="41F3287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C023E" w14:textId="48C1508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5,651.60 </w:t>
            </w:r>
          </w:p>
        </w:tc>
      </w:tr>
      <w:tr w:rsidR="00831408" w:rsidRPr="00831408" w14:paraId="326563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50BC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2299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32EB9" w14:textId="60ED6E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952.98 </w:t>
            </w:r>
          </w:p>
        </w:tc>
        <w:tc>
          <w:tcPr>
            <w:tcW w:w="0" w:type="auto"/>
            <w:tcBorders>
              <w:top w:val="nil"/>
              <w:left w:val="nil"/>
              <w:bottom w:val="single" w:sz="4" w:space="0" w:color="000000"/>
              <w:right w:val="single" w:sz="4" w:space="0" w:color="000000"/>
            </w:tcBorders>
            <w:shd w:val="clear" w:color="auto" w:fill="auto"/>
            <w:noWrap/>
            <w:vAlign w:val="bottom"/>
            <w:hideMark/>
          </w:tcPr>
          <w:p w14:paraId="5F043C02" w14:textId="541CDA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F989" w14:textId="75DF23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7CA52" w14:textId="5570202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952.98 </w:t>
            </w:r>
          </w:p>
        </w:tc>
      </w:tr>
      <w:tr w:rsidR="00831408" w:rsidRPr="00831408" w14:paraId="4261A2B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EEB64"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94F8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D56D8" w14:textId="5886D3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7698406" w14:textId="61AFFA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A8EB4" w14:textId="220A1C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175E5" w14:textId="614DF9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27,793.72 </w:t>
            </w:r>
          </w:p>
        </w:tc>
      </w:tr>
      <w:tr w:rsidR="00831408" w:rsidRPr="00831408" w14:paraId="0F48371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5405"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0223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7CDDFD0" w14:textId="61DAF33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010191C" w14:textId="5F91E7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02C40" w14:textId="1FA3952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E6E5D" w14:textId="2EF5BE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73,654.09 </w:t>
            </w:r>
          </w:p>
        </w:tc>
      </w:tr>
      <w:tr w:rsidR="00831408" w:rsidRPr="00831408" w14:paraId="5AEBC76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5A87F"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DECC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30048B6" w14:textId="73AC7B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CF2221E" w14:textId="72AAD0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3B4FC" w14:textId="3E1104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30A74" w14:textId="75E491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002,785.90 </w:t>
            </w:r>
          </w:p>
        </w:tc>
      </w:tr>
      <w:tr w:rsidR="00831408" w:rsidRPr="00831408" w14:paraId="27FA927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C831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11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89156" w14:textId="6A13B93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F0C6DAD" w14:textId="0406005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87318" w14:textId="350F49F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43343" w14:textId="387E64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49,086.88 </w:t>
            </w:r>
          </w:p>
        </w:tc>
      </w:tr>
      <w:tr w:rsidR="00831408" w:rsidRPr="00831408" w14:paraId="758D1A7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2821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5FE3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6EEA8" w14:textId="4C67F2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F7E78F9" w14:textId="5D8C67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3CF68" w14:textId="6642BF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8B8A7" w14:textId="454F9D2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888,513.58 </w:t>
            </w:r>
          </w:p>
        </w:tc>
      </w:tr>
      <w:tr w:rsidR="00831408" w:rsidRPr="00831408" w14:paraId="4E3BAF7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C263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2B24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DD3F1" w14:textId="69AAFE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444873FB" w14:textId="00B3167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3D33" w14:textId="0BD9C34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0B69F46" w14:textId="580660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9,333.98 </w:t>
            </w:r>
          </w:p>
        </w:tc>
      </w:tr>
      <w:tr w:rsidR="00831408" w:rsidRPr="00831408" w14:paraId="70929DB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81A8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E89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DB523" w14:textId="68F23C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74BAAFBE" w14:textId="7AF636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4F66C" w14:textId="15041C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E6461" w14:textId="4DD507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9,068.64 </w:t>
            </w:r>
          </w:p>
        </w:tc>
      </w:tr>
      <w:tr w:rsidR="00831408" w:rsidRPr="00831408" w14:paraId="29CE669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9CFA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0D0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icuan-Baay</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Licu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F3BECF6" w14:textId="36A9CB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38FE838B" w14:textId="666DB6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92DCF" w14:textId="1196AA2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F2E85" w14:textId="78FD164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94,753.88 </w:t>
            </w:r>
          </w:p>
        </w:tc>
      </w:tr>
      <w:tr w:rsidR="00831408" w:rsidRPr="00831408" w14:paraId="2A4D490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35A3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7FC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66D7D113" w14:textId="470E3D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07CADC2" w14:textId="0464DFE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29583" w14:textId="61931FC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E989C" w14:textId="45F6EB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26,812.84 </w:t>
            </w:r>
          </w:p>
        </w:tc>
      </w:tr>
      <w:tr w:rsidR="00831408" w:rsidRPr="00831408" w14:paraId="4BFD042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788AD"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34D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8F224" w14:textId="0D6AF0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7F3E43AA" w14:textId="1648681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6C2E0" w14:textId="6C6A20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ED76E" w14:textId="368695F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5,266.20 </w:t>
            </w:r>
          </w:p>
        </w:tc>
      </w:tr>
      <w:tr w:rsidR="00831408" w:rsidRPr="00831408" w14:paraId="1BE28A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6085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BC5B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6C7624" w14:textId="3DD898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7,107.24 </w:t>
            </w:r>
          </w:p>
        </w:tc>
        <w:tc>
          <w:tcPr>
            <w:tcW w:w="0" w:type="auto"/>
            <w:tcBorders>
              <w:top w:val="nil"/>
              <w:left w:val="nil"/>
              <w:bottom w:val="single" w:sz="4" w:space="0" w:color="000000"/>
              <w:right w:val="single" w:sz="4" w:space="0" w:color="000000"/>
            </w:tcBorders>
            <w:shd w:val="clear" w:color="auto" w:fill="auto"/>
            <w:noWrap/>
            <w:vAlign w:val="bottom"/>
            <w:hideMark/>
          </w:tcPr>
          <w:p w14:paraId="09FCFE33" w14:textId="3DE790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0AA11" w14:textId="68EB5B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2937" w14:textId="3B66786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67,107.24 </w:t>
            </w:r>
          </w:p>
        </w:tc>
      </w:tr>
      <w:tr w:rsidR="00831408" w:rsidRPr="00831408" w14:paraId="6F27BF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26E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50BD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51F36" w14:textId="2710741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637,455.82 </w:t>
            </w:r>
          </w:p>
        </w:tc>
        <w:tc>
          <w:tcPr>
            <w:tcW w:w="0" w:type="auto"/>
            <w:tcBorders>
              <w:top w:val="nil"/>
              <w:left w:val="nil"/>
              <w:bottom w:val="single" w:sz="4" w:space="0" w:color="000000"/>
              <w:right w:val="single" w:sz="4" w:space="0" w:color="000000"/>
            </w:tcBorders>
            <w:shd w:val="clear" w:color="auto" w:fill="auto"/>
            <w:noWrap/>
            <w:vAlign w:val="bottom"/>
            <w:hideMark/>
          </w:tcPr>
          <w:p w14:paraId="448B3342" w14:textId="1DEFF8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A403F" w14:textId="1F8F88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F7F7C" w14:textId="1C1A35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637,455.82 </w:t>
            </w:r>
          </w:p>
        </w:tc>
      </w:tr>
      <w:tr w:rsidR="00831408" w:rsidRPr="00831408" w14:paraId="326005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342E4"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A152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A10FF" w14:textId="395130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514AD755" w14:textId="67DF7C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3C9C5" w14:textId="37D9E8F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06801" w14:textId="1ED9E08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75,270.58 </w:t>
            </w:r>
          </w:p>
        </w:tc>
      </w:tr>
      <w:tr w:rsidR="00831408" w:rsidRPr="00831408" w14:paraId="10CBE1C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77B5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4815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E1D4CC" w14:textId="6A6D31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6FAD5DD0" w14:textId="0172C0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4EE3E" w14:textId="78F7CE4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4C021" w14:textId="688FE1E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02,803.02 </w:t>
            </w:r>
          </w:p>
        </w:tc>
      </w:tr>
      <w:tr w:rsidR="00831408" w:rsidRPr="00831408" w14:paraId="150F878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1CD9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9C19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4E205" w14:textId="3E9029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513FD91E" w14:textId="177263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9451E" w14:textId="046A19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D54FB" w14:textId="7A7CED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81,136.40 </w:t>
            </w:r>
          </w:p>
        </w:tc>
      </w:tr>
      <w:tr w:rsidR="00831408" w:rsidRPr="00831408" w14:paraId="51412B8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02C2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9A3C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E4D3FE4" w14:textId="704C7B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49900EA" w14:textId="52FF137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51136" w14:textId="677DAE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2165E" w14:textId="3A3D41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388.00 </w:t>
            </w:r>
          </w:p>
        </w:tc>
      </w:tr>
      <w:tr w:rsidR="00831408" w:rsidRPr="00831408" w14:paraId="772AF9E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065F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5635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A81D96C" w14:textId="02AB7D1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127F0125" w14:textId="386F545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D5B940D" w14:textId="7F913BD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B85A0" w14:textId="2460F4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25,412.34 </w:t>
            </w:r>
          </w:p>
        </w:tc>
      </w:tr>
      <w:tr w:rsidR="00831408" w:rsidRPr="00831408" w14:paraId="0EAD7B9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1D0CF"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4708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20E21B8" w14:textId="7B654B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50,117.47 </w:t>
            </w:r>
          </w:p>
        </w:tc>
        <w:tc>
          <w:tcPr>
            <w:tcW w:w="0" w:type="auto"/>
            <w:tcBorders>
              <w:top w:val="nil"/>
              <w:left w:val="nil"/>
              <w:bottom w:val="single" w:sz="4" w:space="0" w:color="000000"/>
              <w:right w:val="single" w:sz="4" w:space="0" w:color="000000"/>
            </w:tcBorders>
            <w:shd w:val="clear" w:color="auto" w:fill="auto"/>
            <w:noWrap/>
            <w:vAlign w:val="bottom"/>
            <w:hideMark/>
          </w:tcPr>
          <w:p w14:paraId="0330638B" w14:textId="4C47CD2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77AD9" w14:textId="43489D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0CF3F" w14:textId="063E4BF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70,117.47 </w:t>
            </w:r>
          </w:p>
        </w:tc>
      </w:tr>
      <w:tr w:rsidR="00831408" w:rsidRPr="00831408" w14:paraId="4B0B15E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BDE2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52B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E2BC59" w14:textId="0371EB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3C608457" w14:textId="792AFF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1C78F" w14:textId="593701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19D80" w14:textId="302425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65,510.76 </w:t>
            </w:r>
          </w:p>
        </w:tc>
      </w:tr>
      <w:tr w:rsidR="00831408" w:rsidRPr="00831408" w14:paraId="2F0C21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4966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B234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4E1D7" w14:textId="61BC320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34F8C26F" w14:textId="6B4083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7E12F" w14:textId="5F1ED8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69F24" w14:textId="73F2C2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3,369.62 </w:t>
            </w:r>
          </w:p>
        </w:tc>
      </w:tr>
      <w:tr w:rsidR="00831408" w:rsidRPr="00831408" w14:paraId="636D7A6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39DA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484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C0740" w14:textId="09EAAD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8AEF221" w14:textId="71B518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B813A" w14:textId="72F485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9727A" w14:textId="4588AF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37,458.46 </w:t>
            </w:r>
          </w:p>
        </w:tc>
      </w:tr>
      <w:tr w:rsidR="00831408" w:rsidRPr="00831408" w14:paraId="56A11A4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77BD"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81F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11D85" w14:textId="4BAA702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4D8653C7" w14:textId="33B13A9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8D8AD" w14:textId="4E5064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D4774" w14:textId="703D03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57,005.00 </w:t>
            </w:r>
          </w:p>
        </w:tc>
      </w:tr>
      <w:tr w:rsidR="00831408" w:rsidRPr="00831408" w14:paraId="22B1B84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99CC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D7FC606" w14:textId="77B07B9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69DC9E48" w14:textId="716A0CA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B122A5" w14:textId="3AB89BD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8B02C2" w14:textId="24481C0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5,706,259.62 </w:t>
            </w:r>
          </w:p>
        </w:tc>
      </w:tr>
      <w:tr w:rsidR="00831408" w:rsidRPr="00831408" w14:paraId="7D3D03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7D949"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7764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Calanasan</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Bayag</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6224F6" w14:textId="481250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330EC06" w14:textId="6800708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B8949" w14:textId="71BC4E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E6698" w14:textId="55EE0F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984,094.26 </w:t>
            </w:r>
          </w:p>
        </w:tc>
      </w:tr>
      <w:tr w:rsidR="00831408" w:rsidRPr="00831408" w14:paraId="7536944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539D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8880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6967038" w14:textId="6A02D5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45BF6BA" w14:textId="1B0473A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50401" w14:textId="7E6C9DE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76A4F" w14:textId="470458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51,336.16 </w:t>
            </w:r>
          </w:p>
        </w:tc>
      </w:tr>
      <w:tr w:rsidR="00831408" w:rsidRPr="00831408" w14:paraId="37D507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3859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E0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61499A4" w14:textId="1AB4D68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0F570F75" w14:textId="11509C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8BE1E" w14:textId="2F8499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24ABB" w14:textId="20BF8A5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42,376.00 </w:t>
            </w:r>
          </w:p>
        </w:tc>
      </w:tr>
      <w:tr w:rsidR="00831408" w:rsidRPr="00831408" w14:paraId="2912E4C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EF707"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77C5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5AFE29" w14:textId="7510DA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AD55DD6" w14:textId="13D319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DA6A5" w14:textId="2B7C39A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EE1DB" w14:textId="43A457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67,556.68 </w:t>
            </w:r>
          </w:p>
        </w:tc>
      </w:tr>
      <w:tr w:rsidR="00831408" w:rsidRPr="00831408" w14:paraId="6D622DE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034B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2F25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1281E11" w14:textId="7792D6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5B1654EE" w14:textId="608FD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517BD" w14:textId="19FB94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6900" w14:textId="6F6A06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289,615.83 </w:t>
            </w:r>
          </w:p>
        </w:tc>
      </w:tr>
      <w:tr w:rsidR="00831408" w:rsidRPr="00831408" w14:paraId="1A4A70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6D6D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E037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0735D5" w14:textId="6B3F5D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36A90B2A" w14:textId="3B508C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E1B7C" w14:textId="697AB9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113A1" w14:textId="79E370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3,747.73 </w:t>
            </w:r>
          </w:p>
        </w:tc>
      </w:tr>
      <w:tr w:rsidR="00831408" w:rsidRPr="00831408" w14:paraId="4CAA0D6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516AD"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3ADE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CC38CEC" w14:textId="031C69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5022C74" w14:textId="56F714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01536" w14:textId="5475A0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AA5DC" w14:textId="2B6CA2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47,532.96 </w:t>
            </w:r>
          </w:p>
        </w:tc>
      </w:tr>
      <w:tr w:rsidR="00831408" w:rsidRPr="00831408" w14:paraId="23C70ECF"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1A467"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F9CD7CA" w14:textId="349B40E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37,192,727.52 </w:t>
            </w:r>
          </w:p>
        </w:tc>
        <w:tc>
          <w:tcPr>
            <w:tcW w:w="0" w:type="auto"/>
            <w:tcBorders>
              <w:top w:val="nil"/>
              <w:left w:val="nil"/>
              <w:bottom w:val="single" w:sz="4" w:space="0" w:color="000000"/>
              <w:right w:val="single" w:sz="4" w:space="0" w:color="000000"/>
            </w:tcBorders>
            <w:shd w:val="clear" w:color="D8D8D8" w:fill="D8D8D8"/>
            <w:noWrap/>
            <w:vAlign w:val="bottom"/>
            <w:hideMark/>
          </w:tcPr>
          <w:p w14:paraId="2F0F2817" w14:textId="1840DE6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81CDAC" w14:textId="355F41A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5BC3F16" w14:textId="4790C16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46,484,636.92 </w:t>
            </w:r>
          </w:p>
        </w:tc>
      </w:tr>
      <w:tr w:rsidR="00831408" w:rsidRPr="00831408" w14:paraId="48AF55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FE24F"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9B2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76EB0F" w14:textId="6431AF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413.59 </w:t>
            </w:r>
          </w:p>
        </w:tc>
        <w:tc>
          <w:tcPr>
            <w:tcW w:w="0" w:type="auto"/>
            <w:tcBorders>
              <w:top w:val="nil"/>
              <w:left w:val="nil"/>
              <w:bottom w:val="single" w:sz="4" w:space="0" w:color="000000"/>
              <w:right w:val="single" w:sz="4" w:space="0" w:color="000000"/>
            </w:tcBorders>
            <w:shd w:val="clear" w:color="auto" w:fill="auto"/>
            <w:noWrap/>
            <w:vAlign w:val="bottom"/>
            <w:hideMark/>
          </w:tcPr>
          <w:p w14:paraId="4524822E" w14:textId="33B277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EF7C" w14:textId="10FFEF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3A8C" w14:textId="6EDD79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500,413.59 </w:t>
            </w:r>
          </w:p>
        </w:tc>
      </w:tr>
      <w:tr w:rsidR="00831408" w:rsidRPr="00831408" w14:paraId="20F61B8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C293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6DBB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8687537" w14:textId="081635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179,643.51 </w:t>
            </w:r>
          </w:p>
        </w:tc>
        <w:tc>
          <w:tcPr>
            <w:tcW w:w="0" w:type="auto"/>
            <w:tcBorders>
              <w:top w:val="nil"/>
              <w:left w:val="nil"/>
              <w:bottom w:val="single" w:sz="4" w:space="0" w:color="000000"/>
              <w:right w:val="single" w:sz="4" w:space="0" w:color="000000"/>
            </w:tcBorders>
            <w:shd w:val="clear" w:color="auto" w:fill="auto"/>
            <w:noWrap/>
            <w:vAlign w:val="bottom"/>
            <w:hideMark/>
          </w:tcPr>
          <w:p w14:paraId="0A65A88F" w14:textId="7521A9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026CD" w14:textId="3179899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5DD70CC" w14:textId="4C7606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926,443.91 </w:t>
            </w:r>
          </w:p>
        </w:tc>
      </w:tr>
      <w:tr w:rsidR="00831408" w:rsidRPr="00831408" w14:paraId="471B169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9F3D0"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B452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7809A3" w14:textId="2293546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B16756E" w14:textId="05E033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3ADD0" w14:textId="7CE314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FEEE2" w14:textId="2D444EC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744,108.90 </w:t>
            </w:r>
          </w:p>
        </w:tc>
      </w:tr>
      <w:tr w:rsidR="00831408" w:rsidRPr="00831408" w14:paraId="7B3E32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D621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B72B"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24D525" w14:textId="04FDD66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5B11D531" w14:textId="28A53A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C903E" w14:textId="1951DF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7364" w14:textId="0869E7D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19,056.00 </w:t>
            </w:r>
          </w:p>
        </w:tc>
      </w:tr>
      <w:tr w:rsidR="00831408" w:rsidRPr="00831408" w14:paraId="270E870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D16C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FC9E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17530" w14:textId="7BFC7F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4F299D36" w14:textId="41407D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0F43E" w14:textId="056679C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02696EA" w14:textId="11D9963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14,895.36 </w:t>
            </w:r>
          </w:p>
        </w:tc>
      </w:tr>
      <w:tr w:rsidR="00831408" w:rsidRPr="00831408" w14:paraId="7D912B5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0079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00E16"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70F940EC" w14:textId="406F5B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803,315.20 </w:t>
            </w:r>
          </w:p>
        </w:tc>
        <w:tc>
          <w:tcPr>
            <w:tcW w:w="0" w:type="auto"/>
            <w:tcBorders>
              <w:top w:val="nil"/>
              <w:left w:val="nil"/>
              <w:bottom w:val="single" w:sz="4" w:space="0" w:color="000000"/>
              <w:right w:val="single" w:sz="4" w:space="0" w:color="000000"/>
            </w:tcBorders>
            <w:shd w:val="clear" w:color="auto" w:fill="auto"/>
            <w:noWrap/>
            <w:vAlign w:val="bottom"/>
            <w:hideMark/>
          </w:tcPr>
          <w:p w14:paraId="253CA342" w14:textId="7007E79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224FE8D4" w14:textId="56F517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EA3DC4A" w14:textId="1207CE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177,569.20 </w:t>
            </w:r>
          </w:p>
        </w:tc>
      </w:tr>
      <w:tr w:rsidR="00831408" w:rsidRPr="00831408" w14:paraId="7F604A3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7892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5AF5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4F825" w14:textId="1AE136E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5560855F" w14:textId="2987DE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2E976DC" w14:textId="034BF69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1BE9A" w14:textId="6115E3B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82,930.32 </w:t>
            </w:r>
          </w:p>
        </w:tc>
      </w:tr>
      <w:tr w:rsidR="00831408" w:rsidRPr="00831408" w14:paraId="276377E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7FE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6F16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6C0A5" w14:textId="448BE5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57A972CD" w14:textId="28761E4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5FBCA" w14:textId="47C6D3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93BA3" w14:textId="0DE993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73,132.58 </w:t>
            </w:r>
          </w:p>
        </w:tc>
      </w:tr>
      <w:tr w:rsidR="00831408" w:rsidRPr="00831408" w14:paraId="41B80D4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B582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4A8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10B62" w14:textId="15C3A85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3A3E843F" w14:textId="6DFBFD2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42FF8" w14:textId="6AC08B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F0B9" w14:textId="57D220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98,656.00 </w:t>
            </w:r>
          </w:p>
        </w:tc>
      </w:tr>
      <w:tr w:rsidR="00831408" w:rsidRPr="00831408" w14:paraId="14873EB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29ED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522A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33E69FB" w14:textId="3D8898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44,818.82 </w:t>
            </w:r>
          </w:p>
        </w:tc>
        <w:tc>
          <w:tcPr>
            <w:tcW w:w="0" w:type="auto"/>
            <w:tcBorders>
              <w:top w:val="nil"/>
              <w:left w:val="nil"/>
              <w:bottom w:val="single" w:sz="4" w:space="0" w:color="000000"/>
              <w:right w:val="single" w:sz="4" w:space="0" w:color="000000"/>
            </w:tcBorders>
            <w:shd w:val="clear" w:color="auto" w:fill="auto"/>
            <w:noWrap/>
            <w:vAlign w:val="bottom"/>
            <w:hideMark/>
          </w:tcPr>
          <w:p w14:paraId="1C74A6D1" w14:textId="73AEF2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0513B" w14:textId="6CF482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90BD7" w14:textId="6B960D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44,818.82 </w:t>
            </w:r>
          </w:p>
        </w:tc>
      </w:tr>
      <w:tr w:rsidR="00831408" w:rsidRPr="00831408" w14:paraId="23F5A0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E711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4C53B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818D3" w14:textId="32F5B70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635D3715" w14:textId="21436D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71811" w14:textId="2E7BDB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30C2F" w14:textId="0B8C9FE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3,442,977.18 </w:t>
            </w:r>
          </w:p>
        </w:tc>
      </w:tr>
      <w:tr w:rsidR="00831408" w:rsidRPr="00831408" w14:paraId="7E57F73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9616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B322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CEF7AF9" w14:textId="7B771EE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0A4D91E1" w14:textId="7A9215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21C1C" w14:textId="3952EBB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D40ED" w14:textId="1A0B87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00,808.38 </w:t>
            </w:r>
          </w:p>
        </w:tc>
      </w:tr>
      <w:tr w:rsidR="00831408" w:rsidRPr="00831408" w14:paraId="2AC53CF4"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3F3C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C5B2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A60FD85" w14:textId="7BF28E6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5EAACCF" w14:textId="1510BA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26F464B5" w14:textId="3E5EA01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82FA0" w14:textId="1D649B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119,686.28 </w:t>
            </w:r>
          </w:p>
        </w:tc>
      </w:tr>
      <w:tr w:rsidR="00831408" w:rsidRPr="00831408" w14:paraId="3D2648F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02E76"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633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15898" w14:textId="62385A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24709A7C" w14:textId="1B60E7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343AB" w14:textId="06148D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A893" w14:textId="7E0519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9,140.40 </w:t>
            </w:r>
          </w:p>
        </w:tc>
      </w:tr>
      <w:tr w:rsidR="00831408" w:rsidRPr="00831408" w14:paraId="5907D792"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9A31E"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2836DA5" w14:textId="4235C0CF"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989,153.90 </w:t>
            </w:r>
          </w:p>
        </w:tc>
        <w:tc>
          <w:tcPr>
            <w:tcW w:w="0" w:type="auto"/>
            <w:tcBorders>
              <w:top w:val="nil"/>
              <w:left w:val="nil"/>
              <w:bottom w:val="single" w:sz="4" w:space="0" w:color="000000"/>
              <w:right w:val="single" w:sz="4" w:space="0" w:color="000000"/>
            </w:tcBorders>
            <w:shd w:val="clear" w:color="D8D8D8" w:fill="D8D8D8"/>
            <w:noWrap/>
            <w:vAlign w:val="bottom"/>
            <w:hideMark/>
          </w:tcPr>
          <w:p w14:paraId="1712322E" w14:textId="02BA5D9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1BC87B" w14:textId="31A77CC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E6F23F" w14:textId="7BD1B9A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0,989,153.90 </w:t>
            </w:r>
          </w:p>
        </w:tc>
      </w:tr>
      <w:tr w:rsidR="00831408" w:rsidRPr="00831408" w14:paraId="64DDE2A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5D2E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7EF9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20F0BE8" w14:textId="10D8103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4648A8E2" w14:textId="51802D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3CBA1" w14:textId="122834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7BE0D" w14:textId="374F1D2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95,621.86 </w:t>
            </w:r>
          </w:p>
        </w:tc>
      </w:tr>
      <w:tr w:rsidR="00831408" w:rsidRPr="00831408" w14:paraId="14138AA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E0ACC"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108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Alfonso Lista (</w:t>
            </w:r>
            <w:proofErr w:type="spellStart"/>
            <w:r w:rsidRPr="00831408">
              <w:rPr>
                <w:rFonts w:ascii="Arial Narrow" w:eastAsia="Times New Roman" w:hAnsi="Arial Narrow"/>
                <w:i/>
                <w:iCs/>
                <w:color w:val="000000"/>
                <w:sz w:val="20"/>
                <w:szCs w:val="20"/>
              </w:rPr>
              <w:t>Potia</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2C05D9E" w14:textId="0001AE4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8D430FE" w14:textId="0F325B6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85BC4" w14:textId="0A79D9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5195D" w14:textId="454C3E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752,371.21 </w:t>
            </w:r>
          </w:p>
        </w:tc>
      </w:tr>
      <w:tr w:rsidR="00831408" w:rsidRPr="00831408" w14:paraId="18B1B7D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A0D7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46DC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4E879" w14:textId="25D0A3E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78276117" w14:textId="7025A3B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4A85E" w14:textId="270DF0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BDF1D" w14:textId="67999D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36,264.25 </w:t>
            </w:r>
          </w:p>
        </w:tc>
      </w:tr>
      <w:tr w:rsidR="00831408" w:rsidRPr="00831408" w14:paraId="2EE7FD7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B83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940B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895915D" w14:textId="130B6E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2CF67C8C" w14:textId="2A4D7F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4BF95" w14:textId="12AEB0E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67DDD" w14:textId="5638781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5,239.54 </w:t>
            </w:r>
          </w:p>
        </w:tc>
      </w:tr>
      <w:tr w:rsidR="00831408" w:rsidRPr="00831408" w14:paraId="02AB575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3ECB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DEA1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99A575" w14:textId="57C4506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7,854.62 </w:t>
            </w:r>
          </w:p>
        </w:tc>
        <w:tc>
          <w:tcPr>
            <w:tcW w:w="0" w:type="auto"/>
            <w:tcBorders>
              <w:top w:val="nil"/>
              <w:left w:val="nil"/>
              <w:bottom w:val="single" w:sz="4" w:space="0" w:color="000000"/>
              <w:right w:val="single" w:sz="4" w:space="0" w:color="000000"/>
            </w:tcBorders>
            <w:shd w:val="clear" w:color="auto" w:fill="auto"/>
            <w:noWrap/>
            <w:vAlign w:val="bottom"/>
            <w:hideMark/>
          </w:tcPr>
          <w:p w14:paraId="4B6D4927" w14:textId="7AF2237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3A3B" w14:textId="6ACA2CF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B3D7" w14:textId="5110DAC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7,854.62 </w:t>
            </w:r>
          </w:p>
        </w:tc>
      </w:tr>
      <w:tr w:rsidR="00831408" w:rsidRPr="00831408" w14:paraId="5E2CE4F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3234"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96D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C6515" w14:textId="337BD1A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4FCEA48E" w14:textId="25A3941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BB1D4" w14:textId="190F9DC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1EE7B" w14:textId="77FFC00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73,004.50 </w:t>
            </w:r>
          </w:p>
        </w:tc>
      </w:tr>
      <w:tr w:rsidR="00831408" w:rsidRPr="00831408" w14:paraId="6AD799B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E5F9"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86B6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D48A1" w14:textId="61D74D3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3,457.13 </w:t>
            </w:r>
          </w:p>
        </w:tc>
        <w:tc>
          <w:tcPr>
            <w:tcW w:w="0" w:type="auto"/>
            <w:tcBorders>
              <w:top w:val="nil"/>
              <w:left w:val="nil"/>
              <w:bottom w:val="single" w:sz="4" w:space="0" w:color="000000"/>
              <w:right w:val="single" w:sz="4" w:space="0" w:color="000000"/>
            </w:tcBorders>
            <w:shd w:val="clear" w:color="auto" w:fill="auto"/>
            <w:noWrap/>
            <w:vAlign w:val="bottom"/>
            <w:hideMark/>
          </w:tcPr>
          <w:p w14:paraId="43F805C8" w14:textId="1B229A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29377" w14:textId="0A3FAB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FEC7D" w14:textId="5B31F4A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343,457.13 </w:t>
            </w:r>
          </w:p>
        </w:tc>
      </w:tr>
      <w:tr w:rsidR="00831408" w:rsidRPr="00831408" w14:paraId="17DCA92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FD96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4A7A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16E8A" w14:textId="14451A3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42,757.23 </w:t>
            </w:r>
          </w:p>
        </w:tc>
        <w:tc>
          <w:tcPr>
            <w:tcW w:w="0" w:type="auto"/>
            <w:tcBorders>
              <w:top w:val="nil"/>
              <w:left w:val="nil"/>
              <w:bottom w:val="single" w:sz="4" w:space="0" w:color="000000"/>
              <w:right w:val="single" w:sz="4" w:space="0" w:color="000000"/>
            </w:tcBorders>
            <w:shd w:val="clear" w:color="auto" w:fill="auto"/>
            <w:noWrap/>
            <w:vAlign w:val="bottom"/>
            <w:hideMark/>
          </w:tcPr>
          <w:p w14:paraId="514A840B" w14:textId="38DAE2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877A8" w14:textId="76CE506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43D1" w14:textId="2878B0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742,757.23 </w:t>
            </w:r>
          </w:p>
        </w:tc>
      </w:tr>
      <w:tr w:rsidR="00831408" w:rsidRPr="00831408" w14:paraId="4C71E65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E23B"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3AE5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48006" w14:textId="1E17EFA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4,241.20 </w:t>
            </w:r>
          </w:p>
        </w:tc>
        <w:tc>
          <w:tcPr>
            <w:tcW w:w="0" w:type="auto"/>
            <w:tcBorders>
              <w:top w:val="nil"/>
              <w:left w:val="nil"/>
              <w:bottom w:val="single" w:sz="4" w:space="0" w:color="000000"/>
              <w:right w:val="single" w:sz="4" w:space="0" w:color="000000"/>
            </w:tcBorders>
            <w:shd w:val="clear" w:color="auto" w:fill="auto"/>
            <w:noWrap/>
            <w:vAlign w:val="bottom"/>
            <w:hideMark/>
          </w:tcPr>
          <w:p w14:paraId="13F02B0B" w14:textId="16F05B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FF5B2" w14:textId="6C9E981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1B06B" w14:textId="44E1001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184,241.20 </w:t>
            </w:r>
          </w:p>
        </w:tc>
      </w:tr>
      <w:tr w:rsidR="00831408" w:rsidRPr="00831408" w14:paraId="3C6BCAF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E21B8"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07DB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D62ADB7" w14:textId="26F494F4"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2DAF2B29" w14:textId="3A847AAB"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178A07" w14:textId="65429DCD"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1708FC" w14:textId="41A1B33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87,427.68 </w:t>
            </w:r>
          </w:p>
        </w:tc>
      </w:tr>
      <w:tr w:rsidR="00831408" w:rsidRPr="00831408" w14:paraId="081737D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7724"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84FA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4C6FC" w14:textId="58E2A5A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46727B34" w14:textId="35742F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D4293" w14:textId="03FF20D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FBC39" w14:textId="6C8725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10,914.68 </w:t>
            </w:r>
          </w:p>
        </w:tc>
      </w:tr>
      <w:tr w:rsidR="00831408" w:rsidRPr="00831408" w14:paraId="0FE4F40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53FF0"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1332D36D" w14:textId="451894E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112,892.49 </w:t>
            </w:r>
          </w:p>
        </w:tc>
        <w:tc>
          <w:tcPr>
            <w:tcW w:w="0" w:type="auto"/>
            <w:tcBorders>
              <w:top w:val="nil"/>
              <w:left w:val="nil"/>
              <w:bottom w:val="single" w:sz="4" w:space="0" w:color="000000"/>
              <w:right w:val="single" w:sz="4" w:space="0" w:color="000000"/>
            </w:tcBorders>
            <w:shd w:val="clear" w:color="D8D8D8" w:fill="D8D8D8"/>
            <w:noWrap/>
            <w:vAlign w:val="bottom"/>
            <w:hideMark/>
          </w:tcPr>
          <w:p w14:paraId="1FE5AC2E" w14:textId="4AA233B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0B214D" w14:textId="6850EC6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09507A" w14:textId="4FEB115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4,112,892.49 </w:t>
            </w:r>
          </w:p>
        </w:tc>
      </w:tr>
      <w:tr w:rsidR="00831408" w:rsidRPr="00831408" w14:paraId="5427A4CF"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25375"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8A21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E5BF7" w14:textId="3646D5C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5ACADAE3" w14:textId="77EAF87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C0D3C" w14:textId="66BF2E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47750" w14:textId="3659559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79,843.44 </w:t>
            </w:r>
          </w:p>
        </w:tc>
      </w:tr>
      <w:tr w:rsidR="00831408" w:rsidRPr="00831408" w14:paraId="71297F89"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A8254"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67DE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9A36B" w14:textId="5EB10C4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9AF3429" w14:textId="74A36D6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DF24" w14:textId="090E46A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D1E2D" w14:textId="0073DCD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555,300.81 </w:t>
            </w:r>
          </w:p>
        </w:tc>
      </w:tr>
      <w:tr w:rsidR="00831408" w:rsidRPr="00831408" w14:paraId="77B54D7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AC7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B619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CC510" w14:textId="0C4897F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16,206.55 </w:t>
            </w:r>
          </w:p>
        </w:tc>
        <w:tc>
          <w:tcPr>
            <w:tcW w:w="0" w:type="auto"/>
            <w:tcBorders>
              <w:top w:val="nil"/>
              <w:left w:val="nil"/>
              <w:bottom w:val="single" w:sz="4" w:space="0" w:color="000000"/>
              <w:right w:val="single" w:sz="4" w:space="0" w:color="000000"/>
            </w:tcBorders>
            <w:shd w:val="clear" w:color="auto" w:fill="auto"/>
            <w:noWrap/>
            <w:vAlign w:val="bottom"/>
            <w:hideMark/>
          </w:tcPr>
          <w:p w14:paraId="7380C868" w14:textId="28C514A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53691" w14:textId="6C0944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B2B06" w14:textId="396B51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616,206.55 </w:t>
            </w:r>
          </w:p>
        </w:tc>
      </w:tr>
      <w:tr w:rsidR="00831408" w:rsidRPr="00831408" w14:paraId="4D66D59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903E8"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787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88690" w14:textId="06D2D89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0D3F3332" w14:textId="0152AB6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BBE1C" w14:textId="118B45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913D0" w14:textId="2982042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894,162.86 </w:t>
            </w:r>
          </w:p>
        </w:tc>
      </w:tr>
      <w:tr w:rsidR="00831408" w:rsidRPr="00831408" w14:paraId="6966D95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D728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F690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2C1B9C" w14:textId="1EA9EEE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2E2C1E31" w14:textId="6150A63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F1491" w14:textId="234415D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4E58E" w14:textId="020531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479,732.08 </w:t>
            </w:r>
          </w:p>
        </w:tc>
      </w:tr>
      <w:tr w:rsidR="00831408" w:rsidRPr="00831408" w14:paraId="07739FB3"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D835A"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4E0E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3A84C" w14:textId="33E2715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57DC4AEB" w14:textId="7C1CDC8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0079" w14:textId="7C4D5E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5F965" w14:textId="3FCB570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530,438.50 </w:t>
            </w:r>
          </w:p>
        </w:tc>
      </w:tr>
      <w:tr w:rsidR="00831408" w:rsidRPr="00831408" w14:paraId="18D58DB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23FD6"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7DC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Rizal (</w:t>
            </w:r>
            <w:proofErr w:type="spellStart"/>
            <w:r w:rsidRPr="00831408">
              <w:rPr>
                <w:rFonts w:ascii="Arial Narrow" w:eastAsia="Times New Roman" w:hAnsi="Arial Narrow"/>
                <w:i/>
                <w:iCs/>
                <w:color w:val="000000"/>
                <w:sz w:val="20"/>
                <w:szCs w:val="20"/>
              </w:rPr>
              <w:t>Liwan</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A682457" w14:textId="2211D4F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7846E8D5" w14:textId="2227333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F1B4E" w14:textId="3FC4F4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756C8" w14:textId="05A9291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351,859.16 </w:t>
            </w:r>
          </w:p>
        </w:tc>
      </w:tr>
      <w:tr w:rsidR="00831408" w:rsidRPr="00831408" w14:paraId="0805D47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31FE" w14:textId="77777777" w:rsidR="00831408" w:rsidRPr="00831408" w:rsidRDefault="00831408" w:rsidP="00831408">
            <w:pPr>
              <w:widowControl/>
              <w:spacing w:after="0" w:line="240" w:lineRule="auto"/>
              <w:contextualSpacing/>
              <w:jc w:val="right"/>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CC3E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73052F17" w14:textId="7C3FF2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205,349.09 </w:t>
            </w:r>
          </w:p>
        </w:tc>
        <w:tc>
          <w:tcPr>
            <w:tcW w:w="0" w:type="auto"/>
            <w:tcBorders>
              <w:top w:val="nil"/>
              <w:left w:val="nil"/>
              <w:bottom w:val="single" w:sz="4" w:space="0" w:color="000000"/>
              <w:right w:val="single" w:sz="4" w:space="0" w:color="000000"/>
            </w:tcBorders>
            <w:shd w:val="clear" w:color="auto" w:fill="auto"/>
            <w:noWrap/>
            <w:vAlign w:val="bottom"/>
            <w:hideMark/>
          </w:tcPr>
          <w:p w14:paraId="28EC76F3" w14:textId="237F0B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C09D8" w14:textId="37D032F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547A" w14:textId="2150CF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8,205,349.09 </w:t>
            </w:r>
          </w:p>
        </w:tc>
      </w:tr>
      <w:tr w:rsidR="00831408" w:rsidRPr="00831408" w14:paraId="4D2F6D5B"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A7A2"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6DECE517" w14:textId="60B8017D"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400,6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41D8B22" w14:textId="2E2CBA3A"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6F60DB" w14:textId="7D5FA28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E392AB" w14:textId="55565A5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3,400,646.75 </w:t>
            </w:r>
          </w:p>
        </w:tc>
      </w:tr>
      <w:tr w:rsidR="00831408" w:rsidRPr="00831408" w14:paraId="1F4E035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30843"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0C1C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6445C" w14:textId="378DA88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29295431" w14:textId="2F9DEE9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F9C51" w14:textId="765CEEA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C91F6" w14:textId="7C2A4D5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9,833.60 </w:t>
            </w:r>
          </w:p>
        </w:tc>
      </w:tr>
      <w:tr w:rsidR="00831408" w:rsidRPr="00831408" w14:paraId="434BC10A"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31AD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8813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20B26" w14:textId="103F31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36,412.30 </w:t>
            </w:r>
          </w:p>
        </w:tc>
        <w:tc>
          <w:tcPr>
            <w:tcW w:w="0" w:type="auto"/>
            <w:tcBorders>
              <w:top w:val="nil"/>
              <w:left w:val="nil"/>
              <w:bottom w:val="single" w:sz="4" w:space="0" w:color="000000"/>
              <w:right w:val="single" w:sz="4" w:space="0" w:color="000000"/>
            </w:tcBorders>
            <w:shd w:val="clear" w:color="auto" w:fill="auto"/>
            <w:noWrap/>
            <w:vAlign w:val="bottom"/>
            <w:hideMark/>
          </w:tcPr>
          <w:p w14:paraId="4902876C" w14:textId="692A334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2132E" w14:textId="0AF0787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67021" w14:textId="6D0851A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4,036,412.30 </w:t>
            </w:r>
          </w:p>
        </w:tc>
      </w:tr>
      <w:tr w:rsidR="00831408" w:rsidRPr="00831408" w14:paraId="69FDEDBD"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97AEE"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DD9F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FF34E" w14:textId="4C66D0E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44F5ECF9" w14:textId="20AD34B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0ED31" w14:textId="1096A59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83762" w14:textId="4AD806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5,592.00 </w:t>
            </w:r>
          </w:p>
        </w:tc>
      </w:tr>
      <w:tr w:rsidR="00831408" w:rsidRPr="00831408" w14:paraId="7C97399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64CB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04C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853E0" w14:textId="1BEEA96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4586AA91" w14:textId="2D9318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A4F9F" w14:textId="2873E7F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6385" w14:textId="3B0733C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675,826.24 </w:t>
            </w:r>
          </w:p>
        </w:tc>
      </w:tr>
      <w:tr w:rsidR="00831408" w:rsidRPr="00831408" w14:paraId="63C18D30"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98663"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55BB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BFD21" w14:textId="336A6FB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750.00 </w:t>
            </w:r>
          </w:p>
        </w:tc>
        <w:tc>
          <w:tcPr>
            <w:tcW w:w="0" w:type="auto"/>
            <w:tcBorders>
              <w:top w:val="nil"/>
              <w:left w:val="nil"/>
              <w:bottom w:val="single" w:sz="4" w:space="0" w:color="000000"/>
              <w:right w:val="single" w:sz="4" w:space="0" w:color="000000"/>
            </w:tcBorders>
            <w:shd w:val="clear" w:color="auto" w:fill="auto"/>
            <w:noWrap/>
            <w:vAlign w:val="bottom"/>
            <w:hideMark/>
          </w:tcPr>
          <w:p w14:paraId="25BAB4AE" w14:textId="6D8E5B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23AF3" w14:textId="7DD0FC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C378B" w14:textId="2F67AE8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9,750.00 </w:t>
            </w:r>
          </w:p>
        </w:tc>
      </w:tr>
      <w:tr w:rsidR="00831408" w:rsidRPr="00831408" w14:paraId="44A5083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24734"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446C"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7B55B" w14:textId="1B2F227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79,241.73 </w:t>
            </w:r>
          </w:p>
        </w:tc>
        <w:tc>
          <w:tcPr>
            <w:tcW w:w="0" w:type="auto"/>
            <w:tcBorders>
              <w:top w:val="nil"/>
              <w:left w:val="nil"/>
              <w:bottom w:val="single" w:sz="4" w:space="0" w:color="000000"/>
              <w:right w:val="single" w:sz="4" w:space="0" w:color="000000"/>
            </w:tcBorders>
            <w:shd w:val="clear" w:color="auto" w:fill="auto"/>
            <w:noWrap/>
            <w:vAlign w:val="bottom"/>
            <w:hideMark/>
          </w:tcPr>
          <w:p w14:paraId="174540E6" w14:textId="3933169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76D0D" w14:textId="27B08F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F8017" w14:textId="5AB08F2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79,241.73 </w:t>
            </w:r>
          </w:p>
        </w:tc>
      </w:tr>
      <w:tr w:rsidR="00831408" w:rsidRPr="00831408" w14:paraId="79CCB71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99F32"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CF9E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B4033" w14:textId="75F0355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74,657.51 </w:t>
            </w:r>
          </w:p>
        </w:tc>
        <w:tc>
          <w:tcPr>
            <w:tcW w:w="0" w:type="auto"/>
            <w:tcBorders>
              <w:top w:val="nil"/>
              <w:left w:val="nil"/>
              <w:bottom w:val="single" w:sz="4" w:space="0" w:color="000000"/>
              <w:right w:val="single" w:sz="4" w:space="0" w:color="000000"/>
            </w:tcBorders>
            <w:shd w:val="clear" w:color="auto" w:fill="auto"/>
            <w:noWrap/>
            <w:vAlign w:val="bottom"/>
            <w:hideMark/>
          </w:tcPr>
          <w:p w14:paraId="2A4AA9FD" w14:textId="547CB33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81100" w14:textId="43B051E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0E86A" w14:textId="4CC8CF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674,657.51 </w:t>
            </w:r>
          </w:p>
        </w:tc>
      </w:tr>
      <w:tr w:rsidR="00831408" w:rsidRPr="00831408" w14:paraId="754F85D5"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8237A"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5D59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ED1C6" w14:textId="264974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4,114.54 </w:t>
            </w:r>
          </w:p>
        </w:tc>
        <w:tc>
          <w:tcPr>
            <w:tcW w:w="0" w:type="auto"/>
            <w:tcBorders>
              <w:top w:val="nil"/>
              <w:left w:val="nil"/>
              <w:bottom w:val="single" w:sz="4" w:space="0" w:color="000000"/>
              <w:right w:val="single" w:sz="4" w:space="0" w:color="000000"/>
            </w:tcBorders>
            <w:shd w:val="clear" w:color="auto" w:fill="auto"/>
            <w:noWrap/>
            <w:vAlign w:val="bottom"/>
            <w:hideMark/>
          </w:tcPr>
          <w:p w14:paraId="22327851" w14:textId="17AA813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E77AC" w14:textId="05FDD2D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1B675" w14:textId="6D25F80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054,114.54 </w:t>
            </w:r>
          </w:p>
        </w:tc>
      </w:tr>
      <w:tr w:rsidR="00831408" w:rsidRPr="00831408" w14:paraId="14AEF9D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E3877"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8D8E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65EE0" w14:textId="19C7B69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04,562.67 </w:t>
            </w:r>
          </w:p>
        </w:tc>
        <w:tc>
          <w:tcPr>
            <w:tcW w:w="0" w:type="auto"/>
            <w:tcBorders>
              <w:top w:val="nil"/>
              <w:left w:val="nil"/>
              <w:bottom w:val="single" w:sz="4" w:space="0" w:color="000000"/>
              <w:right w:val="single" w:sz="4" w:space="0" w:color="000000"/>
            </w:tcBorders>
            <w:shd w:val="clear" w:color="auto" w:fill="auto"/>
            <w:noWrap/>
            <w:vAlign w:val="bottom"/>
            <w:hideMark/>
          </w:tcPr>
          <w:p w14:paraId="4CF2975C" w14:textId="0D62928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5720D" w14:textId="7B8B3F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51718" w14:textId="0260D74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2,404,562.67 </w:t>
            </w:r>
          </w:p>
        </w:tc>
      </w:tr>
      <w:tr w:rsidR="00831408" w:rsidRPr="00831408" w14:paraId="5737BE2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3741" w14:textId="777777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734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B739C" w14:textId="6423B6B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6FFF1B95" w14:textId="60E1839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2355" w14:textId="20C5EA10"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245A1" w14:textId="3C9E23D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1,220,656.16 </w:t>
            </w:r>
          </w:p>
        </w:tc>
      </w:tr>
      <w:tr w:rsidR="00831408" w:rsidRPr="00831408" w14:paraId="73B1442C"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86AA4C"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93FEE11" w14:textId="7096BAE8"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449CCE74" w14:textId="3BEBBF6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EA90E88" w14:textId="231AA846"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9F61CE" w14:textId="10866E0B"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2,732,738.94 </w:t>
            </w:r>
          </w:p>
        </w:tc>
      </w:tr>
      <w:tr w:rsidR="00831408" w:rsidRPr="00831408" w14:paraId="700B8816"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146CA"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A55A87F" w14:textId="705DF6B1"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32DE661" w14:textId="04D9CE4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EBF3B4" w14:textId="3CE7613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F0F969" w14:textId="4DCF90BE"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1,679,180.94 </w:t>
            </w:r>
          </w:p>
        </w:tc>
      </w:tr>
      <w:tr w:rsidR="00831408" w:rsidRPr="00831408" w14:paraId="0FC445A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09DF2"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7FA6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City of </w:t>
            </w:r>
            <w:proofErr w:type="spellStart"/>
            <w:r w:rsidRPr="00831408">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FDD858" w14:textId="3FD24B0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4619822" w14:textId="328E0D7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4D56" w14:textId="35830A9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18ED1" w14:textId="74023BEF"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28,750.84 </w:t>
            </w:r>
          </w:p>
        </w:tc>
      </w:tr>
      <w:tr w:rsidR="00831408" w:rsidRPr="00831408" w14:paraId="18D9AE77"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107C3"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3AA7D"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077EC" w14:textId="12A9A4C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1754B8A" w14:textId="2DF6EA5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A674" w14:textId="0EBADE7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8842" w14:textId="718C0AB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12,012.22 </w:t>
            </w:r>
          </w:p>
        </w:tc>
      </w:tr>
      <w:tr w:rsidR="00831408" w:rsidRPr="00831408" w14:paraId="15A924A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6D0D6"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69822"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870387" w14:textId="5FA177E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E9F2E35" w14:textId="105DC7D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C6AC3" w14:textId="7613AB0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8ADED" w14:textId="1DC098C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69,122.92 </w:t>
            </w:r>
          </w:p>
        </w:tc>
      </w:tr>
      <w:tr w:rsidR="00831408" w:rsidRPr="00831408" w14:paraId="4620F53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FA77C"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8F5D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1FC4958" w14:textId="6D47C44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169681B3" w14:textId="0BC44FB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6381" w14:textId="6AB4D64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81D88" w14:textId="5810166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4,897.50 </w:t>
            </w:r>
          </w:p>
        </w:tc>
      </w:tr>
      <w:tr w:rsidR="00831408" w:rsidRPr="00831408" w14:paraId="0DE3811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B51E2"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13953"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Ungkaya</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0E01E" w14:textId="07965D0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152DD3A" w14:textId="5223677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DDD81" w14:textId="1E68A225"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752C4" w14:textId="00131F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44,397.46 </w:t>
            </w:r>
          </w:p>
        </w:tc>
      </w:tr>
      <w:tr w:rsidR="00831408" w:rsidRPr="00831408" w14:paraId="7EBBAD95"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CCC89"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09F9AE9" w14:textId="0CA01D0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0688ED" w14:textId="1EB9B83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BFD359" w14:textId="2C3F7D2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1BE2B7" w14:textId="0FA11C23"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222,000.00 </w:t>
            </w:r>
          </w:p>
        </w:tc>
      </w:tr>
      <w:tr w:rsidR="00831408" w:rsidRPr="00831408" w14:paraId="7EE2220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F1A31" w14:textId="77777777" w:rsidR="00831408" w:rsidRPr="00831408" w:rsidRDefault="00831408" w:rsidP="00831408">
            <w:pPr>
              <w:widowControl/>
              <w:spacing w:after="0" w:line="240" w:lineRule="auto"/>
              <w:contextualSpacing/>
              <w:rPr>
                <w:rFonts w:ascii="Arial Narrow" w:eastAsia="Times New Roman" w:hAnsi="Arial Narrow"/>
                <w:color w:val="000000"/>
                <w:sz w:val="20"/>
                <w:szCs w:val="20"/>
              </w:rPr>
            </w:pPr>
            <w:r w:rsidRPr="0083140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C78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6ECCA67B" w14:textId="20FD44F8"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C1BBADD" w14:textId="1B364CD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C85A2" w14:textId="2DF7DFC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F470F" w14:textId="2466273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222,000.00 </w:t>
            </w:r>
          </w:p>
        </w:tc>
      </w:tr>
      <w:tr w:rsidR="00831408" w:rsidRPr="00831408" w14:paraId="4791B880"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178AF"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EBFA652" w14:textId="353902DC"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5C5BF9" w14:textId="6381C79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41448A" w14:textId="6467B6F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EF16E3" w14:textId="102D81D7"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10,920.00 </w:t>
            </w:r>
          </w:p>
        </w:tc>
      </w:tr>
      <w:tr w:rsidR="00831408" w:rsidRPr="00831408" w14:paraId="00FF509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FDB1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504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3F7D5" w14:textId="3501614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027A71C" w14:textId="55832D8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2930C" w14:textId="07BB601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FFDD6" w14:textId="171A4F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r>
      <w:tr w:rsidR="00831408" w:rsidRPr="00831408" w14:paraId="4B3E25AC"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285B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0C2C8"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D36EA" w14:textId="14E5BBF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A809B0E" w14:textId="0BE5968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93F3A" w14:textId="0BB4572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776D" w14:textId="7833CE4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4,368.00 </w:t>
            </w:r>
          </w:p>
        </w:tc>
      </w:tr>
      <w:tr w:rsidR="00831408" w:rsidRPr="00831408" w14:paraId="6FB04B22"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806AF"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5413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2B191" w14:textId="66F7B42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DE2ED6E" w14:textId="0028610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B6211" w14:textId="21B41D3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DD621" w14:textId="4C7CC65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r>
      <w:tr w:rsidR="00831408" w:rsidRPr="00831408" w14:paraId="5E5D5E11"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F3A55"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DA6C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Panglima</w:t>
            </w:r>
            <w:proofErr w:type="spellEnd"/>
            <w:r w:rsidRPr="00831408">
              <w:rPr>
                <w:rFonts w:ascii="Arial Narrow" w:eastAsia="Times New Roman" w:hAnsi="Arial Narrow"/>
                <w:i/>
                <w:iCs/>
                <w:color w:val="000000"/>
                <w:sz w:val="20"/>
                <w:szCs w:val="20"/>
              </w:rPr>
              <w:t xml:space="preserve"> </w:t>
            </w:r>
            <w:proofErr w:type="spellStart"/>
            <w:r w:rsidRPr="00831408">
              <w:rPr>
                <w:rFonts w:ascii="Arial Narrow" w:eastAsia="Times New Roman" w:hAnsi="Arial Narrow"/>
                <w:i/>
                <w:iCs/>
                <w:color w:val="000000"/>
                <w:sz w:val="20"/>
                <w:szCs w:val="20"/>
              </w:rPr>
              <w:t>Estino</w:t>
            </w:r>
            <w:proofErr w:type="spellEnd"/>
            <w:r w:rsidRPr="00831408">
              <w:rPr>
                <w:rFonts w:ascii="Arial Narrow" w:eastAsia="Times New Roman" w:hAnsi="Arial Narrow"/>
                <w:i/>
                <w:iCs/>
                <w:color w:val="000000"/>
                <w:sz w:val="20"/>
                <w:szCs w:val="20"/>
              </w:rPr>
              <w:t xml:space="preserve"> (New </w:t>
            </w:r>
            <w:proofErr w:type="spellStart"/>
            <w:r w:rsidRPr="00831408">
              <w:rPr>
                <w:rFonts w:ascii="Arial Narrow" w:eastAsia="Times New Roman" w:hAnsi="Arial Narrow"/>
                <w:i/>
                <w:iCs/>
                <w:color w:val="000000"/>
                <w:sz w:val="20"/>
                <w:szCs w:val="20"/>
              </w:rPr>
              <w:t>Panamao</w:t>
            </w:r>
            <w:proofErr w:type="spellEnd"/>
            <w:r w:rsidRPr="0083140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5E3AFE1" w14:textId="78CF2CF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DF1C2F" w14:textId="7FADBD9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921EB" w14:textId="2E59FFA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73552" w14:textId="48E17C54"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r>
      <w:tr w:rsidR="00831408" w:rsidRPr="00831408" w14:paraId="7C4A6A68"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EA66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2199A"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084D0988" w14:textId="25D2AFD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E735F0E" w14:textId="7E8450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25BD9" w14:textId="45238BA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A83C7" w14:textId="3FC0126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546.00 </w:t>
            </w:r>
          </w:p>
        </w:tc>
      </w:tr>
      <w:tr w:rsidR="00831408" w:rsidRPr="00831408" w14:paraId="72EF542B"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0FF8E"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8DA74"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17540" w14:textId="6668210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061BDB51" w14:textId="6939895B"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95557" w14:textId="50C162E9"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BDD2B" w14:textId="41ABCC6D"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1,092.00 </w:t>
            </w:r>
          </w:p>
        </w:tc>
      </w:tr>
      <w:tr w:rsidR="00831408" w:rsidRPr="00831408" w14:paraId="15020AFE"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CEEA1"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B7DD0"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680E9" w14:textId="51646577"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53C374D" w14:textId="01FEC22A"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2317B" w14:textId="1145C741"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1117A" w14:textId="67B97AA3"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3,276.00 </w:t>
            </w:r>
          </w:p>
        </w:tc>
      </w:tr>
      <w:tr w:rsidR="00831408" w:rsidRPr="00831408" w14:paraId="73E2456E" w14:textId="77777777" w:rsidTr="0083140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C6C46" w14:textId="77777777" w:rsidR="00831408" w:rsidRPr="00831408" w:rsidRDefault="00831408" w:rsidP="00831408">
            <w:pPr>
              <w:widowControl/>
              <w:spacing w:after="0" w:line="240" w:lineRule="auto"/>
              <w:contextualSpacing/>
              <w:rPr>
                <w:rFonts w:ascii="Arial Narrow" w:eastAsia="Times New Roman" w:hAnsi="Arial Narrow"/>
                <w:b/>
                <w:bCs/>
                <w:color w:val="000000"/>
                <w:sz w:val="20"/>
                <w:szCs w:val="20"/>
              </w:rPr>
            </w:pPr>
            <w:proofErr w:type="spellStart"/>
            <w:r w:rsidRPr="00831408">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C825D2B" w14:textId="3A137BB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03D2D1D" w14:textId="4EBA4E24"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F879FE" w14:textId="1A0E22C2"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6CD18E" w14:textId="2AA8C9C9" w:rsidR="00831408" w:rsidRPr="00831408" w:rsidRDefault="00831408" w:rsidP="00831408">
            <w:pPr>
              <w:widowControl/>
              <w:spacing w:after="0" w:line="240" w:lineRule="auto"/>
              <w:contextualSpacing/>
              <w:jc w:val="right"/>
              <w:rPr>
                <w:rFonts w:ascii="Arial Narrow" w:eastAsia="Times New Roman" w:hAnsi="Arial Narrow"/>
                <w:b/>
                <w:bCs/>
                <w:color w:val="000000"/>
                <w:sz w:val="20"/>
                <w:szCs w:val="20"/>
              </w:rPr>
            </w:pPr>
            <w:r w:rsidRPr="00831408">
              <w:rPr>
                <w:rFonts w:ascii="Arial Narrow" w:eastAsia="Times New Roman" w:hAnsi="Arial Narrow"/>
                <w:b/>
                <w:bCs/>
                <w:color w:val="000000"/>
                <w:sz w:val="20"/>
                <w:szCs w:val="20"/>
              </w:rPr>
              <w:t xml:space="preserve"> 820,638.00 </w:t>
            </w:r>
          </w:p>
        </w:tc>
      </w:tr>
      <w:tr w:rsidR="00831408" w:rsidRPr="00831408" w14:paraId="311226C6" w14:textId="77777777" w:rsidTr="0083140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E8A77"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2DAA9" w14:textId="77777777" w:rsidR="00831408" w:rsidRPr="00831408" w:rsidRDefault="00831408" w:rsidP="00831408">
            <w:pPr>
              <w:widowControl/>
              <w:spacing w:after="0" w:line="240" w:lineRule="auto"/>
              <w:contextualSpacing/>
              <w:rPr>
                <w:rFonts w:ascii="Arial Narrow" w:eastAsia="Times New Roman" w:hAnsi="Arial Narrow"/>
                <w:i/>
                <w:iCs/>
                <w:color w:val="000000"/>
                <w:sz w:val="20"/>
                <w:szCs w:val="20"/>
              </w:rPr>
            </w:pPr>
            <w:proofErr w:type="spellStart"/>
            <w:r w:rsidRPr="00831408">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6B60A8" w14:textId="0BF444F2"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7267F002" w14:textId="56D287DC"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F7AE9" w14:textId="517F1A5E"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AEBA1" w14:textId="3A551516" w:rsidR="00831408" w:rsidRPr="00831408" w:rsidRDefault="00831408" w:rsidP="00831408">
            <w:pPr>
              <w:widowControl/>
              <w:spacing w:after="0" w:line="240" w:lineRule="auto"/>
              <w:contextualSpacing/>
              <w:jc w:val="right"/>
              <w:rPr>
                <w:rFonts w:ascii="Arial Narrow" w:eastAsia="Times New Roman" w:hAnsi="Arial Narrow"/>
                <w:i/>
                <w:iCs/>
                <w:color w:val="000000"/>
                <w:sz w:val="20"/>
                <w:szCs w:val="20"/>
              </w:rPr>
            </w:pPr>
            <w:r w:rsidRPr="00831408">
              <w:rPr>
                <w:rFonts w:ascii="Arial Narrow" w:eastAsia="Times New Roman" w:hAnsi="Arial Narrow"/>
                <w:i/>
                <w:iCs/>
                <w:color w:val="000000"/>
                <w:sz w:val="20"/>
                <w:szCs w:val="20"/>
              </w:rPr>
              <w:t xml:space="preserve">820,638.00 </w:t>
            </w:r>
          </w:p>
        </w:tc>
      </w:tr>
    </w:tbl>
    <w:p w14:paraId="2B2B9A1F" w14:textId="3C1ABF95"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 xml:space="preserve">his version reflects the actual cost of FFPs in </w:t>
      </w:r>
      <w:proofErr w:type="spellStart"/>
      <w:r w:rsidR="0037613B" w:rsidRPr="0037613B">
        <w:rPr>
          <w:rFonts w:ascii="Arial" w:eastAsia="Arial" w:hAnsi="Arial" w:cs="Arial"/>
          <w:i/>
          <w:sz w:val="16"/>
          <w:szCs w:val="16"/>
        </w:rPr>
        <w:t>Balbalan</w:t>
      </w:r>
      <w:proofErr w:type="spellEnd"/>
      <w:r w:rsidR="0037613B" w:rsidRPr="0037613B">
        <w:rPr>
          <w:rFonts w:ascii="Arial" w:eastAsia="Arial" w:hAnsi="Arial" w:cs="Arial"/>
          <w:i/>
          <w:sz w:val="16"/>
          <w:szCs w:val="16"/>
        </w:rPr>
        <w:t>, Kalinga</w:t>
      </w:r>
      <w:r w:rsidR="0037613B">
        <w:rPr>
          <w:rFonts w:ascii="Arial" w:eastAsia="Arial" w:hAnsi="Arial" w:cs="Arial"/>
          <w:i/>
          <w:sz w:val="16"/>
          <w:szCs w:val="16"/>
        </w:rPr>
        <w:t xml:space="preserve"> and </w:t>
      </w:r>
      <w:proofErr w:type="spellStart"/>
      <w:r w:rsidR="0037613B">
        <w:rPr>
          <w:rFonts w:ascii="Arial" w:eastAsia="Arial" w:hAnsi="Arial" w:cs="Arial"/>
          <w:i/>
          <w:sz w:val="16"/>
          <w:szCs w:val="16"/>
        </w:rPr>
        <w:t>Opol</w:t>
      </w:r>
      <w:proofErr w:type="spellEnd"/>
      <w:r w:rsidR="0037613B">
        <w:rPr>
          <w:rFonts w:ascii="Arial" w:eastAsia="Arial" w:hAnsi="Arial" w:cs="Arial"/>
          <w:i/>
          <w:sz w:val="16"/>
          <w:szCs w:val="16"/>
        </w:rPr>
        <w:t xml:space="preserve">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1"/>
    <w:bookmarkEnd w:id="2"/>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3AB029CC"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831408" w:rsidRPr="00831408">
        <w:rPr>
          <w:rFonts w:ascii="Arial" w:eastAsia="Times New Roman" w:hAnsi="Arial" w:cs="Arial"/>
          <w:b/>
          <w:bCs/>
          <w:color w:val="0070C0"/>
          <w:sz w:val="24"/>
          <w:szCs w:val="24"/>
          <w:lang w:eastAsia="en-US"/>
        </w:rPr>
        <w:t>1,477,355,671.41</w:t>
      </w:r>
      <w:r w:rsidR="00831408">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3220E5DC" w:rsidR="009B40FE" w:rsidRPr="00CF1B5A" w:rsidRDefault="009B40FE" w:rsidP="009B40FE">
      <w:pPr>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w:t>
      </w:r>
      <w:r w:rsidRPr="00E33B30">
        <w:rPr>
          <w:rFonts w:ascii="Arial" w:eastAsia="Times New Roman" w:hAnsi="Arial" w:cs="Arial"/>
          <w:sz w:val="24"/>
          <w:szCs w:val="24"/>
          <w:lang w:val="en-US" w:eastAsia="en-US"/>
        </w:rPr>
        <w:t xml:space="preserve">of </w:t>
      </w:r>
      <w:r w:rsidRPr="00831408">
        <w:rPr>
          <w:rFonts w:ascii="Arial" w:eastAsia="Times New Roman" w:hAnsi="Arial" w:cs="Arial"/>
          <w:b/>
          <w:color w:val="0070C0"/>
          <w:sz w:val="24"/>
          <w:szCs w:val="24"/>
          <w:lang w:val="en-US" w:eastAsia="en-US"/>
        </w:rPr>
        <w:t>₱</w:t>
      </w:r>
      <w:r w:rsidR="00831408" w:rsidRPr="00831408">
        <w:rPr>
          <w:rFonts w:ascii="Arial" w:eastAsia="Times New Roman" w:hAnsi="Arial" w:cs="Arial"/>
          <w:b/>
          <w:bCs/>
          <w:color w:val="0070C0"/>
          <w:sz w:val="24"/>
          <w:szCs w:val="24"/>
          <w:lang w:eastAsia="en-US"/>
        </w:rPr>
        <w:t>480,299,430.81</w:t>
      </w:r>
      <w:r w:rsidR="00831408" w:rsidRPr="00831408">
        <w:rPr>
          <w:rFonts w:ascii="Arial" w:eastAsia="Times New Roman" w:hAnsi="Arial" w:cs="Arial"/>
          <w:b/>
          <w:bCs/>
          <w:color w:val="0070C0"/>
          <w:sz w:val="24"/>
          <w:szCs w:val="24"/>
          <w:lang w:eastAsia="en-US"/>
        </w:rPr>
        <w:t xml:space="preserve"> </w:t>
      </w:r>
      <w:r w:rsidRPr="00831408">
        <w:rPr>
          <w:rFonts w:ascii="Arial" w:eastAsia="Times New Roman" w:hAnsi="Arial" w:cs="Arial"/>
          <w:b/>
          <w:color w:val="0070C0"/>
          <w:sz w:val="24"/>
          <w:szCs w:val="24"/>
          <w:lang w:val="en-US" w:eastAsia="en-US"/>
        </w:rPr>
        <w:t>standby funds</w:t>
      </w:r>
      <w:r w:rsidRPr="00831408">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831408">
        <w:rPr>
          <w:rFonts w:ascii="Arial" w:eastAsia="Times New Roman" w:hAnsi="Arial" w:cs="Arial"/>
          <w:b/>
          <w:color w:val="0070C0"/>
          <w:sz w:val="24"/>
          <w:szCs w:val="24"/>
          <w:lang w:val="en-US" w:eastAsia="en-US"/>
        </w:rPr>
        <w:t>₱</w:t>
      </w:r>
      <w:r w:rsidR="00831408" w:rsidRPr="00831408">
        <w:rPr>
          <w:rFonts w:ascii="Arial" w:eastAsia="Times New Roman" w:hAnsi="Arial" w:cs="Arial"/>
          <w:b/>
          <w:color w:val="0070C0"/>
          <w:sz w:val="24"/>
          <w:szCs w:val="24"/>
          <w:lang w:val="en-US" w:eastAsia="en-US"/>
        </w:rPr>
        <w:t>441,887,531.80</w:t>
      </w:r>
      <w:r w:rsidR="00831408" w:rsidRPr="00831408">
        <w:rPr>
          <w:rFonts w:ascii="Arial" w:eastAsia="Times New Roman" w:hAnsi="Arial" w:cs="Arial"/>
          <w:b/>
          <w:color w:val="0070C0"/>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831408">
        <w:rPr>
          <w:rFonts w:ascii="Arial" w:eastAsia="Times New Roman" w:hAnsi="Arial" w:cs="Arial"/>
          <w:b/>
          <w:color w:val="0070C0"/>
          <w:sz w:val="24"/>
          <w:szCs w:val="24"/>
          <w:lang w:val="en-US" w:eastAsia="en-US"/>
        </w:rPr>
        <w:t>Quick Response Fund (QRF)</w:t>
      </w:r>
      <w:r w:rsidRPr="00831408">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64D35C8B"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831408" w:rsidRPr="00831408">
        <w:rPr>
          <w:rFonts w:ascii="Arial" w:eastAsia="Times New Roman" w:hAnsi="Arial" w:cs="Arial"/>
          <w:b/>
          <w:bCs/>
          <w:color w:val="0070C0"/>
          <w:sz w:val="24"/>
          <w:szCs w:val="24"/>
          <w:lang w:eastAsia="en-US"/>
        </w:rPr>
        <w:t>376,532</w:t>
      </w:r>
      <w:r w:rsidR="00831408">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31408" w:rsidRPr="00831408">
        <w:rPr>
          <w:rFonts w:ascii="Arial" w:eastAsia="Times New Roman" w:hAnsi="Arial" w:cs="Arial"/>
          <w:b/>
          <w:bCs/>
          <w:color w:val="0070C0"/>
          <w:sz w:val="24"/>
          <w:szCs w:val="24"/>
          <w:lang w:eastAsia="en-US"/>
        </w:rPr>
        <w:t>192,198,779.11</w:t>
      </w:r>
      <w:r w:rsidRPr="00587CD6">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31408" w:rsidRPr="00831408">
        <w:rPr>
          <w:rFonts w:ascii="Arial" w:eastAsia="Times New Roman" w:hAnsi="Arial" w:cs="Arial"/>
          <w:b/>
          <w:bCs/>
          <w:color w:val="0070C0"/>
          <w:sz w:val="24"/>
          <w:szCs w:val="24"/>
          <w:lang w:eastAsia="en-US"/>
        </w:rPr>
        <w:t>299,087,141.40</w:t>
      </w:r>
      <w:r w:rsidR="00831408">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31408" w:rsidRPr="00831408">
        <w:rPr>
          <w:rFonts w:ascii="Arial" w:eastAsia="Times New Roman" w:hAnsi="Arial" w:cs="Arial"/>
          <w:b/>
          <w:bCs/>
          <w:color w:val="0070C0"/>
          <w:sz w:val="24"/>
          <w:szCs w:val="24"/>
          <w:lang w:eastAsia="en-US"/>
        </w:rPr>
        <w:t>505,770,320.09</w:t>
      </w:r>
      <w:r w:rsidR="004253C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77777777"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87CD6" w:rsidRPr="00587CD6" w14:paraId="4E82C878" w14:textId="77777777" w:rsidTr="008A3439">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7420C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19A7F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4D816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6927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0EDC0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1AE2FD"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STANDBY FUNDS &amp; STOCKPILE</w:t>
            </w:r>
          </w:p>
        </w:tc>
      </w:tr>
      <w:tr w:rsidR="00587CD6" w:rsidRPr="00587CD6" w14:paraId="0A234B98" w14:textId="77777777" w:rsidTr="008A3439">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A518527" w14:textId="77777777" w:rsidR="00587CD6" w:rsidRPr="00587CD6" w:rsidRDefault="00587CD6" w:rsidP="00587CD6">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46DEFAC"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9096C4"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F4ABA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6A065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184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7B6C800"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r>
      <w:tr w:rsidR="00831408" w:rsidRPr="00587CD6" w14:paraId="09F1EF0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7C46A" w14:textId="77777777" w:rsidR="00831408" w:rsidRPr="00587CD6" w:rsidRDefault="00831408" w:rsidP="00831408">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D6C0D8" w14:textId="3215B712"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0,299,430.81</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0EA00" w14:textId="22468AB3"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76,532</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0DB913" w14:textId="496D90FE"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2,198,779.11</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81D4C8" w14:textId="05CD5A45"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9,087,141.40</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CCF66A" w14:textId="2FD4B936"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5,770,320.09</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1620B7" w14:textId="2AD2F973" w:rsidR="00831408" w:rsidRPr="00587CD6" w:rsidRDefault="00831408" w:rsidP="0083140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77,355,671.41</w:t>
            </w:r>
          </w:p>
        </w:tc>
      </w:tr>
      <w:tr w:rsidR="00831408" w:rsidRPr="00587CD6" w14:paraId="541BEE8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B1A76"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2E893" w14:textId="142F06A2"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122B9" w14:textId="027EC7D8"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DEC73" w14:textId="2F89244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B810" w14:textId="31A99E4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6382B" w14:textId="1046DC5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5BB37" w14:textId="2F08B02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r>
      <w:tr w:rsidR="00831408" w:rsidRPr="00587CD6" w14:paraId="70DB67F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9B21DD"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ED2F" w14:textId="5144B6D2"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DEC02" w14:textId="65010D1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3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3CA97" w14:textId="508F90AB"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490,30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FCFBC" w14:textId="5DC7A16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1,567,495.7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120B6" w14:textId="5E097A9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592,467.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0AF8B" w14:textId="294A384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8,650,268.96</w:t>
            </w:r>
          </w:p>
        </w:tc>
      </w:tr>
      <w:tr w:rsidR="00831408" w:rsidRPr="00587CD6" w14:paraId="6959084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318F42"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1A6EE" w14:textId="6955ED8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DA4AB" w14:textId="4099064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5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31468" w14:textId="75A4A39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7,41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29CEC" w14:textId="45F226A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158,2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AB39F" w14:textId="4E5D278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A2D8" w14:textId="6AE51F7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312,868.00</w:t>
            </w:r>
          </w:p>
        </w:tc>
      </w:tr>
      <w:tr w:rsidR="00831408" w:rsidRPr="00587CD6" w14:paraId="0458A73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9F03B4"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D28D" w14:textId="368D959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353FA" w14:textId="52941212"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94EBF" w14:textId="56A4BB6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981,6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EE6AD" w14:textId="7131E1B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2,725.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46D43" w14:textId="14EF7F8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91,957.8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08B30" w14:textId="00945EB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783,388.37</w:t>
            </w:r>
          </w:p>
        </w:tc>
      </w:tr>
      <w:tr w:rsidR="00831408" w:rsidRPr="00587CD6" w14:paraId="17D7A555"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13259E"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71349" w14:textId="1C2ECDC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BBF25" w14:textId="15B32B14"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5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D05F" w14:textId="2AD9EA8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17,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6B5DD" w14:textId="59B538F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84,429.7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BA199" w14:textId="0E79D25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33AE8" w14:textId="64976A2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261,875.27</w:t>
            </w:r>
          </w:p>
        </w:tc>
      </w:tr>
      <w:tr w:rsidR="00831408" w:rsidRPr="00587CD6" w14:paraId="30D06D0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EE798E"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A27F5" w14:textId="0B7A46B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BC703" w14:textId="46206494"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3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E6BE0" w14:textId="3FBF944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965,265.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232D" w14:textId="38BC682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B5508" w14:textId="0FE92EA4"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9EC06" w14:textId="7596A61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21,903.70</w:t>
            </w:r>
          </w:p>
        </w:tc>
      </w:tr>
      <w:tr w:rsidR="00831408" w:rsidRPr="00587CD6" w14:paraId="39F6740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3B75A"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DE3AC" w14:textId="7080A02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3E726" w14:textId="6743D04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3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74FFB" w14:textId="58DE019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5,13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2C59" w14:textId="595537E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8,432.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615D8" w14:textId="14185B6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63,544.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0CC32" w14:textId="755E4E0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087,108.47</w:t>
            </w:r>
          </w:p>
        </w:tc>
      </w:tr>
      <w:tr w:rsidR="00831408" w:rsidRPr="00587CD6" w14:paraId="4743910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D1C09"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95EA8" w14:textId="1B93D2D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1479F" w14:textId="7B98811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56A84" w14:textId="2C254E6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500,776.8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415EF" w14:textId="24DE869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2C58" w14:textId="09DEC58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90,041.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007D" w14:textId="34ACABDB"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69,455.36</w:t>
            </w:r>
          </w:p>
        </w:tc>
      </w:tr>
      <w:tr w:rsidR="00831408" w:rsidRPr="00587CD6" w14:paraId="14675D0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912B"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DD240" w14:textId="2AE3F3E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79A7F" w14:textId="2473CB4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72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CB48" w14:textId="1D22752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585,032.5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97E7E" w14:textId="7D7D588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53,333.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692D9" w14:textId="2784BF62"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36,097.1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C57F7" w14:textId="1283AA4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174,463.43</w:t>
            </w:r>
          </w:p>
        </w:tc>
      </w:tr>
      <w:tr w:rsidR="00831408" w:rsidRPr="00587CD6" w14:paraId="3DF2E21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77A4E"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BE0C0" w14:textId="27263C8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9D422" w14:textId="0ACC6472"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BE08A" w14:textId="5D52904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56,90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1CCDA" w14:textId="7298F01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266,126.9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C7BF2" w14:textId="4851039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BC7F6" w14:textId="2F38B7E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086,652.25</w:t>
            </w:r>
          </w:p>
        </w:tc>
      </w:tr>
      <w:tr w:rsidR="00831408" w:rsidRPr="00587CD6" w14:paraId="497BC87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75469"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DF665" w14:textId="10EBEA6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47A6" w14:textId="4EE32A1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85AB" w14:textId="5A0D0A2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70,57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BCD35" w14:textId="0D621DF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81,482.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4D29" w14:textId="7D2E3F4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8EEBE" w14:textId="5631D32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49,261.83</w:t>
            </w:r>
          </w:p>
        </w:tc>
      </w:tr>
      <w:tr w:rsidR="00831408" w:rsidRPr="00587CD6" w14:paraId="3B03E9C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C7389B"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359F0" w14:textId="7407AA9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E3EE7" w14:textId="527C981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7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0015B" w14:textId="2EC4AF7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9,153.4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0C6F2" w14:textId="0F74011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CDEF2" w14:textId="528F3C5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64,56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CA1F" w14:textId="7950C2D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118,193.78</w:t>
            </w:r>
          </w:p>
        </w:tc>
      </w:tr>
      <w:tr w:rsidR="00831408" w:rsidRPr="00587CD6" w14:paraId="18AE62E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2CE531"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5779" w14:textId="6D872CB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5B285" w14:textId="28F769E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E7202" w14:textId="1852AA99"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00,266.5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7A76" w14:textId="3ABFA08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E280" w14:textId="762AC0F0"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2CFB" w14:textId="553FA75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952,036.50</w:t>
            </w:r>
          </w:p>
        </w:tc>
      </w:tr>
      <w:tr w:rsidR="00831408" w:rsidRPr="00587CD6" w14:paraId="7D4452E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157AA7"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5C17" w14:textId="4D800AF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CF45" w14:textId="68AADBD8"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3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88001" w14:textId="68EFC4C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02,607.8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37C9C" w14:textId="55761EE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87,704.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022C6" w14:textId="5A5455C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23,620.9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2BEF4" w14:textId="61137F1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230,613.12</w:t>
            </w:r>
          </w:p>
        </w:tc>
      </w:tr>
      <w:tr w:rsidR="00831408" w:rsidRPr="00587CD6" w14:paraId="587E77C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2C8370"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B49B6" w14:textId="4D563CA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A5C8" w14:textId="25DD208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BB40" w14:textId="1383E22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15,409.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7F0A" w14:textId="7A0280A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024,1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4E9E" w14:textId="276E953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41,013.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9CEC7" w14:textId="00E46BD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80,548.40</w:t>
            </w:r>
          </w:p>
        </w:tc>
      </w:tr>
      <w:tr w:rsidR="00831408" w:rsidRPr="00587CD6" w14:paraId="1071BBF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C675E0"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BEA9" w14:textId="761A38C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31A47" w14:textId="11B9989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42189" w14:textId="3DBF5D0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75578" w14:textId="2496FB6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6A81E" w14:textId="0678DD3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17,73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C8AB3" w14:textId="609A3B14"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56,356.59</w:t>
            </w:r>
          </w:p>
        </w:tc>
      </w:tr>
      <w:tr w:rsidR="00831408" w:rsidRPr="00587CD6" w14:paraId="5491A5E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458CE8"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BA2BB" w14:textId="0805EA9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EC2EA" w14:textId="6E02E64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862D2" w14:textId="32E7E69E"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3,461.0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40DFF" w14:textId="278664E8"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9,421.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9C547" w14:textId="6475F71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34,065.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2263B" w14:textId="4A3CE93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68,779.80</w:t>
            </w:r>
          </w:p>
        </w:tc>
      </w:tr>
      <w:tr w:rsidR="00831408" w:rsidRPr="00587CD6" w14:paraId="17F8E25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7AF71"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32784A" w14:textId="5AA25DE7"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D7AA2" w14:textId="7660942A"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68B32" w14:textId="7A214A9D"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6B7D6" w14:textId="0EBD36D8"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748D5" w14:textId="3AA8AFE3"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20725" w14:textId="15AC920F"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831408" w:rsidRPr="00587CD6" w14:paraId="131BD23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023E2" w14:textId="77777777" w:rsidR="00831408" w:rsidRPr="00587CD6" w:rsidRDefault="00831408" w:rsidP="00831408">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6DBF" w14:textId="02685B0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7E74B" w14:textId="6CB99EC6"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0F6D8" w14:textId="156417CC"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33,275.4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AB973" w14:textId="3E9F1831"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41,875.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949B8" w14:textId="78436BAB"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43,163.4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DE29E" w14:textId="3CCC5985" w:rsidR="00831408" w:rsidRPr="00587CD6" w:rsidRDefault="00831408" w:rsidP="0083140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018,359.70</w:t>
            </w:r>
          </w:p>
        </w:tc>
      </w:tr>
    </w:tbl>
    <w:p w14:paraId="0982F806" w14:textId="53318BF4"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Note: </w:t>
      </w:r>
      <w:r w:rsidR="00FB4624">
        <w:rPr>
          <w:rFonts w:ascii="Arial" w:eastAsia="Arial" w:hAnsi="Arial" w:cs="Arial"/>
          <w:i/>
          <w:sz w:val="16"/>
          <w:szCs w:val="16"/>
        </w:rPr>
        <w:t>The Inventory Summary is as of 2</w:t>
      </w:r>
      <w:r w:rsidR="00831408">
        <w:rPr>
          <w:rFonts w:ascii="Arial" w:eastAsia="Arial" w:hAnsi="Arial" w:cs="Arial"/>
          <w:i/>
          <w:sz w:val="16"/>
          <w:szCs w:val="16"/>
        </w:rPr>
        <w:t>8</w:t>
      </w:r>
      <w:r>
        <w:rPr>
          <w:rFonts w:ascii="Arial" w:eastAsia="Arial" w:hAnsi="Arial" w:cs="Arial"/>
          <w:i/>
          <w:sz w:val="16"/>
          <w:szCs w:val="16"/>
        </w:rPr>
        <w:t xml:space="preserve"> April</w:t>
      </w:r>
      <w:r w:rsidRPr="001F6828">
        <w:rPr>
          <w:rFonts w:ascii="Arial" w:eastAsia="Arial" w:hAnsi="Arial" w:cs="Arial"/>
          <w:i/>
          <w:sz w:val="16"/>
          <w:szCs w:val="16"/>
        </w:rPr>
        <w:t xml:space="preserve"> </w:t>
      </w:r>
      <w:r>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0452EA8" w:rsidR="008E35DA" w:rsidRPr="00083A70" w:rsidRDefault="00FA342D"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E1116">
              <w:rPr>
                <w:rFonts w:ascii="Arial" w:eastAsia="Arial" w:hAnsi="Arial" w:cs="Arial"/>
                <w:sz w:val="20"/>
                <w:szCs w:val="20"/>
              </w:rPr>
              <w:t>8</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9BB844" w14:textId="77777777" w:rsidR="008A3439" w:rsidRDefault="008A3439"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B550B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4DF4E93" w:rsidR="008E35DA" w:rsidRPr="00D42B1F" w:rsidRDefault="00CF32D1"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E1116">
              <w:rPr>
                <w:rFonts w:ascii="Arial" w:eastAsia="Arial" w:hAnsi="Arial" w:cs="Arial"/>
                <w:sz w:val="20"/>
                <w:szCs w:val="20"/>
              </w:rPr>
              <w:t>8</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EA9F2EA" w:rsidR="008E35DA" w:rsidRPr="008E20D4" w:rsidRDefault="00986C5F"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831408">
              <w:rPr>
                <w:rFonts w:ascii="Arial" w:eastAsia="Arial" w:hAnsi="Arial" w:cs="Arial"/>
                <w:sz w:val="20"/>
                <w:szCs w:val="20"/>
              </w:rPr>
              <w:t>8</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 xml:space="preserve">Continuous implementation for the </w:t>
            </w:r>
            <w:proofErr w:type="spellStart"/>
            <w:r w:rsidRPr="003B2A12">
              <w:rPr>
                <w:rFonts w:ascii="Arial" w:eastAsia="Arial" w:hAnsi="Arial" w:cs="Arial"/>
                <w:sz w:val="20"/>
                <w:szCs w:val="19"/>
              </w:rPr>
              <w:t>Bayanihan</w:t>
            </w:r>
            <w:proofErr w:type="spellEnd"/>
            <w:r w:rsidRPr="003B2A12">
              <w:rPr>
                <w:rFonts w:ascii="Arial" w:eastAsia="Arial" w:hAnsi="Arial" w:cs="Arial"/>
                <w:sz w:val="20"/>
                <w:szCs w:val="19"/>
              </w:rPr>
              <w:t xml:space="preserve">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w:t>
                  </w:r>
                  <w:proofErr w:type="spellStart"/>
                  <w:r w:rsidRPr="003B2A12">
                    <w:rPr>
                      <w:rFonts w:ascii="Arial" w:eastAsia="Arial" w:hAnsi="Arial" w:cs="Arial"/>
                      <w:b/>
                      <w:sz w:val="16"/>
                      <w:szCs w:val="16"/>
                    </w:rPr>
                    <w:t>PhP</w:t>
                  </w:r>
                  <w:proofErr w:type="spellEnd"/>
                  <w:r w:rsidRPr="003B2A12">
                    <w:rPr>
                      <w:rFonts w:ascii="Arial" w:eastAsia="Arial" w:hAnsi="Arial" w:cs="Arial"/>
                      <w:b/>
                      <w:sz w:val="16"/>
                      <w:szCs w:val="16"/>
                    </w:rPr>
                    <w:t>)</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67692FE0" w14:textId="77777777" w:rsidR="008A3439" w:rsidRDefault="008A3439" w:rsidP="008266BC">
      <w:pPr>
        <w:widowControl/>
        <w:spacing w:after="0" w:line="240" w:lineRule="auto"/>
        <w:contextualSpacing/>
        <w:rPr>
          <w:rFonts w:ascii="Arial" w:eastAsia="Arial" w:hAnsi="Arial" w:cs="Arial"/>
          <w:b/>
          <w:sz w:val="24"/>
          <w:szCs w:val="24"/>
        </w:rPr>
      </w:pPr>
    </w:p>
    <w:p w14:paraId="0E362D7D" w14:textId="77777777" w:rsidR="008A3439" w:rsidRDefault="008A3439" w:rsidP="008266BC">
      <w:pPr>
        <w:widowControl/>
        <w:spacing w:after="0" w:line="240" w:lineRule="auto"/>
        <w:contextualSpacing/>
        <w:rPr>
          <w:rFonts w:ascii="Arial" w:eastAsia="Arial" w:hAnsi="Arial" w:cs="Arial"/>
          <w:b/>
          <w:sz w:val="24"/>
          <w:szCs w:val="24"/>
        </w:rPr>
      </w:pPr>
    </w:p>
    <w:p w14:paraId="46621DFD" w14:textId="7214420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78EF682" w:rsidR="008E35DA" w:rsidRPr="00FB4624" w:rsidRDefault="006662A7"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51899">
              <w:rPr>
                <w:rFonts w:ascii="Arial" w:eastAsia="Arial" w:hAnsi="Arial" w:cs="Arial"/>
                <w:color w:val="0070C0"/>
                <w:sz w:val="20"/>
                <w:szCs w:val="20"/>
              </w:rPr>
              <w:t>2</w:t>
            </w:r>
            <w:r w:rsidR="00F51899" w:rsidRPr="00F51899">
              <w:rPr>
                <w:rFonts w:ascii="Arial" w:eastAsia="Arial" w:hAnsi="Arial" w:cs="Arial"/>
                <w:color w:val="0070C0"/>
                <w:sz w:val="20"/>
                <w:szCs w:val="20"/>
              </w:rPr>
              <w:t>6</w:t>
            </w:r>
            <w:r w:rsidR="00401483" w:rsidRPr="00F51899">
              <w:rPr>
                <w:rFonts w:ascii="Arial" w:eastAsia="Arial" w:hAnsi="Arial" w:cs="Arial"/>
                <w:color w:val="0070C0"/>
                <w:sz w:val="20"/>
                <w:szCs w:val="20"/>
              </w:rPr>
              <w:t xml:space="preserve"> </w:t>
            </w:r>
            <w:r w:rsidR="00BE48D9" w:rsidRPr="00F51899">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1BC4C08" w:rsidR="00AF55D8" w:rsidRPr="00F51899"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51899">
              <w:rPr>
                <w:rFonts w:ascii="Arial" w:eastAsia="Arial" w:hAnsi="Arial" w:cs="Arial"/>
                <w:color w:val="0070C0"/>
                <w:sz w:val="20"/>
                <w:szCs w:val="19"/>
              </w:rPr>
              <w:t xml:space="preserve">A total of </w:t>
            </w:r>
            <w:r w:rsidR="00FA342D" w:rsidRPr="00F51899">
              <w:rPr>
                <w:rFonts w:ascii="Arial" w:eastAsia="Arial" w:hAnsi="Arial" w:cs="Arial"/>
                <w:color w:val="0070C0"/>
                <w:sz w:val="20"/>
                <w:szCs w:val="19"/>
              </w:rPr>
              <w:t>4</w:t>
            </w:r>
            <w:r w:rsidR="005E1116">
              <w:rPr>
                <w:rFonts w:ascii="Arial" w:eastAsia="Arial" w:hAnsi="Arial" w:cs="Arial"/>
                <w:color w:val="0070C0"/>
                <w:sz w:val="20"/>
                <w:szCs w:val="19"/>
              </w:rPr>
              <w:t>5</w:t>
            </w:r>
            <w:r w:rsidR="000D6C56" w:rsidRPr="00F51899">
              <w:rPr>
                <w:rFonts w:ascii="Arial" w:eastAsia="Arial" w:hAnsi="Arial" w:cs="Arial"/>
                <w:color w:val="0070C0"/>
                <w:sz w:val="20"/>
                <w:szCs w:val="19"/>
              </w:rPr>
              <w:t xml:space="preserve"> </w:t>
            </w:r>
            <w:r w:rsidRPr="00F51899">
              <w:rPr>
                <w:rFonts w:ascii="Arial" w:eastAsia="Arial" w:hAnsi="Arial" w:cs="Arial"/>
                <w:color w:val="0070C0"/>
                <w:sz w:val="20"/>
                <w:szCs w:val="19"/>
              </w:rPr>
              <w:t xml:space="preserve">personnel </w:t>
            </w:r>
            <w:proofErr w:type="gramStart"/>
            <w:r w:rsidRPr="00F51899">
              <w:rPr>
                <w:rFonts w:ascii="Arial" w:eastAsia="Arial" w:hAnsi="Arial" w:cs="Arial"/>
                <w:color w:val="0070C0"/>
                <w:sz w:val="20"/>
                <w:szCs w:val="19"/>
              </w:rPr>
              <w:t>are</w:t>
            </w:r>
            <w:proofErr w:type="gramEnd"/>
            <w:r w:rsidRPr="00F51899">
              <w:rPr>
                <w:rFonts w:ascii="Arial" w:eastAsia="Arial" w:hAnsi="Arial" w:cs="Arial"/>
                <w:color w:val="0070C0"/>
                <w:sz w:val="20"/>
                <w:szCs w:val="19"/>
              </w:rPr>
              <w:t xml:space="preserve"> on duty / deployed region-wide to conduct response operation and to monitor and execute SAP implementation in the Region.</w:t>
            </w:r>
          </w:p>
          <w:p w14:paraId="093164CC" w14:textId="73BC4DB9" w:rsidR="002F1CA5" w:rsidRPr="00FB4624" w:rsidRDefault="002F1CA5" w:rsidP="002F1CA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B4624" w:rsidRDefault="004152A3" w:rsidP="00577858">
            <w:pPr>
              <w:spacing w:after="0" w:line="240" w:lineRule="auto"/>
              <w:jc w:val="both"/>
              <w:rPr>
                <w:rFonts w:ascii="Arial" w:eastAsia="Arial" w:hAnsi="Arial" w:cs="Arial"/>
                <w:sz w:val="20"/>
                <w:szCs w:val="19"/>
              </w:rPr>
            </w:pPr>
          </w:p>
          <w:p w14:paraId="63DB2CE5" w14:textId="6195E2CE" w:rsidR="008E35DA" w:rsidRPr="00FB4624" w:rsidRDefault="008E35DA" w:rsidP="008266BC">
            <w:pP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0A773921" w14:textId="58266DB6" w:rsidR="00B45057" w:rsidRPr="00FB4624" w:rsidRDefault="00B45057" w:rsidP="000D6C56">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Pr="00FB4624">
              <w:rPr>
                <w:rFonts w:ascii="Arial" w:eastAsia="Arial" w:hAnsi="Arial" w:cs="Arial"/>
                <w:b/>
                <w:sz w:val="20"/>
                <w:szCs w:val="19"/>
              </w:rPr>
              <w:t>₱</w:t>
            </w:r>
            <w:r w:rsidR="000D6C56" w:rsidRPr="00FB4624">
              <w:rPr>
                <w:rFonts w:ascii="Arial" w:eastAsia="Arial" w:hAnsi="Arial" w:cs="Arial"/>
                <w:b/>
                <w:sz w:val="20"/>
                <w:szCs w:val="19"/>
                <w:lang w:val="en-US"/>
              </w:rPr>
              <w:t xml:space="preserve">4,269,313,000.00 </w:t>
            </w:r>
            <w:r w:rsidRPr="00FB4624">
              <w:rPr>
                <w:rFonts w:ascii="Arial" w:eastAsia="Arial" w:hAnsi="Arial" w:cs="Arial"/>
                <w:sz w:val="20"/>
                <w:szCs w:val="19"/>
              </w:rPr>
              <w:t xml:space="preserve">was paid to </w:t>
            </w:r>
            <w:r w:rsidR="000D6C56" w:rsidRPr="00FB4624">
              <w:rPr>
                <w:rFonts w:ascii="Arial" w:eastAsia="Arial" w:hAnsi="Arial" w:cs="Arial"/>
                <w:b/>
                <w:bCs/>
                <w:sz w:val="20"/>
                <w:szCs w:val="19"/>
                <w:lang w:val="en-US"/>
              </w:rPr>
              <w:t xml:space="preserve">776,236 </w:t>
            </w:r>
            <w:r w:rsidRPr="00FB4624">
              <w:rPr>
                <w:rFonts w:ascii="Arial" w:eastAsia="Arial" w:hAnsi="Arial" w:cs="Arial"/>
                <w:b/>
                <w:bCs/>
                <w:sz w:val="20"/>
                <w:szCs w:val="19"/>
                <w:lang w:val="en-US"/>
              </w:rPr>
              <w:t>beneficiaries</w:t>
            </w:r>
            <w:r w:rsidRPr="00FB462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FB4624" w:rsidRDefault="004C235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bCs/>
                <w:sz w:val="20"/>
                <w:szCs w:val="19"/>
              </w:rPr>
              <w:t>₱513,724,350.00</w:t>
            </w:r>
            <w:r w:rsidRPr="00FB4624">
              <w:rPr>
                <w:rFonts w:ascii="Arial" w:eastAsia="Arial" w:hAnsi="Arial" w:cs="Arial"/>
                <w:sz w:val="20"/>
                <w:szCs w:val="19"/>
              </w:rPr>
              <w:t xml:space="preserve"> were paid through direct payout and cash cards to </w:t>
            </w:r>
            <w:r w:rsidRPr="00FB4624">
              <w:rPr>
                <w:rFonts w:ascii="Arial" w:eastAsia="Arial" w:hAnsi="Arial" w:cs="Arial"/>
                <w:b/>
                <w:bCs/>
                <w:sz w:val="20"/>
                <w:szCs w:val="19"/>
              </w:rPr>
              <w:t>123,789</w:t>
            </w:r>
            <w:r w:rsidRPr="00FB4624">
              <w:rPr>
                <w:rFonts w:ascii="Arial" w:eastAsia="Arial" w:hAnsi="Arial" w:cs="Arial"/>
                <w:sz w:val="20"/>
                <w:szCs w:val="19"/>
              </w:rPr>
              <w:t xml:space="preserve"> </w:t>
            </w:r>
            <w:r w:rsidRPr="00FB4624">
              <w:rPr>
                <w:rFonts w:ascii="Arial" w:eastAsia="Arial" w:hAnsi="Arial" w:cs="Arial"/>
                <w:b/>
                <w:sz w:val="20"/>
                <w:szCs w:val="19"/>
              </w:rPr>
              <w:t>4Ps beneficiaries</w:t>
            </w:r>
            <w:r w:rsidRPr="00FB4624">
              <w:rPr>
                <w:rFonts w:ascii="Arial" w:eastAsia="Arial" w:hAnsi="Arial" w:cs="Arial"/>
                <w:sz w:val="20"/>
                <w:szCs w:val="19"/>
              </w:rPr>
              <w:t xml:space="preserve"> while 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2,259,823,500.00 </w:t>
            </w:r>
            <w:r w:rsidRPr="00FB4624">
              <w:rPr>
                <w:rFonts w:ascii="Arial" w:eastAsia="Arial" w:hAnsi="Arial" w:cs="Arial"/>
                <w:sz w:val="20"/>
                <w:szCs w:val="19"/>
              </w:rPr>
              <w:t xml:space="preserve">were paid through financial service providers (FSPs) to </w:t>
            </w:r>
            <w:r w:rsidRPr="00FB4624">
              <w:rPr>
                <w:rFonts w:ascii="Arial" w:eastAsia="Arial" w:hAnsi="Arial" w:cs="Arial"/>
                <w:b/>
                <w:sz w:val="20"/>
                <w:szCs w:val="19"/>
                <w:lang w:val="en-US"/>
              </w:rPr>
              <w:t xml:space="preserve">410,877 </w:t>
            </w:r>
            <w:r w:rsidRPr="00FB4624">
              <w:rPr>
                <w:rFonts w:ascii="Arial" w:eastAsia="Arial" w:hAnsi="Arial" w:cs="Arial"/>
                <w:b/>
                <w:sz w:val="20"/>
                <w:szCs w:val="19"/>
              </w:rPr>
              <w:t>non-4Ps beneficiaries</w:t>
            </w:r>
            <w:r w:rsidRPr="00FB4624">
              <w:rPr>
                <w:rFonts w:ascii="Arial" w:eastAsia="Arial" w:hAnsi="Arial" w:cs="Arial"/>
                <w:sz w:val="20"/>
                <w:szCs w:val="19"/>
              </w:rPr>
              <w:t xml:space="preserve"> in Pangasinan for the second tranche implementation.</w:t>
            </w:r>
          </w:p>
          <w:p w14:paraId="6261C4AB" w14:textId="27F51136" w:rsidR="001E6968" w:rsidRPr="00FB4624" w:rsidRDefault="001E696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A total amount of</w:t>
            </w:r>
            <w:r w:rsidRPr="00FB4624">
              <w:rPr>
                <w:rFonts w:ascii="Arial" w:eastAsia="Arial" w:hAnsi="Arial" w:cs="Arial"/>
                <w:b/>
                <w:sz w:val="20"/>
                <w:szCs w:val="19"/>
              </w:rPr>
              <w:t xml:space="preserve"> ₱</w:t>
            </w:r>
            <w:r w:rsidR="00B45057" w:rsidRPr="00FB4624">
              <w:rPr>
                <w:rFonts w:ascii="Arial" w:eastAsia="Arial" w:hAnsi="Arial" w:cs="Arial"/>
                <w:b/>
                <w:sz w:val="20"/>
                <w:szCs w:val="19"/>
              </w:rPr>
              <w:t xml:space="preserve">262,333,500.00 </w:t>
            </w:r>
            <w:r w:rsidRPr="00FB4624">
              <w:rPr>
                <w:rFonts w:ascii="Arial" w:eastAsia="Arial" w:hAnsi="Arial" w:cs="Arial"/>
                <w:sz w:val="20"/>
                <w:szCs w:val="19"/>
              </w:rPr>
              <w:t xml:space="preserve">was paid to </w:t>
            </w:r>
            <w:r w:rsidR="00B45057" w:rsidRPr="00FB4624">
              <w:rPr>
                <w:rFonts w:ascii="Arial" w:eastAsia="Arial" w:hAnsi="Arial" w:cs="Arial"/>
                <w:b/>
                <w:sz w:val="20"/>
                <w:szCs w:val="19"/>
              </w:rPr>
              <w:t xml:space="preserve">47,697 </w:t>
            </w:r>
            <w:r w:rsidRPr="00FB4624">
              <w:rPr>
                <w:rFonts w:ascii="Arial" w:eastAsia="Arial" w:hAnsi="Arial" w:cs="Arial"/>
                <w:b/>
                <w:sz w:val="20"/>
                <w:szCs w:val="19"/>
              </w:rPr>
              <w:t>waitlisted beneficiaries</w:t>
            </w:r>
            <w:r w:rsidRPr="00FB4624">
              <w:rPr>
                <w:rFonts w:ascii="Arial" w:eastAsia="Arial" w:hAnsi="Arial" w:cs="Arial"/>
                <w:sz w:val="20"/>
                <w:szCs w:val="19"/>
              </w:rPr>
              <w:t xml:space="preserve"> in the Region.</w:t>
            </w:r>
          </w:p>
          <w:p w14:paraId="239754A4"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15,130,500.00 </w:t>
            </w:r>
            <w:r w:rsidRPr="00FB4624">
              <w:rPr>
                <w:rFonts w:ascii="Arial" w:eastAsia="Arial" w:hAnsi="Arial" w:cs="Arial"/>
                <w:sz w:val="20"/>
                <w:szCs w:val="19"/>
              </w:rPr>
              <w:t xml:space="preserve">was paid to </w:t>
            </w:r>
            <w:r w:rsidRPr="00FB4624">
              <w:rPr>
                <w:rFonts w:ascii="Arial" w:eastAsia="Arial" w:hAnsi="Arial" w:cs="Arial"/>
                <w:b/>
                <w:sz w:val="20"/>
                <w:szCs w:val="19"/>
              </w:rPr>
              <w:t xml:space="preserve">1,887 </w:t>
            </w:r>
            <w:r w:rsidRPr="00FB4624">
              <w:rPr>
                <w:rFonts w:ascii="Arial" w:eastAsia="Arial" w:hAnsi="Arial" w:cs="Arial"/>
                <w:b/>
                <w:bCs/>
                <w:sz w:val="20"/>
                <w:szCs w:val="19"/>
              </w:rPr>
              <w:t>TNVS/PUV drivers</w:t>
            </w:r>
            <w:r w:rsidRPr="00FB4624">
              <w:rPr>
                <w:rFonts w:ascii="Arial" w:eastAsia="Arial" w:hAnsi="Arial" w:cs="Arial"/>
                <w:sz w:val="20"/>
                <w:szCs w:val="19"/>
              </w:rPr>
              <w:t xml:space="preserve"> in the Region.</w:t>
            </w:r>
          </w:p>
          <w:p w14:paraId="7F96C9ED"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5FB9B8C" w:rsidR="008E35DA" w:rsidRPr="005E1116" w:rsidRDefault="006337A0" w:rsidP="003E61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E1116">
              <w:rPr>
                <w:rFonts w:ascii="Arial" w:eastAsia="Arial" w:hAnsi="Arial" w:cs="Arial"/>
                <w:sz w:val="20"/>
                <w:szCs w:val="20"/>
              </w:rPr>
              <w:t>2</w:t>
            </w:r>
            <w:r w:rsidR="003E6134" w:rsidRPr="005E1116">
              <w:rPr>
                <w:rFonts w:ascii="Arial" w:eastAsia="Arial" w:hAnsi="Arial" w:cs="Arial"/>
                <w:sz w:val="20"/>
                <w:szCs w:val="20"/>
              </w:rPr>
              <w:t>7</w:t>
            </w:r>
            <w:r w:rsidR="00CA252C" w:rsidRPr="005E1116">
              <w:rPr>
                <w:rFonts w:ascii="Arial" w:eastAsia="Arial" w:hAnsi="Arial" w:cs="Arial"/>
                <w:sz w:val="20"/>
                <w:szCs w:val="20"/>
              </w:rPr>
              <w:t xml:space="preserve"> </w:t>
            </w:r>
            <w:r w:rsidR="00BE48D9" w:rsidRPr="005E1116">
              <w:rPr>
                <w:rFonts w:ascii="Arial" w:eastAsia="Arial" w:hAnsi="Arial" w:cs="Arial"/>
                <w:sz w:val="20"/>
                <w:szCs w:val="20"/>
              </w:rPr>
              <w:t>April</w:t>
            </w:r>
            <w:r w:rsidR="00CA252C" w:rsidRPr="005E111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0E88F30" w:rsidR="008E35DA" w:rsidRPr="005E1116" w:rsidRDefault="008E35DA" w:rsidP="003E6134">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continuously provides augmentation support through Assistance to Individuals in Crisis Situation (AICS). A total of </w:t>
            </w:r>
            <w:r w:rsidR="003E6134" w:rsidRPr="005E1116">
              <w:rPr>
                <w:rFonts w:ascii="Arial" w:eastAsia="Arial" w:hAnsi="Arial" w:cs="Arial"/>
                <w:b/>
                <w:sz w:val="20"/>
                <w:szCs w:val="19"/>
                <w:lang w:bidi="en-US"/>
              </w:rPr>
              <w:t xml:space="preserve">216,815 </w:t>
            </w:r>
            <w:r w:rsidRPr="005E1116">
              <w:rPr>
                <w:rFonts w:ascii="Arial" w:eastAsia="Arial" w:hAnsi="Arial" w:cs="Arial"/>
                <w:b/>
                <w:sz w:val="20"/>
                <w:szCs w:val="19"/>
                <w:lang w:bidi="en-US"/>
              </w:rPr>
              <w:t>clients</w:t>
            </w:r>
            <w:r w:rsidRPr="005E1116">
              <w:rPr>
                <w:rFonts w:ascii="Arial" w:eastAsia="Arial" w:hAnsi="Arial" w:cs="Arial"/>
                <w:sz w:val="20"/>
                <w:szCs w:val="19"/>
                <w:lang w:bidi="en-US"/>
              </w:rPr>
              <w:t xml:space="preserve"> were served and provided with assistance amounting to </w:t>
            </w:r>
            <w:r w:rsidR="003E6134" w:rsidRPr="005E1116">
              <w:rPr>
                <w:rFonts w:ascii="Arial" w:eastAsia="Arial" w:hAnsi="Arial" w:cs="Arial"/>
                <w:b/>
                <w:sz w:val="20"/>
                <w:szCs w:val="19"/>
                <w:lang w:bidi="en-US"/>
              </w:rPr>
              <w:t xml:space="preserve">₱666,185,644.99 </w:t>
            </w:r>
            <w:r w:rsidRPr="005E1116">
              <w:rPr>
                <w:rFonts w:ascii="Arial" w:eastAsia="Arial" w:hAnsi="Arial" w:cs="Arial"/>
                <w:sz w:val="20"/>
                <w:szCs w:val="19"/>
                <w:lang w:bidi="en-US"/>
              </w:rPr>
              <w:t>through medical</w:t>
            </w:r>
            <w:r w:rsidR="001A244D" w:rsidRPr="005E1116">
              <w:rPr>
                <w:rFonts w:ascii="Arial" w:eastAsia="Arial" w:hAnsi="Arial" w:cs="Arial"/>
                <w:sz w:val="20"/>
                <w:szCs w:val="19"/>
                <w:lang w:bidi="en-US"/>
              </w:rPr>
              <w:t xml:space="preserve"> assistance</w:t>
            </w:r>
            <w:r w:rsidRPr="005E1116">
              <w:rPr>
                <w:rFonts w:ascii="Arial" w:eastAsia="Arial" w:hAnsi="Arial" w:cs="Arial"/>
                <w:sz w:val="20"/>
                <w:szCs w:val="19"/>
                <w:lang w:bidi="en-US"/>
              </w:rPr>
              <w:t>, burial</w:t>
            </w:r>
            <w:r w:rsidR="001A244D" w:rsidRPr="005E1116">
              <w:rPr>
                <w:rFonts w:ascii="Arial" w:eastAsia="Arial" w:hAnsi="Arial" w:cs="Arial"/>
                <w:sz w:val="20"/>
                <w:szCs w:val="19"/>
                <w:lang w:bidi="en-US"/>
              </w:rPr>
              <w:t xml:space="preserve"> assistance</w:t>
            </w:r>
            <w:r w:rsidRPr="005E1116">
              <w:rPr>
                <w:rFonts w:ascii="Arial" w:eastAsia="Arial" w:hAnsi="Arial" w:cs="Arial"/>
                <w:sz w:val="20"/>
                <w:szCs w:val="19"/>
                <w:lang w:bidi="en-US"/>
              </w:rPr>
              <w:t xml:space="preserve">, food </w:t>
            </w:r>
            <w:r w:rsidR="001A244D" w:rsidRPr="005E1116">
              <w:rPr>
                <w:rFonts w:ascii="Arial" w:eastAsia="Arial" w:hAnsi="Arial" w:cs="Arial"/>
                <w:sz w:val="20"/>
                <w:szCs w:val="19"/>
                <w:lang w:bidi="en-US"/>
              </w:rPr>
              <w:t xml:space="preserve">assistance, </w:t>
            </w:r>
            <w:r w:rsidRPr="005E1116">
              <w:rPr>
                <w:rFonts w:ascii="Arial" w:eastAsia="Arial" w:hAnsi="Arial" w:cs="Arial"/>
                <w:sz w:val="20"/>
                <w:szCs w:val="19"/>
                <w:lang w:bidi="en-US"/>
              </w:rPr>
              <w:t xml:space="preserve">and other </w:t>
            </w:r>
            <w:r w:rsidR="001A244D" w:rsidRPr="005E1116">
              <w:rPr>
                <w:rFonts w:ascii="Arial" w:eastAsia="Arial" w:hAnsi="Arial" w:cs="Arial"/>
                <w:sz w:val="20"/>
                <w:szCs w:val="19"/>
                <w:lang w:bidi="en-US"/>
              </w:rPr>
              <w:t>AICS services</w:t>
            </w:r>
            <w:r w:rsidRPr="005E1116">
              <w:rPr>
                <w:rFonts w:ascii="Arial" w:eastAsia="Arial" w:hAnsi="Arial" w:cs="Arial"/>
                <w:sz w:val="20"/>
                <w:szCs w:val="19"/>
                <w:lang w:bidi="en-US"/>
              </w:rPr>
              <w:t xml:space="preserve">. </w:t>
            </w:r>
          </w:p>
          <w:p w14:paraId="075B6C20" w14:textId="15330332"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through the Sustainable Livelihood Program (SLP) under its Livelihood Assistance Grant 1 (LAG 1) </w:t>
            </w:r>
            <w:r w:rsidR="001A244D" w:rsidRPr="005E1116">
              <w:rPr>
                <w:rFonts w:ascii="Arial" w:eastAsia="Arial" w:hAnsi="Arial" w:cs="Arial"/>
                <w:sz w:val="20"/>
                <w:szCs w:val="19"/>
                <w:lang w:bidi="en-US"/>
              </w:rPr>
              <w:t xml:space="preserve">has </w:t>
            </w:r>
            <w:r w:rsidRPr="005E1116">
              <w:rPr>
                <w:rFonts w:ascii="Arial" w:eastAsia="Arial" w:hAnsi="Arial" w:cs="Arial"/>
                <w:sz w:val="20"/>
                <w:szCs w:val="19"/>
                <w:lang w:bidi="en-US"/>
              </w:rPr>
              <w:t xml:space="preserve">already disbursed a total amount of </w:t>
            </w:r>
            <w:r w:rsidRPr="005E1116">
              <w:rPr>
                <w:rFonts w:ascii="Arial" w:eastAsia="Arial" w:hAnsi="Arial" w:cs="Arial"/>
                <w:b/>
                <w:sz w:val="20"/>
                <w:szCs w:val="19"/>
                <w:lang w:bidi="en-US"/>
              </w:rPr>
              <w:t>₱50,031,597.20</w:t>
            </w:r>
            <w:r w:rsidRPr="005E1116">
              <w:rPr>
                <w:rFonts w:ascii="Arial" w:eastAsia="Arial" w:hAnsi="Arial" w:cs="Arial"/>
                <w:sz w:val="20"/>
                <w:szCs w:val="19"/>
                <w:lang w:bidi="en-US"/>
              </w:rPr>
              <w:t xml:space="preserve"> to </w:t>
            </w:r>
            <w:r w:rsidRPr="005E1116">
              <w:rPr>
                <w:rFonts w:ascii="Arial" w:eastAsia="Arial" w:hAnsi="Arial" w:cs="Arial"/>
                <w:b/>
                <w:sz w:val="20"/>
                <w:szCs w:val="19"/>
                <w:lang w:bidi="en-US"/>
              </w:rPr>
              <w:t xml:space="preserve">5,991 </w:t>
            </w:r>
            <w:r w:rsidRPr="005E1116">
              <w:rPr>
                <w:rFonts w:ascii="Arial" w:eastAsia="Arial" w:hAnsi="Arial" w:cs="Arial"/>
                <w:sz w:val="20"/>
                <w:szCs w:val="19"/>
                <w:lang w:bidi="en-US"/>
              </w:rPr>
              <w:t>beneficiaries.</w:t>
            </w:r>
          </w:p>
          <w:p w14:paraId="413271BD" w14:textId="243F2BE6" w:rsidR="005B7AF6"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DSWD-FO II ensures provision of augmentation support to LGUs, stakeholders and partners.</w:t>
            </w:r>
          </w:p>
          <w:p w14:paraId="2683E12F" w14:textId="77777777" w:rsidR="009104C9" w:rsidRPr="005E111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E111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E1116">
              <w:rPr>
                <w:rFonts w:ascii="Arial" w:eastAsia="Arial" w:hAnsi="Arial" w:cs="Arial"/>
                <w:b/>
                <w:sz w:val="20"/>
                <w:szCs w:val="19"/>
              </w:rPr>
              <w:t>Social Amelioration Program (SAP)</w:t>
            </w:r>
          </w:p>
          <w:p w14:paraId="758507C8" w14:textId="77777777"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conducted payout to </w:t>
            </w:r>
            <w:r w:rsidRPr="005E1116">
              <w:rPr>
                <w:rFonts w:ascii="Arial" w:eastAsia="Arial" w:hAnsi="Arial" w:cs="Arial"/>
                <w:b/>
                <w:sz w:val="20"/>
                <w:szCs w:val="19"/>
                <w:lang w:bidi="en-US"/>
              </w:rPr>
              <w:t>19,554 beneficiaries</w:t>
            </w:r>
            <w:r w:rsidRPr="005E1116">
              <w:rPr>
                <w:rFonts w:ascii="Arial" w:eastAsia="Arial" w:hAnsi="Arial" w:cs="Arial"/>
                <w:sz w:val="20"/>
                <w:szCs w:val="19"/>
                <w:lang w:bidi="en-US"/>
              </w:rPr>
              <w:t xml:space="preserve"> of the </w:t>
            </w:r>
            <w:proofErr w:type="spellStart"/>
            <w:r w:rsidRPr="005E1116">
              <w:rPr>
                <w:rFonts w:ascii="Arial" w:eastAsia="Arial" w:hAnsi="Arial" w:cs="Arial"/>
                <w:sz w:val="20"/>
                <w:szCs w:val="19"/>
                <w:lang w:bidi="en-US"/>
              </w:rPr>
              <w:t>Bayanihan</w:t>
            </w:r>
            <w:proofErr w:type="spellEnd"/>
            <w:r w:rsidRPr="005E1116">
              <w:rPr>
                <w:rFonts w:ascii="Arial" w:eastAsia="Arial" w:hAnsi="Arial" w:cs="Arial"/>
                <w:sz w:val="20"/>
                <w:szCs w:val="19"/>
                <w:lang w:bidi="en-US"/>
              </w:rPr>
              <w:t xml:space="preserve"> 2 with a total amount of</w:t>
            </w:r>
            <w:r w:rsidRPr="005E1116">
              <w:t xml:space="preserve"> </w:t>
            </w:r>
            <w:r w:rsidRPr="005E111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lastRenderedPageBreak/>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 xml:space="preserve">DSWD-FO CALABARZON Regional Director paid a courtesy call to 80th Infantry “Steadfast” Battalion (80IB) in Barangay </w:t>
            </w:r>
            <w:proofErr w:type="spellStart"/>
            <w:r w:rsidRPr="00FB4624">
              <w:rPr>
                <w:rFonts w:ascii="Arial" w:eastAsia="Arial" w:hAnsi="Arial" w:cs="Arial"/>
                <w:sz w:val="20"/>
                <w:szCs w:val="20"/>
              </w:rPr>
              <w:t>Pinugay</w:t>
            </w:r>
            <w:proofErr w:type="spellEnd"/>
            <w:r w:rsidRPr="00FB4624">
              <w:rPr>
                <w:rFonts w:ascii="Arial" w:eastAsia="Arial" w:hAnsi="Arial" w:cs="Arial"/>
                <w:sz w:val="20"/>
                <w:szCs w:val="20"/>
              </w:rPr>
              <w:t xml:space="preserve">, </w:t>
            </w:r>
            <w:proofErr w:type="spellStart"/>
            <w:r w:rsidRPr="00FB4624">
              <w:rPr>
                <w:rFonts w:ascii="Arial" w:eastAsia="Arial" w:hAnsi="Arial" w:cs="Arial"/>
                <w:sz w:val="20"/>
                <w:szCs w:val="20"/>
              </w:rPr>
              <w:t>Baras</w:t>
            </w:r>
            <w:proofErr w:type="spellEnd"/>
            <w:r w:rsidRPr="00FB4624">
              <w:rPr>
                <w:rFonts w:ascii="Arial" w:eastAsia="Arial" w:hAnsi="Arial" w:cs="Arial"/>
                <w:sz w:val="20"/>
                <w:szCs w:val="20"/>
              </w:rPr>
              <w:t>,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 xml:space="preserve">DSWD-FO CALABARZON DRMD EOC coordinated with Laguna Provincial Social Welfare and Development Office (PSWDO) for the administrative and logistical requirements for the delivery of facemask under the “Face Mask Para </w:t>
            </w:r>
            <w:proofErr w:type="spellStart"/>
            <w:r w:rsidRPr="00FB4624">
              <w:rPr>
                <w:rFonts w:ascii="Arial" w:eastAsia="Arial" w:hAnsi="Arial" w:cs="Arial"/>
                <w:sz w:val="20"/>
                <w:szCs w:val="20"/>
              </w:rPr>
              <w:t>sa</w:t>
            </w:r>
            <w:proofErr w:type="spellEnd"/>
            <w:r w:rsidRPr="00FB4624">
              <w:rPr>
                <w:rFonts w:ascii="Arial" w:eastAsia="Arial" w:hAnsi="Arial" w:cs="Arial"/>
                <w:sz w:val="20"/>
                <w:szCs w:val="20"/>
              </w:rPr>
              <w:t xml:space="preserve">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For the SAP – ESP </w:t>
            </w:r>
            <w:proofErr w:type="spellStart"/>
            <w:r w:rsidRPr="00FB4624">
              <w:rPr>
                <w:rFonts w:ascii="Arial" w:eastAsia="Arial" w:hAnsi="Arial" w:cs="Arial"/>
                <w:sz w:val="20"/>
                <w:szCs w:val="20"/>
              </w:rPr>
              <w:t>Bayanihan</w:t>
            </w:r>
            <w:proofErr w:type="spellEnd"/>
            <w:r w:rsidRPr="00FB4624">
              <w:rPr>
                <w:rFonts w:ascii="Arial" w:eastAsia="Arial" w:hAnsi="Arial" w:cs="Arial"/>
                <w:sz w:val="20"/>
                <w:szCs w:val="20"/>
              </w:rPr>
              <w:t xml:space="preserve">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 xml:space="preserve">through the </w:t>
            </w:r>
            <w:r w:rsidRPr="00FC5FCA">
              <w:rPr>
                <w:rFonts w:ascii="Arial" w:eastAsia="Arial" w:hAnsi="Arial" w:cs="Arial"/>
                <w:sz w:val="20"/>
                <w:szCs w:val="19"/>
              </w:rPr>
              <w:lastRenderedPageBreak/>
              <w:t>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74731C29"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3856BF">
              <w:rPr>
                <w:rFonts w:ascii="Arial" w:eastAsia="Arial" w:hAnsi="Arial" w:cs="Arial"/>
                <w:sz w:val="20"/>
                <w:szCs w:val="20"/>
              </w:rPr>
              <w:t>7</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686B1E" w:rsidR="008E35DA" w:rsidRPr="005E1116" w:rsidRDefault="009C6C60"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E1116">
              <w:rPr>
                <w:rFonts w:ascii="Arial" w:eastAsia="Arial" w:hAnsi="Arial" w:cs="Arial"/>
                <w:sz w:val="20"/>
                <w:szCs w:val="20"/>
              </w:rPr>
              <w:t>2</w:t>
            </w:r>
            <w:r w:rsidR="00394694" w:rsidRPr="005E1116">
              <w:rPr>
                <w:rFonts w:ascii="Arial" w:eastAsia="Arial" w:hAnsi="Arial" w:cs="Arial"/>
                <w:sz w:val="20"/>
                <w:szCs w:val="20"/>
              </w:rPr>
              <w:t>7</w:t>
            </w:r>
            <w:r w:rsidR="00C71058" w:rsidRPr="005E1116">
              <w:rPr>
                <w:rFonts w:ascii="Arial" w:eastAsia="Arial" w:hAnsi="Arial" w:cs="Arial"/>
                <w:sz w:val="20"/>
                <w:szCs w:val="20"/>
              </w:rPr>
              <w:t xml:space="preserve"> </w:t>
            </w:r>
            <w:r w:rsidR="002E01D7" w:rsidRPr="005E1116">
              <w:rPr>
                <w:rFonts w:ascii="Arial" w:eastAsia="Arial" w:hAnsi="Arial" w:cs="Arial"/>
                <w:sz w:val="20"/>
                <w:szCs w:val="20"/>
              </w:rPr>
              <w:t>April</w:t>
            </w:r>
            <w:r w:rsidR="008E35DA" w:rsidRPr="005E111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ED0F759" w:rsidR="00B6092A" w:rsidRPr="005E111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provided </w:t>
            </w:r>
            <w:r w:rsidR="00E53832" w:rsidRPr="005E1116">
              <w:rPr>
                <w:rFonts w:ascii="Arial" w:eastAsia="Times New Roman" w:hAnsi="Arial" w:cs="Arial"/>
                <w:b/>
                <w:sz w:val="20"/>
                <w:szCs w:val="20"/>
              </w:rPr>
              <w:t>₱</w:t>
            </w:r>
            <w:r w:rsidR="00B6092A" w:rsidRPr="005E1116">
              <w:rPr>
                <w:rFonts w:ascii="Arial" w:eastAsia="Times New Roman" w:hAnsi="Arial" w:cs="Arial"/>
                <w:b/>
                <w:sz w:val="20"/>
                <w:szCs w:val="20"/>
              </w:rPr>
              <w:t>5,</w:t>
            </w:r>
            <w:r w:rsidR="00394694" w:rsidRPr="005E1116">
              <w:rPr>
                <w:rFonts w:ascii="Arial" w:eastAsia="Times New Roman" w:hAnsi="Arial" w:cs="Arial"/>
                <w:b/>
                <w:sz w:val="20"/>
                <w:szCs w:val="20"/>
              </w:rPr>
              <w:t>338</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512</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0</w:t>
            </w:r>
            <w:r w:rsidR="00B6092A" w:rsidRPr="005E1116">
              <w:rPr>
                <w:rFonts w:ascii="Arial" w:eastAsia="Times New Roman" w:hAnsi="Arial" w:cs="Arial"/>
                <w:b/>
                <w:sz w:val="20"/>
                <w:szCs w:val="20"/>
              </w:rPr>
              <w:t>0</w:t>
            </w:r>
            <w:r w:rsidR="009C6C60" w:rsidRPr="005E1116">
              <w:rPr>
                <w:rFonts w:ascii="Arial" w:eastAsia="Times New Roman" w:hAnsi="Arial" w:cs="Arial"/>
                <w:b/>
                <w:sz w:val="20"/>
                <w:szCs w:val="20"/>
              </w:rPr>
              <w:t xml:space="preserve"> </w:t>
            </w:r>
            <w:r w:rsidRPr="005E1116">
              <w:rPr>
                <w:rFonts w:ascii="Arial" w:eastAsia="Times New Roman" w:hAnsi="Arial" w:cs="Arial"/>
                <w:sz w:val="20"/>
                <w:szCs w:val="20"/>
              </w:rPr>
              <w:t>worth of assistance to</w:t>
            </w:r>
            <w:r w:rsidR="00E53832" w:rsidRPr="005E1116">
              <w:t xml:space="preserve"> </w:t>
            </w:r>
            <w:r w:rsidR="00394694" w:rsidRPr="005E1116">
              <w:rPr>
                <w:rFonts w:ascii="Arial" w:eastAsia="Times New Roman" w:hAnsi="Arial" w:cs="Arial"/>
                <w:b/>
                <w:sz w:val="20"/>
                <w:szCs w:val="20"/>
              </w:rPr>
              <w:t>357</w:t>
            </w:r>
            <w:r w:rsidR="00625D7E" w:rsidRPr="005E1116">
              <w:rPr>
                <w:rFonts w:ascii="Arial" w:eastAsia="Times New Roman" w:hAnsi="Arial" w:cs="Arial"/>
                <w:b/>
                <w:sz w:val="20"/>
                <w:szCs w:val="20"/>
              </w:rPr>
              <w:t xml:space="preserve"> </w:t>
            </w:r>
            <w:r w:rsidRPr="005E1116">
              <w:rPr>
                <w:rFonts w:ascii="Arial" w:eastAsia="Times New Roman" w:hAnsi="Arial" w:cs="Arial"/>
                <w:b/>
                <w:sz w:val="20"/>
                <w:szCs w:val="20"/>
              </w:rPr>
              <w:t>individuals</w:t>
            </w:r>
            <w:r w:rsidRPr="005E1116">
              <w:rPr>
                <w:rFonts w:ascii="Arial" w:eastAsia="Times New Roman" w:hAnsi="Arial" w:cs="Arial"/>
                <w:sz w:val="20"/>
                <w:szCs w:val="20"/>
              </w:rPr>
              <w:t xml:space="preserve"> through </w:t>
            </w:r>
            <w:r w:rsidRPr="005E1116">
              <w:rPr>
                <w:rFonts w:ascii="Arial" w:eastAsia="Times New Roman" w:hAnsi="Arial" w:cs="Arial"/>
                <w:b/>
                <w:sz w:val="20"/>
                <w:szCs w:val="20"/>
              </w:rPr>
              <w:t>Assistance to Individuals in Crisis Situation (AICS</w:t>
            </w:r>
            <w:r w:rsidR="00B6092A" w:rsidRPr="005E1116">
              <w:rPr>
                <w:rFonts w:ascii="Arial" w:eastAsia="Times New Roman" w:hAnsi="Arial" w:cs="Arial"/>
                <w:sz w:val="20"/>
                <w:szCs w:val="20"/>
              </w:rPr>
              <w:t xml:space="preserve">) from April </w:t>
            </w:r>
            <w:r w:rsidR="00394694" w:rsidRPr="005E1116">
              <w:rPr>
                <w:rFonts w:ascii="Arial" w:eastAsia="Times New Roman" w:hAnsi="Arial" w:cs="Arial"/>
                <w:sz w:val="20"/>
                <w:szCs w:val="20"/>
              </w:rPr>
              <w:t>20-23</w:t>
            </w:r>
            <w:r w:rsidR="00B6092A" w:rsidRPr="005E1116">
              <w:rPr>
                <w:rFonts w:ascii="Arial" w:eastAsia="Times New Roman" w:hAnsi="Arial" w:cs="Arial"/>
                <w:sz w:val="20"/>
                <w:szCs w:val="20"/>
              </w:rPr>
              <w:t>, 2021</w:t>
            </w:r>
          </w:p>
          <w:p w14:paraId="133BACCB" w14:textId="18C5A676" w:rsidR="00394694" w:rsidRPr="005E1116" w:rsidRDefault="00394694"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w:t>
            </w:r>
            <w:proofErr w:type="spellStart"/>
            <w:r w:rsidRPr="005E1116">
              <w:rPr>
                <w:rFonts w:ascii="Arial" w:eastAsia="Times New Roman" w:hAnsi="Arial" w:cs="Arial"/>
                <w:sz w:val="20"/>
                <w:szCs w:val="20"/>
              </w:rPr>
              <w:t>relased</w:t>
            </w:r>
            <w:proofErr w:type="spellEnd"/>
            <w:r w:rsidRPr="005E1116">
              <w:rPr>
                <w:rFonts w:ascii="Arial" w:eastAsia="Times New Roman" w:hAnsi="Arial" w:cs="Arial"/>
                <w:sz w:val="20"/>
                <w:szCs w:val="20"/>
              </w:rPr>
              <w:t xml:space="preserve"> 1000 FFPs to San </w:t>
            </w:r>
            <w:proofErr w:type="spellStart"/>
            <w:r w:rsidRPr="005E1116">
              <w:rPr>
                <w:rFonts w:ascii="Arial" w:eastAsia="Times New Roman" w:hAnsi="Arial" w:cs="Arial"/>
                <w:sz w:val="20"/>
                <w:szCs w:val="20"/>
              </w:rPr>
              <w:t>Remegio</w:t>
            </w:r>
            <w:proofErr w:type="spellEnd"/>
            <w:r w:rsidRPr="005E1116">
              <w:rPr>
                <w:rFonts w:ascii="Arial" w:eastAsia="Times New Roman" w:hAnsi="Arial" w:cs="Arial"/>
                <w:sz w:val="20"/>
                <w:szCs w:val="20"/>
              </w:rPr>
              <w:t xml:space="preserve">, Antique; 500 FFPs to </w:t>
            </w:r>
            <w:proofErr w:type="spellStart"/>
            <w:r w:rsidRPr="005E1116">
              <w:rPr>
                <w:rFonts w:ascii="Arial" w:eastAsia="Times New Roman" w:hAnsi="Arial" w:cs="Arial"/>
                <w:sz w:val="20"/>
                <w:szCs w:val="20"/>
              </w:rPr>
              <w:t>Sibalom</w:t>
            </w:r>
            <w:proofErr w:type="spellEnd"/>
            <w:r w:rsidRPr="005E1116">
              <w:rPr>
                <w:rFonts w:ascii="Arial" w:eastAsia="Times New Roman" w:hAnsi="Arial" w:cs="Arial"/>
                <w:sz w:val="20"/>
                <w:szCs w:val="20"/>
              </w:rPr>
              <w:t xml:space="preserve">, </w:t>
            </w:r>
            <w:proofErr w:type="spellStart"/>
            <w:r w:rsidRPr="005E1116">
              <w:rPr>
                <w:rFonts w:ascii="Arial" w:eastAsia="Times New Roman" w:hAnsi="Arial" w:cs="Arial"/>
                <w:sz w:val="20"/>
                <w:szCs w:val="20"/>
              </w:rPr>
              <w:t>Anqitue</w:t>
            </w:r>
            <w:proofErr w:type="spellEnd"/>
            <w:r w:rsidRPr="005E1116">
              <w:rPr>
                <w:rFonts w:ascii="Arial" w:eastAsia="Times New Roman" w:hAnsi="Arial" w:cs="Arial"/>
                <w:sz w:val="20"/>
                <w:szCs w:val="20"/>
              </w:rPr>
              <w:t xml:space="preserve">; 1000 FFPs to </w:t>
            </w:r>
            <w:proofErr w:type="spellStart"/>
            <w:r w:rsidRPr="005E1116">
              <w:rPr>
                <w:rFonts w:ascii="Arial" w:eastAsia="Times New Roman" w:hAnsi="Arial" w:cs="Arial"/>
                <w:sz w:val="20"/>
                <w:szCs w:val="20"/>
              </w:rPr>
              <w:t>Maayo</w:t>
            </w:r>
            <w:proofErr w:type="spellEnd"/>
            <w:r w:rsidRPr="005E1116">
              <w:rPr>
                <w:rFonts w:ascii="Arial" w:eastAsia="Times New Roman" w:hAnsi="Arial" w:cs="Arial"/>
                <w:sz w:val="20"/>
                <w:szCs w:val="20"/>
              </w:rPr>
              <w:t xml:space="preserve">, </w:t>
            </w:r>
            <w:proofErr w:type="spellStart"/>
            <w:r w:rsidRPr="005E1116">
              <w:rPr>
                <w:rFonts w:ascii="Arial" w:eastAsia="Times New Roman" w:hAnsi="Arial" w:cs="Arial"/>
                <w:sz w:val="20"/>
                <w:szCs w:val="20"/>
              </w:rPr>
              <w:t>Capiz</w:t>
            </w:r>
            <w:proofErr w:type="spellEnd"/>
            <w:r w:rsidRPr="005E1116">
              <w:rPr>
                <w:rFonts w:ascii="Arial" w:eastAsia="Times New Roman" w:hAnsi="Arial" w:cs="Arial"/>
                <w:sz w:val="20"/>
                <w:szCs w:val="20"/>
              </w:rPr>
              <w:t xml:space="preserve"> and 24 FFPs to DSWD Staff who got infected by the COVID19 Virus on April 20, 2021</w:t>
            </w:r>
          </w:p>
          <w:p w14:paraId="5CF962B0" w14:textId="5ED4C981" w:rsidR="00394694" w:rsidRPr="005E1116" w:rsidRDefault="00394694" w:rsidP="00394694">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w:t>
            </w:r>
            <w:proofErr w:type="spellStart"/>
            <w:r w:rsidRPr="005E1116">
              <w:rPr>
                <w:rFonts w:ascii="Arial" w:eastAsia="Times New Roman" w:hAnsi="Arial" w:cs="Arial"/>
                <w:sz w:val="20"/>
                <w:szCs w:val="20"/>
              </w:rPr>
              <w:t>relased</w:t>
            </w:r>
            <w:proofErr w:type="spellEnd"/>
            <w:r w:rsidRPr="005E1116">
              <w:rPr>
                <w:rFonts w:ascii="Arial" w:eastAsia="Times New Roman" w:hAnsi="Arial" w:cs="Arial"/>
                <w:sz w:val="20"/>
                <w:szCs w:val="20"/>
              </w:rPr>
              <w:t xml:space="preserve"> 2000 FFPs to Concepcion, Iloilo and 1,500 FFPs to </w:t>
            </w:r>
            <w:proofErr w:type="spellStart"/>
            <w:r w:rsidRPr="005E1116">
              <w:rPr>
                <w:rFonts w:ascii="Arial" w:eastAsia="Times New Roman" w:hAnsi="Arial" w:cs="Arial"/>
                <w:sz w:val="20"/>
                <w:szCs w:val="20"/>
              </w:rPr>
              <w:t>Calinog</w:t>
            </w:r>
            <w:proofErr w:type="spellEnd"/>
            <w:r w:rsidRPr="005E1116">
              <w:rPr>
                <w:rFonts w:ascii="Arial" w:eastAsia="Times New Roman" w:hAnsi="Arial" w:cs="Arial"/>
                <w:sz w:val="20"/>
                <w:szCs w:val="20"/>
              </w:rPr>
              <w:t>, Iloilo on April 21, 2021</w:t>
            </w:r>
          </w:p>
          <w:p w14:paraId="15046EEC" w14:textId="33599BCA" w:rsidR="002E744B" w:rsidRPr="005E1116" w:rsidRDefault="008E35DA" w:rsidP="005B09E5">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is continuously repacking FFPs at the DSWD Regional Warehouse.</w:t>
            </w:r>
          </w:p>
          <w:p w14:paraId="0FBA6502" w14:textId="77777777" w:rsidR="008A3439" w:rsidRPr="005E1116"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5E111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E1116">
              <w:rPr>
                <w:rFonts w:ascii="Arial" w:eastAsia="Times New Roman" w:hAnsi="Arial" w:cs="Arial"/>
                <w:b/>
                <w:bCs/>
                <w:sz w:val="20"/>
                <w:szCs w:val="20"/>
              </w:rPr>
              <w:t>Social Amelioration Program (SAP)</w:t>
            </w:r>
          </w:p>
          <w:p w14:paraId="6F316AEC"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To date, a total of </w:t>
            </w:r>
            <w:r w:rsidRPr="005E1116">
              <w:rPr>
                <w:rFonts w:ascii="Arial" w:eastAsia="Times New Roman" w:hAnsi="Arial" w:cs="Arial"/>
                <w:b/>
                <w:sz w:val="20"/>
                <w:szCs w:val="20"/>
              </w:rPr>
              <w:t>₱1,496,509,5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321,830 4Ps beneficiaries</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6,788,214,0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1,131,369 non-4Ps beneficiaries</w:t>
            </w:r>
            <w:r w:rsidRPr="005E1116">
              <w:rPr>
                <w:rFonts w:ascii="Arial" w:eastAsia="Times New Roman" w:hAnsi="Arial" w:cs="Arial"/>
                <w:sz w:val="20"/>
                <w:szCs w:val="20"/>
              </w:rPr>
              <w:t xml:space="preserve"> for the first tranche.</w:t>
            </w:r>
          </w:p>
          <w:p w14:paraId="55DFCC14"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DSWD-FO VI has served </w:t>
            </w:r>
            <w:r w:rsidRPr="005E1116">
              <w:rPr>
                <w:rFonts w:ascii="Arial" w:eastAsia="Times New Roman" w:hAnsi="Arial" w:cs="Arial"/>
                <w:b/>
                <w:sz w:val="20"/>
                <w:szCs w:val="20"/>
              </w:rPr>
              <w:t>103,608 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481,777,200.00</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437,403 non-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 xml:space="preserve">₱2,624,418,000.00 </w:t>
            </w:r>
            <w:r w:rsidRPr="005E1116">
              <w:rPr>
                <w:rFonts w:ascii="Arial" w:eastAsia="Times New Roman" w:hAnsi="Arial" w:cs="Arial"/>
                <w:sz w:val="20"/>
                <w:szCs w:val="20"/>
              </w:rPr>
              <w:t xml:space="preserve">for the second tranche, and </w:t>
            </w:r>
            <w:r w:rsidRPr="005E1116">
              <w:rPr>
                <w:rFonts w:ascii="Arial" w:eastAsia="Times New Roman" w:hAnsi="Arial" w:cs="Arial"/>
                <w:b/>
                <w:sz w:val="20"/>
                <w:szCs w:val="20"/>
              </w:rPr>
              <w:t>190,738 left-out/waitlisted</w:t>
            </w:r>
            <w:r w:rsidRPr="005E1116">
              <w:rPr>
                <w:rFonts w:ascii="Arial" w:eastAsia="Times New Roman" w:hAnsi="Arial" w:cs="Arial"/>
                <w:sz w:val="20"/>
                <w:szCs w:val="20"/>
              </w:rPr>
              <w:t xml:space="preserve"> beneficiaries amounting to </w:t>
            </w:r>
            <w:r w:rsidRPr="005E1116">
              <w:rPr>
                <w:rFonts w:ascii="Arial" w:eastAsia="Times New Roman" w:hAnsi="Arial" w:cs="Arial"/>
                <w:b/>
                <w:bCs/>
                <w:sz w:val="20"/>
                <w:szCs w:val="20"/>
              </w:rPr>
              <w:t>₱1,144,428,000.00.</w:t>
            </w:r>
          </w:p>
          <w:p w14:paraId="7761B11A"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The Operation Center Hotline catered and resolved a total of 9,156 calls from 15 April to 26 August, 2020.</w:t>
            </w:r>
          </w:p>
          <w:p w14:paraId="05A50E49" w14:textId="77724F86" w:rsidR="00394694" w:rsidRPr="005E1116" w:rsidRDefault="00394694" w:rsidP="005B09E5">
            <w:pPr>
              <w:pStyle w:val="ListParagraph"/>
              <w:numPr>
                <w:ilvl w:val="0"/>
                <w:numId w:val="4"/>
              </w:numPr>
              <w:spacing w:after="0" w:line="240" w:lineRule="auto"/>
              <w:jc w:val="both"/>
              <w:rPr>
                <w:rFonts w:eastAsia="Times New Roman"/>
              </w:rPr>
            </w:pP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lastRenderedPageBreak/>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D10272F" w:rsidR="00D578EA" w:rsidRPr="00705492" w:rsidRDefault="005E1116"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E1116">
              <w:rPr>
                <w:rFonts w:ascii="Arial" w:eastAsia="Arial" w:hAnsi="Arial" w:cs="Arial"/>
                <w:color w:val="0070C0"/>
                <w:sz w:val="20"/>
                <w:szCs w:val="20"/>
              </w:rPr>
              <w:t>2</w:t>
            </w:r>
            <w:r w:rsidR="00751477">
              <w:rPr>
                <w:rFonts w:ascii="Arial" w:eastAsia="Arial" w:hAnsi="Arial" w:cs="Arial"/>
                <w:color w:val="0070C0"/>
                <w:sz w:val="20"/>
                <w:szCs w:val="20"/>
              </w:rPr>
              <w:t>8</w:t>
            </w:r>
            <w:r w:rsidR="00D578EA" w:rsidRPr="005E1116">
              <w:rPr>
                <w:rFonts w:ascii="Arial" w:eastAsia="Arial" w:hAnsi="Arial" w:cs="Arial"/>
                <w:color w:val="0070C0"/>
                <w:sz w:val="20"/>
                <w:szCs w:val="20"/>
              </w:rPr>
              <w:t xml:space="preserve"> </w:t>
            </w:r>
            <w:r w:rsidRPr="005E1116">
              <w:rPr>
                <w:rFonts w:ascii="Arial" w:eastAsia="Arial" w:hAnsi="Arial" w:cs="Arial"/>
                <w:color w:val="0070C0"/>
                <w:sz w:val="20"/>
                <w:szCs w:val="20"/>
              </w:rPr>
              <w:t>April</w:t>
            </w:r>
            <w:r w:rsidR="00D578EA" w:rsidRPr="005E1116">
              <w:rPr>
                <w:rFonts w:ascii="Arial" w:eastAsia="Arial" w:hAnsi="Arial" w:cs="Arial"/>
                <w:color w:val="0070C0"/>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70117333"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687D5B51" w14:textId="77777777" w:rsidR="008A3439" w:rsidRPr="00705492"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0BF90B06" w:rsidR="00D578EA" w:rsidRPr="005E1116"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5E1116">
              <w:rPr>
                <w:rFonts w:ascii="Arial" w:eastAsia="Arial" w:hAnsi="Arial" w:cs="Arial"/>
                <w:color w:val="0070C0"/>
                <w:sz w:val="20"/>
                <w:szCs w:val="19"/>
              </w:rPr>
              <w:t xml:space="preserve">DSWD-FO VIII through the Emergency Subsidy Program was able to extend assistance to </w:t>
            </w:r>
            <w:r w:rsidR="005E1116" w:rsidRPr="005E1116">
              <w:rPr>
                <w:rFonts w:ascii="Arial" w:eastAsia="Arial" w:hAnsi="Arial" w:cs="Arial"/>
                <w:b/>
                <w:color w:val="0070C0"/>
                <w:sz w:val="20"/>
                <w:szCs w:val="19"/>
              </w:rPr>
              <w:t>27</w:t>
            </w:r>
            <w:r w:rsidR="00087BCD" w:rsidRPr="005E1116">
              <w:rPr>
                <w:rFonts w:ascii="Arial" w:eastAsia="Arial" w:hAnsi="Arial" w:cs="Arial"/>
                <w:b/>
                <w:color w:val="0070C0"/>
                <w:sz w:val="20"/>
                <w:szCs w:val="19"/>
              </w:rPr>
              <w:t>,</w:t>
            </w:r>
            <w:r w:rsidR="005E1116" w:rsidRPr="005E1116">
              <w:rPr>
                <w:rFonts w:ascii="Arial" w:eastAsia="Arial" w:hAnsi="Arial" w:cs="Arial"/>
                <w:b/>
                <w:color w:val="0070C0"/>
                <w:sz w:val="20"/>
                <w:szCs w:val="19"/>
              </w:rPr>
              <w:t>152</w:t>
            </w:r>
            <w:r w:rsidR="00087BCD" w:rsidRPr="005E1116">
              <w:rPr>
                <w:rFonts w:ascii="Arial" w:eastAsia="Arial" w:hAnsi="Arial" w:cs="Arial"/>
                <w:b/>
                <w:color w:val="0070C0"/>
                <w:sz w:val="20"/>
                <w:szCs w:val="19"/>
              </w:rPr>
              <w:t xml:space="preserve"> </w:t>
            </w:r>
            <w:r w:rsidRPr="005E1116">
              <w:rPr>
                <w:rFonts w:ascii="Arial" w:eastAsia="Arial" w:hAnsi="Arial" w:cs="Arial"/>
                <w:b/>
                <w:color w:val="0070C0"/>
                <w:sz w:val="20"/>
                <w:szCs w:val="19"/>
              </w:rPr>
              <w:t>beneficiaries</w:t>
            </w:r>
            <w:r w:rsidRPr="005E1116">
              <w:rPr>
                <w:rFonts w:ascii="Arial" w:eastAsia="Arial" w:hAnsi="Arial" w:cs="Arial"/>
                <w:color w:val="0070C0"/>
                <w:sz w:val="20"/>
                <w:szCs w:val="19"/>
              </w:rPr>
              <w:t xml:space="preserve"> amounting to </w:t>
            </w:r>
            <w:r w:rsidRPr="005E1116">
              <w:rPr>
                <w:rFonts w:ascii="Arial" w:eastAsia="Arial" w:hAnsi="Arial" w:cs="Arial"/>
                <w:b/>
                <w:bCs/>
                <w:color w:val="0070C0"/>
                <w:sz w:val="20"/>
                <w:szCs w:val="19"/>
              </w:rPr>
              <w:t>₱</w:t>
            </w:r>
            <w:r w:rsidR="005E1116" w:rsidRPr="005E1116">
              <w:rPr>
                <w:rFonts w:ascii="Arial" w:eastAsia="Arial" w:hAnsi="Arial" w:cs="Arial"/>
                <w:b/>
                <w:bCs/>
                <w:color w:val="0070C0"/>
                <w:sz w:val="20"/>
                <w:szCs w:val="19"/>
              </w:rPr>
              <w:t>141,470,000.00</w:t>
            </w:r>
            <w:r w:rsidRPr="005E1116">
              <w:rPr>
                <w:rFonts w:ascii="Arial" w:eastAsia="Arial" w:hAnsi="Arial" w:cs="Arial"/>
                <w:b/>
                <w:bCs/>
                <w:color w:val="0070C0"/>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A89F372" w:rsidR="008E35DA" w:rsidRPr="00A8767E" w:rsidRDefault="00587CD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lastRenderedPageBreak/>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0B2AB402" w14:textId="47D8A618" w:rsidR="00ED4DEE" w:rsidRPr="00BA1F5A" w:rsidRDefault="00092D81"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53372D" w14:textId="055E59E4"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p>
    <w:p w14:paraId="0D843C78" w14:textId="027A945E" w:rsidR="00394694" w:rsidRDefault="00394694"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5ED185F" w14:textId="2970E392" w:rsidR="00FB4624" w:rsidRDefault="00FB4624" w:rsidP="006524F1">
      <w:pPr>
        <w:widowControl/>
        <w:spacing w:after="0" w:line="240" w:lineRule="auto"/>
        <w:contextualSpacing/>
        <w:rPr>
          <w:rFonts w:ascii="Arial" w:eastAsia="Arial" w:hAnsi="Arial" w:cs="Arial"/>
          <w:b/>
          <w:sz w:val="24"/>
          <w:szCs w:val="24"/>
        </w:rPr>
      </w:pP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288C8F00" w14:textId="2AB28EEE" w:rsidR="00FB4624" w:rsidRDefault="00800E93"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2A780F7" w14:textId="54D8BEE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A215F38" w14:textId="5D9DF1D5" w:rsidR="004C5667" w:rsidRDefault="004C5667" w:rsidP="00FB4624">
      <w:pPr>
        <w:widowControl/>
        <w:spacing w:after="0" w:line="240" w:lineRule="auto"/>
        <w:contextualSpacing/>
        <w:rPr>
          <w:rFonts w:ascii="Arial" w:eastAsia="Arial" w:hAnsi="Arial" w:cs="Arial"/>
          <w:sz w:val="24"/>
          <w:szCs w:val="24"/>
        </w:rPr>
      </w:pPr>
    </w:p>
    <w:p w14:paraId="0F536687" w14:textId="1C45EDE4" w:rsidR="004C5667" w:rsidRDefault="004C5667" w:rsidP="00FB4624">
      <w:pPr>
        <w:widowControl/>
        <w:spacing w:after="0" w:line="240" w:lineRule="auto"/>
        <w:contextualSpacing/>
        <w:rPr>
          <w:rFonts w:ascii="Arial" w:eastAsia="Arial" w:hAnsi="Arial" w:cs="Arial"/>
          <w:sz w:val="24"/>
          <w:szCs w:val="24"/>
        </w:rPr>
      </w:pPr>
    </w:p>
    <w:p w14:paraId="41C3FB33" w14:textId="6C5FC5FF" w:rsidR="004C5667" w:rsidRDefault="004C5667" w:rsidP="00FB4624">
      <w:pPr>
        <w:widowControl/>
        <w:spacing w:after="0" w:line="240" w:lineRule="auto"/>
        <w:contextualSpacing/>
        <w:rPr>
          <w:rFonts w:ascii="Arial" w:eastAsia="Arial" w:hAnsi="Arial" w:cs="Arial"/>
          <w:sz w:val="24"/>
          <w:szCs w:val="24"/>
        </w:rPr>
      </w:pPr>
    </w:p>
    <w:p w14:paraId="313BAA8B" w14:textId="68971828" w:rsidR="004C5667" w:rsidRDefault="004C5667" w:rsidP="00FB4624">
      <w:pPr>
        <w:widowControl/>
        <w:spacing w:after="0" w:line="240" w:lineRule="auto"/>
        <w:contextualSpacing/>
        <w:rPr>
          <w:rFonts w:ascii="Arial" w:eastAsia="Arial" w:hAnsi="Arial" w:cs="Arial"/>
          <w:sz w:val="24"/>
          <w:szCs w:val="24"/>
        </w:rPr>
      </w:pPr>
    </w:p>
    <w:p w14:paraId="07869EC3" w14:textId="6007FA29" w:rsidR="004C5667" w:rsidRDefault="004C5667" w:rsidP="00FB4624">
      <w:pPr>
        <w:widowControl/>
        <w:spacing w:after="0" w:line="240" w:lineRule="auto"/>
        <w:contextualSpacing/>
        <w:rPr>
          <w:rFonts w:ascii="Arial" w:eastAsia="Arial" w:hAnsi="Arial" w:cs="Arial"/>
          <w:sz w:val="24"/>
          <w:szCs w:val="24"/>
        </w:rPr>
      </w:pPr>
    </w:p>
    <w:p w14:paraId="1B54D8EC" w14:textId="59210816" w:rsidR="004C5667" w:rsidRPr="004C5667" w:rsidRDefault="0061783C" w:rsidP="00FB4624">
      <w:pPr>
        <w:widowControl/>
        <w:spacing w:after="0" w:line="240" w:lineRule="auto"/>
        <w:contextualSpacing/>
        <w:rPr>
          <w:rFonts w:ascii="Arial" w:eastAsia="Arial" w:hAnsi="Arial" w:cs="Arial"/>
          <w:b/>
          <w:color w:val="002060"/>
          <w:sz w:val="28"/>
          <w:szCs w:val="24"/>
        </w:rPr>
      </w:pPr>
      <w:r>
        <w:rPr>
          <w:rFonts w:ascii="Arial" w:eastAsia="Arial" w:hAnsi="Arial" w:cs="Arial"/>
          <w:sz w:val="24"/>
          <w:szCs w:val="24"/>
        </w:rPr>
        <w:tab/>
      </w:r>
    </w:p>
    <w:sectPr w:rsidR="004C5667" w:rsidRPr="004C5667"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E6F6C" w14:textId="77777777" w:rsidR="00FA2F6B" w:rsidRDefault="00FA2F6B">
      <w:pPr>
        <w:spacing w:after="0" w:line="240" w:lineRule="auto"/>
      </w:pPr>
      <w:r>
        <w:separator/>
      </w:r>
    </w:p>
  </w:endnote>
  <w:endnote w:type="continuationSeparator" w:id="0">
    <w:p w14:paraId="0C51B04D" w14:textId="77777777" w:rsidR="00FA2F6B" w:rsidRDefault="00FA2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7621C" w:rsidRDefault="00F7621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7621C" w:rsidRDefault="00F7621C">
    <w:pPr>
      <w:pBdr>
        <w:bottom w:val="single" w:sz="6" w:space="1" w:color="000000"/>
      </w:pBdr>
      <w:tabs>
        <w:tab w:val="left" w:pos="2371"/>
        <w:tab w:val="center" w:pos="5233"/>
      </w:tabs>
      <w:spacing w:after="0" w:line="240" w:lineRule="auto"/>
      <w:jc w:val="right"/>
      <w:rPr>
        <w:sz w:val="16"/>
        <w:szCs w:val="16"/>
      </w:rPr>
    </w:pPr>
  </w:p>
  <w:p w14:paraId="2B859230" w14:textId="652B281A" w:rsidR="00F7621C" w:rsidRDefault="00F7621C"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206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2067">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w:t>
    </w:r>
    <w:r w:rsidR="004B4708">
      <w:rPr>
        <w:rFonts w:ascii="Arial" w:eastAsia="Arial" w:hAnsi="Arial" w:cs="Arial"/>
        <w:sz w:val="14"/>
        <w:szCs w:val="14"/>
      </w:rPr>
      <w:t>2</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2</w:t>
    </w:r>
    <w:r w:rsidR="004B4708">
      <w:rPr>
        <w:rFonts w:ascii="Arial" w:eastAsia="Arial" w:hAnsi="Arial" w:cs="Arial"/>
        <w:sz w:val="14"/>
        <w:szCs w:val="14"/>
      </w:rPr>
      <w:t>8</w:t>
    </w:r>
    <w:r>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7621C" w:rsidRDefault="00F7621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4E6A8" w14:textId="77777777" w:rsidR="00FA2F6B" w:rsidRDefault="00FA2F6B">
      <w:pPr>
        <w:spacing w:after="0" w:line="240" w:lineRule="auto"/>
      </w:pPr>
      <w:r>
        <w:separator/>
      </w:r>
    </w:p>
  </w:footnote>
  <w:footnote w:type="continuationSeparator" w:id="0">
    <w:p w14:paraId="040CF446" w14:textId="77777777" w:rsidR="00FA2F6B" w:rsidRDefault="00FA2F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7621C" w:rsidRDefault="00F7621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7621C" w:rsidRDefault="00F7621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7621C" w:rsidRDefault="00F7621C">
    <w:pPr>
      <w:pBdr>
        <w:bottom w:val="single" w:sz="6" w:space="1" w:color="000000"/>
      </w:pBdr>
      <w:tabs>
        <w:tab w:val="center" w:pos="4680"/>
        <w:tab w:val="right" w:pos="9360"/>
      </w:tabs>
      <w:spacing w:after="0" w:line="240" w:lineRule="auto"/>
      <w:jc w:val="center"/>
      <w:rPr>
        <w:sz w:val="10"/>
      </w:rPr>
    </w:pPr>
  </w:p>
  <w:p w14:paraId="3A0C3660" w14:textId="77777777" w:rsidR="00F7621C" w:rsidRDefault="00F7621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7621C" w:rsidRDefault="00F7621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CC7DA0-17EF-4554-BFC7-BB5DFD108FEC}">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3</Pages>
  <Words>13811</Words>
  <Characters>78726</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9</cp:revision>
  <dcterms:created xsi:type="dcterms:W3CDTF">2021-04-25T07:34:00Z</dcterms:created>
  <dcterms:modified xsi:type="dcterms:W3CDTF">2021-04-2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